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937F4" w14:textId="5E2490D0" w:rsidR="007D10EE" w:rsidRPr="007D10EE" w:rsidRDefault="007D10EE" w:rsidP="007D10EE">
      <w:pPr>
        <w:pStyle w:val="Heading1"/>
      </w:pPr>
      <w:bookmarkStart w:id="0" w:name="_Toc148424475"/>
      <w:bookmarkStart w:id="1" w:name="_Toc148425442"/>
      <w:bookmarkStart w:id="2" w:name="_Toc148339056"/>
      <w:bookmarkStart w:id="3" w:name="_Toc144126596"/>
      <w:r w:rsidRPr="007D10EE">
        <w:t xml:space="preserve">New Jersey Student Learning Standards English Language Arts </w:t>
      </w:r>
      <w:r>
        <w:br/>
      </w:r>
      <w:r w:rsidRPr="007D10EE">
        <w:t>(NJSLS-ELA)</w:t>
      </w:r>
      <w:bookmarkEnd w:id="0"/>
      <w:bookmarkEnd w:id="1"/>
    </w:p>
    <w:p w14:paraId="5BDCFA65" w14:textId="4FEB958B" w:rsidR="007D10EE" w:rsidRPr="00BC153A" w:rsidRDefault="007D10EE" w:rsidP="00BC153A">
      <w:pPr>
        <w:pBdr>
          <w:top w:val="double" w:sz="4" w:space="8" w:color="1F3864" w:shadow="1"/>
          <w:left w:val="double" w:sz="4" w:space="8" w:color="1F3864" w:shadow="1"/>
          <w:bottom w:val="double" w:sz="4" w:space="8" w:color="1F3864" w:shadow="1"/>
          <w:right w:val="double" w:sz="4" w:space="8" w:color="1F3864" w:shadow="1"/>
        </w:pBdr>
        <w:spacing w:after="160" w:line="259" w:lineRule="auto"/>
        <w:jc w:val="center"/>
        <w:rPr>
          <w:sz w:val="28"/>
          <w:szCs w:val="28"/>
        </w:rPr>
      </w:pPr>
      <w:r w:rsidRPr="00BC153A">
        <w:rPr>
          <w:sz w:val="28"/>
          <w:szCs w:val="28"/>
        </w:rPr>
        <w:t>Office of Standards, Division of Teaching and Learning Services</w:t>
      </w:r>
      <w:r w:rsidR="00BC153A">
        <w:rPr>
          <w:sz w:val="28"/>
          <w:szCs w:val="28"/>
        </w:rPr>
        <w:br/>
      </w:r>
      <w:r w:rsidRPr="00BC153A">
        <w:rPr>
          <w:sz w:val="28"/>
          <w:szCs w:val="28"/>
        </w:rPr>
        <w:t>New Jersey Department of Education</w:t>
      </w:r>
      <w:r>
        <w:t xml:space="preserve"> </w:t>
      </w:r>
      <w:r>
        <w:br w:type="page"/>
      </w:r>
    </w:p>
    <w:p w14:paraId="370B5ECE" w14:textId="77777777" w:rsidR="00C16636" w:rsidRPr="00824348" w:rsidRDefault="00FB73E6" w:rsidP="004646A6">
      <w:pPr>
        <w:pStyle w:val="Heading2"/>
        <w:rPr>
          <w:sz w:val="24"/>
          <w:szCs w:val="24"/>
        </w:rPr>
      </w:pPr>
      <w:bookmarkStart w:id="4" w:name="_Toc148424476"/>
      <w:bookmarkStart w:id="5" w:name="_Toc148425443"/>
      <w:r>
        <w:lastRenderedPageBreak/>
        <w:t>Table of Contents</w:t>
      </w:r>
      <w:bookmarkStart w:id="6" w:name="_Toc148338843"/>
      <w:bookmarkStart w:id="7" w:name="_Toc148338956"/>
      <w:bookmarkEnd w:id="2"/>
      <w:bookmarkEnd w:id="4"/>
      <w:bookmarkEnd w:id="5"/>
      <w:r w:rsidR="004646A6">
        <w:fldChar w:fldCharType="begin"/>
      </w:r>
      <w:r w:rsidR="004646A6">
        <w:instrText xml:space="preserve"> TOC \o "1-2" \h \z \u </w:instrText>
      </w:r>
      <w:r w:rsidR="004646A6">
        <w:fldChar w:fldCharType="separate"/>
      </w:r>
    </w:p>
    <w:p w14:paraId="61D60914" w14:textId="245068B0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4" w:history="1">
        <w:r w:rsidR="00C16636" w:rsidRPr="00824348">
          <w:rPr>
            <w:b w:val="0"/>
            <w:bCs w:val="0"/>
            <w:sz w:val="24"/>
            <w:szCs w:val="24"/>
          </w:rPr>
          <w:t>Introduction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4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2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B2741D8" w14:textId="4655227F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5" w:history="1">
        <w:r w:rsidR="00C16636" w:rsidRPr="00824348">
          <w:rPr>
            <w:b w:val="0"/>
            <w:bCs w:val="0"/>
            <w:sz w:val="24"/>
            <w:szCs w:val="24"/>
          </w:rPr>
          <w:t>Summary of Changes to NJSLS-ELA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5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3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5C15E5CA" w14:textId="2177FEFF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6" w:history="1">
        <w:r w:rsidR="00C16636" w:rsidRPr="00824348">
          <w:rPr>
            <w:b w:val="0"/>
            <w:bCs w:val="0"/>
            <w:sz w:val="24"/>
            <w:szCs w:val="24"/>
          </w:rPr>
          <w:t>A Note on the Expansion of Foundational Skill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6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5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4F1D6CFE" w14:textId="6C4A8BB8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7" w:history="1">
        <w:r w:rsidR="00C16636" w:rsidRPr="00824348">
          <w:rPr>
            <w:b w:val="0"/>
            <w:bCs w:val="0"/>
            <w:sz w:val="24"/>
            <w:szCs w:val="24"/>
          </w:rPr>
          <w:t xml:space="preserve">A Note on the Inclusion of Climate Change Opportunities 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7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6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6EB3AB8" w14:textId="4284EAF4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8" w:history="1">
        <w:r w:rsidR="00C16636" w:rsidRPr="00824348">
          <w:rPr>
            <w:b w:val="0"/>
            <w:bCs w:val="0"/>
            <w:sz w:val="24"/>
            <w:szCs w:val="24"/>
          </w:rPr>
          <w:t>Comparison of NJSLS-ELA Framework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8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7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793874A4" w14:textId="403D9245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9" w:history="1">
        <w:r w:rsidR="00C16636" w:rsidRPr="00824348">
          <w:rPr>
            <w:b w:val="0"/>
            <w:bCs w:val="0"/>
            <w:sz w:val="24"/>
            <w:szCs w:val="24"/>
          </w:rPr>
          <w:t>Vision for English Language Arts Education in New Jersey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9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8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5DFA294" w14:textId="33909C5D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0" w:history="1">
        <w:r w:rsidR="00C16636" w:rsidRPr="00824348">
          <w:rPr>
            <w:b w:val="0"/>
            <w:bCs w:val="0"/>
            <w:sz w:val="24"/>
            <w:szCs w:val="24"/>
          </w:rPr>
          <w:t>Practices of English Language Ar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0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9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F6CC9ED" w14:textId="0E3BF187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1" w:history="1">
        <w:r w:rsidR="00C16636" w:rsidRPr="00824348">
          <w:rPr>
            <w:b w:val="0"/>
            <w:bCs w:val="0"/>
            <w:sz w:val="24"/>
            <w:szCs w:val="24"/>
          </w:rPr>
          <w:t>Language Domain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1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B8B71D9" w14:textId="19428E24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2" w:history="1">
        <w:r w:rsidR="00C16636" w:rsidRPr="00824348">
          <w:rPr>
            <w:b w:val="0"/>
            <w:bCs w:val="0"/>
            <w:sz w:val="24"/>
            <w:szCs w:val="24"/>
          </w:rPr>
          <w:t>Reading Domain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2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1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F9B6945" w14:textId="0E6720B4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3" w:history="1">
        <w:r w:rsidR="00C16636" w:rsidRPr="00824348">
          <w:rPr>
            <w:b w:val="0"/>
            <w:bCs w:val="0"/>
            <w:sz w:val="24"/>
            <w:szCs w:val="24"/>
          </w:rPr>
          <w:t>Writing Domain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3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2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8227B4C" w14:textId="2F895D5F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4" w:history="1">
        <w:r w:rsidR="00C16636" w:rsidRPr="00824348">
          <w:rPr>
            <w:b w:val="0"/>
            <w:bCs w:val="0"/>
            <w:sz w:val="24"/>
            <w:szCs w:val="24"/>
          </w:rPr>
          <w:t>Speaking and Listening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4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3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1DE0D692" w14:textId="1656ECC9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5" w:history="1">
        <w:r w:rsidR="00C16636" w:rsidRPr="00824348">
          <w:rPr>
            <w:b w:val="0"/>
            <w:bCs w:val="0"/>
            <w:sz w:val="24"/>
            <w:szCs w:val="24"/>
          </w:rPr>
          <w:t>Kindergarten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5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4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55946F36" w14:textId="23B67D60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6" w:history="1">
        <w:r w:rsidR="00C16636" w:rsidRPr="00824348">
          <w:rPr>
            <w:b w:val="0"/>
            <w:bCs w:val="0"/>
            <w:sz w:val="24"/>
            <w:szCs w:val="24"/>
          </w:rPr>
          <w:t>Grade 1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6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2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A7B5218" w14:textId="01506B2A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7" w:history="1">
        <w:r w:rsidR="00C16636" w:rsidRPr="00824348">
          <w:rPr>
            <w:b w:val="0"/>
            <w:bCs w:val="0"/>
            <w:sz w:val="24"/>
            <w:szCs w:val="24"/>
          </w:rPr>
          <w:t>Grade 2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7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26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280936A4" w14:textId="7DEF1217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8" w:history="1">
        <w:r w:rsidR="00C16636" w:rsidRPr="00824348">
          <w:rPr>
            <w:b w:val="0"/>
            <w:bCs w:val="0"/>
            <w:sz w:val="24"/>
            <w:szCs w:val="24"/>
          </w:rPr>
          <w:t>Grade 3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8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32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481F5D7" w14:textId="2D4D8D17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9" w:history="1">
        <w:r w:rsidR="00C16636" w:rsidRPr="00824348">
          <w:rPr>
            <w:b w:val="0"/>
            <w:bCs w:val="0"/>
            <w:sz w:val="24"/>
            <w:szCs w:val="24"/>
          </w:rPr>
          <w:t>Grade 4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9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38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8C0FECB" w14:textId="60058F30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0" w:history="1">
        <w:r w:rsidR="00C16636" w:rsidRPr="00824348">
          <w:rPr>
            <w:b w:val="0"/>
            <w:bCs w:val="0"/>
            <w:sz w:val="24"/>
            <w:szCs w:val="24"/>
          </w:rPr>
          <w:t>Grade 5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0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44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EFB625F" w14:textId="20301F12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1" w:history="1">
        <w:r w:rsidR="00C16636" w:rsidRPr="00824348">
          <w:rPr>
            <w:b w:val="0"/>
            <w:bCs w:val="0"/>
            <w:sz w:val="24"/>
            <w:szCs w:val="24"/>
          </w:rPr>
          <w:t>Grade 6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1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5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CF9D24B" w14:textId="2B2EF9AE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2" w:history="1">
        <w:r w:rsidR="00C16636" w:rsidRPr="00824348">
          <w:rPr>
            <w:b w:val="0"/>
            <w:bCs w:val="0"/>
            <w:sz w:val="24"/>
            <w:szCs w:val="24"/>
          </w:rPr>
          <w:t>Grade 7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2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55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570563C8" w14:textId="1ABE6DEB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3" w:history="1">
        <w:r w:rsidR="00C16636" w:rsidRPr="00824348">
          <w:rPr>
            <w:b w:val="0"/>
            <w:bCs w:val="0"/>
            <w:sz w:val="24"/>
            <w:szCs w:val="24"/>
          </w:rPr>
          <w:t>Grade 8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3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61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4D1D603" w14:textId="009BB587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4" w:history="1">
        <w:r w:rsidR="00C16636" w:rsidRPr="00824348">
          <w:rPr>
            <w:b w:val="0"/>
            <w:bCs w:val="0"/>
            <w:sz w:val="24"/>
            <w:szCs w:val="24"/>
          </w:rPr>
          <w:t>Grades 9–10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4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67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10BE937" w14:textId="5147EA44" w:rsidR="00C16636" w:rsidRPr="00824348" w:rsidRDefault="00000000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5" w:history="1">
        <w:r w:rsidR="00C16636" w:rsidRPr="00824348">
          <w:rPr>
            <w:b w:val="0"/>
            <w:bCs w:val="0"/>
            <w:sz w:val="24"/>
            <w:szCs w:val="24"/>
          </w:rPr>
          <w:t>Grades 11–12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5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73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40FE9854" w14:textId="60CCD8C8" w:rsidR="00C16636" w:rsidRPr="00C16636" w:rsidRDefault="00000000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kern w:val="2"/>
          <w14:ligatures w14:val="standardContextual"/>
        </w:rPr>
      </w:pPr>
      <w:hyperlink w:anchor="_Toc148425466" w:history="1">
        <w:r w:rsidR="00C16636" w:rsidRPr="00824348">
          <w:rPr>
            <w:b w:val="0"/>
            <w:bCs w:val="0"/>
            <w:sz w:val="24"/>
            <w:szCs w:val="24"/>
          </w:rPr>
          <w:t>Appendix A: Text Versions of Diagram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6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8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70209E46" w14:textId="6F97136A" w:rsidR="001F41C4" w:rsidRDefault="004646A6" w:rsidP="004646A6">
      <w:pPr>
        <w:rPr>
          <w:color w:val="203966"/>
          <w:sz w:val="36"/>
          <w:szCs w:val="40"/>
        </w:rPr>
      </w:pPr>
      <w:r>
        <w:fldChar w:fldCharType="end"/>
      </w:r>
      <w:r w:rsidR="001F41C4">
        <w:br w:type="page"/>
      </w:r>
    </w:p>
    <w:p w14:paraId="203F1B63" w14:textId="744AAECB" w:rsidR="001875B9" w:rsidRPr="00C73793" w:rsidRDefault="406C1DC6" w:rsidP="00C73793">
      <w:pPr>
        <w:pStyle w:val="Heading2"/>
      </w:pPr>
      <w:bookmarkStart w:id="8" w:name="_Toc148425444"/>
      <w:r w:rsidRPr="406C1DC6">
        <w:lastRenderedPageBreak/>
        <w:t>Introduction</w:t>
      </w:r>
      <w:bookmarkEnd w:id="3"/>
      <w:bookmarkEnd w:id="6"/>
      <w:bookmarkEnd w:id="7"/>
      <w:bookmarkEnd w:id="8"/>
    </w:p>
    <w:p w14:paraId="300A701F" w14:textId="79436ED5" w:rsidR="001875B9" w:rsidRPr="008F33CB" w:rsidRDefault="406C1DC6" w:rsidP="00F74CA6">
      <w:pPr>
        <w:rPr>
          <w:rFonts w:eastAsiaTheme="minorEastAsia"/>
          <w:color w:val="323130"/>
          <w:shd w:val="clear" w:color="auto" w:fill="FFFFFF"/>
        </w:rPr>
      </w:pPr>
      <w:r w:rsidRPr="406C1DC6">
        <w:rPr>
          <w:rFonts w:eastAsiaTheme="minorEastAsia"/>
        </w:rPr>
        <w:t>N.J.A.C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6A:8-2.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r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ssion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op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NJS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ear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LA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emat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op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g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u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e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ns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mmend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are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r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.</w:t>
      </w:r>
    </w:p>
    <w:p w14:paraId="1B7C0FDC" w14:textId="280A6BC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e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u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5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rtu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lement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b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duc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emat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c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lement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ndem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form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u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ID-19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b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ndemic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b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igh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liber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mmend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lement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-review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s.</w:t>
      </w:r>
    </w:p>
    <w:p w14:paraId="0179200D" w14:textId="393EE94D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n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g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mi-week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r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et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g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4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9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1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6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8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i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n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rge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mmend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dific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ustif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tent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ess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avily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nve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ti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s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gres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m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a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ve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–12.</w:t>
      </w:r>
      <w:r w:rsidR="0076357A">
        <w:rPr>
          <w:rFonts w:eastAsiaTheme="minorEastAsia"/>
        </w:rPr>
        <w:t xml:space="preserve"> </w:t>
      </w:r>
    </w:p>
    <w:p w14:paraId="33725941" w14:textId="4EFAF907" w:rsidR="001875B9" w:rsidRPr="009873CD" w:rsidRDefault="001875B9" w:rsidP="00F74CA6">
      <w:pPr>
        <w:rPr>
          <w:rFonts w:eastAsiaTheme="minorEastAsia"/>
          <w:color w:val="201F1E"/>
          <w:shd w:val="clear" w:color="auto" w:fill="FFFFFF"/>
        </w:rPr>
      </w:pPr>
      <w:r w:rsidRPr="406C1DC6">
        <w:rPr>
          <w:rFonts w:eastAsiaTheme="minorEastAsia"/>
          <w:color w:val="201F1E"/>
          <w:shd w:val="clear" w:color="auto" w:fill="FFFFFF"/>
        </w:rPr>
        <w:t>Pleas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not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at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r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r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no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propose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revision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for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domai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of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Speaking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n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Listening,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n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set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of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Companio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Standard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ha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bee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integrate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roughout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domain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of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Reading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n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Writing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i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grade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6–12.</w:t>
      </w:r>
      <w:r w:rsidRPr="406C1DC6">
        <w:rPr>
          <w:rFonts w:eastAsiaTheme="minorEastAsia"/>
        </w:rPr>
        <w:br w:type="page"/>
      </w:r>
    </w:p>
    <w:p w14:paraId="44D6E76F" w14:textId="2F480FF3" w:rsidR="001875B9" w:rsidRPr="008F33CB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9" w:name="_Toc144126598"/>
      <w:bookmarkStart w:id="10" w:name="_Toc148338844"/>
      <w:bookmarkStart w:id="11" w:name="_Toc148338957"/>
      <w:bookmarkStart w:id="12" w:name="_Toc148425445"/>
      <w:r w:rsidRPr="406C1DC6">
        <w:rPr>
          <w:rFonts w:eastAsiaTheme="minorEastAsia"/>
        </w:rPr>
        <w:lastRenderedPageBreak/>
        <w:t>Summ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B32825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bookmarkEnd w:id="9"/>
      <w:bookmarkEnd w:id="10"/>
      <w:bookmarkEnd w:id="11"/>
      <w:bookmarkEnd w:id="12"/>
    </w:p>
    <w:p w14:paraId="0379587B" w14:textId="4E7C79A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B32825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ys:</w:t>
      </w:r>
      <w:r w:rsidR="0076357A">
        <w:rPr>
          <w:rFonts w:eastAsiaTheme="minorEastAsia"/>
        </w:rPr>
        <w:t xml:space="preserve"> </w:t>
      </w:r>
    </w:p>
    <w:p w14:paraId="61442147" w14:textId="0CABA858" w:rsidR="001875B9" w:rsidRPr="00FB73E6" w:rsidRDefault="406C1DC6" w:rsidP="00C16DC9">
      <w:pPr>
        <w:numPr>
          <w:ilvl w:val="0"/>
          <w:numId w:val="1"/>
        </w:numPr>
      </w:pPr>
      <w:r w:rsidRPr="00FB73E6">
        <w:t>Clarified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bolstered</w:t>
      </w:r>
      <w:r w:rsidR="0076357A" w:rsidRPr="00FB73E6">
        <w:t xml:space="preserve"> </w:t>
      </w:r>
      <w:r w:rsidRPr="00FB73E6">
        <w:t>critical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K–5</w:t>
      </w:r>
      <w:r w:rsidR="0076357A" w:rsidRPr="00FB73E6">
        <w:t xml:space="preserve"> </w:t>
      </w:r>
      <w:r w:rsidRPr="00FB73E6">
        <w:t>Foundational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by</w:t>
      </w:r>
      <w:r w:rsidR="0076357A" w:rsidRPr="00FB73E6">
        <w:t xml:space="preserve"> </w:t>
      </w:r>
      <w:r w:rsidRPr="00FB73E6">
        <w:t>enhancing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performance</w:t>
      </w:r>
      <w:r w:rsidR="0076357A" w:rsidRPr="00FB73E6">
        <w:t xml:space="preserve"> </w:t>
      </w:r>
      <w:r w:rsidRPr="00FB73E6">
        <w:t>indicators</w:t>
      </w:r>
      <w:r w:rsidR="0076357A" w:rsidRPr="00FB73E6">
        <w:t xml:space="preserve"> </w:t>
      </w:r>
      <w:r w:rsidRPr="00FB73E6">
        <w:t>that:</w:t>
      </w:r>
      <w:r w:rsidR="0076357A" w:rsidRPr="00FB73E6">
        <w:t xml:space="preserve"> </w:t>
      </w:r>
      <w:r w:rsidRPr="00FB73E6">
        <w:t>focus</w:t>
      </w:r>
      <w:r w:rsidR="0076357A" w:rsidRPr="00FB73E6">
        <w:t xml:space="preserve"> </w:t>
      </w:r>
      <w:r w:rsidRPr="00FB73E6">
        <w:t>on</w:t>
      </w:r>
      <w:r w:rsidR="0076357A" w:rsidRPr="00FB73E6">
        <w:t xml:space="preserve"> </w:t>
      </w:r>
      <w:r w:rsidRPr="00FB73E6">
        <w:t>decoding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encoding</w:t>
      </w:r>
      <w:r w:rsidR="0076357A" w:rsidRPr="00FB73E6">
        <w:t xml:space="preserve"> </w:t>
      </w:r>
      <w:r w:rsidRPr="00FB73E6">
        <w:t>words,</w:t>
      </w:r>
      <w:r w:rsidR="0076357A" w:rsidRPr="00FB73E6">
        <w:t xml:space="preserve"> </w:t>
      </w:r>
      <w:r w:rsidRPr="00FB73E6">
        <w:t>analyzing</w:t>
      </w:r>
      <w:r w:rsidR="0076357A" w:rsidRPr="00FB73E6">
        <w:t xml:space="preserve"> </w:t>
      </w:r>
      <w:r w:rsidRPr="00FB73E6">
        <w:t>word</w:t>
      </w:r>
      <w:r w:rsidR="0076357A" w:rsidRPr="00FB73E6">
        <w:t xml:space="preserve"> </w:t>
      </w:r>
      <w:proofErr w:type="gramStart"/>
      <w:r w:rsidRPr="00FB73E6">
        <w:t>parts</w:t>
      </w:r>
      <w:proofErr w:type="gramEnd"/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recognizing</w:t>
      </w:r>
      <w:r w:rsidR="0076357A" w:rsidRPr="00FB73E6">
        <w:t xml:space="preserve"> </w:t>
      </w:r>
      <w:r w:rsidRPr="00FB73E6">
        <w:t>words;</w:t>
      </w:r>
      <w:r w:rsidR="0076357A" w:rsidRPr="00FB73E6">
        <w:t xml:space="preserve"> </w:t>
      </w:r>
      <w:r w:rsidRPr="00FB73E6">
        <w:t>reinforce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warenes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segment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sound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speech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ow</w:t>
      </w:r>
      <w:r w:rsidR="0076357A" w:rsidRPr="00FB73E6">
        <w:t xml:space="preserve"> </w:t>
      </w:r>
      <w:r w:rsidRPr="00FB73E6">
        <w:t>they</w:t>
      </w:r>
      <w:r w:rsidR="0076357A" w:rsidRPr="00FB73E6">
        <w:t xml:space="preserve"> </w:t>
      </w:r>
      <w:r w:rsidRPr="00FB73E6">
        <w:t>link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letters;</w:t>
      </w:r>
      <w:r w:rsidR="0076357A" w:rsidRPr="00FB73E6">
        <w:t xml:space="preserve"> </w:t>
      </w:r>
      <w:r w:rsidRPr="00FB73E6">
        <w:t>develop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accuracy,</w:t>
      </w:r>
      <w:r w:rsidR="0076357A" w:rsidRPr="00FB73E6">
        <w:t xml:space="preserve"> </w:t>
      </w:r>
      <w:r w:rsidRPr="00FB73E6">
        <w:t>fluency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comprehension;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ighlight</w:t>
      </w:r>
      <w:r w:rsidR="0076357A" w:rsidRPr="00FB73E6">
        <w:t xml:space="preserve"> </w:t>
      </w:r>
      <w:r w:rsidRPr="00FB73E6">
        <w:t>broad</w:t>
      </w:r>
      <w:r w:rsidR="0076357A" w:rsidRPr="00FB73E6">
        <w:t xml:space="preserve"> </w:t>
      </w:r>
      <w:r w:rsidRPr="00FB73E6">
        <w:t>oral</w:t>
      </w:r>
      <w:r w:rsidR="0076357A" w:rsidRPr="00FB73E6">
        <w:t xml:space="preserve"> </w:t>
      </w:r>
      <w:r w:rsidRPr="00FB73E6">
        <w:t>language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(inferential,</w:t>
      </w:r>
      <w:r w:rsidR="0076357A" w:rsidRPr="00FB73E6">
        <w:t xml:space="preserve"> </w:t>
      </w:r>
      <w:r w:rsidRPr="00FB73E6">
        <w:t>narrative</w:t>
      </w:r>
      <w:r w:rsidR="0076357A" w:rsidRPr="00FB73E6">
        <w:t xml:space="preserve"> </w:t>
      </w:r>
      <w:r w:rsidRPr="00FB73E6">
        <w:t>language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academic</w:t>
      </w:r>
      <w:r w:rsidR="0076357A" w:rsidRPr="00FB73E6">
        <w:t xml:space="preserve"> </w:t>
      </w:r>
      <w:r w:rsidRPr="00FB73E6">
        <w:t>vocabulary).</w:t>
      </w:r>
    </w:p>
    <w:p w14:paraId="0DBD7C49" w14:textId="53AA5CCA" w:rsidR="001875B9" w:rsidRPr="00FB73E6" w:rsidRDefault="406C1DC6" w:rsidP="00C16DC9">
      <w:pPr>
        <w:numPr>
          <w:ilvl w:val="0"/>
          <w:numId w:val="1"/>
        </w:numPr>
      </w:pPr>
      <w:r w:rsidRPr="00FB73E6">
        <w:t>Created</w:t>
      </w:r>
      <w:r w:rsidR="0076357A" w:rsidRPr="00FB73E6">
        <w:t xml:space="preserve"> </w:t>
      </w:r>
      <w:r w:rsidRPr="00FB73E6">
        <w:t>K–5</w:t>
      </w:r>
      <w:r w:rsidR="0076357A" w:rsidRPr="00FB73E6">
        <w:t xml:space="preserve"> </w:t>
      </w:r>
      <w:r w:rsidRPr="00FB73E6">
        <w:t>Foundational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complemen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K–5</w:t>
      </w:r>
      <w:r w:rsidR="0076357A" w:rsidRPr="00FB73E6">
        <w:t xml:space="preserve"> </w:t>
      </w:r>
      <w:r w:rsidRPr="00FB73E6">
        <w:t>Foundational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section.</w:t>
      </w:r>
      <w:r w:rsidR="0076357A" w:rsidRPr="00FB73E6">
        <w:t xml:space="preserve"> </w:t>
      </w:r>
      <w:r w:rsidRPr="00FB73E6">
        <w:t>Early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foundations</w:t>
      </w:r>
      <w:r w:rsidR="0076357A" w:rsidRPr="00FB73E6">
        <w:t xml:space="preserve"> </w:t>
      </w:r>
      <w:r w:rsidRPr="00FB73E6">
        <w:t>now</w:t>
      </w:r>
      <w:r w:rsidR="0076357A" w:rsidRPr="00FB73E6">
        <w:t xml:space="preserve"> </w:t>
      </w:r>
      <w:r w:rsidRPr="00FB73E6">
        <w:t>include</w:t>
      </w:r>
      <w:r w:rsidR="0076357A" w:rsidRPr="00FB73E6">
        <w:t xml:space="preserve"> </w:t>
      </w:r>
      <w:r w:rsidRPr="00FB73E6">
        <w:t>sound-letter</w:t>
      </w:r>
      <w:r w:rsidR="0076357A" w:rsidRPr="00FB73E6">
        <w:t xml:space="preserve"> </w:t>
      </w:r>
      <w:r w:rsidRPr="00FB73E6">
        <w:t>basics;</w:t>
      </w:r>
      <w:r w:rsidR="0076357A" w:rsidRPr="00FB73E6">
        <w:t xml:space="preserve"> </w:t>
      </w:r>
      <w:r w:rsidRPr="00FB73E6">
        <w:t>letter</w:t>
      </w:r>
      <w:r w:rsidR="0076357A" w:rsidRPr="00FB73E6">
        <w:t xml:space="preserve"> </w:t>
      </w:r>
      <w:r w:rsidRPr="00FB73E6">
        <w:t>formation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building</w:t>
      </w:r>
      <w:r w:rsidR="0076357A" w:rsidRPr="00FB73E6">
        <w:t xml:space="preserve"> </w:t>
      </w:r>
      <w:r w:rsidRPr="00FB73E6">
        <w:t>stamina;</w:t>
      </w:r>
      <w:r w:rsidR="0076357A" w:rsidRPr="00FB73E6">
        <w:t xml:space="preserve"> </w:t>
      </w:r>
      <w:r w:rsidRPr="00FB73E6">
        <w:t>spelling;</w:t>
      </w:r>
      <w:r w:rsidR="0076357A" w:rsidRPr="00FB73E6">
        <w:t xml:space="preserve"> </w:t>
      </w:r>
      <w:r w:rsidRPr="00FB73E6">
        <w:t>element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grammar;</w:t>
      </w:r>
      <w:r w:rsidR="0076357A" w:rsidRPr="00FB73E6">
        <w:t xml:space="preserve"> </w:t>
      </w:r>
      <w:r w:rsidRPr="00FB73E6">
        <w:t>sentence</w:t>
      </w:r>
      <w:r w:rsidR="0076357A" w:rsidRPr="00FB73E6">
        <w:t xml:space="preserve"> </w:t>
      </w:r>
      <w:r w:rsidRPr="00FB73E6">
        <w:t>composition;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development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abits.</w:t>
      </w:r>
    </w:p>
    <w:p w14:paraId="3955A7AE" w14:textId="09E48F0E" w:rsidR="001875B9" w:rsidRPr="00FB73E6" w:rsidRDefault="406C1DC6" w:rsidP="00C16DC9">
      <w:pPr>
        <w:numPr>
          <w:ilvl w:val="0"/>
          <w:numId w:val="1"/>
        </w:numPr>
      </w:pPr>
      <w:r w:rsidRPr="00FB73E6">
        <w:t>Modified</w:t>
      </w:r>
      <w:r w:rsidR="0076357A" w:rsidRPr="00FB73E6">
        <w:t xml:space="preserve"> </w:t>
      </w:r>
      <w:r w:rsidRPr="00FB73E6">
        <w:t>redundant</w:t>
      </w:r>
      <w:r w:rsidR="0076357A" w:rsidRPr="00FB73E6">
        <w:t xml:space="preserve"> </w:t>
      </w:r>
      <w:r w:rsidRPr="00FB73E6">
        <w:t>standards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were</w:t>
      </w:r>
      <w:r w:rsidR="0076357A" w:rsidRPr="00FB73E6">
        <w:t xml:space="preserve"> </w:t>
      </w:r>
      <w:r w:rsidRPr="00FB73E6">
        <w:t>repeated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multiple</w:t>
      </w:r>
      <w:r w:rsidR="0076357A" w:rsidRPr="00FB73E6">
        <w:t xml:space="preserve"> </w:t>
      </w:r>
      <w:r w:rsidRPr="00FB73E6">
        <w:t>grade</w:t>
      </w:r>
      <w:r w:rsidR="0076357A" w:rsidRPr="00FB73E6">
        <w:t xml:space="preserve"> </w:t>
      </w:r>
      <w:r w:rsidRPr="00FB73E6">
        <w:t>levels,</w:t>
      </w:r>
      <w:r w:rsidR="0076357A" w:rsidRPr="00FB73E6">
        <w:t xml:space="preserve"> </w:t>
      </w:r>
      <w:r w:rsidRPr="00FB73E6">
        <w:t>clearly</w:t>
      </w:r>
      <w:r w:rsidR="0076357A" w:rsidRPr="00FB73E6">
        <w:t xml:space="preserve"> </w:t>
      </w:r>
      <w:r w:rsidRPr="00FB73E6">
        <w:t>describing</w:t>
      </w:r>
      <w:r w:rsidR="0076357A" w:rsidRPr="00FB73E6">
        <w:t xml:space="preserve"> </w:t>
      </w:r>
      <w:r w:rsidRPr="00FB73E6">
        <w:t>change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developmental</w:t>
      </w:r>
      <w:r w:rsidR="0076357A" w:rsidRPr="00FB73E6">
        <w:t xml:space="preserve"> </w:t>
      </w:r>
      <w:r w:rsidRPr="00FB73E6">
        <w:t>complexity</w:t>
      </w:r>
      <w:r w:rsidR="0076357A" w:rsidRPr="00FB73E6">
        <w:t xml:space="preserve"> </w:t>
      </w:r>
      <w:r w:rsidRPr="00FB73E6">
        <w:t>over</w:t>
      </w:r>
      <w:r w:rsidR="0076357A" w:rsidRPr="00FB73E6">
        <w:t xml:space="preserve"> </w:t>
      </w:r>
      <w:r w:rsidRPr="00FB73E6">
        <w:t>time.</w:t>
      </w:r>
    </w:p>
    <w:p w14:paraId="260E89AA" w14:textId="157AE118" w:rsidR="001875B9" w:rsidRPr="00FB73E6" w:rsidRDefault="406C1DC6" w:rsidP="00C16DC9">
      <w:pPr>
        <w:numPr>
          <w:ilvl w:val="0"/>
          <w:numId w:val="1"/>
        </w:numPr>
      </w:pPr>
      <w:r w:rsidRPr="00FB73E6">
        <w:t>Clearly</w:t>
      </w:r>
      <w:r w:rsidR="0076357A" w:rsidRPr="00FB73E6">
        <w:t xml:space="preserve"> </w:t>
      </w:r>
      <w:r w:rsidRPr="00FB73E6">
        <w:t>delineated</w:t>
      </w:r>
      <w:r w:rsidR="0076357A" w:rsidRPr="00FB73E6">
        <w:t xml:space="preserve"> </w:t>
      </w:r>
      <w:r w:rsidRPr="00FB73E6">
        <w:t>between</w:t>
      </w:r>
      <w:r w:rsidR="0076357A" w:rsidRPr="00FB73E6">
        <w:t xml:space="preserve"> </w:t>
      </w:r>
      <w:r w:rsidRPr="00FB73E6">
        <w:t>literature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informational</w:t>
      </w:r>
      <w:r w:rsidR="0076357A" w:rsidRPr="00FB73E6">
        <w:t xml:space="preserve"> </w:t>
      </w:r>
      <w:r w:rsidRPr="00FB73E6">
        <w:t>text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ensure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ssociated</w:t>
      </w:r>
      <w:r w:rsidR="0076357A" w:rsidRPr="00FB73E6">
        <w:t xml:space="preserve"> </w:t>
      </w:r>
      <w:r w:rsidRPr="00FB73E6">
        <w:t>anchor</w:t>
      </w:r>
      <w:r w:rsidR="0076357A" w:rsidRPr="00FB73E6">
        <w:t xml:space="preserve"> </w:t>
      </w:r>
      <w:r w:rsidRPr="00FB73E6">
        <w:t>standar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progress</w:t>
      </w:r>
      <w:r w:rsidR="0076357A" w:rsidRPr="00FB73E6">
        <w:t xml:space="preserve"> </w:t>
      </w:r>
      <w:r w:rsidRPr="00FB73E6">
        <w:t>indicators</w:t>
      </w:r>
      <w:r w:rsidR="0076357A" w:rsidRPr="00FB73E6">
        <w:t xml:space="preserve"> </w:t>
      </w:r>
      <w:r w:rsidRPr="00FB73E6">
        <w:t>demonstrate</w:t>
      </w:r>
      <w:r w:rsidR="0076357A" w:rsidRPr="00FB73E6">
        <w:t xml:space="preserve"> </w:t>
      </w:r>
      <w:r w:rsidRPr="00FB73E6">
        <w:t>distinct</w:t>
      </w:r>
      <w:r w:rsidR="0076357A" w:rsidRPr="00FB73E6">
        <w:t xml:space="preserve"> </w:t>
      </w:r>
      <w:r w:rsidRPr="00FB73E6">
        <w:t>knowledge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related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each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type</w:t>
      </w:r>
      <w:r w:rsidR="0076357A" w:rsidRPr="00FB73E6">
        <w:t xml:space="preserve"> </w:t>
      </w:r>
      <w:r w:rsidRPr="00FB73E6">
        <w:t>(text</w:t>
      </w:r>
      <w:r w:rsidR="0076357A" w:rsidRPr="00FB73E6">
        <w:t xml:space="preserve"> </w:t>
      </w:r>
      <w:r w:rsidRPr="00FB73E6">
        <w:t>features,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structures).</w:t>
      </w:r>
      <w:r w:rsidR="0076357A" w:rsidRPr="00FB73E6">
        <w:t xml:space="preserve"> </w:t>
      </w:r>
      <w:r w:rsidRPr="00FB73E6">
        <w:t>Explicitly</w:t>
      </w:r>
      <w:r w:rsidR="0076357A" w:rsidRPr="00FB73E6">
        <w:t xml:space="preserve"> </w:t>
      </w:r>
      <w:r w:rsidRPr="00FB73E6">
        <w:t>included</w:t>
      </w:r>
      <w:r w:rsidR="0076357A" w:rsidRPr="00FB73E6">
        <w:t xml:space="preserve"> </w:t>
      </w:r>
      <w:r w:rsidRPr="00FB73E6">
        <w:t>reference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structure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features</w:t>
      </w:r>
      <w:r w:rsidR="0076357A" w:rsidRPr="00FB73E6">
        <w:t xml:space="preserve"> </w:t>
      </w:r>
      <w:r w:rsidRPr="00FB73E6">
        <w:t>at</w:t>
      </w:r>
      <w:r w:rsidR="0076357A" w:rsidRPr="00FB73E6">
        <w:t xml:space="preserve"> </w:t>
      </w:r>
      <w:r w:rsidRPr="00FB73E6">
        <w:t>appropriate</w:t>
      </w:r>
      <w:r w:rsidR="0076357A" w:rsidRPr="00FB73E6">
        <w:t xml:space="preserve"> </w:t>
      </w:r>
      <w:r w:rsidRPr="00FB73E6">
        <w:t>grade</w:t>
      </w:r>
      <w:r w:rsidR="0076357A" w:rsidRPr="00FB73E6">
        <w:t xml:space="preserve"> </w:t>
      </w:r>
      <w:r w:rsidRPr="00FB73E6">
        <w:t>ban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reduc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ignificant</w:t>
      </w:r>
      <w:r w:rsidR="0076357A" w:rsidRPr="00FB73E6">
        <w:t xml:space="preserve"> </w:t>
      </w:r>
      <w:r w:rsidRPr="00FB73E6">
        <w:t>redundancy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Companion</w:t>
      </w:r>
      <w:r w:rsidR="0076357A" w:rsidRPr="00FB73E6">
        <w:t xml:space="preserve"> </w:t>
      </w:r>
      <w:r w:rsidRPr="00FB73E6">
        <w:t>Standards.</w:t>
      </w:r>
    </w:p>
    <w:p w14:paraId="16C4153A" w14:textId="183B63B9" w:rsidR="001875B9" w:rsidRPr="00FB73E6" w:rsidRDefault="406C1DC6" w:rsidP="00C16DC9">
      <w:pPr>
        <w:numPr>
          <w:ilvl w:val="0"/>
          <w:numId w:val="1"/>
        </w:numPr>
      </w:pPr>
      <w:r w:rsidRPr="00FB73E6">
        <w:t>Revisit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nchor</w:t>
      </w:r>
      <w:r w:rsidR="0076357A" w:rsidRPr="00FB73E6">
        <w:t xml:space="preserve"> </w:t>
      </w:r>
      <w:r w:rsidRPr="00FB73E6">
        <w:t>standar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within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Language</w:t>
      </w:r>
      <w:r w:rsidR="0076357A" w:rsidRPr="00FB73E6">
        <w:t xml:space="preserve"> </w:t>
      </w:r>
      <w:r w:rsidRPr="00FB73E6">
        <w:t>Stran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merg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content</w:t>
      </w:r>
      <w:r w:rsidR="0076357A" w:rsidRPr="00FB73E6">
        <w:t xml:space="preserve"> </w:t>
      </w:r>
      <w:r w:rsidRPr="00FB73E6">
        <w:t>where</w:t>
      </w:r>
      <w:r w:rsidR="0076357A" w:rsidRPr="00FB73E6">
        <w:t xml:space="preserve"> </w:t>
      </w:r>
      <w:r w:rsidRPr="00FB73E6">
        <w:t>appropriate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reduce</w:t>
      </w:r>
      <w:r w:rsidR="0076357A" w:rsidRPr="00FB73E6">
        <w:t xml:space="preserve"> </w:t>
      </w:r>
      <w:r w:rsidRPr="00FB73E6">
        <w:t>redundancy</w:t>
      </w:r>
      <w:r w:rsidR="0076357A" w:rsidRPr="00FB73E6">
        <w:t xml:space="preserve"> </w:t>
      </w:r>
      <w:r w:rsidRPr="00FB73E6">
        <w:t>within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trand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multiple</w:t>
      </w:r>
      <w:r w:rsidR="0076357A" w:rsidRPr="00FB73E6">
        <w:t xml:space="preserve"> </w:t>
      </w:r>
      <w:r w:rsidRPr="00FB73E6">
        <w:t>strands.</w:t>
      </w:r>
      <w:r w:rsidR="00812BD1" w:rsidRPr="00FB73E6">
        <w:t xml:space="preserve"> </w:t>
      </w:r>
    </w:p>
    <w:p w14:paraId="7B6F1D12" w14:textId="41AF1263" w:rsidR="001875B9" w:rsidRPr="00FB73E6" w:rsidRDefault="406C1DC6" w:rsidP="00C16DC9">
      <w:pPr>
        <w:numPr>
          <w:ilvl w:val="0"/>
          <w:numId w:val="1"/>
        </w:numPr>
        <w:rPr>
          <w:color w:val="201F1E"/>
          <w:shd w:val="clear" w:color="auto" w:fill="FFFFFF"/>
        </w:rPr>
      </w:pPr>
      <w:r w:rsidRPr="00FB73E6">
        <w:t>Honor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ignificant</w:t>
      </w:r>
      <w:r w:rsidR="0076357A" w:rsidRPr="00FB73E6">
        <w:t xml:space="preserve"> </w:t>
      </w:r>
      <w:r w:rsidRPr="00FB73E6">
        <w:t>digital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virtual</w:t>
      </w:r>
      <w:r w:rsidR="0076357A" w:rsidRPr="00FB73E6">
        <w:t xml:space="preserve"> </w:t>
      </w:r>
      <w:r w:rsidRPr="00FB73E6">
        <w:t>shift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communication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have</w:t>
      </w:r>
      <w:r w:rsidR="0076357A" w:rsidRPr="00FB73E6">
        <w:t xml:space="preserve"> </w:t>
      </w:r>
      <w:r w:rsidRPr="00FB73E6">
        <w:t>occurred</w:t>
      </w:r>
      <w:r w:rsidR="0076357A" w:rsidRPr="00FB73E6">
        <w:t xml:space="preserve"> </w:t>
      </w:r>
      <w:r w:rsidRPr="00FB73E6">
        <w:t>since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2016</w:t>
      </w:r>
      <w:r w:rsidR="0076357A" w:rsidRPr="00FB73E6">
        <w:t xml:space="preserve"> </w:t>
      </w:r>
      <w:r w:rsidRPr="00FB73E6">
        <w:t>adoption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NJSLS.</w:t>
      </w:r>
      <w:r w:rsidR="0076357A" w:rsidRPr="00FB73E6">
        <w:t xml:space="preserve"> </w:t>
      </w:r>
      <w:r w:rsidRPr="00FB73E6">
        <w:t>Integrated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amplifi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use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multimodal</w:t>
      </w:r>
      <w:r w:rsidR="0076357A" w:rsidRPr="00FB73E6">
        <w:t xml:space="preserve"> </w:t>
      </w:r>
      <w:r w:rsidRPr="00FB73E6">
        <w:t>format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set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ynthesi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content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diverse</w:t>
      </w:r>
      <w:r w:rsidR="0076357A" w:rsidRPr="00FB73E6">
        <w:t xml:space="preserve"> </w:t>
      </w:r>
      <w:r w:rsidRPr="00FB73E6">
        <w:t>formats.</w:t>
      </w:r>
      <w:r w:rsidR="0076357A" w:rsidRPr="00FB73E6">
        <w:t xml:space="preserve"> </w:t>
      </w:r>
    </w:p>
    <w:p w14:paraId="70BB34EC" w14:textId="0AB75016" w:rsidR="001875B9" w:rsidRPr="00FB73E6" w:rsidRDefault="001875B9" w:rsidP="00C16DC9">
      <w:pPr>
        <w:numPr>
          <w:ilvl w:val="0"/>
          <w:numId w:val="1"/>
        </w:numPr>
        <w:rPr>
          <w:shd w:val="clear" w:color="auto" w:fill="FFFFFF"/>
        </w:rPr>
      </w:pPr>
      <w:r w:rsidRPr="00FB73E6">
        <w:rPr>
          <w:shd w:val="clear" w:color="auto" w:fill="FFFFFF"/>
        </w:rPr>
        <w:t>Formatte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layout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of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omains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ifferently,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prioritiz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Languag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omain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o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underscor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critical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importanc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of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evelop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foundational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read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an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writ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skills.</w:t>
      </w:r>
      <w:r w:rsidR="0076357A" w:rsidRPr="00FB73E6">
        <w:rPr>
          <w:shd w:val="clear" w:color="auto" w:fill="FFFFFF"/>
        </w:rPr>
        <w:t xml:space="preserve"> </w:t>
      </w:r>
    </w:p>
    <w:p w14:paraId="58EA2576" w14:textId="59DDF881" w:rsidR="001875B9" w:rsidRPr="00FB73E6" w:rsidRDefault="406C1DC6" w:rsidP="00C16DC9">
      <w:pPr>
        <w:numPr>
          <w:ilvl w:val="0"/>
          <w:numId w:val="1"/>
        </w:numPr>
      </w:pPr>
      <w:r w:rsidRPr="00FB73E6">
        <w:t>Created</w:t>
      </w:r>
      <w:r w:rsidR="0076357A" w:rsidRPr="00FB73E6">
        <w:t xml:space="preserve"> </w:t>
      </w:r>
      <w:r w:rsidRPr="00FB73E6">
        <w:t>a</w:t>
      </w:r>
      <w:r w:rsidR="0076357A" w:rsidRPr="00FB73E6">
        <w:t xml:space="preserve"> </w:t>
      </w:r>
      <w:r w:rsidRPr="00FB73E6">
        <w:t>set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ELA</w:t>
      </w:r>
      <w:r w:rsidR="0076357A" w:rsidRPr="00FB73E6">
        <w:t xml:space="preserve"> </w:t>
      </w:r>
      <w:r w:rsidRPr="00FB73E6">
        <w:t>Practices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suppor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K–12</w:t>
      </w:r>
      <w:r w:rsidR="0076357A" w:rsidRPr="00FB73E6">
        <w:t xml:space="preserve"> </w:t>
      </w:r>
      <w:r w:rsidRPr="00FB73E6">
        <w:t>development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students</w:t>
      </w:r>
      <w:r w:rsidR="0076357A" w:rsidRPr="00FB73E6">
        <w:t xml:space="preserve"> </w:t>
      </w:r>
      <w:r w:rsidRPr="00FB73E6">
        <w:t>who</w:t>
      </w:r>
      <w:r w:rsidR="0076357A" w:rsidRPr="00FB73E6">
        <w:t xml:space="preserve"> </w:t>
      </w:r>
      <w:r w:rsidRPr="00FB73E6">
        <w:t>are</w:t>
      </w:r>
      <w:r w:rsidR="0076357A" w:rsidRPr="00FB73E6">
        <w:t xml:space="preserve"> </w:t>
      </w:r>
      <w:r w:rsidRPr="00FB73E6">
        <w:t>proficient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literacy,</w:t>
      </w:r>
      <w:r w:rsidR="0076357A" w:rsidRPr="00FB73E6">
        <w:t xml:space="preserve"> </w:t>
      </w:r>
      <w:r w:rsidRPr="00FB73E6">
        <w:t>possessing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bilitie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read</w:t>
      </w:r>
      <w:r w:rsidR="0076357A" w:rsidRPr="00FB73E6">
        <w:t xml:space="preserve"> </w:t>
      </w:r>
      <w:r w:rsidRPr="00FB73E6">
        <w:t>deeply,</w:t>
      </w:r>
      <w:r w:rsidR="0076357A" w:rsidRPr="00FB73E6">
        <w:t xml:space="preserve"> </w:t>
      </w:r>
      <w:r w:rsidRPr="00FB73E6">
        <w:t>create</w:t>
      </w:r>
      <w:r w:rsidR="0076357A" w:rsidRPr="00FB73E6">
        <w:t xml:space="preserve"> </w:t>
      </w:r>
      <w:r w:rsidRPr="00FB73E6">
        <w:t>their</w:t>
      </w:r>
      <w:r w:rsidR="0076357A" w:rsidRPr="00FB73E6">
        <w:t xml:space="preserve"> </w:t>
      </w:r>
      <w:r w:rsidRPr="00FB73E6">
        <w:t>own</w:t>
      </w:r>
      <w:r w:rsidR="0076357A" w:rsidRPr="00FB73E6">
        <w:t xml:space="preserve"> </w:t>
      </w:r>
      <w:r w:rsidRPr="00FB73E6">
        <w:t>works,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listen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speak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a</w:t>
      </w:r>
      <w:r w:rsidR="0076357A" w:rsidRPr="00FB73E6">
        <w:t xml:space="preserve"> </w:t>
      </w:r>
      <w:r w:rsidRPr="00FB73E6">
        <w:t>broad</w:t>
      </w:r>
      <w:r w:rsidR="0076357A" w:rsidRPr="00FB73E6">
        <w:t xml:space="preserve"> </w:t>
      </w:r>
      <w:r w:rsidRPr="00FB73E6">
        <w:t>range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ideas.</w:t>
      </w:r>
    </w:p>
    <w:p w14:paraId="29AC1714" w14:textId="45409261" w:rsidR="001875B9" w:rsidRPr="00FB73E6" w:rsidRDefault="406C1DC6" w:rsidP="00C16DC9">
      <w:pPr>
        <w:numPr>
          <w:ilvl w:val="0"/>
          <w:numId w:val="1"/>
        </w:numPr>
      </w:pPr>
      <w:r w:rsidRPr="00FB73E6">
        <w:lastRenderedPageBreak/>
        <w:t>Crafted</w:t>
      </w:r>
      <w:r w:rsidR="0076357A" w:rsidRPr="00FB73E6">
        <w:t xml:space="preserve"> </w:t>
      </w:r>
      <w:r w:rsidRPr="00FB73E6">
        <w:t>a</w:t>
      </w:r>
      <w:r w:rsidR="0076357A" w:rsidRPr="00FB73E6">
        <w:t xml:space="preserve"> </w:t>
      </w:r>
      <w:r w:rsidRPr="00FB73E6">
        <w:t>vision</w:t>
      </w:r>
      <w:r w:rsidR="0076357A" w:rsidRPr="00FB73E6">
        <w:t xml:space="preserve"> </w:t>
      </w:r>
      <w:r w:rsidRPr="00FB73E6">
        <w:t>for</w:t>
      </w:r>
      <w:r w:rsidR="0076357A" w:rsidRPr="00FB73E6">
        <w:t xml:space="preserve"> </w:t>
      </w:r>
      <w:r w:rsidRPr="00FB73E6">
        <w:t>ELA/Literacy</w:t>
      </w:r>
      <w:r w:rsidR="0076357A" w:rsidRPr="00FB73E6">
        <w:t xml:space="preserve"> </w:t>
      </w:r>
      <w:r w:rsidRPr="00FB73E6">
        <w:t>Education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include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onors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need</w:t>
      </w:r>
      <w:r w:rsidR="0076357A" w:rsidRPr="00FB73E6">
        <w:t xml:space="preserve"> </w:t>
      </w:r>
      <w:r w:rsidRPr="00FB73E6">
        <w:t>for</w:t>
      </w:r>
      <w:r w:rsidR="0076357A" w:rsidRPr="00FB73E6">
        <w:t xml:space="preserve"> </w:t>
      </w:r>
      <w:r w:rsidRPr="00FB73E6">
        <w:t>scaffolding</w:t>
      </w:r>
      <w:r w:rsidR="0076357A" w:rsidRPr="00FB73E6">
        <w:t xml:space="preserve"> </w:t>
      </w:r>
      <w:r w:rsidRPr="00FB73E6">
        <w:t>concept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throughou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grades,</w:t>
      </w:r>
      <w:r w:rsidR="0076357A" w:rsidRPr="00FB73E6">
        <w:t xml:space="preserve"> </w:t>
      </w:r>
      <w:r w:rsidRPr="00FB73E6">
        <w:t>multi-language</w:t>
      </w:r>
      <w:r w:rsidR="0076357A" w:rsidRPr="00FB73E6">
        <w:t xml:space="preserve"> </w:t>
      </w:r>
      <w:r w:rsidRPr="00FB73E6">
        <w:t>learning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need</w:t>
      </w:r>
      <w:r w:rsidR="0076357A" w:rsidRPr="00FB73E6">
        <w:t xml:space="preserve"> </w:t>
      </w:r>
      <w:r w:rsidRPr="00FB73E6">
        <w:t>for</w:t>
      </w:r>
      <w:r w:rsidR="0076357A" w:rsidRPr="00FB73E6">
        <w:t xml:space="preserve"> </w:t>
      </w:r>
      <w:r w:rsidRPr="00FB73E6">
        <w:t>culturally/linguistically</w:t>
      </w:r>
      <w:r w:rsidR="0076357A" w:rsidRPr="00FB73E6">
        <w:t xml:space="preserve"> </w:t>
      </w:r>
      <w:r w:rsidRPr="00FB73E6">
        <w:t>responsive</w:t>
      </w:r>
      <w:r w:rsidR="0076357A" w:rsidRPr="00FB73E6">
        <w:t xml:space="preserve"> </w:t>
      </w:r>
      <w:r w:rsidRPr="00FB73E6">
        <w:t>practices.</w:t>
      </w:r>
    </w:p>
    <w:p w14:paraId="49FE33BB" w14:textId="5B47B559" w:rsidR="001875B9" w:rsidRPr="00FF5A3A" w:rsidRDefault="001875B9" w:rsidP="00C16DC9">
      <w:pPr>
        <w:numPr>
          <w:ilvl w:val="0"/>
          <w:numId w:val="1"/>
        </w:numPr>
        <w:rPr>
          <w:shd w:val="clear" w:color="auto" w:fill="FFFFFF"/>
        </w:rPr>
      </w:pPr>
      <w:r w:rsidRPr="00FB73E6">
        <w:rPr>
          <w:shd w:val="clear" w:color="auto" w:fill="FFFFFF"/>
        </w:rPr>
        <w:t>Recommende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no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changes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b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mad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o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omain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of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Speak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an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Listening.</w:t>
      </w:r>
      <w:r w:rsidRPr="406C1DC6">
        <w:br w:type="page"/>
      </w:r>
    </w:p>
    <w:p w14:paraId="38136221" w14:textId="32D4B8F9" w:rsidR="001875B9" w:rsidRPr="008F33CB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13" w:name="_Toc144126599"/>
      <w:bookmarkStart w:id="14" w:name="_Toc148338845"/>
      <w:bookmarkStart w:id="15" w:name="_Toc148338958"/>
      <w:bookmarkStart w:id="16" w:name="_Toc148425446"/>
      <w:r w:rsidRPr="406C1DC6">
        <w:rPr>
          <w:rFonts w:eastAsiaTheme="minorEastAsia"/>
        </w:rPr>
        <w:lastRenderedPageBreak/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ans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bookmarkEnd w:id="13"/>
      <w:bookmarkEnd w:id="14"/>
      <w:bookmarkEnd w:id="15"/>
      <w:bookmarkEnd w:id="16"/>
    </w:p>
    <w:p w14:paraId="5AA8539E" w14:textId="0B1E313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Du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exam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igi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CCS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NJS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op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ghligh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hea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o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wareness</w:t>
      </w:r>
      <w:r w:rsidRPr="406C1DC6">
        <w:rPr>
          <w:rFonts w:eastAsiaTheme="minorEastAsia"/>
          <w:i/>
          <w:iCs/>
        </w:rPr>
        <w:t>,</w:t>
      </w:r>
      <w:r w:rsidR="0076357A">
        <w:rPr>
          <w:rFonts w:eastAsiaTheme="minorEastAsia"/>
          <w:i/>
          <w:iCs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ic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ildren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ophon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pholog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ntax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c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v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CSS/NJS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ghligh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omatic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-bl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nctu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.</w:t>
      </w:r>
      <w:r w:rsidR="0076357A">
        <w:rPr>
          <w:rFonts w:eastAsiaTheme="minorEastAsia"/>
        </w:rPr>
        <w:t xml:space="preserve"> </w:t>
      </w:r>
    </w:p>
    <w:p w14:paraId="069CC71E" w14:textId="31B3EE12" w:rsidR="001875B9" w:rsidRPr="008F33CB" w:rsidRDefault="406C1DC6" w:rsidP="00F74CA6">
      <w:pPr>
        <w:rPr>
          <w:rFonts w:eastAsiaTheme="minorEastAsia"/>
          <w:b/>
          <w:bCs/>
        </w:rPr>
      </w:pP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vious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advert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ific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pa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fl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n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)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gge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rr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af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d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</w:p>
    <w:p w14:paraId="3175570C" w14:textId="475D5741" w:rsidR="0064266A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Giv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ounge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hoo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stru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nounc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stru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B32825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t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ea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form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r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ste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ce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c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-requis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medi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v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.</w:t>
      </w:r>
      <w:r w:rsidR="0064266A">
        <w:rPr>
          <w:rFonts w:eastAsiaTheme="minorEastAsia"/>
        </w:rPr>
        <w:br w:type="page"/>
      </w:r>
    </w:p>
    <w:p w14:paraId="59AE48C2" w14:textId="798110CB" w:rsidR="0064266A" w:rsidRPr="00F456FE" w:rsidRDefault="0064266A" w:rsidP="00F74CA6">
      <w:pPr>
        <w:pStyle w:val="Heading2"/>
        <w:spacing w:after="120" w:line="300" w:lineRule="auto"/>
        <w:rPr>
          <w:rStyle w:val="normaltextrun"/>
          <w:rFonts w:ascii="Segoe UI" w:hAnsi="Segoe UI" w:cs="Segoe UI"/>
          <w:sz w:val="18"/>
          <w:szCs w:val="18"/>
        </w:rPr>
      </w:pPr>
      <w:bookmarkStart w:id="17" w:name="_Toc148338846"/>
      <w:bookmarkStart w:id="18" w:name="_Toc148338959"/>
      <w:bookmarkStart w:id="19" w:name="_Toc148425447"/>
      <w:r w:rsidRPr="00812BD1">
        <w:lastRenderedPageBreak/>
        <w:t>A</w:t>
      </w:r>
      <w:r w:rsidR="0076357A" w:rsidRPr="00812BD1">
        <w:t xml:space="preserve"> </w:t>
      </w:r>
      <w:r w:rsidRPr="00812BD1">
        <w:t>Note</w:t>
      </w:r>
      <w:r w:rsidR="0076357A" w:rsidRPr="00812BD1">
        <w:t xml:space="preserve"> </w:t>
      </w:r>
      <w:r w:rsidRPr="00812BD1">
        <w:t>on</w:t>
      </w:r>
      <w:r w:rsidR="0076357A" w:rsidRPr="00812BD1">
        <w:t xml:space="preserve"> </w:t>
      </w:r>
      <w:r w:rsidRPr="00812BD1">
        <w:t>the</w:t>
      </w:r>
      <w:r w:rsidR="0076357A" w:rsidRPr="00812BD1">
        <w:t xml:space="preserve"> </w:t>
      </w:r>
      <w:r w:rsidRPr="00812BD1">
        <w:t>Inclusion</w:t>
      </w:r>
      <w:r w:rsidR="0076357A" w:rsidRPr="00812BD1">
        <w:t xml:space="preserve"> </w:t>
      </w:r>
      <w:r w:rsidRPr="00812BD1">
        <w:t>of</w:t>
      </w:r>
      <w:r w:rsidR="0076357A" w:rsidRPr="00812BD1">
        <w:t xml:space="preserve"> </w:t>
      </w:r>
      <w:r w:rsidRPr="00812BD1">
        <w:t>Climate</w:t>
      </w:r>
      <w:r w:rsidR="0076357A" w:rsidRPr="00812BD1">
        <w:t xml:space="preserve"> </w:t>
      </w:r>
      <w:r w:rsidRPr="00812BD1">
        <w:t>Change</w:t>
      </w:r>
      <w:r w:rsidR="0076357A" w:rsidRPr="00812BD1">
        <w:t xml:space="preserve"> </w:t>
      </w:r>
      <w:r w:rsidRPr="00812BD1">
        <w:t>Opportunities</w:t>
      </w:r>
      <w:r w:rsidR="0076357A">
        <w:rPr>
          <w:rStyle w:val="normaltextrun"/>
          <w:rFonts w:ascii="Calibri" w:hAnsi="Calibri" w:cs="Calibri"/>
          <w:szCs w:val="36"/>
          <w:shd w:val="clear" w:color="auto" w:fill="E8EEF8"/>
        </w:rPr>
        <w:t xml:space="preserve"> </w:t>
      </w:r>
      <w:r>
        <w:rPr>
          <w:rFonts w:eastAsiaTheme="minorEastAsia"/>
          <w:noProof/>
          <w:sz w:val="22"/>
          <w:szCs w:val="22"/>
        </w:rPr>
        <w:drawing>
          <wp:inline distT="0" distB="0" distL="0" distR="0" wp14:anchorId="511F82D3" wp14:editId="36168773">
            <wp:extent cx="330200" cy="304800"/>
            <wp:effectExtent l="0" t="0" r="0" b="0"/>
            <wp:docPr id="1" name="Picture 1" descr="icon of hand holding a plant to denote opportunity to integrate climate change educa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 of hand holding a plant to denote opportunity to integrate climate change education.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7"/>
      <w:bookmarkEnd w:id="18"/>
      <w:bookmarkEnd w:id="19"/>
    </w:p>
    <w:p w14:paraId="677C4CB8" w14:textId="396D64BC" w:rsidR="00E96CF4" w:rsidRPr="00675A4C" w:rsidRDefault="00E96CF4" w:rsidP="00F74CA6">
      <w:r w:rsidRPr="00675A4C">
        <w:t>With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adoption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2020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Student</w:t>
      </w:r>
      <w:r w:rsidR="0076357A" w:rsidRPr="00675A4C">
        <w:t xml:space="preserve"> </w:t>
      </w:r>
      <w:r w:rsidRPr="00675A4C">
        <w:t>Learning</w:t>
      </w:r>
      <w:r w:rsidR="0076357A" w:rsidRPr="00675A4C">
        <w:t xml:space="preserve"> </w:t>
      </w:r>
      <w:r w:rsidRPr="00675A4C">
        <w:t>Standards</w:t>
      </w:r>
      <w:r w:rsidR="0076357A" w:rsidRPr="00675A4C">
        <w:t xml:space="preserve"> </w:t>
      </w:r>
      <w:r w:rsidRPr="00675A4C">
        <w:t>(NJSLS),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became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first</w:t>
      </w:r>
      <w:r w:rsidR="0076357A" w:rsidRPr="00675A4C">
        <w:t xml:space="preserve"> </w:t>
      </w:r>
      <w:r w:rsidRPr="00675A4C">
        <w:t>state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nation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include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education</w:t>
      </w:r>
      <w:r w:rsidR="0076357A" w:rsidRPr="00675A4C">
        <w:t xml:space="preserve"> </w:t>
      </w:r>
      <w:r w:rsidRPr="00675A4C">
        <w:t>across</w:t>
      </w:r>
      <w:r w:rsidR="0076357A" w:rsidRPr="00675A4C">
        <w:t xml:space="preserve"> </w:t>
      </w:r>
      <w:r w:rsidRPr="00675A4C">
        <w:t>content</w:t>
      </w:r>
      <w:r w:rsidR="0076357A" w:rsidRPr="00675A4C">
        <w:t xml:space="preserve"> </w:t>
      </w:r>
      <w:r w:rsidRPr="00675A4C">
        <w:t>areas.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goal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inclusion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education</w:t>
      </w:r>
      <w:r w:rsidR="0076357A" w:rsidRPr="00675A4C">
        <w:t xml:space="preserve"> </w:t>
      </w:r>
      <w:r w:rsidRPr="00675A4C">
        <w:t>implementation</w:t>
      </w:r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foster</w:t>
      </w:r>
      <w:r w:rsidR="0076357A" w:rsidRPr="00675A4C">
        <w:t xml:space="preserve"> </w:t>
      </w:r>
      <w:r w:rsidRPr="00675A4C">
        <w:t>generation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can</w:t>
      </w:r>
      <w:r w:rsidR="0076357A" w:rsidRPr="00675A4C">
        <w:t xml:space="preserve"> </w:t>
      </w:r>
      <w:r w:rsidRPr="00675A4C">
        <w:t>analyze,</w:t>
      </w:r>
      <w:r w:rsidR="0076357A" w:rsidRPr="00675A4C">
        <w:t xml:space="preserve"> </w:t>
      </w:r>
      <w:r w:rsidRPr="00675A4C">
        <w:t>question,</w:t>
      </w:r>
      <w:r w:rsidR="0076357A" w:rsidRPr="00675A4C">
        <w:t xml:space="preserve"> </w:t>
      </w:r>
      <w:r w:rsidRPr="00675A4C">
        <w:t>interpret,</w:t>
      </w:r>
      <w:r w:rsidR="0076357A" w:rsidRPr="00675A4C">
        <w:t xml:space="preserve"> </w:t>
      </w:r>
      <w:r w:rsidRPr="00675A4C">
        <w:t>think</w:t>
      </w:r>
      <w:r w:rsidR="0076357A" w:rsidRPr="00675A4C">
        <w:t xml:space="preserve"> </w:t>
      </w:r>
      <w:r w:rsidRPr="00675A4C">
        <w:t>independently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bring</w:t>
      </w:r>
      <w:r w:rsidR="0076357A" w:rsidRPr="00675A4C">
        <w:t xml:space="preserve"> </w:t>
      </w:r>
      <w:r w:rsidRPr="00675A4C">
        <w:t>critical</w:t>
      </w:r>
      <w:r w:rsidR="0076357A" w:rsidRPr="00675A4C">
        <w:t xml:space="preserve"> </w:t>
      </w:r>
      <w:r w:rsidRPr="00675A4C">
        <w:t>deduction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fulfill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lead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jobs</w:t>
      </w:r>
      <w:r w:rsidR="0076357A" w:rsidRPr="00675A4C">
        <w:t xml:space="preserve"> </w:t>
      </w:r>
      <w:r w:rsidRPr="00675A4C">
        <w:t>created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burgeoning</w:t>
      </w:r>
      <w:r w:rsidR="0076357A" w:rsidRPr="00675A4C">
        <w:t xml:space="preserve"> </w:t>
      </w:r>
      <w:r w:rsidRPr="00675A4C">
        <w:t>industrie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future</w:t>
      </w:r>
      <w:r w:rsidR="0076357A" w:rsidRPr="00675A4C">
        <w:t xml:space="preserve"> </w:t>
      </w:r>
      <w:r w:rsidRPr="00675A4C">
        <w:t>green</w:t>
      </w:r>
      <w:r w:rsidR="0076357A" w:rsidRPr="00675A4C">
        <w:t xml:space="preserve"> </w:t>
      </w:r>
      <w:r w:rsidRPr="00675A4C">
        <w:t>economy.</w:t>
      </w:r>
    </w:p>
    <w:p w14:paraId="337D7D22" w14:textId="5311B2F6" w:rsidR="00E96CF4" w:rsidRPr="00675A4C" w:rsidRDefault="00E96CF4" w:rsidP="00F74CA6">
      <w:r w:rsidRPr="00675A4C">
        <w:t>Revision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NJSLS</w:t>
      </w:r>
      <w:r w:rsidR="00675A4C" w:rsidRPr="00675A4C">
        <w:t>-</w:t>
      </w:r>
      <w:r w:rsidRPr="00675A4C">
        <w:t>English</w:t>
      </w:r>
      <w:r w:rsidR="0076357A" w:rsidRPr="00675A4C">
        <w:t xml:space="preserve"> </w:t>
      </w:r>
      <w:r w:rsidRPr="00675A4C">
        <w:t>language</w:t>
      </w:r>
      <w:r w:rsidR="0076357A" w:rsidRPr="00675A4C">
        <w:t xml:space="preserve"> </w:t>
      </w:r>
      <w:r w:rsidRPr="00675A4C">
        <w:t>arts</w:t>
      </w:r>
      <w:r w:rsidR="0076357A" w:rsidRPr="00675A4C">
        <w:t xml:space="preserve"> </w:t>
      </w:r>
      <w:r w:rsidRPr="00675A4C">
        <w:t>reflect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means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which</w:t>
      </w:r>
      <w:r w:rsidR="0076357A" w:rsidRPr="00675A4C">
        <w:t xml:space="preserve"> </w:t>
      </w:r>
      <w:r w:rsidRPr="00675A4C">
        <w:t>humans</w:t>
      </w:r>
      <w:r w:rsidR="0076357A" w:rsidRPr="00675A4C">
        <w:t xml:space="preserve"> </w:t>
      </w:r>
      <w:r w:rsidRPr="00675A4C">
        <w:t>connect</w:t>
      </w:r>
      <w:r w:rsidR="0076357A" w:rsidRPr="00675A4C">
        <w:t xml:space="preserve"> </w:t>
      </w:r>
      <w:r w:rsidRPr="00675A4C">
        <w:t>through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mode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communication</w:t>
      </w:r>
      <w:r w:rsidR="0076357A" w:rsidRPr="00675A4C">
        <w:t xml:space="preserve"> </w:t>
      </w:r>
      <w:r w:rsidRPr="00675A4C">
        <w:t>(reading,</w:t>
      </w:r>
      <w:r w:rsidR="0076357A" w:rsidRPr="00675A4C">
        <w:t xml:space="preserve"> </w:t>
      </w:r>
      <w:r w:rsidRPr="00675A4C">
        <w:t>writing,</w:t>
      </w:r>
      <w:r w:rsidR="0076357A" w:rsidRPr="00675A4C">
        <w:t xml:space="preserve"> </w:t>
      </w:r>
      <w:r w:rsidRPr="00675A4C">
        <w:t>speaking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istening),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leveraging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technologies,</w:t>
      </w:r>
      <w:r w:rsidR="0076357A" w:rsidRPr="00675A4C">
        <w:t xml:space="preserve"> </w:t>
      </w:r>
      <w:r w:rsidRPr="00675A4C">
        <w:t>media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platform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engage</w:t>
      </w:r>
      <w:r w:rsidR="0076357A" w:rsidRPr="00675A4C">
        <w:t xml:space="preserve"> </w:t>
      </w:r>
      <w:r w:rsidRPr="00675A4C">
        <w:t>with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earn</w:t>
      </w:r>
      <w:r w:rsidR="0076357A" w:rsidRPr="00675A4C">
        <w:t xml:space="preserve"> </w:t>
      </w:r>
      <w:r w:rsidRPr="00675A4C">
        <w:t>from</w:t>
      </w:r>
      <w:r w:rsidR="0076357A" w:rsidRPr="00675A4C">
        <w:t xml:space="preserve"> </w:t>
      </w:r>
      <w:r w:rsidRPr="00675A4C">
        <w:t>others.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are</w:t>
      </w:r>
      <w:r w:rsidR="0076357A" w:rsidRPr="00675A4C">
        <w:t xml:space="preserve"> </w:t>
      </w:r>
      <w:r w:rsidRPr="00675A4C">
        <w:t>using</w:t>
      </w:r>
      <w:r w:rsidR="0076357A" w:rsidRPr="00675A4C">
        <w:t xml:space="preserve"> </w:t>
      </w:r>
      <w:r w:rsidRPr="00675A4C">
        <w:t>more</w:t>
      </w:r>
      <w:r w:rsidR="0076357A" w:rsidRPr="00675A4C">
        <w:t xml:space="preserve"> </w:t>
      </w:r>
      <w:r w:rsidRPr="00675A4C">
        <w:t>communication</w:t>
      </w:r>
      <w:r w:rsidR="0076357A" w:rsidRPr="00675A4C">
        <w:t xml:space="preserve"> </w:t>
      </w:r>
      <w:r w:rsidRPr="00675A4C">
        <w:t>tools</w:t>
      </w:r>
      <w:r w:rsidR="0076357A" w:rsidRPr="00675A4C">
        <w:t xml:space="preserve"> </w:t>
      </w:r>
      <w:r w:rsidRPr="00675A4C">
        <w:t>than</w:t>
      </w:r>
      <w:r w:rsidR="0076357A" w:rsidRPr="00675A4C">
        <w:t xml:space="preserve"> </w:t>
      </w:r>
      <w:r w:rsidRPr="00675A4C">
        <w:t>ever</w:t>
      </w:r>
      <w:r w:rsidR="0076357A" w:rsidRPr="00675A4C">
        <w:t xml:space="preserve"> </w:t>
      </w:r>
      <w:r w:rsidRPr="00675A4C">
        <w:t>before,</w:t>
      </w:r>
      <w:r w:rsidR="0076357A" w:rsidRPr="00675A4C">
        <w:t xml:space="preserve"> </w:t>
      </w:r>
      <w:r w:rsidRPr="00675A4C">
        <w:t>creating</w:t>
      </w:r>
      <w:r w:rsidR="0076357A" w:rsidRPr="00675A4C">
        <w:t xml:space="preserve"> </w:t>
      </w:r>
      <w:r w:rsidRPr="00675A4C">
        <w:t>increasing</w:t>
      </w:r>
      <w:r w:rsidR="0076357A" w:rsidRPr="00675A4C">
        <w:t xml:space="preserve"> </w:t>
      </w:r>
      <w:r w:rsidRPr="00675A4C">
        <w:t>opportunities</w:t>
      </w:r>
      <w:r w:rsidR="0076357A" w:rsidRPr="00675A4C">
        <w:t xml:space="preserve"> </w:t>
      </w:r>
      <w:r w:rsidRPr="00675A4C">
        <w:t>for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around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world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share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problem-solve</w:t>
      </w:r>
      <w:r w:rsidR="0076357A" w:rsidRPr="00675A4C">
        <w:t xml:space="preserve"> </w:t>
      </w:r>
      <w:r w:rsidRPr="00675A4C">
        <w:t>together.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ability</w:t>
      </w:r>
      <w:r w:rsidR="0076357A" w:rsidRPr="00675A4C">
        <w:t xml:space="preserve"> </w:t>
      </w:r>
      <w:r w:rsidRPr="00675A4C">
        <w:t>for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critically</w:t>
      </w:r>
      <w:r w:rsidR="0076357A" w:rsidRPr="00675A4C">
        <w:t xml:space="preserve"> </w:t>
      </w:r>
      <w:r w:rsidRPr="00675A4C">
        <w:t>understand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arguments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messages</w:t>
      </w:r>
      <w:r w:rsidR="0076357A" w:rsidRPr="00675A4C">
        <w:t xml:space="preserve"> </w:t>
      </w:r>
      <w:r w:rsidRPr="00675A4C">
        <w:t>shared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others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earn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effectively</w:t>
      </w:r>
      <w:r w:rsidR="0076357A" w:rsidRPr="00675A4C">
        <w:t xml:space="preserve"> </w:t>
      </w:r>
      <w:r w:rsidRPr="00675A4C">
        <w:t>communicate</w:t>
      </w:r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paramount.</w:t>
      </w:r>
      <w:r w:rsidR="0076357A" w:rsidRPr="00675A4C">
        <w:t xml:space="preserve"> </w:t>
      </w:r>
      <w:r w:rsidRPr="00675A4C">
        <w:t>Informed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reasoned</w:t>
      </w:r>
      <w:r w:rsidR="0076357A" w:rsidRPr="00675A4C">
        <w:t xml:space="preserve"> </w:t>
      </w:r>
      <w:r w:rsidRPr="00675A4C">
        <w:t>discussion</w:t>
      </w:r>
      <w:r w:rsidR="0076357A" w:rsidRPr="00675A4C">
        <w:t xml:space="preserve"> </w:t>
      </w:r>
      <w:r w:rsidRPr="00675A4C">
        <w:t>about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other</w:t>
      </w:r>
      <w:r w:rsidR="0076357A" w:rsidRPr="00675A4C">
        <w:t xml:space="preserve"> </w:t>
      </w:r>
      <w:r w:rsidRPr="00675A4C">
        <w:t>important</w:t>
      </w:r>
      <w:r w:rsidR="0076357A" w:rsidRPr="00675A4C">
        <w:t xml:space="preserve"> </w:t>
      </w:r>
      <w:r w:rsidRPr="00675A4C">
        <w:t>issue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affect</w:t>
      </w:r>
      <w:r w:rsidR="0076357A" w:rsidRPr="00675A4C">
        <w:t xml:space="preserve"> </w:t>
      </w:r>
      <w:proofErr w:type="gramStart"/>
      <w:r w:rsidRPr="00675A4C">
        <w:t>lives</w:t>
      </w:r>
      <w:r w:rsidR="0076357A" w:rsidRPr="00675A4C">
        <w:t xml:space="preserve"> </w:t>
      </w:r>
      <w:r w:rsidRPr="00675A4C">
        <w:t>daily</w:t>
      </w:r>
      <w:proofErr w:type="gramEnd"/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an</w:t>
      </w:r>
      <w:r w:rsidR="0076357A" w:rsidRPr="00675A4C">
        <w:t xml:space="preserve"> </w:t>
      </w:r>
      <w:r w:rsidRPr="00675A4C">
        <w:t>essential</w:t>
      </w:r>
      <w:r w:rsidR="0076357A" w:rsidRPr="00675A4C">
        <w:t xml:space="preserve"> </w:t>
      </w:r>
      <w:r w:rsidRPr="00675A4C">
        <w:t>part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participating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public</w:t>
      </w:r>
      <w:r w:rsidR="0076357A" w:rsidRPr="00675A4C">
        <w:t xml:space="preserve"> </w:t>
      </w:r>
      <w:r w:rsidRPr="00675A4C">
        <w:t>exchange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ideas.</w:t>
      </w:r>
      <w:r w:rsidR="00320B5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developing</w:t>
      </w:r>
      <w:r w:rsidR="0076357A" w:rsidRPr="00675A4C">
        <w:t xml:space="preserve"> </w:t>
      </w:r>
      <w:r w:rsidRPr="00675A4C">
        <w:t>generation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can</w:t>
      </w:r>
      <w:r w:rsidR="0076357A" w:rsidRPr="00675A4C">
        <w:t xml:space="preserve"> </w:t>
      </w:r>
      <w:r w:rsidRPr="00675A4C">
        <w:t>create,</w:t>
      </w:r>
      <w:r w:rsidR="0076357A" w:rsidRPr="00675A4C">
        <w:t xml:space="preserve"> </w:t>
      </w:r>
      <w:r w:rsidRPr="00675A4C">
        <w:t>communicate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ead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future</w:t>
      </w:r>
      <w:r w:rsidR="0076357A" w:rsidRPr="00675A4C">
        <w:t xml:space="preserve"> </w:t>
      </w:r>
      <w:r w:rsidRPr="00675A4C">
        <w:t>green</w:t>
      </w:r>
      <w:r w:rsidR="0076357A" w:rsidRPr="00675A4C">
        <w:t xml:space="preserve"> </w:t>
      </w:r>
      <w:r w:rsidRPr="00675A4C">
        <w:t>economy.</w:t>
      </w:r>
      <w:r w:rsidR="0076357A" w:rsidRPr="00675A4C">
        <w:t xml:space="preserve"> </w:t>
      </w:r>
    </w:p>
    <w:p w14:paraId="7A638DE0" w14:textId="4F71D2E8" w:rsidR="001875B9" w:rsidRPr="00433252" w:rsidRDefault="00E96CF4" w:rsidP="00F74CA6">
      <w:pPr>
        <w:rPr>
          <w:rFonts w:eastAsia="Times New Roman"/>
        </w:rPr>
      </w:pPr>
      <w:r w:rsidRPr="00675A4C">
        <w:t>Accompanying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2023</w:t>
      </w:r>
      <w:r w:rsidR="0076357A" w:rsidRPr="00675A4C">
        <w:t xml:space="preserve"> </w:t>
      </w:r>
      <w:r w:rsidRPr="00675A4C">
        <w:t>NJSLS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ELA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Mathematics</w:t>
      </w:r>
      <w:r w:rsidR="0076357A" w:rsidRPr="00675A4C">
        <w:t xml:space="preserve"> </w:t>
      </w:r>
      <w:r w:rsidRPr="00675A4C">
        <w:t>will</w:t>
      </w:r>
      <w:r w:rsidR="0076357A" w:rsidRPr="00675A4C">
        <w:t xml:space="preserve"> </w:t>
      </w:r>
      <w:r w:rsidRPr="00675A4C">
        <w:t>be</w:t>
      </w:r>
      <w:r w:rsidR="0076357A" w:rsidRPr="00675A4C">
        <w:t xml:space="preserve"> </w:t>
      </w:r>
      <w:r w:rsidRPr="00675A4C">
        <w:t>resource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identify</w:t>
      </w:r>
      <w:r w:rsidR="0076357A" w:rsidRPr="00675A4C">
        <w:t xml:space="preserve"> </w:t>
      </w:r>
      <w:r w:rsidRPr="00675A4C">
        <w:t>standard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may</w:t>
      </w:r>
      <w:r w:rsidR="0076357A" w:rsidRPr="00675A4C">
        <w:t xml:space="preserve"> </w:t>
      </w:r>
      <w:r w:rsidRPr="00675A4C">
        <w:t>be</w:t>
      </w:r>
      <w:r w:rsidR="0076357A" w:rsidRPr="00675A4C">
        <w:t xml:space="preserve"> </w:t>
      </w:r>
      <w:r w:rsidRPr="00675A4C">
        <w:t>leveraged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support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instruction.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symbol</w:t>
      </w:r>
      <w:r w:rsidR="0076357A" w:rsidRPr="00675A4C">
        <w:t xml:space="preserve"> </w:t>
      </w:r>
      <w:r w:rsidRPr="00675A4C">
        <w:t>for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through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standards</w:t>
      </w:r>
      <w:r w:rsidR="0076357A" w:rsidRPr="00675A4C">
        <w:t xml:space="preserve"> </w:t>
      </w:r>
      <w:r w:rsidRPr="00675A4C">
        <w:t>(</w:t>
      </w:r>
      <w:r w:rsidRPr="00675A4C">
        <w:rPr>
          <w:noProof/>
        </w:rPr>
        <w:drawing>
          <wp:inline distT="0" distB="0" distL="0" distR="0" wp14:anchorId="6FDAF1A8" wp14:editId="41C76018">
            <wp:extent cx="128016" cy="118872"/>
            <wp:effectExtent l="0" t="0" r="5715" b="0"/>
            <wp:docPr id="2" name="Picture 2" descr="icon of hand holding a plant to denote opportunity to integrate climate change educa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 of hand holding a plant to denote opportunity to integrate climate change education.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" cy="118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A4C">
        <w:t>)</w:t>
      </w:r>
      <w:r w:rsidR="0076357A" w:rsidRPr="00675A4C">
        <w:t xml:space="preserve"> </w:t>
      </w:r>
      <w:r w:rsidRPr="00675A4C">
        <w:t>notes</w:t>
      </w:r>
      <w:r w:rsidR="0076357A" w:rsidRPr="00675A4C">
        <w:t xml:space="preserve"> </w:t>
      </w:r>
      <w:r w:rsidRPr="00675A4C">
        <w:t>opportunitie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integrate</w:t>
      </w:r>
      <w:r w:rsidR="0076357A" w:rsidRPr="00675A4C">
        <w:t xml:space="preserve"> </w:t>
      </w:r>
      <w:r w:rsidRPr="00675A4C">
        <w:t>specific</w:t>
      </w:r>
      <w:r w:rsidR="0076357A" w:rsidRPr="00675A4C">
        <w:t xml:space="preserve"> </w:t>
      </w:r>
      <w:r w:rsidRPr="00675A4C">
        <w:t>example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education</w:t>
      </w:r>
      <w:r w:rsidR="0076357A" w:rsidRPr="00675A4C">
        <w:t xml:space="preserve"> </w:t>
      </w:r>
      <w:r w:rsidRPr="00675A4C">
        <w:t>provided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additional</w:t>
      </w:r>
      <w:r w:rsidR="0076357A" w:rsidRPr="00675A4C">
        <w:t xml:space="preserve"> </w:t>
      </w:r>
      <w:r w:rsidRPr="00675A4C">
        <w:t>age-appropriate</w:t>
      </w:r>
      <w:r w:rsidR="0076357A" w:rsidRPr="00675A4C">
        <w:t xml:space="preserve"> </w:t>
      </w:r>
      <w:r w:rsidRPr="00675A4C">
        <w:t>resources.</w:t>
      </w:r>
      <w:r w:rsidR="0076357A" w:rsidRPr="00675A4C">
        <w:t xml:space="preserve"> </w:t>
      </w:r>
      <w:r w:rsidRPr="00675A4C">
        <w:t>These</w:t>
      </w:r>
      <w:r w:rsidR="0076357A" w:rsidRPr="00675A4C">
        <w:t xml:space="preserve"> </w:t>
      </w:r>
      <w:r w:rsidRPr="00675A4C">
        <w:t>additional</w:t>
      </w:r>
      <w:r w:rsidR="0076357A" w:rsidRPr="00675A4C">
        <w:t xml:space="preserve"> </w:t>
      </w:r>
      <w:r w:rsidRPr="00675A4C">
        <w:t>materials</w:t>
      </w:r>
      <w:r w:rsidR="0076357A" w:rsidRPr="00675A4C">
        <w:t xml:space="preserve"> </w:t>
      </w:r>
      <w:r w:rsidRPr="00675A4C">
        <w:t>are</w:t>
      </w:r>
      <w:r w:rsidR="0076357A" w:rsidRPr="00675A4C">
        <w:t xml:space="preserve"> </w:t>
      </w:r>
      <w:r w:rsidRPr="00675A4C">
        <w:t>designed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support</w:t>
      </w:r>
      <w:r w:rsidR="0076357A" w:rsidRPr="00675A4C">
        <w:t xml:space="preserve"> </w:t>
      </w:r>
      <w:r w:rsidRPr="00675A4C">
        <w:t>educators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creating</w:t>
      </w:r>
      <w:r w:rsidR="0076357A" w:rsidRPr="00675A4C">
        <w:t xml:space="preserve"> </w:t>
      </w:r>
      <w:r w:rsidRPr="00675A4C">
        <w:t>interdisciplinary</w:t>
      </w:r>
      <w:r w:rsidR="0076357A" w:rsidRPr="00675A4C">
        <w:t xml:space="preserve"> </w:t>
      </w:r>
      <w:r w:rsidRPr="00675A4C">
        <w:t>units</w:t>
      </w:r>
      <w:r w:rsidR="0076357A" w:rsidRPr="00675A4C">
        <w:t xml:space="preserve"> </w:t>
      </w:r>
      <w:r w:rsidRPr="00675A4C">
        <w:t>focused</w:t>
      </w:r>
      <w:r w:rsidR="0076357A" w:rsidRPr="00675A4C">
        <w:t xml:space="preserve"> </w:t>
      </w:r>
      <w:r w:rsidRPr="00675A4C">
        <w:t>on</w:t>
      </w:r>
      <w:r w:rsidR="0076357A" w:rsidRPr="00675A4C">
        <w:t xml:space="preserve"> </w:t>
      </w:r>
      <w:r w:rsidRPr="00675A4C">
        <w:t>authentic</w:t>
      </w:r>
      <w:r w:rsidR="0076357A" w:rsidRPr="00675A4C">
        <w:t xml:space="preserve"> </w:t>
      </w:r>
      <w:r w:rsidRPr="00675A4C">
        <w:t>learning</w:t>
      </w:r>
      <w:r w:rsidR="0076357A" w:rsidRPr="00675A4C">
        <w:t xml:space="preserve"> </w:t>
      </w:r>
      <w:r w:rsidRPr="00675A4C">
        <w:t>experiences</w:t>
      </w:r>
      <w:r w:rsidR="0076357A" w:rsidRPr="00675A4C">
        <w:t xml:space="preserve"> </w:t>
      </w:r>
      <w:r w:rsidRPr="00675A4C">
        <w:t>integrating</w:t>
      </w:r>
      <w:r w:rsidR="0076357A" w:rsidRPr="00675A4C">
        <w:t xml:space="preserve"> </w:t>
      </w:r>
      <w:r w:rsidRPr="00675A4C">
        <w:t>a</w:t>
      </w:r>
      <w:r w:rsidR="0076357A" w:rsidRPr="00675A4C">
        <w:t xml:space="preserve"> </w:t>
      </w:r>
      <w:r w:rsidRPr="00675A4C">
        <w:t>range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perspectives.</w:t>
      </w:r>
      <w:r w:rsidR="0076357A" w:rsidRPr="00675A4C">
        <w:t xml:space="preserve"> </w:t>
      </w:r>
      <w:r w:rsidR="001875B9" w:rsidRPr="406C1DC6">
        <w:rPr>
          <w:rFonts w:eastAsiaTheme="minorEastAsia"/>
        </w:rPr>
        <w:br w:type="page"/>
      </w:r>
    </w:p>
    <w:p w14:paraId="5846D5AA" w14:textId="77775B6B" w:rsidR="001875B9" w:rsidRPr="008F33CB" w:rsidRDefault="406C1DC6" w:rsidP="000A3953">
      <w:pPr>
        <w:pStyle w:val="Heading2"/>
        <w:ind w:left="-576" w:right="-1152"/>
      </w:pPr>
      <w:bookmarkStart w:id="20" w:name="_Toc148338847"/>
      <w:bookmarkStart w:id="21" w:name="_Toc148338960"/>
      <w:bookmarkStart w:id="22" w:name="_Toc148425448"/>
      <w:r w:rsidRPr="406C1DC6">
        <w:lastRenderedPageBreak/>
        <w:t>Comparison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NJSLS</w:t>
      </w:r>
      <w:r w:rsidR="000D0D31">
        <w:t>-</w:t>
      </w:r>
      <w:r w:rsidRPr="406C1DC6">
        <w:t>ELA</w:t>
      </w:r>
      <w:r w:rsidR="0076357A">
        <w:t xml:space="preserve"> </w:t>
      </w:r>
      <w:r w:rsidRPr="406C1DC6">
        <w:t>Frameworks</w:t>
      </w:r>
      <w:bookmarkEnd w:id="20"/>
      <w:bookmarkEnd w:id="21"/>
      <w:bookmarkEnd w:id="22"/>
    </w:p>
    <w:p w14:paraId="321CF6C4" w14:textId="6C80F2C7" w:rsidR="001875B9" w:rsidRPr="00937AAA" w:rsidRDefault="001875B9" w:rsidP="00937AAA">
      <w:pPr>
        <w:spacing w:before="100" w:beforeAutospacing="1"/>
        <w:ind w:left="-576"/>
        <w:jc w:val="right"/>
        <w:rPr>
          <w:rFonts w:eastAsiaTheme="minorEastAsia"/>
        </w:rPr>
      </w:pPr>
      <w:r w:rsidRPr="406C1DC6">
        <w:rPr>
          <w:rFonts w:eastAsiaTheme="minorEastAsia"/>
        </w:rPr>
        <w:t>Fig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937AAA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Pr="008F33CB">
        <w:rPr>
          <w:noProof/>
        </w:rPr>
        <w:drawing>
          <wp:inline distT="0" distB="0" distL="0" distR="0" wp14:anchorId="65059A54" wp14:editId="00DE77A2">
            <wp:extent cx="7063740" cy="2804160"/>
            <wp:effectExtent l="0" t="0" r="22860" b="0"/>
            <wp:docPr id="3" name="Diagram 3" descr="Figure 1: diagram showing subsections of 2016 standards. For all text content in diagram, see &quot;text version of figure 1,&quot; linked immediately after figure 1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  <w:hyperlink w:anchor="_Text_Version_of">
        <w:r w:rsidR="406C1DC6" w:rsidRPr="00272BF5">
          <w:rPr>
            <w:rFonts w:eastAsiaTheme="minorEastAsia"/>
            <w:color w:val="0000FF"/>
            <w:u w:val="single"/>
          </w:rPr>
          <w:t>Text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Version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of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Figure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1</w:t>
        </w:r>
      </w:hyperlink>
    </w:p>
    <w:p w14:paraId="1C339865" w14:textId="2E375BFB" w:rsidR="001875B9" w:rsidRPr="008F33CB" w:rsidRDefault="406C1DC6" w:rsidP="00EB0087">
      <w:pPr>
        <w:pBdr>
          <w:top w:val="dotted" w:sz="4" w:space="1" w:color="auto"/>
        </w:pBdr>
        <w:spacing w:before="240"/>
        <w:ind w:left="-576"/>
        <w:rPr>
          <w:rFonts w:eastAsiaTheme="minorEastAsia"/>
        </w:rPr>
      </w:pPr>
      <w:bookmarkStart w:id="23" w:name="Figure2"/>
      <w:r w:rsidRPr="406C1DC6">
        <w:rPr>
          <w:rFonts w:eastAsiaTheme="minorEastAsia"/>
        </w:rPr>
        <w:t>Fig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937AAA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3</w:t>
      </w:r>
    </w:p>
    <w:bookmarkEnd w:id="23"/>
    <w:p w14:paraId="3A01B58B" w14:textId="07C69CE7" w:rsidR="001875B9" w:rsidRPr="00937AAA" w:rsidRDefault="001875B9" w:rsidP="00937AAA">
      <w:pPr>
        <w:spacing w:before="360" w:after="240"/>
        <w:ind w:left="-432" w:right="-432"/>
        <w:jc w:val="right"/>
        <w:rPr>
          <w:rFonts w:eastAsiaTheme="minorEastAsia"/>
        </w:rPr>
      </w:pPr>
      <w:r w:rsidRPr="008F33CB">
        <w:rPr>
          <w:noProof/>
        </w:rPr>
        <w:drawing>
          <wp:inline distT="0" distB="0" distL="0" distR="0" wp14:anchorId="143B2CCB" wp14:editId="12905A0F">
            <wp:extent cx="6631460" cy="2232454"/>
            <wp:effectExtent l="0" t="0" r="0" b="34925"/>
            <wp:docPr id="4" name="Diagram 4" descr="Figure 2: diagram showing subsections of proposed 2023 standards. For all text content in diagram, see &quot;text version of figure 2,&quot; linked immediately after figure 2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  <w:hyperlink w:anchor="_Text_Version_of_1">
        <w:r w:rsidR="406C1DC6" w:rsidRPr="00272BF5">
          <w:rPr>
            <w:rFonts w:eastAsiaTheme="minorEastAsia"/>
            <w:color w:val="0000FF"/>
            <w:u w:val="single"/>
          </w:rPr>
          <w:t>Text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Version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of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Figure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2</w:t>
        </w:r>
      </w:hyperlink>
    </w:p>
    <w:p w14:paraId="6E9E6A77" w14:textId="2E84879A" w:rsidR="001875B9" w:rsidRDefault="406C1DC6" w:rsidP="00F74CA6">
      <w:pPr>
        <w:tabs>
          <w:tab w:val="right" w:pos="9360"/>
        </w:tabs>
        <w:spacing w:after="0"/>
        <w:ind w:left="-288" w:right="-288"/>
        <w:rPr>
          <w:rFonts w:eastAsiaTheme="minorEastAsia"/>
        </w:rPr>
      </w:pPr>
      <w:bookmarkStart w:id="24" w:name="AfterFigure2"/>
      <w:r w:rsidRPr="406C1DC6">
        <w:rPr>
          <w:rFonts w:eastAsiaTheme="minorEastAsia"/>
        </w:rPr>
        <w:t>*</w:t>
      </w:r>
      <w:bookmarkEnd w:id="24"/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mari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n-fi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l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osi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e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utilized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.</w:t>
      </w:r>
      <w:r w:rsidR="001875B9" w:rsidRPr="406C1DC6">
        <w:rPr>
          <w:rFonts w:eastAsiaTheme="minorEastAsia"/>
        </w:rPr>
        <w:br w:type="page"/>
      </w:r>
    </w:p>
    <w:p w14:paraId="3CCE22B3" w14:textId="77777777" w:rsidR="00827254" w:rsidRPr="008F33CB" w:rsidRDefault="00827254" w:rsidP="00F74CA6">
      <w:pPr>
        <w:pStyle w:val="Heading2"/>
        <w:spacing w:line="300" w:lineRule="auto"/>
        <w:rPr>
          <w:rFonts w:eastAsiaTheme="minorEastAsia"/>
        </w:rPr>
      </w:pPr>
      <w:bookmarkStart w:id="25" w:name="_Toc144126600"/>
      <w:bookmarkStart w:id="26" w:name="_Toc148338849"/>
      <w:bookmarkStart w:id="27" w:name="_Toc148338962"/>
      <w:bookmarkStart w:id="28" w:name="_Toc148425449"/>
      <w:bookmarkStart w:id="29" w:name="_Hlk130563912"/>
      <w:bookmarkStart w:id="30" w:name="_Toc144126602"/>
      <w:r w:rsidRPr="406C1DC6">
        <w:rPr>
          <w:rFonts w:eastAsiaTheme="minorEastAsia"/>
        </w:rPr>
        <w:lastRenderedPageBreak/>
        <w:t>Vi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bookmarkEnd w:id="25"/>
      <w:bookmarkEnd w:id="26"/>
      <w:bookmarkEnd w:id="27"/>
      <w:bookmarkEnd w:id="28"/>
    </w:p>
    <w:bookmarkEnd w:id="29"/>
    <w:p w14:paraId="4B15FA47" w14:textId="77777777" w:rsidR="00827254" w:rsidRPr="008F33CB" w:rsidRDefault="00827254" w:rsidP="00F74CA6">
      <w:pPr>
        <w:rPr>
          <w:rFonts w:eastAsiaTheme="minorEastAsia"/>
        </w:rPr>
      </w:pP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r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o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pare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e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an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e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e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merica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izen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b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ibilities.</w:t>
      </w:r>
      <w:r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Throughou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12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ll:</w:t>
      </w:r>
    </w:p>
    <w:p w14:paraId="252F5A0D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Develop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cessar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fu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.</w:t>
      </w:r>
    </w:p>
    <w:p w14:paraId="249E598D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ich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ld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fide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k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cessar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ong-term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cess.</w:t>
      </w:r>
      <w:r>
        <w:rPr>
          <w:rFonts w:eastAsiaTheme="minorEastAsia"/>
        </w:rPr>
        <w:t xml:space="preserve"> </w:t>
      </w:r>
    </w:p>
    <w:p w14:paraId="69DE2BDE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Eng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ful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entic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or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ue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entic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s).</w:t>
      </w:r>
    </w:p>
    <w:p w14:paraId="0B45E5F4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Lever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  <w:r>
        <w:rPr>
          <w:rFonts w:eastAsiaTheme="minorEastAsia"/>
        </w:rPr>
        <w:t xml:space="preserve"> </w:t>
      </w:r>
    </w:p>
    <w:p w14:paraId="13937040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Grou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ai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ster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l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ful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izens.</w:t>
      </w:r>
      <w:r>
        <w:rPr>
          <w:rFonts w:eastAsiaTheme="minorEastAsia"/>
        </w:rPr>
        <w:t xml:space="preserve"> </w:t>
      </w:r>
    </w:p>
    <w:p w14:paraId="1A45F9FB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Evalu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iabilit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pe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l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0993C48A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Expre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odal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o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ful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iplines.</w:t>
      </w:r>
    </w:p>
    <w:p w14:paraId="04E79803" w14:textId="77777777" w:rsidR="00827254" w:rsidRPr="006A2898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Lear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is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stablish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felo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habi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oluntari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leasur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urthe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blic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olic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m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place.</w:t>
      </w:r>
      <w:r w:rsidRPr="006A2898">
        <w:rPr>
          <w:rFonts w:eastAsiaTheme="minorEastAsia"/>
        </w:rPr>
        <w:br w:type="page"/>
      </w:r>
    </w:p>
    <w:p w14:paraId="2B4C6580" w14:textId="77777777" w:rsidR="00614A87" w:rsidRPr="008F33CB" w:rsidRDefault="00614A87" w:rsidP="00614A87">
      <w:pPr>
        <w:pStyle w:val="Heading2"/>
        <w:spacing w:line="300" w:lineRule="auto"/>
        <w:rPr>
          <w:rFonts w:eastAsiaTheme="minorEastAsia"/>
        </w:rPr>
      </w:pPr>
      <w:bookmarkStart w:id="31" w:name="_Toc144126601"/>
      <w:bookmarkStart w:id="32" w:name="_Toc148338848"/>
      <w:bookmarkStart w:id="33" w:name="_Toc148338961"/>
      <w:bookmarkStart w:id="34" w:name="_Toc148425450"/>
      <w:bookmarkStart w:id="35" w:name="_Toc148338850"/>
      <w:bookmarkStart w:id="36" w:name="_Toc148338963"/>
      <w:r w:rsidRPr="406C1DC6">
        <w:rPr>
          <w:rFonts w:eastAsiaTheme="minorEastAsia"/>
        </w:rPr>
        <w:lastRenderedPageBreak/>
        <w:t>Practi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bookmarkEnd w:id="31"/>
      <w:bookmarkEnd w:id="32"/>
      <w:bookmarkEnd w:id="33"/>
      <w:bookmarkEnd w:id="34"/>
    </w:p>
    <w:p w14:paraId="2CDEA243" w14:textId="77777777" w:rsidR="00614A87" w:rsidRPr="008F33CB" w:rsidRDefault="00614A87" w:rsidP="00614A87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acti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fe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c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hel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gresse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12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gram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.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s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acti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ici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c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ossess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epl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ro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.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icienc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bl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proofErr w:type="gramEnd"/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hibi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reas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ne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c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.</w:t>
      </w:r>
    </w:p>
    <w:p w14:paraId="7403B81B" w14:textId="77777777" w:rsidR="00614A87" w:rsidRPr="008F33CB" w:rsidRDefault="00614A87" w:rsidP="00614A87">
      <w:pPr>
        <w:rPr>
          <w:rFonts w:eastAsiaTheme="minorEastAsia"/>
        </w:rPr>
      </w:pPr>
      <w:r w:rsidRPr="406C1DC6">
        <w:rPr>
          <w:rFonts w:eastAsiaTheme="minorEastAsia"/>
        </w:rPr>
        <w:t>Stud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c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e:</w:t>
      </w:r>
    </w:p>
    <w:p w14:paraId="4DBAE6DC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Develop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ibil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iva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f-reflect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ibil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ne’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.</w:t>
      </w:r>
    </w:p>
    <w:p w14:paraId="163753ED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Adap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on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y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an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ipline.</w:t>
      </w:r>
    </w:p>
    <w:p w14:paraId="639B61F1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Valu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ation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truc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iabl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en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lify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.</w:t>
      </w:r>
    </w:p>
    <w:p w14:paraId="5B095941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Buil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o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iplin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our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473A6948" w14:textId="77777777" w:rsidR="00614A87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Leverag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ology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loy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olog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fully,</w:t>
      </w:r>
      <w:r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strategically</w:t>
      </w:r>
      <w:proofErr w:type="gramEnd"/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b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ha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.</w:t>
      </w:r>
    </w:p>
    <w:p w14:paraId="55B945B4" w14:textId="628CECFC" w:rsidR="00614A87" w:rsidRPr="00614A87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00614A87">
        <w:rPr>
          <w:rFonts w:eastAsiaTheme="minorEastAsia"/>
        </w:rPr>
        <w:t>Understanding Self and Others: Using literacy as a vehicle to affirm all the aspects of one’s own identity, as well as understand, connect to and respect other perspectives and cultures.</w:t>
      </w:r>
      <w:r w:rsidRPr="00614A87">
        <w:rPr>
          <w:rFonts w:eastAsiaTheme="minorEastAsia"/>
        </w:rPr>
        <w:br w:type="page"/>
      </w:r>
    </w:p>
    <w:p w14:paraId="4F4BA3E0" w14:textId="15B5CA80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37" w:name="_Toc148425451"/>
      <w:r w:rsidRPr="406C1DC6">
        <w:rPr>
          <w:rFonts w:eastAsiaTheme="minorEastAsia"/>
        </w:rPr>
        <w:lastRenderedPageBreak/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30"/>
      <w:bookmarkEnd w:id="35"/>
      <w:bookmarkEnd w:id="36"/>
      <w:bookmarkEnd w:id="37"/>
    </w:p>
    <w:p w14:paraId="23DAA3CA" w14:textId="48829DC1" w:rsidR="001875B9" w:rsidRPr="008F33CB" w:rsidRDefault="406C1DC6" w:rsidP="0054097E">
      <w:pPr>
        <w:pStyle w:val="Heading3"/>
      </w:pPr>
      <w:bookmarkStart w:id="38" w:name="_Toc148338851"/>
      <w:bookmarkStart w:id="39" w:name="_Toc148338964"/>
      <w:r w:rsidRPr="406C1DC6">
        <w:t>Language:</w:t>
      </w:r>
      <w:r w:rsidR="0076357A">
        <w:t xml:space="preserve"> </w:t>
      </w:r>
      <w:r w:rsidRPr="406C1DC6">
        <w:t>System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structure,</w:t>
      </w:r>
      <w:r w:rsidR="0076357A">
        <w:t xml:space="preserve"> </w:t>
      </w:r>
      <w:r w:rsidRPr="406C1DC6">
        <w:t>effective</w:t>
      </w:r>
      <w:r w:rsidR="0076357A">
        <w:t xml:space="preserve"> </w:t>
      </w:r>
      <w:r w:rsidRPr="406C1DC6">
        <w:t>use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vocabulary</w:t>
      </w:r>
      <w:bookmarkEnd w:id="38"/>
      <w:bookmarkEnd w:id="39"/>
    </w:p>
    <w:p w14:paraId="15CA46F0" w14:textId="1459E67A" w:rsidR="001875B9" w:rsidRPr="008F33CB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af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ternativ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qui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adem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word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.</w:t>
      </w:r>
    </w:p>
    <w:p w14:paraId="64C4F2EE" w14:textId="30CC84F5" w:rsidR="001875B9" w:rsidRPr="003A45C4" w:rsidRDefault="406C1DC6" w:rsidP="00F74CA6">
      <w:r w:rsidRPr="406C1DC6">
        <w:t>(RF)</w:t>
      </w:r>
      <w:r w:rsidR="0076357A">
        <w:t xml:space="preserve"> </w:t>
      </w:r>
      <w:r w:rsidRPr="406C1DC6">
        <w:t>Foundational</w:t>
      </w:r>
      <w:r w:rsidR="0076357A">
        <w:t xml:space="preserve"> </w:t>
      </w:r>
      <w:r w:rsidRPr="406C1DC6">
        <w:t>Skills:</w:t>
      </w:r>
      <w:r w:rsidR="0076357A">
        <w:t xml:space="preserve"> </w:t>
      </w:r>
      <w:r w:rsidRPr="406C1DC6">
        <w:t>Reading</w:t>
      </w:r>
      <w:r w:rsidR="0076357A">
        <w:t xml:space="preserve"> </w:t>
      </w:r>
      <w:r w:rsidRPr="406C1DC6">
        <w:t>Language</w:t>
      </w:r>
      <w:r w:rsidR="00651863">
        <w:t>:</w:t>
      </w:r>
      <w:r w:rsidR="0076357A">
        <w:t xml:space="preserve"> </w:t>
      </w:r>
      <w:r w:rsidRPr="406C1DC6">
        <w:rPr>
          <w:color w:val="000000" w:themeColor="text1"/>
        </w:rPr>
        <w:t>By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the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e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f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grade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5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develop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understanding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a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conceptual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knowledge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f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phonic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syllabication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pattern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letter-sou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correspondence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wor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analysi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morphology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a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ther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basic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conventions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f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written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English.</w:t>
      </w:r>
    </w:p>
    <w:p w14:paraId="46AA02F5" w14:textId="1FD5B851" w:rsidR="001875B9" w:rsidRPr="003A45C4" w:rsidRDefault="406C1DC6" w:rsidP="00F74CA6">
      <w:r w:rsidRPr="406C1DC6">
        <w:t>(WF)</w:t>
      </w:r>
      <w:r w:rsidR="0076357A">
        <w:t xml:space="preserve"> </w:t>
      </w:r>
      <w:r w:rsidRPr="406C1DC6">
        <w:t>Foundational</w:t>
      </w:r>
      <w:r w:rsidR="0076357A">
        <w:t xml:space="preserve"> </w:t>
      </w:r>
      <w:r w:rsidRPr="406C1DC6">
        <w:t>Skills:</w:t>
      </w:r>
      <w:r w:rsidR="0076357A">
        <w:t xml:space="preserve"> </w:t>
      </w:r>
      <w:r w:rsidRPr="406C1DC6">
        <w:t>Writing</w:t>
      </w:r>
      <w:r w:rsidR="0076357A">
        <w:t xml:space="preserve"> </w:t>
      </w:r>
      <w:r w:rsidRPr="406C1DC6">
        <w:t>Language</w:t>
      </w:r>
      <w:r w:rsidR="00651863">
        <w:t>:</w:t>
      </w:r>
      <w:r w:rsidR="0076357A"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5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o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nd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.</w:t>
      </w:r>
    </w:p>
    <w:p w14:paraId="034052F0" w14:textId="36E8B430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(S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gramm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nctu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</w:p>
    <w:p w14:paraId="55BA842C" w14:textId="4B255B1F" w:rsidR="001875B9" w:rsidRPr="008F33CB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(KL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n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</w:p>
    <w:p w14:paraId="6F6D74A9" w14:textId="01D7D7FC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(VL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quisi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-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morphemes)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lv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ul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aliz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eria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.</w:t>
      </w:r>
    </w:p>
    <w:p w14:paraId="55215EB8" w14:textId="2F56C0D2" w:rsidR="001875B9" w:rsidRPr="002F1887" w:rsidRDefault="406C1DC6" w:rsidP="00F74CA6">
      <w:pPr>
        <w:shd w:val="clear" w:color="auto" w:fill="FFFFFF" w:themeFill="background1"/>
        <w:rPr>
          <w:rFonts w:eastAsiaTheme="minorEastAsia"/>
        </w:rPr>
      </w:pPr>
      <w:bookmarkStart w:id="40" w:name="_Hlk130563677"/>
      <w:r w:rsidRPr="406C1DC6">
        <w:rPr>
          <w:rFonts w:eastAsiaTheme="minorEastAsia"/>
        </w:rPr>
        <w:t>(VI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quisi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o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.</w:t>
      </w:r>
      <w:bookmarkEnd w:id="40"/>
      <w:r w:rsidR="001875B9" w:rsidRPr="406C1DC6">
        <w:rPr>
          <w:rFonts w:eastAsiaTheme="minorEastAsia"/>
        </w:rPr>
        <w:br w:type="page"/>
      </w:r>
    </w:p>
    <w:p w14:paraId="7C3BA543" w14:textId="158E5B2C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41" w:name="_Toc144126603"/>
      <w:bookmarkStart w:id="42" w:name="_Toc148338852"/>
      <w:bookmarkStart w:id="43" w:name="_Toc148338965"/>
      <w:bookmarkStart w:id="44" w:name="_Toc148425452"/>
      <w:r w:rsidRPr="406C1DC6">
        <w:rPr>
          <w:rFonts w:eastAsiaTheme="minorEastAsia"/>
        </w:rPr>
        <w:lastRenderedPageBreak/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41"/>
      <w:bookmarkEnd w:id="42"/>
      <w:bookmarkEnd w:id="43"/>
      <w:bookmarkEnd w:id="44"/>
    </w:p>
    <w:p w14:paraId="173FF52D" w14:textId="0A62F8C1" w:rsidR="001875B9" w:rsidRPr="008F33CB" w:rsidRDefault="406C1DC6" w:rsidP="0054097E">
      <w:pPr>
        <w:pStyle w:val="Heading3"/>
      </w:pPr>
      <w:bookmarkStart w:id="45" w:name="_Toc148338853"/>
      <w:bookmarkStart w:id="46" w:name="_Toc148338966"/>
      <w:bookmarkStart w:id="47" w:name="_Hlk130564111"/>
      <w:r w:rsidRPr="00827254">
        <w:t>Reading</w:t>
      </w:r>
      <w:r w:rsidRPr="406C1DC6">
        <w:t>:</w:t>
      </w:r>
      <w:r w:rsidR="0076357A">
        <w:t xml:space="preserve"> </w:t>
      </w:r>
      <w:r w:rsidRPr="406C1DC6">
        <w:t>Text</w:t>
      </w:r>
      <w:r w:rsidR="0076357A">
        <w:t xml:space="preserve"> </w:t>
      </w:r>
      <w:r w:rsidRPr="406C1DC6">
        <w:t>complexity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the</w:t>
      </w:r>
      <w:r w:rsidR="0076357A">
        <w:t xml:space="preserve"> </w:t>
      </w:r>
      <w:r w:rsidRPr="406C1DC6">
        <w:t>growth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comprehension</w:t>
      </w:r>
      <w:bookmarkEnd w:id="45"/>
      <w:bookmarkEnd w:id="46"/>
    </w:p>
    <w:p w14:paraId="0BAD8050" w14:textId="7FF649DC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q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phist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by-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“staircase”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i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gin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e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vel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ev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eadi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er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mb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com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si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onsistenc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biguit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  <w:r w:rsidR="0076357A">
        <w:rPr>
          <w:rFonts w:eastAsiaTheme="minorEastAsia"/>
        </w:rPr>
        <w:t xml:space="preserve"> </w:t>
      </w:r>
      <w:bookmarkEnd w:id="47"/>
    </w:p>
    <w:p w14:paraId="1A20430C" w14:textId="70E7CFCD" w:rsidR="001875B9" w:rsidRPr="008F33CB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(CR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lu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62B8EFDC" w14:textId="2FB799D8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CI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B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grad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termin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entral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de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m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i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velopment;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ummari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ke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upporting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tail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deas.</w:t>
      </w:r>
      <w:r w:rsidR="0076357A">
        <w:rPr>
          <w:rFonts w:eastAsiaTheme="minorEastAsia"/>
          <w:shd w:val="clear" w:color="auto" w:fill="FFFFFF"/>
        </w:rPr>
        <w:t xml:space="preserve"> </w:t>
      </w:r>
    </w:p>
    <w:p w14:paraId="6BD6B638" w14:textId="58266192" w:rsidR="001875B9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IT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Intera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B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grad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h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dividual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vent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de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velop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terac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v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urs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.</w:t>
      </w:r>
    </w:p>
    <w:p w14:paraId="27196061" w14:textId="0D62F3A8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TS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tructur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cluding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pecific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entence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aragraph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larg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ortion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(e.g.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ection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hapter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cene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tanza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relat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ach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th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hole.</w:t>
      </w:r>
      <w:r w:rsidR="0076357A">
        <w:rPr>
          <w:rFonts w:eastAsiaTheme="minorEastAsia"/>
          <w:shd w:val="clear" w:color="auto" w:fill="FFFFFF"/>
        </w:rPr>
        <w:t xml:space="preserve"> </w:t>
      </w:r>
    </w:p>
    <w:p w14:paraId="13934195" w14:textId="770BF76F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PP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Persp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sses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erspectiv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urpos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hap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nten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tyl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.</w:t>
      </w:r>
    </w:p>
    <w:p w14:paraId="1347AA87" w14:textId="448713DE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MF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8B591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ynthesi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nten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resente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ivers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medi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format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cluding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visuall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quantitatively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ell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ords.</w:t>
      </w:r>
    </w:p>
    <w:p w14:paraId="3F65B5C4" w14:textId="429D0249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AA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8B591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</w:p>
    <w:p w14:paraId="3BFAE6F0" w14:textId="07975C04" w:rsidR="001875B9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CT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Comparis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8B591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reflec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wo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mor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ddres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imila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m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pic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proofErr w:type="gramStart"/>
      <w:r w:rsidRPr="406C1DC6">
        <w:rPr>
          <w:rStyle w:val="eop"/>
          <w:rFonts w:eastAsiaTheme="minorEastAsia"/>
          <w:shd w:val="clear" w:color="auto" w:fill="FFFFFF"/>
        </w:rPr>
        <w:t>i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d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</w:t>
      </w:r>
      <w:proofErr w:type="gramEnd"/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buil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knowledg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mpar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pproach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uthor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ake.</w:t>
      </w:r>
      <w:r w:rsidR="0076357A">
        <w:rPr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  <w:shd w:val="clear" w:color="auto" w:fill="FFFFFF"/>
        </w:rPr>
        <w:br w:type="page"/>
      </w:r>
    </w:p>
    <w:p w14:paraId="237A4AA6" w14:textId="1B60066D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48" w:name="_Toc144126604"/>
      <w:bookmarkStart w:id="49" w:name="_Toc148338854"/>
      <w:bookmarkStart w:id="50" w:name="_Toc148338967"/>
      <w:bookmarkStart w:id="51" w:name="_Toc148425453"/>
      <w:r w:rsidRPr="406C1DC6">
        <w:rPr>
          <w:rFonts w:eastAsiaTheme="minorEastAsia"/>
        </w:rPr>
        <w:lastRenderedPageBreak/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48"/>
      <w:bookmarkEnd w:id="49"/>
      <w:bookmarkEnd w:id="50"/>
      <w:bookmarkEnd w:id="51"/>
    </w:p>
    <w:p w14:paraId="258E8465" w14:textId="4B6884FD" w:rsidR="001875B9" w:rsidRPr="008F33CB" w:rsidRDefault="406C1DC6" w:rsidP="0054097E">
      <w:pPr>
        <w:pStyle w:val="Heading3"/>
      </w:pPr>
      <w:bookmarkStart w:id="52" w:name="_Toc148338855"/>
      <w:bookmarkStart w:id="53" w:name="_Toc148338968"/>
      <w:r w:rsidRPr="406C1DC6">
        <w:t>Writing:</w:t>
      </w:r>
      <w:r w:rsidR="0076357A">
        <w:t xml:space="preserve"> </w:t>
      </w:r>
      <w:r w:rsidRPr="406C1DC6">
        <w:t>Text</w:t>
      </w:r>
      <w:r w:rsidR="0076357A">
        <w:t xml:space="preserve"> </w:t>
      </w:r>
      <w:r w:rsidRPr="406C1DC6">
        <w:t>types,</w:t>
      </w:r>
      <w:r w:rsidR="0076357A">
        <w:t xml:space="preserve"> </w:t>
      </w:r>
      <w:r w:rsidRPr="406C1DC6">
        <w:t>responding</w:t>
      </w:r>
      <w:r w:rsidR="0076357A">
        <w:t xml:space="preserve"> </w:t>
      </w:r>
      <w:r w:rsidRPr="406C1DC6">
        <w:t>to</w:t>
      </w:r>
      <w:r w:rsidR="0076357A">
        <w:t xml:space="preserve"> </w:t>
      </w:r>
      <w:r w:rsidRPr="406C1DC6">
        <w:t>reading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research</w:t>
      </w:r>
      <w:bookmarkEnd w:id="52"/>
      <w:bookmarkEnd w:id="53"/>
    </w:p>
    <w:p w14:paraId="6779D21C" w14:textId="4AB86CAE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blis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ic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n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e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ort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-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p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ca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qui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in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n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cument.</w:t>
      </w:r>
      <w:r w:rsidR="0076357A">
        <w:rPr>
          <w:rFonts w:eastAsiaTheme="minorEastAsia"/>
        </w:rPr>
        <w:t xml:space="preserve"> </w:t>
      </w:r>
    </w:p>
    <w:p w14:paraId="477E5796" w14:textId="16C4CB2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A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stan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</w:p>
    <w:p w14:paraId="54F2E00B" w14:textId="020937B0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I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</w:p>
    <w:p w14:paraId="0489FBF0" w14:textId="34739022" w:rsidR="001875B9" w:rsidRDefault="406C1DC6" w:rsidP="00AF0CB5">
      <w:pPr>
        <w:rPr>
          <w:rFonts w:eastAsiaTheme="minorEastAsia"/>
        </w:rPr>
      </w:pPr>
      <w:r w:rsidRPr="406C1DC6">
        <w:rPr>
          <w:rFonts w:eastAsiaTheme="minorEastAsia"/>
        </w:rPr>
        <w:t>(N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qu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-chos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-structu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s.</w:t>
      </w:r>
    </w:p>
    <w:p w14:paraId="3C92D5EB" w14:textId="07DC62A5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WP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blishing.</w:t>
      </w:r>
    </w:p>
    <w:p w14:paraId="682566E5" w14:textId="03914DB2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WR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du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st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jec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tiliz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quiry-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vestigation.</w:t>
      </w:r>
    </w:p>
    <w:p w14:paraId="7DE946D0" w14:textId="55273BEA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S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voi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giarism.</w:t>
      </w:r>
    </w:p>
    <w:p w14:paraId="794EA1C7" w14:textId="7214CFD3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R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utin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s.</w:t>
      </w:r>
      <w:r w:rsidR="001875B9" w:rsidRPr="406C1DC6">
        <w:rPr>
          <w:rFonts w:eastAsiaTheme="minorEastAsia"/>
        </w:rPr>
        <w:br w:type="page"/>
      </w:r>
    </w:p>
    <w:p w14:paraId="58A15830" w14:textId="219F243F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54" w:name="_Toc144126605"/>
      <w:bookmarkStart w:id="55" w:name="_Toc148338856"/>
      <w:bookmarkStart w:id="56" w:name="_Toc148338969"/>
      <w:bookmarkStart w:id="57" w:name="_Toc148425454"/>
      <w:r w:rsidRPr="406C1DC6">
        <w:rPr>
          <w:rFonts w:eastAsiaTheme="minorEastAsia"/>
        </w:rPr>
        <w:lastRenderedPageBreak/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54"/>
      <w:bookmarkEnd w:id="55"/>
      <w:bookmarkEnd w:id="56"/>
      <w:bookmarkEnd w:id="57"/>
    </w:p>
    <w:p w14:paraId="40C0FDE2" w14:textId="75E0FF51" w:rsidR="001875B9" w:rsidRPr="008F33CB" w:rsidRDefault="406C1DC6" w:rsidP="0054097E">
      <w:pPr>
        <w:pStyle w:val="Heading3"/>
      </w:pPr>
      <w:bookmarkStart w:id="58" w:name="_Toc148338857"/>
      <w:bookmarkStart w:id="59" w:name="_Toc148338970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:</w:t>
      </w:r>
      <w:r w:rsidR="0076357A">
        <w:t xml:space="preserve"> </w:t>
      </w:r>
      <w:r w:rsidRPr="406C1DC6">
        <w:t>Flexible</w:t>
      </w:r>
      <w:r w:rsidR="0076357A">
        <w:t xml:space="preserve"> </w:t>
      </w:r>
      <w:r w:rsidRPr="406C1DC6">
        <w:t>communication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collaboration</w:t>
      </w:r>
      <w:bookmarkEnd w:id="58"/>
      <w:bookmarkEnd w:id="59"/>
    </w:p>
    <w:p w14:paraId="46D895C7" w14:textId="0807217E" w:rsidR="001875B9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mi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cess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road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ers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geth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a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c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l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hie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.</w:t>
      </w:r>
    </w:p>
    <w:p w14:paraId="7DF6C27D" w14:textId="33A110E4" w:rsidR="001875B9" w:rsidRPr="008F33CB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(P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uasively.</w:t>
      </w:r>
    </w:p>
    <w:p w14:paraId="7E903562" w14:textId="55A0123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II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.</w:t>
      </w:r>
    </w:p>
    <w:p w14:paraId="7D5CFA17" w14:textId="15080E5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s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.</w:t>
      </w:r>
    </w:p>
    <w:p w14:paraId="72F3508B" w14:textId="2663EBE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PI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.</w:t>
      </w:r>
    </w:p>
    <w:p w14:paraId="7B65DF00" w14:textId="3C14891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UM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t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h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s.</w:t>
      </w:r>
    </w:p>
    <w:p w14:paraId="0E29029B" w14:textId="6A669BFC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A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c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.</w:t>
      </w:r>
      <w:r w:rsidR="001875B9" w:rsidRPr="406C1DC6">
        <w:rPr>
          <w:rFonts w:eastAsiaTheme="minorEastAsia"/>
        </w:rPr>
        <w:br w:type="page"/>
      </w:r>
    </w:p>
    <w:p w14:paraId="5655B4AC" w14:textId="77777777" w:rsidR="001875B9" w:rsidRPr="008F33CB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60" w:name="_Toc144126606"/>
      <w:bookmarkStart w:id="61" w:name="_Toc148338858"/>
      <w:bookmarkStart w:id="62" w:name="_Toc148338971"/>
      <w:bookmarkStart w:id="63" w:name="_Toc148425455"/>
      <w:r w:rsidRPr="406C1DC6">
        <w:rPr>
          <w:rFonts w:eastAsiaTheme="minorEastAsia"/>
        </w:rPr>
        <w:lastRenderedPageBreak/>
        <w:t>Kindergarten</w:t>
      </w:r>
      <w:bookmarkEnd w:id="60"/>
      <w:bookmarkEnd w:id="61"/>
      <w:bookmarkEnd w:id="62"/>
      <w:bookmarkEnd w:id="63"/>
    </w:p>
    <w:p w14:paraId="31010573" w14:textId="1A0BC9EA" w:rsidR="001875B9" w:rsidRPr="008F33CB" w:rsidRDefault="406C1DC6" w:rsidP="0054097E">
      <w:pPr>
        <w:pStyle w:val="Heading3"/>
      </w:pPr>
      <w:bookmarkStart w:id="64" w:name="_Toc148338859"/>
      <w:bookmarkStart w:id="65" w:name="_Toc148338972"/>
      <w:r w:rsidRPr="406C1DC6">
        <w:t>Language</w:t>
      </w:r>
      <w:r w:rsidR="0076357A">
        <w:t xml:space="preserve"> </w:t>
      </w:r>
      <w:r w:rsidRPr="0054097E">
        <w:t>Domain</w:t>
      </w:r>
      <w:bookmarkEnd w:id="64"/>
      <w:bookmarkEnd w:id="65"/>
    </w:p>
    <w:p w14:paraId="0F3AD3E3" w14:textId="72E86387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EDF6D66" w14:textId="071C1ED1" w:rsidR="001875B9" w:rsidRPr="008F33CB" w:rsidRDefault="406C1DC6" w:rsidP="000C6313">
      <w:pPr>
        <w:pStyle w:val="Heading5"/>
      </w:pPr>
      <w:r w:rsidRPr="406C1DC6">
        <w:t>Print</w:t>
      </w:r>
      <w:r w:rsidR="0076357A">
        <w:t xml:space="preserve"> </w:t>
      </w:r>
      <w:r w:rsidRPr="406C1DC6">
        <w:t>Concepts</w:t>
      </w:r>
    </w:p>
    <w:p w14:paraId="3C74DC43" w14:textId="2752AFC3" w:rsidR="001875B9" w:rsidRPr="008F33CB" w:rsidRDefault="406C1DC6" w:rsidP="00F74CA6">
      <w:r w:rsidRPr="406C1DC6">
        <w:rPr>
          <w:color w:val="000000" w:themeColor="text1"/>
        </w:rPr>
        <w:t>L.RF</w:t>
      </w:r>
      <w:r w:rsidRPr="406C1DC6">
        <w:t>.K.1.</w:t>
      </w:r>
      <w:r w:rsidR="0076357A">
        <w:t xml:space="preserve"> </w:t>
      </w:r>
      <w:r w:rsidRPr="406C1DC6">
        <w:t>Demonstrate</w:t>
      </w:r>
      <w:r w:rsidR="0076357A">
        <w:t xml:space="preserve"> </w:t>
      </w:r>
      <w:r w:rsidRPr="406C1DC6">
        <w:t>understanding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the</w:t>
      </w:r>
      <w:r w:rsidR="0076357A">
        <w:t xml:space="preserve"> </w:t>
      </w:r>
      <w:r w:rsidRPr="406C1DC6">
        <w:t>organization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basic</w:t>
      </w:r>
      <w:r w:rsidR="0076357A">
        <w:t xml:space="preserve"> </w:t>
      </w:r>
      <w:r w:rsidRPr="406C1DC6">
        <w:t>features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print.</w:t>
      </w:r>
      <w:r w:rsidR="0076357A">
        <w:t xml:space="preserve"> </w:t>
      </w:r>
    </w:p>
    <w:p w14:paraId="6A32D9FE" w14:textId="7F53268E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f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igh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ottom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a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age.</w:t>
      </w:r>
      <w:r w:rsidR="0076357A">
        <w:rPr>
          <w:rFonts w:eastAsiaTheme="minorEastAsia"/>
        </w:rPr>
        <w:t xml:space="preserve"> </w:t>
      </w:r>
    </w:p>
    <w:p w14:paraId="3BE1D571" w14:textId="6F122C9C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qu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.</w:t>
      </w:r>
      <w:r w:rsidR="0076357A">
        <w:rPr>
          <w:rFonts w:eastAsiaTheme="minorEastAsia"/>
        </w:rPr>
        <w:t xml:space="preserve"> </w:t>
      </w:r>
    </w:p>
    <w:p w14:paraId="61C626AB" w14:textId="5C8CFA27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parat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a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int.</w:t>
      </w:r>
      <w:r w:rsidR="0076357A">
        <w:rPr>
          <w:rFonts w:eastAsiaTheme="minorEastAsia"/>
        </w:rPr>
        <w:t xml:space="preserve"> </w:t>
      </w:r>
    </w:p>
    <w:p w14:paraId="09C64711" w14:textId="3715F2CF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am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l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pper-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lphabet.</w:t>
      </w:r>
    </w:p>
    <w:p w14:paraId="16A0FB98" w14:textId="7BDB5A62" w:rsidR="001875B9" w:rsidRPr="008F33CB" w:rsidRDefault="406C1DC6" w:rsidP="000C6313">
      <w:pPr>
        <w:pStyle w:val="Heading5"/>
      </w:pPr>
      <w:r w:rsidRPr="406C1DC6">
        <w:t>Phonological</w:t>
      </w:r>
      <w:r w:rsidR="0076357A">
        <w:t xml:space="preserve"> </w:t>
      </w:r>
      <w:r w:rsidRPr="406C1DC6">
        <w:t>Awareness</w:t>
      </w:r>
    </w:p>
    <w:p w14:paraId="38E0B456" w14:textId="05FE7A85" w:rsidR="001875B9" w:rsidRPr="008F33CB" w:rsidRDefault="406C1DC6" w:rsidP="00F74CA6">
      <w:pPr>
        <w:rPr>
          <w:color w:val="000000"/>
        </w:rPr>
      </w:pPr>
      <w:r w:rsidRPr="406C1DC6">
        <w:t>L.RF.K.2.</w:t>
      </w:r>
      <w:r w:rsidR="0076357A">
        <w:t xml:space="preserve"> </w:t>
      </w:r>
      <w:r w:rsidRPr="406C1DC6">
        <w:t>Demonstrate</w:t>
      </w:r>
      <w:r w:rsidR="0076357A">
        <w:t xml:space="preserve"> </w:t>
      </w:r>
      <w:r w:rsidRPr="406C1DC6">
        <w:t>understanding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spoken</w:t>
      </w:r>
      <w:r w:rsidR="0076357A">
        <w:t xml:space="preserve"> </w:t>
      </w:r>
      <w:r w:rsidRPr="406C1DC6">
        <w:t>words,</w:t>
      </w:r>
      <w:r w:rsidR="0076357A">
        <w:t xml:space="preserve"> </w:t>
      </w:r>
      <w:r w:rsidRPr="406C1DC6">
        <w:t>syllables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sounds</w:t>
      </w:r>
      <w:r w:rsidR="0076357A">
        <w:t xml:space="preserve"> </w:t>
      </w:r>
      <w:r w:rsidRPr="406C1DC6">
        <w:t>(phonemes).</w:t>
      </w:r>
      <w:r w:rsidR="0076357A">
        <w:t xml:space="preserve"> </w:t>
      </w:r>
    </w:p>
    <w:p w14:paraId="1F7310F9" w14:textId="2D6173BB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hym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1C5EF01C" w14:textId="4FE69BB6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Coun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nounc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lend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012E18E0" w14:textId="7B56D312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Ble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se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im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proofErr w:type="gramStart"/>
      <w:r w:rsidRPr="00DE7583">
        <w:rPr>
          <w:rFonts w:eastAsiaTheme="minorEastAsia"/>
        </w:rPr>
        <w:t>single-syllable</w:t>
      </w:r>
      <w:proofErr w:type="gramEnd"/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607CED6A" w14:textId="3A998966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e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ulti-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nou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s.</w:t>
      </w:r>
      <w:r w:rsidR="0076357A">
        <w:rPr>
          <w:rFonts w:eastAsiaTheme="minorEastAsia"/>
        </w:rPr>
        <w:t xml:space="preserve"> </w:t>
      </w:r>
    </w:p>
    <w:p w14:paraId="33ACE383" w14:textId="452FFC17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sol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nou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itial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di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l/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m/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r/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x/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lends).</w:t>
      </w:r>
    </w:p>
    <w:p w14:paraId="4E938D13" w14:textId="2050CEA0" w:rsidR="001875B9" w:rsidRPr="00270AF8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bstitu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e-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</w:p>
    <w:p w14:paraId="5825BE4D" w14:textId="438067C1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3B026DEF" w14:textId="2717606F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  <w:color w:val="000000" w:themeColor="text1"/>
        </w:rPr>
        <w:t>L.RF</w:t>
      </w:r>
      <w:r w:rsidRPr="406C1DC6">
        <w:rPr>
          <w:rFonts w:eastAsiaTheme="minorEastAsia"/>
        </w:rPr>
        <w:t>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67403B1F" w14:textId="7761EFAC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e-to-on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-sou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rrespond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duc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n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.</w:t>
      </w:r>
      <w:r w:rsidR="0076357A">
        <w:rPr>
          <w:rFonts w:eastAsiaTheme="minorEastAsia"/>
        </w:rPr>
        <w:t xml:space="preserve"> </w:t>
      </w:r>
    </w:p>
    <w:p w14:paraId="2628F12D" w14:textId="4B80B49B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Associ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ing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graphem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v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s.</w:t>
      </w:r>
      <w:r w:rsidR="0076357A">
        <w:rPr>
          <w:rFonts w:eastAsiaTheme="minorEastAsia"/>
        </w:rPr>
        <w:t xml:space="preserve"> </w:t>
      </w:r>
    </w:p>
    <w:p w14:paraId="0BB907D1" w14:textId="5F0CA187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lastRenderedPageBreak/>
        <w:t>Rea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ve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utomaticity.</w:t>
      </w:r>
      <w:r w:rsidR="0076357A">
        <w:rPr>
          <w:rFonts w:eastAsiaTheme="minorEastAsia"/>
        </w:rPr>
        <w:t xml:space="preserve"> </w:t>
      </w:r>
    </w:p>
    <w:p w14:paraId="546DA6CE" w14:textId="40CC936B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t>Recognize</w:t>
      </w:r>
      <w:r w:rsidR="0076357A">
        <w:t xml:space="preserve"> </w:t>
      </w:r>
      <w:r w:rsidRPr="00C01D25">
        <w:t>the</w:t>
      </w:r>
      <w:r w:rsidR="0076357A">
        <w:t xml:space="preserve"> </w:t>
      </w:r>
      <w:r w:rsidRPr="00C01D25">
        <w:t>parts</w:t>
      </w:r>
      <w:r w:rsidR="0076357A">
        <w:t xml:space="preserve"> </w:t>
      </w:r>
      <w:r w:rsidRPr="00C01D25">
        <w:t>of</w:t>
      </w:r>
      <w:r w:rsidR="0076357A">
        <w:t xml:space="preserve"> </w:t>
      </w:r>
      <w:r w:rsidRPr="00C01D25">
        <w:t>high-</w:t>
      </w:r>
      <w:r w:rsidRPr="00DE7583">
        <w:rPr>
          <w:rFonts w:eastAsiaTheme="minorEastAsia"/>
        </w:rPr>
        <w:t>frequenc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rregular.</w:t>
      </w:r>
      <w:r w:rsidR="0076357A">
        <w:rPr>
          <w:rFonts w:eastAsiaTheme="minorEastAsia"/>
        </w:rPr>
        <w:t xml:space="preserve"> </w:t>
      </w:r>
    </w:p>
    <w:p w14:paraId="0DA50A6D" w14:textId="12D46943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ilar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iff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a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ap;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t).</w:t>
      </w:r>
    </w:p>
    <w:p w14:paraId="0F8DA60E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4828323D" w14:textId="5D971AD0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ergent-rea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decod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e-to-o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-s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respondenc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491C2F1E" w14:textId="3865DE89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9486D62" w14:textId="503A4EA0" w:rsidR="001875B9" w:rsidRPr="008F33CB" w:rsidRDefault="406C1DC6" w:rsidP="000C6313">
      <w:pPr>
        <w:pStyle w:val="Heading5"/>
      </w:pPr>
      <w:r w:rsidRPr="406C1DC6">
        <w:t>Sound-Letter</w:t>
      </w:r>
      <w:r w:rsidR="0076357A">
        <w:t xml:space="preserve"> </w:t>
      </w:r>
      <w:r w:rsidRPr="406C1DC6">
        <w:t>Basics</w:t>
      </w:r>
      <w:r w:rsidR="0076357A">
        <w:t xml:space="preserve"> </w:t>
      </w:r>
    </w:p>
    <w:p w14:paraId="4A99407D" w14:textId="4396CC5C" w:rsidR="001875B9" w:rsidRPr="008F33CB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</w:rPr>
        <w:t>L.WF.K.1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.</w:t>
      </w:r>
    </w:p>
    <w:p w14:paraId="744BC6DC" w14:textId="55BF89C7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Mat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pp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.</w:t>
      </w:r>
      <w:r w:rsidR="0076357A">
        <w:rPr>
          <w:rFonts w:eastAsiaTheme="minorEastAsia"/>
        </w:rPr>
        <w:t xml:space="preserve"> </w:t>
      </w:r>
    </w:p>
    <w:p w14:paraId="1A18E2C1" w14:textId="7E2BFAF3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pp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del.</w:t>
      </w:r>
      <w:r w:rsidR="0076357A">
        <w:rPr>
          <w:rFonts w:eastAsiaTheme="minorEastAsia"/>
        </w:rPr>
        <w:t xml:space="preserve"> </w:t>
      </w:r>
    </w:p>
    <w:p w14:paraId="47BFD144" w14:textId="54E989B5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f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igh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a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24CBFEAA" w14:textId="0F144D89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know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a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.</w:t>
      </w:r>
    </w:p>
    <w:p w14:paraId="2391D3A0" w14:textId="424D1DB0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raphem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lett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roup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.</w:t>
      </w:r>
      <w:r w:rsidR="0076357A">
        <w:rPr>
          <w:rFonts w:eastAsiaTheme="minorEastAsia"/>
        </w:rPr>
        <w:t xml:space="preserve"> </w:t>
      </w:r>
    </w:p>
    <w:p w14:paraId="77652D81" w14:textId="6BB62059" w:rsidR="001875B9" w:rsidRPr="00270AF8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216708CD" w14:textId="646E23C9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08C97392" w14:textId="2578FA17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K.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:</w:t>
      </w:r>
      <w:r w:rsidR="0076357A">
        <w:rPr>
          <w:rFonts w:eastAsiaTheme="minorEastAsia"/>
        </w:rPr>
        <w:t xml:space="preserve"> </w:t>
      </w:r>
    </w:p>
    <w:p w14:paraId="4D12AEB3" w14:textId="12395845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presen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as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ranspar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o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rope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).</w:t>
      </w:r>
    </w:p>
    <w:p w14:paraId="3D9D3DD6" w14:textId="40EC5AC6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lec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is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V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consonant-vowel-consonant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116F69AE" w14:textId="523E9394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vowel-consonant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[at,</w:t>
      </w:r>
      <w:r w:rsidR="00BE5710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]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V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[pet,</w:t>
      </w:r>
      <w:r w:rsidR="00BE5710">
        <w:rPr>
          <w:rFonts w:eastAsiaTheme="minorEastAsia"/>
        </w:rPr>
        <w:t xml:space="preserve"> </w:t>
      </w:r>
      <w:r w:rsidRPr="00DE7583">
        <w:rPr>
          <w:rFonts w:eastAsiaTheme="minorEastAsia"/>
        </w:rPr>
        <w:t>mud]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.</w:t>
      </w:r>
      <w:r w:rsidR="0076357A">
        <w:rPr>
          <w:rFonts w:eastAsiaTheme="minorEastAsia"/>
        </w:rPr>
        <w:t xml:space="preserve"> </w:t>
      </w:r>
    </w:p>
    <w:p w14:paraId="2F7F09FE" w14:textId="529AE121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curately.</w:t>
      </w:r>
      <w:r w:rsidR="0076357A">
        <w:rPr>
          <w:rFonts w:eastAsiaTheme="minorEastAsia"/>
        </w:rPr>
        <w:t xml:space="preserve"> </w:t>
      </w:r>
    </w:p>
    <w:p w14:paraId="79FC2D79" w14:textId="6E69F663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Attemp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t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ing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</w:p>
    <w:p w14:paraId="2F360E12" w14:textId="273C3980" w:rsidR="001875B9" w:rsidRPr="00EB3F0A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le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mus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lab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lump).</w:t>
      </w:r>
      <w:r w:rsidR="00EB3F0A" w:rsidRPr="00EB3F0A">
        <w:rPr>
          <w:rFonts w:eastAsiaTheme="minorEastAsia"/>
        </w:rPr>
        <w:br w:type="page"/>
      </w:r>
    </w:p>
    <w:p w14:paraId="398F14D8" w14:textId="256EDFDF" w:rsidR="001875B9" w:rsidRPr="008F33CB" w:rsidRDefault="406C1DC6" w:rsidP="000C6313">
      <w:pPr>
        <w:pStyle w:val="Heading5"/>
      </w:pPr>
      <w:r w:rsidRPr="406C1DC6">
        <w:lastRenderedPageBreak/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411F6B4D" w14:textId="03DDC8EA" w:rsidR="001875B9" w:rsidRPr="009875E8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K.3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ition.</w:t>
      </w:r>
      <w:r w:rsidR="0076357A">
        <w:rPr>
          <w:rFonts w:eastAsiaTheme="minorEastAsia"/>
        </w:rPr>
        <w:t xml:space="preserve"> </w:t>
      </w:r>
    </w:p>
    <w:p w14:paraId="6D6431BA" w14:textId="4D727A45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pe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n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.</w:t>
      </w:r>
      <w:r w:rsidR="0076357A">
        <w:rPr>
          <w:rFonts w:eastAsiaTheme="minorEastAsia"/>
        </w:rPr>
        <w:t xml:space="preserve"> </w:t>
      </w:r>
    </w:p>
    <w:p w14:paraId="37D494B9" w14:textId="517D6B62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.</w:t>
      </w:r>
    </w:p>
    <w:p w14:paraId="715A4343" w14:textId="7BA54EFE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p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ame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a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</w:p>
    <w:p w14:paraId="2ED35B2D" w14:textId="0BE3A342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unctuation.</w:t>
      </w:r>
    </w:p>
    <w:p w14:paraId="7D5D8E4F" w14:textId="6A2F754A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nipulativ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truc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.</w:t>
      </w:r>
      <w:r w:rsidR="0076357A">
        <w:rPr>
          <w:rFonts w:eastAsiaTheme="minorEastAsia"/>
        </w:rPr>
        <w:t xml:space="preserve"> </w:t>
      </w:r>
    </w:p>
    <w:p w14:paraId="0929590D" w14:textId="684CE2F0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xity.</w:t>
      </w:r>
    </w:p>
    <w:p w14:paraId="1249EE04" w14:textId="34953DD3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who,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i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ing,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what,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bject-verb-objec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ame.</w:t>
      </w:r>
      <w:r w:rsidR="0076357A">
        <w:rPr>
          <w:rFonts w:eastAsiaTheme="minorEastAsia"/>
        </w:rPr>
        <w:t xml:space="preserve"> </w:t>
      </w:r>
    </w:p>
    <w:p w14:paraId="6A03A228" w14:textId="1113AB7B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Mat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erio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clama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an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clamations.</w:t>
      </w:r>
      <w:r w:rsidR="0076357A">
        <w:rPr>
          <w:rFonts w:eastAsiaTheme="minorEastAsia"/>
        </w:rPr>
        <w:t xml:space="preserve"> </w:t>
      </w:r>
    </w:p>
    <w:p w14:paraId="0C17D765" w14:textId="743B0B6F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agment.</w:t>
      </w:r>
      <w:r w:rsidR="0076357A">
        <w:rPr>
          <w:rFonts w:eastAsiaTheme="minorEastAsia"/>
        </w:rPr>
        <w:t xml:space="preserve"> </w:t>
      </w:r>
    </w:p>
    <w:p w14:paraId="09AEF7B1" w14:textId="54EA695D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ransform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ventio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der.</w:t>
      </w:r>
      <w:r w:rsidR="0076357A">
        <w:rPr>
          <w:rFonts w:eastAsiaTheme="minorEastAsia"/>
        </w:rPr>
        <w:t xml:space="preserve"> </w:t>
      </w:r>
    </w:p>
    <w:p w14:paraId="1860E50B" w14:textId="1D6480E3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Elabo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edicat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ow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y.</w:t>
      </w:r>
    </w:p>
    <w:p w14:paraId="583FA31F" w14:textId="0514FD17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junc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ppropriate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u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cause).</w:t>
      </w:r>
      <w:r w:rsidR="0076357A">
        <w:rPr>
          <w:rFonts w:eastAsiaTheme="minorEastAsia"/>
        </w:rPr>
        <w:t xml:space="preserve"> </w:t>
      </w:r>
    </w:p>
    <w:p w14:paraId="6EB8B0E7" w14:textId="5FB72C4F" w:rsidR="001875B9" w:rsidRDefault="406C1DC6" w:rsidP="00F74CA6">
      <w:pPr>
        <w:spacing w:before="240" w:after="0"/>
        <w:rPr>
          <w:rFonts w:eastAsiaTheme="minorEastAsia"/>
          <w:color w:val="000000"/>
        </w:rPr>
      </w:pPr>
      <w:r w:rsidRPr="406C1DC6">
        <w:rPr>
          <w:rFonts w:eastAsiaTheme="minorEastAsia"/>
        </w:rPr>
        <w:t>L.KL.K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</w:t>
      </w:r>
      <w:r w:rsidRPr="406C1DC6">
        <w:rPr>
          <w:rFonts w:eastAsiaTheme="minorEastAsia"/>
          <w:color w:val="000000" w:themeColor="text1"/>
        </w:rPr>
        <w:t>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</w:p>
    <w:p w14:paraId="3E678AAD" w14:textId="28EC4A0E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s.</w:t>
      </w:r>
      <w:r w:rsidR="0076357A">
        <w:rPr>
          <w:rFonts w:eastAsiaTheme="minorEastAsia"/>
        </w:rPr>
        <w:t xml:space="preserve"> </w:t>
      </w:r>
    </w:p>
    <w:p w14:paraId="253FD2F6" w14:textId="0CCA2EA5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lur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dd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g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gs;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sh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shes).</w:t>
      </w:r>
      <w:r w:rsidR="0076357A">
        <w:rPr>
          <w:rFonts w:eastAsiaTheme="minorEastAsia"/>
        </w:rPr>
        <w:t xml:space="preserve"> </w:t>
      </w:r>
    </w:p>
    <w:p w14:paraId="1C8CDF1E" w14:textId="12551716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interrogativ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63583AC4" w14:textId="7EC28B64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eposi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om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u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f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).</w:t>
      </w:r>
      <w:r w:rsidR="0076357A">
        <w:rPr>
          <w:rFonts w:eastAsiaTheme="minorEastAsia"/>
        </w:rPr>
        <w:t xml:space="preserve"> </w:t>
      </w:r>
    </w:p>
    <w:p w14:paraId="70CA2CD3" w14:textId="1ED313D3" w:rsidR="001875B9" w:rsidRPr="008B07AA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p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tivities.</w:t>
      </w:r>
      <w:r w:rsidR="008B07AA" w:rsidRPr="008B07AA">
        <w:rPr>
          <w:rFonts w:eastAsiaTheme="minorEastAsia"/>
        </w:rPr>
        <w:br w:type="page"/>
      </w:r>
    </w:p>
    <w:p w14:paraId="2BEC1D61" w14:textId="360DE04F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lastRenderedPageBreak/>
        <w:t>L.VL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mp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el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-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1C2FD514" w14:textId="68A56303" w:rsidR="001875B9" w:rsidRPr="00DE7583" w:rsidRDefault="406C1DC6" w:rsidP="00C16DC9">
      <w:pPr>
        <w:numPr>
          <w:ilvl w:val="0"/>
          <w:numId w:val="111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know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uck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ir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uck).</w:t>
      </w:r>
    </w:p>
    <w:p w14:paraId="0144F00D" w14:textId="6D9BC1B3" w:rsidR="001875B9" w:rsidRPr="00EB3F0A" w:rsidRDefault="406C1DC6" w:rsidP="00C16DC9">
      <w:pPr>
        <w:numPr>
          <w:ilvl w:val="0"/>
          <w:numId w:val="111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ffix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ed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ing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.</w:t>
      </w:r>
    </w:p>
    <w:p w14:paraId="213AB025" w14:textId="0E714167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VI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</w:rPr>
        <w:t xml:space="preserve"> </w:t>
      </w:r>
    </w:p>
    <w:p w14:paraId="638449E4" w14:textId="10B37E2B" w:rsidR="001875B9" w:rsidRPr="00DE7583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Sor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bjec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ape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od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a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.</w:t>
      </w:r>
      <w:r w:rsidR="0076357A">
        <w:rPr>
          <w:rFonts w:eastAsiaTheme="minorEastAsia"/>
        </w:rPr>
        <w:t xml:space="preserve"> </w:t>
      </w:r>
    </w:p>
    <w:p w14:paraId="6513907C" w14:textId="422DBE1B" w:rsidR="001875B9" w:rsidRPr="00DE7583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la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pposit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antonyms).</w:t>
      </w:r>
      <w:r w:rsidR="0076357A">
        <w:rPr>
          <w:rFonts w:eastAsiaTheme="minorEastAsia"/>
        </w:rPr>
        <w:t xml:space="preserve"> </w:t>
      </w:r>
    </w:p>
    <w:p w14:paraId="3A9ACB06" w14:textId="3A529930" w:rsidR="001875B9" w:rsidRPr="00DE7583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la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choo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lorful).</w:t>
      </w:r>
      <w:r w:rsidR="0076357A">
        <w:rPr>
          <w:rFonts w:eastAsiaTheme="minorEastAsia"/>
        </w:rPr>
        <w:t xml:space="preserve"> </w:t>
      </w:r>
    </w:p>
    <w:p w14:paraId="5A5C9DB9" w14:textId="4B344D7C" w:rsidR="00DE7583" w:rsidRPr="00320B5A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escrib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alk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rch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ru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ance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s.</w:t>
      </w:r>
    </w:p>
    <w:p w14:paraId="3B2E0664" w14:textId="1BE77A33" w:rsidR="001875B9" w:rsidRPr="008F33CB" w:rsidRDefault="406C1DC6" w:rsidP="0054097E">
      <w:pPr>
        <w:pStyle w:val="Heading3"/>
      </w:pPr>
      <w:bookmarkStart w:id="66" w:name="_Toc148338860"/>
      <w:bookmarkStart w:id="67" w:name="_Toc148338973"/>
      <w:r w:rsidRPr="406C1DC6">
        <w:t>Reading</w:t>
      </w:r>
      <w:r w:rsidR="0076357A">
        <w:t xml:space="preserve"> </w:t>
      </w:r>
      <w:r w:rsidRPr="406C1DC6">
        <w:t>Domain</w:t>
      </w:r>
      <w:bookmarkEnd w:id="66"/>
      <w:bookmarkEnd w:id="67"/>
    </w:p>
    <w:p w14:paraId="6FB80EE1" w14:textId="7705CF74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L.CR.K.</w:t>
      </w:r>
      <w:proofErr w:type="gramEnd"/>
      <w:r w:rsidRPr="406C1DC6">
        <w:rPr>
          <w:rFonts w:eastAsiaTheme="minorEastAsia"/>
        </w:rPr>
        <w:t>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</w:p>
    <w:p w14:paraId="031FC4CE" w14:textId="77FC2EB3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I.CR.K.</w:t>
      </w:r>
      <w:proofErr w:type="gramEnd"/>
      <w:r w:rsidRPr="406C1DC6">
        <w:rPr>
          <w:rFonts w:eastAsiaTheme="minorEastAsia"/>
        </w:rPr>
        <w:t>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74CDB813" w14:textId="07222926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L.CI.K.</w:t>
      </w:r>
      <w:proofErr w:type="gramEnd"/>
      <w:r w:rsidRPr="406C1DC6">
        <w:rPr>
          <w:rFonts w:eastAsiaTheme="minorEastAsia"/>
        </w:rPr>
        <w:t>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</w:p>
    <w:p w14:paraId="131B9550" w14:textId="05987968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I.CI.K.</w:t>
      </w:r>
      <w:proofErr w:type="gramEnd"/>
      <w:r w:rsidRPr="406C1DC6">
        <w:rPr>
          <w:rFonts w:eastAsiaTheme="minorEastAsia"/>
        </w:rPr>
        <w:t>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320B5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243BD18A" w14:textId="4F6E47A1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L.IT.K.</w:t>
      </w:r>
      <w:proofErr w:type="gramEnd"/>
      <w:r w:rsidRPr="406C1DC6">
        <w:rPr>
          <w:rFonts w:eastAsiaTheme="minorEastAsia"/>
        </w:rPr>
        <w:t>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.</w:t>
      </w:r>
      <w:r w:rsidR="0076357A">
        <w:rPr>
          <w:rFonts w:eastAsiaTheme="minorEastAsia"/>
        </w:rPr>
        <w:t xml:space="preserve"> </w:t>
      </w:r>
    </w:p>
    <w:p w14:paraId="25E26CCE" w14:textId="6BCCB568" w:rsidR="001875B9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I.IT.K.</w:t>
      </w:r>
      <w:proofErr w:type="gramEnd"/>
      <w:r w:rsidRPr="406C1DC6">
        <w:rPr>
          <w:rFonts w:eastAsiaTheme="minorEastAsia"/>
        </w:rPr>
        <w:t>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</w:rPr>
        <w:t xml:space="preserve"> </w:t>
      </w:r>
    </w:p>
    <w:p w14:paraId="7A74F439" w14:textId="41DD282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TS.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boo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fro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c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t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).</w:t>
      </w:r>
      <w:r w:rsidR="0076357A">
        <w:rPr>
          <w:rFonts w:eastAsiaTheme="minorEastAsia"/>
        </w:rPr>
        <w:t xml:space="preserve"> </w:t>
      </w:r>
    </w:p>
    <w:p w14:paraId="73CA234B" w14:textId="2B8150A5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iograph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ip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-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nua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c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t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).</w:t>
      </w:r>
    </w:p>
    <w:p w14:paraId="2CB8E65D" w14:textId="0B3B9F6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K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.</w:t>
      </w:r>
    </w:p>
    <w:p w14:paraId="4C6A49D6" w14:textId="1B60530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K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249F7E98" w14:textId="2579EE02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L.MF.K.</w:t>
      </w:r>
      <w:proofErr w:type="gramEnd"/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picts).</w:t>
      </w:r>
      <w:r w:rsidR="0076357A">
        <w:rPr>
          <w:rFonts w:eastAsiaTheme="minorEastAsia"/>
        </w:rPr>
        <w:t xml:space="preserve"> </w:t>
      </w:r>
    </w:p>
    <w:p w14:paraId="15C85D9F" w14:textId="63A6E280" w:rsidR="001875B9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RI.MF.K.</w:t>
      </w:r>
      <w:proofErr w:type="gramEnd"/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picts).</w:t>
      </w:r>
      <w:r w:rsidR="0076357A">
        <w:rPr>
          <w:rFonts w:eastAsiaTheme="minorEastAsia"/>
        </w:rPr>
        <w:t xml:space="preserve"> </w:t>
      </w:r>
      <w:r w:rsidR="0066416E" w:rsidRPr="005F6862">
        <w:rPr>
          <w:rFonts w:ascii="Cambria" w:eastAsiaTheme="minorEastAsia" w:hAnsi="Cambria"/>
          <w:noProof/>
        </w:rPr>
        <w:drawing>
          <wp:inline distT="0" distB="0" distL="0" distR="0" wp14:anchorId="128B1B75" wp14:editId="352DFDC6">
            <wp:extent cx="154379" cy="154379"/>
            <wp:effectExtent l="0" t="0" r="0" b="0"/>
            <wp:docPr id="7" name="Picture 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20B5A">
        <w:rPr>
          <w:rFonts w:eastAsiaTheme="minorEastAsia"/>
        </w:rPr>
        <w:t xml:space="preserve"> </w:t>
      </w:r>
    </w:p>
    <w:p w14:paraId="42BC4C6B" w14:textId="7EEA2D2C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K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</w:rPr>
        <w:t xml:space="preserve"> </w:t>
      </w:r>
    </w:p>
    <w:p w14:paraId="4CCC6C6D" w14:textId="43BD974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K.</w:t>
      </w:r>
      <w:r w:rsidRPr="406C1DC6">
        <w:rPr>
          <w:rFonts w:eastAsiaTheme="minorEastAsia"/>
          <w:color w:val="000000" w:themeColor="text1"/>
        </w:rPr>
        <w:t>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763B1323" w14:textId="308D7CDE" w:rsidR="00DE7583" w:rsidRPr="006C1E4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K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189D7A74" w14:textId="080AEBA5" w:rsidR="001875B9" w:rsidRPr="008F33CB" w:rsidRDefault="406C1DC6" w:rsidP="0054097E">
      <w:pPr>
        <w:pStyle w:val="Heading3"/>
      </w:pPr>
      <w:bookmarkStart w:id="68" w:name="_Toc148338861"/>
      <w:bookmarkStart w:id="69" w:name="_Toc148338974"/>
      <w:r w:rsidRPr="406C1DC6">
        <w:t>Writing</w:t>
      </w:r>
      <w:r w:rsidR="0076357A">
        <w:t xml:space="preserve"> </w:t>
      </w:r>
      <w:r w:rsidRPr="406C1DC6">
        <w:t>Domain</w:t>
      </w:r>
      <w:bookmarkEnd w:id="68"/>
      <w:bookmarkEnd w:id="69"/>
    </w:p>
    <w:p w14:paraId="6C6F73AD" w14:textId="5383972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AW.K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cta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vo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...).</w:t>
      </w:r>
    </w:p>
    <w:p w14:paraId="0AB5B541" w14:textId="0023E033" w:rsidR="001875B9" w:rsidRPr="009875E8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cta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.</w:t>
      </w:r>
      <w:r w:rsidR="0076357A">
        <w:rPr>
          <w:rFonts w:eastAsiaTheme="minorEastAsia"/>
        </w:rPr>
        <w:t xml:space="preserve"> </w:t>
      </w:r>
      <w:r w:rsidR="0066416E" w:rsidRPr="005F6862">
        <w:rPr>
          <w:rFonts w:ascii="Cambria" w:eastAsiaTheme="minorEastAsia" w:hAnsi="Cambria"/>
          <w:noProof/>
        </w:rPr>
        <w:drawing>
          <wp:inline distT="0" distB="0" distL="0" distR="0" wp14:anchorId="606074EC" wp14:editId="665269C1">
            <wp:extent cx="154379" cy="154379"/>
            <wp:effectExtent l="0" t="0" r="0" b="0"/>
            <wp:docPr id="8" name="Picture 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F72666" w14:textId="1372C642" w:rsidR="001875B9" w:rsidRPr="00DE7583" w:rsidRDefault="406C1DC6" w:rsidP="003B3D8F">
      <w:pPr>
        <w:numPr>
          <w:ilvl w:val="0"/>
          <w:numId w:val="122"/>
        </w:numPr>
        <w:shd w:val="clear" w:color="auto" w:fill="FFFFFF" w:themeFill="background1"/>
        <w:spacing w:after="120"/>
        <w:rPr>
          <w:rFonts w:eastAsiaTheme="minorEastAsia"/>
        </w:rPr>
      </w:pPr>
      <w:proofErr w:type="gramStart"/>
      <w:r w:rsidRPr="00DE7583">
        <w:rPr>
          <w:rFonts w:eastAsiaTheme="minorEastAsia"/>
        </w:rPr>
        <w:t>Introduce</w:t>
      </w:r>
      <w:proofErr w:type="gramEnd"/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ic.</w:t>
      </w:r>
    </w:p>
    <w:p w14:paraId="43D37BC4" w14:textId="6548B439" w:rsidR="001875B9" w:rsidRPr="008B07AA" w:rsidRDefault="406C1DC6" w:rsidP="003B3D8F">
      <w:pPr>
        <w:numPr>
          <w:ilvl w:val="0"/>
          <w:numId w:val="12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a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ictures.</w:t>
      </w:r>
      <w:r w:rsidR="008B07AA" w:rsidRPr="008B07AA">
        <w:rPr>
          <w:rFonts w:eastAsiaTheme="minorEastAsia"/>
        </w:rPr>
        <w:br w:type="page"/>
      </w:r>
    </w:p>
    <w:p w14:paraId="26265524" w14:textId="141A899E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lastRenderedPageBreak/>
        <w:t>W.NW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cta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experience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279D0E29" w14:textId="7DCBDF5D" w:rsidR="001875B9" w:rsidRPr="00980352" w:rsidRDefault="406C1DC6" w:rsidP="00C16DC9">
      <w:pPr>
        <w:numPr>
          <w:ilvl w:val="0"/>
          <w:numId w:val="113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beginning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iddle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nd).</w:t>
      </w:r>
    </w:p>
    <w:p w14:paraId="4F350AB1" w14:textId="560A33AC" w:rsidR="001875B9" w:rsidRPr="00980352" w:rsidRDefault="406C1DC6" w:rsidP="00C16DC9">
      <w:pPr>
        <w:numPr>
          <w:ilvl w:val="0"/>
          <w:numId w:val="113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t>Provide</w:t>
      </w:r>
      <w:r w:rsidR="0076357A">
        <w:t xml:space="preserve"> </w:t>
      </w:r>
      <w:r w:rsidRPr="00980352">
        <w:rPr>
          <w:rFonts w:eastAsiaTheme="minorEastAsia"/>
        </w:rPr>
        <w:t>limite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haracters.</w:t>
      </w:r>
      <w:r w:rsidR="0076357A">
        <w:rPr>
          <w:rFonts w:eastAsiaTheme="minorEastAsia"/>
        </w:rPr>
        <w:t xml:space="preserve"> </w:t>
      </w:r>
    </w:p>
    <w:p w14:paraId="40E8134C" w14:textId="3291DBB7" w:rsidR="001875B9" w:rsidRPr="00980352" w:rsidRDefault="406C1DC6" w:rsidP="00C16DC9">
      <w:pPr>
        <w:numPr>
          <w:ilvl w:val="0"/>
          <w:numId w:val="113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ac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proofErr w:type="gramStart"/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periences</w:t>
      </w:r>
      <w:proofErr w:type="gramEnd"/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22393323" w14:textId="6C355D0B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u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.</w:t>
      </w:r>
    </w:p>
    <w:p w14:paraId="076B881B" w14:textId="11DD599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K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imul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tograp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de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).</w:t>
      </w:r>
      <w:r w:rsidR="0076357A">
        <w:rPr>
          <w:rFonts w:eastAsiaTheme="minorEastAsia"/>
        </w:rPr>
        <w:t xml:space="preserve"> </w:t>
      </w:r>
    </w:p>
    <w:p w14:paraId="435124BD" w14:textId="3AEA2C7B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K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.</w:t>
      </w:r>
      <w:r w:rsidR="0076357A">
        <w:rPr>
          <w:rFonts w:eastAsiaTheme="minorEastAsia"/>
        </w:rPr>
        <w:t xml:space="preserve"> </w:t>
      </w:r>
    </w:p>
    <w:p w14:paraId="6096FAC4" w14:textId="3578EC39" w:rsidR="001875B9" w:rsidRPr="009875E8" w:rsidRDefault="406C1DC6" w:rsidP="001D7B3F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K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rie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.</w:t>
      </w:r>
    </w:p>
    <w:p w14:paraId="31AA39E9" w14:textId="24655B75" w:rsidR="001875B9" w:rsidRPr="008F33CB" w:rsidRDefault="406C1DC6" w:rsidP="0054097E">
      <w:pPr>
        <w:pStyle w:val="Heading3"/>
      </w:pPr>
      <w:bookmarkStart w:id="70" w:name="_Toc148338862"/>
      <w:bookmarkStart w:id="71" w:name="_Toc148338975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70"/>
      <w:bookmarkEnd w:id="71"/>
    </w:p>
    <w:p w14:paraId="6A7C6121" w14:textId="4BB96824" w:rsidR="001875B9" w:rsidRPr="008F33CB" w:rsidRDefault="406C1DC6" w:rsidP="00F74CA6">
      <w:pPr>
        <w:spacing w:after="120"/>
        <w:rPr>
          <w:rFonts w:eastAsiaTheme="minorEastAsia"/>
        </w:rPr>
      </w:pPr>
      <w:proofErr w:type="gramStart"/>
      <w:r w:rsidRPr="406C1DC6">
        <w:rPr>
          <w:rFonts w:eastAsiaTheme="minorEastAsia"/>
        </w:rPr>
        <w:t>SL.PE.K.</w:t>
      </w:r>
      <w:proofErr w:type="gramEnd"/>
      <w:r w:rsidRPr="406C1DC6">
        <w:rPr>
          <w:rFonts w:eastAsiaTheme="minorEastAsia"/>
        </w:rPr>
        <w:t>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m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rg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.</w:t>
      </w:r>
      <w:r w:rsidR="00320B5A">
        <w:rPr>
          <w:rFonts w:eastAsiaTheme="minorEastAsia"/>
        </w:rPr>
        <w:t xml:space="preserve"> </w:t>
      </w:r>
      <w:r w:rsidR="0066416E" w:rsidRPr="005F6862">
        <w:rPr>
          <w:rFonts w:ascii="Cambria" w:eastAsiaTheme="minorEastAsia" w:hAnsi="Cambria"/>
          <w:noProof/>
        </w:rPr>
        <w:drawing>
          <wp:inline distT="0" distB="0" distL="0" distR="0" wp14:anchorId="0D30659E" wp14:editId="51202492">
            <wp:extent cx="154379" cy="154379"/>
            <wp:effectExtent l="0" t="0" r="0" b="0"/>
            <wp:docPr id="9" name="Picture 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A725C0" w14:textId="7071BD21" w:rsidR="001875B9" w:rsidRPr="00980352" w:rsidRDefault="406C1DC6" w:rsidP="00C16DC9">
      <w:pPr>
        <w:numPr>
          <w:ilvl w:val="0"/>
          <w:numId w:val="114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ar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ak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ur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iscussion).</w:t>
      </w:r>
    </w:p>
    <w:p w14:paraId="67600CC4" w14:textId="321C2303" w:rsidR="001875B9" w:rsidRPr="00980352" w:rsidRDefault="406C1DC6" w:rsidP="00C16DC9">
      <w:pPr>
        <w:numPr>
          <w:ilvl w:val="0"/>
          <w:numId w:val="114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Continu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versa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changes.</w:t>
      </w:r>
    </w:p>
    <w:p w14:paraId="6AD6A91F" w14:textId="65F766B4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II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es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t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ood.</w:t>
      </w:r>
    </w:p>
    <w:p w14:paraId="4822F602" w14:textId="283905CA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SL.ES.K.</w:t>
      </w:r>
      <w:proofErr w:type="gramEnd"/>
      <w:r w:rsidRPr="406C1DC6">
        <w:rPr>
          <w:rFonts w:eastAsiaTheme="minorEastAsia"/>
        </w:rPr>
        <w:t>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e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lp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t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ood.</w:t>
      </w:r>
      <w:r w:rsidR="0076357A">
        <w:rPr>
          <w:rFonts w:eastAsiaTheme="minorEastAsia"/>
        </w:rPr>
        <w:t xml:space="preserve"> </w:t>
      </w:r>
    </w:p>
    <w:p w14:paraId="00448C5D" w14:textId="588D1CFA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SL.PI.K.</w:t>
      </w:r>
      <w:proofErr w:type="gramEnd"/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op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.</w:t>
      </w:r>
    </w:p>
    <w:p w14:paraId="60C972E5" w14:textId="4E3EBA18" w:rsidR="001875B9" w:rsidRPr="008F33CB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SL.UM.K.</w:t>
      </w:r>
      <w:proofErr w:type="gramEnd"/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i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.</w:t>
      </w:r>
    </w:p>
    <w:p w14:paraId="2B49B45A" w14:textId="71067D6A" w:rsidR="001875B9" w:rsidRPr="007649BE" w:rsidRDefault="406C1DC6" w:rsidP="00F74CA6">
      <w:pPr>
        <w:rPr>
          <w:rFonts w:eastAsiaTheme="minorEastAsia"/>
        </w:rPr>
      </w:pPr>
      <w:proofErr w:type="gramStart"/>
      <w:r w:rsidRPr="406C1DC6">
        <w:rPr>
          <w:rFonts w:eastAsiaTheme="minorEastAsia"/>
        </w:rPr>
        <w:t>SL.AS.K.</w:t>
      </w:r>
      <w:proofErr w:type="gramEnd"/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b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.</w:t>
      </w:r>
      <w:r w:rsidR="001875B9" w:rsidRPr="406C1DC6">
        <w:rPr>
          <w:rFonts w:eastAsiaTheme="minorEastAsia"/>
        </w:rPr>
        <w:br w:type="page"/>
      </w:r>
    </w:p>
    <w:p w14:paraId="4598BDE8" w14:textId="076B6FB3" w:rsidR="001875B9" w:rsidRPr="00C771C6" w:rsidRDefault="406C1DC6" w:rsidP="00F74CA6">
      <w:pPr>
        <w:pStyle w:val="Heading2"/>
        <w:spacing w:line="300" w:lineRule="auto"/>
      </w:pPr>
      <w:bookmarkStart w:id="72" w:name="_Toc144126484"/>
      <w:bookmarkStart w:id="73" w:name="_Toc144126607"/>
      <w:bookmarkStart w:id="74" w:name="_Toc148338863"/>
      <w:bookmarkStart w:id="75" w:name="_Toc148338976"/>
      <w:bookmarkStart w:id="76" w:name="_Toc148425456"/>
      <w:r w:rsidRPr="00C771C6">
        <w:lastRenderedPageBreak/>
        <w:t>Grade</w:t>
      </w:r>
      <w:r w:rsidR="0076357A">
        <w:t xml:space="preserve"> </w:t>
      </w:r>
      <w:r w:rsidRPr="00C771C6">
        <w:t>1</w:t>
      </w:r>
      <w:bookmarkEnd w:id="72"/>
      <w:bookmarkEnd w:id="73"/>
      <w:bookmarkEnd w:id="74"/>
      <w:bookmarkEnd w:id="75"/>
      <w:bookmarkEnd w:id="76"/>
    </w:p>
    <w:p w14:paraId="0FBA45A0" w14:textId="756C5DD4" w:rsidR="001875B9" w:rsidRPr="008F33CB" w:rsidRDefault="406C1DC6" w:rsidP="0054097E">
      <w:pPr>
        <w:pStyle w:val="Heading3"/>
      </w:pPr>
      <w:bookmarkStart w:id="77" w:name="_Toc148338864"/>
      <w:bookmarkStart w:id="78" w:name="_Toc148338977"/>
      <w:r w:rsidRPr="0018603E">
        <w:t>Language</w:t>
      </w:r>
      <w:r w:rsidR="0076357A">
        <w:t xml:space="preserve"> </w:t>
      </w:r>
      <w:r w:rsidRPr="406C1DC6">
        <w:t>Domain</w:t>
      </w:r>
      <w:bookmarkEnd w:id="77"/>
      <w:bookmarkEnd w:id="78"/>
    </w:p>
    <w:p w14:paraId="780DC484" w14:textId="0F1AF17D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43390167" w14:textId="2E69ABFE" w:rsidR="001875B9" w:rsidRPr="008F33CB" w:rsidRDefault="406C1DC6" w:rsidP="000C6313">
      <w:pPr>
        <w:pStyle w:val="Heading5"/>
      </w:pPr>
      <w:r w:rsidRPr="406C1DC6">
        <w:t>Print</w:t>
      </w:r>
      <w:r w:rsidR="0076357A">
        <w:t xml:space="preserve"> </w:t>
      </w:r>
      <w:r w:rsidRPr="000C6313">
        <w:t>Concepts</w:t>
      </w:r>
    </w:p>
    <w:p w14:paraId="7CF79339" w14:textId="29F006E0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RF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st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.RF.K.1)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tinguis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nctuation).</w:t>
      </w:r>
    </w:p>
    <w:p w14:paraId="40D7E47F" w14:textId="76B472D2" w:rsidR="001875B9" w:rsidRPr="008F33CB" w:rsidRDefault="406C1DC6" w:rsidP="000C6313">
      <w:pPr>
        <w:pStyle w:val="Heading5"/>
      </w:pPr>
      <w:r w:rsidRPr="406C1DC6">
        <w:t>Phonological</w:t>
      </w:r>
      <w:r w:rsidR="0076357A">
        <w:t xml:space="preserve"> </w:t>
      </w:r>
      <w:r w:rsidRPr="406C1DC6">
        <w:t>Awareness</w:t>
      </w:r>
    </w:p>
    <w:p w14:paraId="3565C077" w14:textId="5364DD50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st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l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mb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.</w:t>
      </w:r>
    </w:p>
    <w:p w14:paraId="1B957764" w14:textId="63B4A934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5011E8DB" w14:textId="1C4359B2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len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phonemes)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lends.</w:t>
      </w:r>
      <w:r w:rsidR="0076357A">
        <w:rPr>
          <w:rFonts w:eastAsiaTheme="minorEastAsia"/>
        </w:rPr>
        <w:t xml:space="preserve"> </w:t>
      </w:r>
    </w:p>
    <w:p w14:paraId="5A1EF5DE" w14:textId="3DA5E8F4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Isolat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ronoun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itial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edi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70CB3D75" w14:textId="67EC65E3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phonemes).</w:t>
      </w:r>
    </w:p>
    <w:p w14:paraId="40019C5A" w14:textId="37EB71EE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18D80370" w14:textId="5D8CB5E8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20891E4" w14:textId="1E395723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lling-sou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rrespondence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igraph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tw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).</w:t>
      </w:r>
      <w:r w:rsidR="0076357A">
        <w:rPr>
          <w:rFonts w:eastAsiaTheme="minorEastAsia"/>
        </w:rPr>
        <w:t xml:space="preserve"> </w:t>
      </w:r>
    </w:p>
    <w:p w14:paraId="0DD1A622" w14:textId="1C03A6F9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gular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n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EDF12B6" w14:textId="02D60506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-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am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present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.</w:t>
      </w:r>
      <w:r w:rsidR="0076357A">
        <w:rPr>
          <w:rFonts w:eastAsiaTheme="minorEastAsia"/>
        </w:rPr>
        <w:t xml:space="preserve"> </w:t>
      </w:r>
    </w:p>
    <w:p w14:paraId="0EDD97FA" w14:textId="67398CF0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gular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n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661C0CB6" w14:textId="5F3A37FC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wo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llow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reak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.</w:t>
      </w:r>
    </w:p>
    <w:p w14:paraId="5D20997A" w14:textId="4845FEE5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utomaticit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</w:t>
      </w:r>
      <w:proofErr w:type="gramStart"/>
      <w:r w:rsidRPr="00980352">
        <w:rPr>
          <w:rFonts w:eastAsiaTheme="minorEastAsia"/>
        </w:rPr>
        <w:t>e.g.</w:t>
      </w:r>
      <w:proofErr w:type="gramEnd"/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ly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alk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ld).</w:t>
      </w:r>
    </w:p>
    <w:p w14:paraId="0C718E16" w14:textId="56FA8239" w:rsidR="001875B9" w:rsidRPr="00C1546C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lastRenderedPageBreak/>
        <w:t>Recogniz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rregular.</w:t>
      </w:r>
      <w:r w:rsidR="0076357A">
        <w:rPr>
          <w:rFonts w:eastAsiaTheme="minorEastAsia"/>
        </w:rPr>
        <w:t xml:space="preserve"> </w:t>
      </w:r>
    </w:p>
    <w:p w14:paraId="6D03BA28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43097F47" w14:textId="26E57512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RF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5E648C40" w14:textId="0D76E966" w:rsidR="001875B9" w:rsidRPr="00980352" w:rsidRDefault="406C1DC6" w:rsidP="00C16DC9">
      <w:pPr>
        <w:numPr>
          <w:ilvl w:val="0"/>
          <w:numId w:val="117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52655BB3" w14:textId="5D841D49" w:rsidR="001875B9" w:rsidRPr="00980352" w:rsidRDefault="406C1DC6" w:rsidP="00C16DC9">
      <w:pPr>
        <w:numPr>
          <w:ilvl w:val="0"/>
          <w:numId w:val="117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157BC3D0" w14:textId="1C04A40F" w:rsidR="001875B9" w:rsidRPr="00980352" w:rsidRDefault="406C1DC6" w:rsidP="00C16DC9">
      <w:pPr>
        <w:numPr>
          <w:ilvl w:val="0"/>
          <w:numId w:val="117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necessary.</w:t>
      </w:r>
    </w:p>
    <w:p w14:paraId="4813B79D" w14:textId="7A367827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2E24502A" w14:textId="30E959C6" w:rsidR="00CB6163" w:rsidRDefault="406C1DC6" w:rsidP="00F74CA6">
      <w:pPr>
        <w:rPr>
          <w:rFonts w:eastAsiaTheme="minorEastAsia"/>
        </w:rPr>
      </w:pPr>
      <w:bookmarkStart w:id="79" w:name="_Hlk141868432"/>
      <w:r w:rsidRPr="406C1DC6">
        <w:rPr>
          <w:rFonts w:eastAsiaTheme="minorEastAsia"/>
        </w:rPr>
        <w:t>L.WF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.WF.K.1).</w:t>
      </w:r>
    </w:p>
    <w:p w14:paraId="42243818" w14:textId="00C61EB7" w:rsidR="00CB6163" w:rsidRPr="00984F72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984F72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uppe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alphabets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memory.</w:t>
      </w:r>
    </w:p>
    <w:p w14:paraId="0288CC96" w14:textId="48F5DD47" w:rsidR="00CB6163" w:rsidRPr="00984F72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984F72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graphem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(lette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group)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phoneme.</w:t>
      </w:r>
      <w:r w:rsidR="0076357A">
        <w:rPr>
          <w:rFonts w:eastAsiaTheme="minorEastAsia"/>
        </w:rPr>
        <w:t xml:space="preserve"> </w:t>
      </w:r>
    </w:p>
    <w:p w14:paraId="551D3E21" w14:textId="5A26647D" w:rsidR="00CB6163" w:rsidRPr="00C01D25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onem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yllab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5DE55533" w14:textId="295CF359" w:rsidR="00CB6163" w:rsidRPr="00C01D25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ou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nd.</w:t>
      </w:r>
    </w:p>
    <w:bookmarkEnd w:id="79"/>
    <w:p w14:paraId="420274DF" w14:textId="31A92931" w:rsidR="00CB6163" w:rsidRPr="00C1546C" w:rsidRDefault="406C1DC6" w:rsidP="000C6313">
      <w:pPr>
        <w:pStyle w:val="Heading5"/>
      </w:pPr>
      <w:r w:rsidRPr="00C1546C">
        <w:t>Spelling</w:t>
      </w:r>
      <w:r w:rsidR="0076357A" w:rsidRPr="00C1546C">
        <w:t xml:space="preserve"> </w:t>
      </w:r>
    </w:p>
    <w:p w14:paraId="734A65B3" w14:textId="173C3611" w:rsidR="00CB6163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1.2.</w:t>
      </w:r>
      <w:r w:rsidR="00320B5A">
        <w:rPr>
          <w:rFonts w:eastAsiaTheme="minorEastAsia"/>
        </w:rPr>
        <w:t xml:space="preserve"> </w:t>
      </w:r>
      <w:bookmarkStart w:id="80" w:name="_Hlk141868473"/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.WF.K.2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:</w:t>
      </w:r>
    </w:p>
    <w:bookmarkEnd w:id="80"/>
    <w:p w14:paraId="535CC4FB" w14:textId="6AE847B3" w:rsidR="00CB6163" w:rsidRPr="00C01D25" w:rsidRDefault="406C1DC6" w:rsidP="00C16DC9">
      <w:pPr>
        <w:numPr>
          <w:ilvl w:val="0"/>
          <w:numId w:val="61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we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onants.</w:t>
      </w:r>
      <w:r w:rsidR="0076357A">
        <w:rPr>
          <w:rFonts w:eastAsiaTheme="minorEastAsia"/>
        </w:rPr>
        <w:t xml:space="preserve"> </w:t>
      </w:r>
    </w:p>
    <w:p w14:paraId="2935C1DA" w14:textId="74F25165" w:rsidR="00CB6163" w:rsidRPr="00C01D25" w:rsidRDefault="406C1DC6" w:rsidP="00C16DC9">
      <w:pPr>
        <w:numPr>
          <w:ilvl w:val="0"/>
          <w:numId w:val="61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phem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x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–ck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graph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thi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op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ng)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ubl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off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ll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ss).</w:t>
      </w:r>
      <w:r w:rsidR="0076357A">
        <w:rPr>
          <w:rFonts w:eastAsiaTheme="minorEastAsia"/>
        </w:rPr>
        <w:t xml:space="preserve"> </w:t>
      </w:r>
    </w:p>
    <w:p w14:paraId="51B46F57" w14:textId="115C628E" w:rsidR="00CB6163" w:rsidRPr="00C01D25" w:rsidRDefault="406C1DC6" w:rsidP="00C16DC9">
      <w:pPr>
        <w:numPr>
          <w:ilvl w:val="0"/>
          <w:numId w:val="61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len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mu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lab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lump).</w:t>
      </w:r>
    </w:p>
    <w:p w14:paraId="52972C75" w14:textId="2D268268" w:rsidR="001875B9" w:rsidRPr="00C1546C" w:rsidRDefault="406C1DC6" w:rsidP="000C6313">
      <w:pPr>
        <w:pStyle w:val="Heading5"/>
      </w:pPr>
      <w:r w:rsidRPr="00C1546C">
        <w:t>Sentence</w:t>
      </w:r>
      <w:r w:rsidR="0076357A" w:rsidRPr="00C1546C">
        <w:t xml:space="preserve"> </w:t>
      </w:r>
      <w:r w:rsidRPr="00C1546C">
        <w:t>Composition</w:t>
      </w:r>
      <w:r w:rsidR="0076357A" w:rsidRPr="00C1546C">
        <w:t xml:space="preserve"> </w:t>
      </w:r>
      <w:r w:rsidRPr="00C1546C">
        <w:t>(Grammar,</w:t>
      </w:r>
      <w:r w:rsidR="0076357A" w:rsidRPr="00C1546C">
        <w:t xml:space="preserve"> </w:t>
      </w:r>
      <w:r w:rsidRPr="00C1546C">
        <w:t>Syntax,</w:t>
      </w:r>
      <w:r w:rsidR="0076357A" w:rsidRPr="00C1546C">
        <w:t xml:space="preserve"> </w:t>
      </w:r>
      <w:r w:rsidRPr="00C1546C">
        <w:t>and</w:t>
      </w:r>
      <w:r w:rsidR="0076357A" w:rsidRPr="00C1546C">
        <w:t xml:space="preserve"> </w:t>
      </w:r>
      <w:r w:rsidRPr="00C1546C">
        <w:t>Punctuation)</w:t>
      </w:r>
    </w:p>
    <w:p w14:paraId="0C916E02" w14:textId="373E06C4" w:rsidR="001875B9" w:rsidRPr="0033193E" w:rsidRDefault="406C1DC6" w:rsidP="00F74CA6">
      <w:pPr>
        <w:spacing w:after="120"/>
        <w:rPr>
          <w:rFonts w:eastAsiaTheme="minorEastAsia"/>
        </w:rPr>
      </w:pPr>
      <w:r w:rsidRPr="0033193E">
        <w:rPr>
          <w:rFonts w:eastAsiaTheme="minorEastAsia"/>
        </w:rPr>
        <w:t>L.WF.1.3.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L.WF.K.3):</w:t>
      </w:r>
    </w:p>
    <w:p w14:paraId="4235EC9D" w14:textId="60B6EF23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plexity.</w:t>
      </w:r>
    </w:p>
    <w:p w14:paraId="29C30B1E" w14:textId="6ABE482A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“who,”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“i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oing,”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“what,”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ubject-verb-objec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rame.</w:t>
      </w:r>
      <w:r w:rsidR="0076357A">
        <w:rPr>
          <w:rFonts w:eastAsiaTheme="minorEastAsia"/>
        </w:rPr>
        <w:t xml:space="preserve"> </w:t>
      </w:r>
    </w:p>
    <w:p w14:paraId="3A8E4DB3" w14:textId="05CFDFE0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lastRenderedPageBreak/>
        <w:t>Capitaliz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ay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eek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month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nam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eopl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rope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names.</w:t>
      </w:r>
      <w:r w:rsidR="0076357A">
        <w:rPr>
          <w:rFonts w:eastAsiaTheme="minorEastAsia"/>
        </w:rPr>
        <w:t xml:space="preserve"> </w:t>
      </w:r>
    </w:p>
    <w:p w14:paraId="004790AA" w14:textId="15F17E83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Match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eriod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exclamatio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mand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exclamations.</w:t>
      </w:r>
      <w:r w:rsidR="0076357A">
        <w:rPr>
          <w:rFonts w:eastAsiaTheme="minorEastAsia"/>
        </w:rPr>
        <w:t xml:space="preserve"> </w:t>
      </w:r>
    </w:p>
    <w:p w14:paraId="54858BEB" w14:textId="46A01CB6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at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ries.</w:t>
      </w:r>
      <w:r w:rsidR="0076357A">
        <w:rPr>
          <w:rFonts w:eastAsiaTheme="minorEastAsia"/>
        </w:rPr>
        <w:t xml:space="preserve"> </w:t>
      </w:r>
    </w:p>
    <w:p w14:paraId="22559F20" w14:textId="65925ACB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ragmen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miss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hra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lause.</w:t>
      </w:r>
      <w:r w:rsidR="0076357A">
        <w:rPr>
          <w:rFonts w:eastAsiaTheme="minorEastAsia"/>
        </w:rPr>
        <w:t xml:space="preserve"> </w:t>
      </w:r>
    </w:p>
    <w:p w14:paraId="49C64DF0" w14:textId="7AEA7C45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ransforme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nventional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der.</w:t>
      </w:r>
      <w:r w:rsidR="0076357A">
        <w:rPr>
          <w:rFonts w:eastAsiaTheme="minorEastAsia"/>
        </w:rPr>
        <w:t xml:space="preserve"> </w:t>
      </w:r>
    </w:p>
    <w:p w14:paraId="57A8DCAF" w14:textId="48C59331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Elabora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redicat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how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y.</w:t>
      </w:r>
      <w:r w:rsidR="0076357A">
        <w:rPr>
          <w:rFonts w:eastAsiaTheme="minorEastAsia"/>
        </w:rPr>
        <w:t xml:space="preserve"> </w:t>
      </w:r>
    </w:p>
    <w:p w14:paraId="04270004" w14:textId="21CA140C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0"/>
        <w:rPr>
          <w:rFonts w:eastAsiaTheme="minorEastAsia"/>
        </w:rPr>
      </w:pPr>
      <w:r w:rsidRPr="0033193E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njunc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ppropriately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but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o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because).</w:t>
      </w:r>
      <w:r w:rsidR="0076357A">
        <w:rPr>
          <w:rFonts w:eastAsiaTheme="minorEastAsia"/>
        </w:rPr>
        <w:t xml:space="preserve"> </w:t>
      </w:r>
    </w:p>
    <w:p w14:paraId="774DA839" w14:textId="76A966C0" w:rsidR="001875B9" w:rsidRPr="008F33CB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L.KL.1</w:t>
      </w:r>
      <w:r w:rsidR="00CD3DD8">
        <w:rPr>
          <w:rFonts w:eastAsiaTheme="minorEastAsia"/>
        </w:rPr>
        <w:t>.</w:t>
      </w:r>
      <w:r w:rsidRPr="406C1DC6">
        <w:rPr>
          <w:rFonts w:eastAsiaTheme="minorEastAsia"/>
        </w:rPr>
        <w:t>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  <w:r w:rsidR="0076357A">
        <w:rPr>
          <w:rFonts w:eastAsiaTheme="minorEastAsia"/>
        </w:rPr>
        <w:t xml:space="preserve"> </w:t>
      </w:r>
    </w:p>
    <w:p w14:paraId="793B8A4A" w14:textId="6966BBB3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VL.1</w:t>
      </w:r>
      <w:r w:rsidR="005D4D9C">
        <w:rPr>
          <w:rFonts w:eastAsiaTheme="minorEastAsia"/>
        </w:rPr>
        <w:t>.</w:t>
      </w:r>
      <w:r w:rsidRPr="406C1DC6">
        <w:rPr>
          <w:rFonts w:eastAsiaTheme="minorEastAsia"/>
        </w:rPr>
        <w:t>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-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7C35352F" w14:textId="31278E6E" w:rsidR="001875B9" w:rsidRPr="006F2095" w:rsidRDefault="406C1DC6" w:rsidP="00C16DC9">
      <w:pPr>
        <w:numPr>
          <w:ilvl w:val="0"/>
          <w:numId w:val="6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lexib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ra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rateg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.</w:t>
      </w:r>
      <w:r w:rsidR="0076357A">
        <w:rPr>
          <w:rFonts w:eastAsiaTheme="minorEastAsia"/>
        </w:rPr>
        <w:t xml:space="preserve"> </w:t>
      </w:r>
    </w:p>
    <w:p w14:paraId="20465977" w14:textId="60822983" w:rsidR="001875B9" w:rsidRPr="006F2095" w:rsidRDefault="406C1DC6" w:rsidP="00C16DC9">
      <w:pPr>
        <w:numPr>
          <w:ilvl w:val="0"/>
          <w:numId w:val="6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e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gge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eeling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pe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ses.</w:t>
      </w:r>
      <w:r w:rsidR="0076357A">
        <w:rPr>
          <w:rFonts w:eastAsiaTheme="minorEastAsia"/>
        </w:rPr>
        <w:t xml:space="preserve"> </w:t>
      </w:r>
    </w:p>
    <w:p w14:paraId="45E2FAC7" w14:textId="6EDBBB5C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VI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</w:rPr>
        <w:t xml:space="preserve"> </w:t>
      </w:r>
    </w:p>
    <w:p w14:paraId="2FBB8840" w14:textId="60E1A2AB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e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gge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eeling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pe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ses.</w:t>
      </w:r>
      <w:r w:rsidR="0076357A">
        <w:rPr>
          <w:rFonts w:eastAsiaTheme="minorEastAsia"/>
        </w:rPr>
        <w:t xml:space="preserve"> </w:t>
      </w:r>
    </w:p>
    <w:p w14:paraId="4866BE90" w14:textId="37CB2A9F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Sor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lor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thing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a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present.</w:t>
      </w:r>
    </w:p>
    <w:p w14:paraId="28A986CF" w14:textId="49E594D8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egor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ttribut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uc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i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wims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ig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arg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ripes).</w:t>
      </w:r>
    </w:p>
    <w:p w14:paraId="0AA58DA4" w14:textId="62B157EC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la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m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zy).</w:t>
      </w:r>
      <w:r w:rsidR="0076357A">
        <w:rPr>
          <w:rFonts w:eastAsiaTheme="minorEastAsia"/>
        </w:rPr>
        <w:t xml:space="preserve"> </w:t>
      </w:r>
    </w:p>
    <w:p w14:paraId="4CDC774F" w14:textId="6B8DF8BB" w:rsidR="001875B9" w:rsidRPr="00C17F68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ffer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nn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oo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ee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lanc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a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la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cowl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ffer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ensit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arg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igantic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fi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hoos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ct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s.</w:t>
      </w:r>
      <w:r w:rsidR="00C17F68" w:rsidRPr="00C17F68">
        <w:rPr>
          <w:rFonts w:eastAsiaTheme="minorEastAsia"/>
        </w:rPr>
        <w:br w:type="page"/>
      </w:r>
    </w:p>
    <w:p w14:paraId="4999FADA" w14:textId="78641B73" w:rsidR="001875B9" w:rsidRPr="008F33CB" w:rsidRDefault="406C1DC6" w:rsidP="0054097E">
      <w:pPr>
        <w:pStyle w:val="Heading3"/>
      </w:pPr>
      <w:bookmarkStart w:id="81" w:name="_Toc148338865"/>
      <w:bookmarkStart w:id="82" w:name="_Toc148338978"/>
      <w:r w:rsidRPr="406C1DC6">
        <w:lastRenderedPageBreak/>
        <w:t>Reading</w:t>
      </w:r>
      <w:r w:rsidR="0076357A">
        <w:t xml:space="preserve"> </w:t>
      </w:r>
      <w:r w:rsidRPr="406C1DC6">
        <w:t>Domain</w:t>
      </w:r>
      <w:bookmarkEnd w:id="81"/>
      <w:bookmarkEnd w:id="82"/>
    </w:p>
    <w:p w14:paraId="33394E6B" w14:textId="7D1A585D" w:rsidR="001875B9" w:rsidRPr="00C1546C" w:rsidRDefault="406C1DC6" w:rsidP="00C1546C">
      <w:r w:rsidRPr="406C1DC6">
        <w:rPr>
          <w:rFonts w:eastAsiaTheme="minorEastAsia"/>
        </w:rPr>
        <w:t>RL.CR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  <w:color w:val="3333FF"/>
        </w:rPr>
        <w:t xml:space="preserve"> </w:t>
      </w:r>
    </w:p>
    <w:p w14:paraId="388234D1" w14:textId="4819839A" w:rsidR="001875B9" w:rsidRPr="00C1546C" w:rsidRDefault="406C1DC6" w:rsidP="00C1546C">
      <w:r w:rsidRPr="406C1DC6">
        <w:rPr>
          <w:rFonts w:eastAsiaTheme="minorEastAsia"/>
        </w:rPr>
        <w:t>RI.CR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  <w:color w:val="3333FF"/>
        </w:rPr>
        <w:t xml:space="preserve"> </w:t>
      </w:r>
    </w:p>
    <w:p w14:paraId="7630F683" w14:textId="081E10D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I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4F6DEF75" w14:textId="34CBEFB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1.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47883CB0" w14:textId="689E7A0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(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.</w:t>
      </w:r>
    </w:p>
    <w:p w14:paraId="508CF5F7" w14:textId="1B91EF82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IT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e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-</w:t>
      </w:r>
      <w:proofErr w:type="gramStart"/>
      <w:r w:rsidRPr="406C1DC6">
        <w:rPr>
          <w:rFonts w:eastAsiaTheme="minorEastAsia"/>
        </w:rPr>
        <w:t>effect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-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AC4F041" w14:textId="110CEDC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  <w:color w:val="3333FF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ronolog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.</w:t>
      </w:r>
    </w:p>
    <w:p w14:paraId="0041BA32" w14:textId="64B4786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b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ctron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nu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c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.</w:t>
      </w:r>
    </w:p>
    <w:p w14:paraId="7490B5B3" w14:textId="31AD082A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6E97944E" w14:textId="034999D3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c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8215B5D" w14:textId="44C882D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.</w:t>
      </w:r>
    </w:p>
    <w:p w14:paraId="42BACF55" w14:textId="54BCC755" w:rsidR="001875B9" w:rsidRPr="001C3F57" w:rsidRDefault="406C1DC6" w:rsidP="00F74CA6">
      <w:pPr>
        <w:rPr>
          <w:rFonts w:eastAsiaTheme="minorEastAsia"/>
          <w:vertAlign w:val="subscript"/>
        </w:rPr>
      </w:pPr>
      <w:r w:rsidRPr="406C1DC6">
        <w:rPr>
          <w:rFonts w:eastAsiaTheme="minorEastAsia"/>
        </w:rPr>
        <w:t>RI.MF.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bl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imati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.</w:t>
      </w:r>
      <w:r w:rsidR="0076357A">
        <w:rPr>
          <w:rFonts w:eastAsiaTheme="minorEastAsia"/>
        </w:rPr>
        <w:t xml:space="preserve"> </w:t>
      </w:r>
      <w:r w:rsidR="001C3F57">
        <w:rPr>
          <w:rFonts w:ascii="Cambria" w:eastAsiaTheme="minorEastAsia" w:hAnsi="Cambria"/>
          <w:noProof/>
        </w:rPr>
        <w:softHyphen/>
      </w:r>
      <w:r w:rsidR="001C3F57">
        <w:rPr>
          <w:rFonts w:ascii="Cambria" w:eastAsiaTheme="minorEastAsia" w:hAnsi="Cambria"/>
          <w:noProof/>
        </w:rPr>
        <w:softHyphen/>
      </w:r>
      <w:r w:rsidR="008D083B" w:rsidRPr="005F6862">
        <w:rPr>
          <w:rFonts w:ascii="Cambria" w:eastAsiaTheme="minorEastAsia" w:hAnsi="Cambria"/>
          <w:noProof/>
        </w:rPr>
        <w:drawing>
          <wp:inline distT="0" distB="0" distL="0" distR="0" wp14:anchorId="020DF1FE" wp14:editId="3D0150CA">
            <wp:extent cx="154379" cy="154379"/>
            <wp:effectExtent l="0" t="0" r="0" b="0"/>
            <wp:docPr id="10" name="Picture 10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BB7810" w14:textId="71A97593" w:rsidR="001875B9" w:rsidRPr="009875E8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AA.1.7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i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.</w:t>
      </w:r>
      <w:r w:rsidR="00320B5A">
        <w:rPr>
          <w:rFonts w:eastAsiaTheme="minorEastAsia"/>
        </w:rPr>
        <w:t xml:space="preserve"> </w:t>
      </w:r>
    </w:p>
    <w:p w14:paraId="0FF99D96" w14:textId="7E0AC96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CT.1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292A98B3" w14:textId="6C839512" w:rsidR="001875B9" w:rsidRPr="008F33CB" w:rsidRDefault="406C1DC6" w:rsidP="001D7B3F">
      <w:pPr>
        <w:rPr>
          <w:rFonts w:eastAsiaTheme="minorEastAsia"/>
        </w:rPr>
      </w:pPr>
      <w:r w:rsidRPr="406C1DC6">
        <w:rPr>
          <w:rFonts w:eastAsiaTheme="minorEastAsia"/>
        </w:rPr>
        <w:t>RI.CT.1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4EF96C5F" w14:textId="0390AE99" w:rsidR="001875B9" w:rsidRPr="008F33CB" w:rsidRDefault="406C1DC6" w:rsidP="0054097E">
      <w:pPr>
        <w:pStyle w:val="Heading3"/>
      </w:pPr>
      <w:bookmarkStart w:id="83" w:name="_Toc148338866"/>
      <w:bookmarkStart w:id="84" w:name="_Toc148338979"/>
      <w:r w:rsidRPr="406C1DC6">
        <w:t>Writing</w:t>
      </w:r>
      <w:r w:rsidR="0076357A">
        <w:t xml:space="preserve"> </w:t>
      </w:r>
      <w:r w:rsidRPr="406C1DC6">
        <w:t>Domain</w:t>
      </w:r>
      <w:bookmarkEnd w:id="83"/>
      <w:bookmarkEnd w:id="84"/>
    </w:p>
    <w:p w14:paraId="51BF4A42" w14:textId="31AFC882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  <w:r w:rsidR="0076357A">
        <w:rPr>
          <w:rFonts w:eastAsiaTheme="minorEastAsia"/>
        </w:rPr>
        <w:t xml:space="preserve"> </w:t>
      </w:r>
    </w:p>
    <w:p w14:paraId="3290A656" w14:textId="7467CF9F" w:rsidR="001875B9" w:rsidRPr="006F2095" w:rsidRDefault="406C1DC6" w:rsidP="00C16DC9">
      <w:pPr>
        <w:numPr>
          <w:ilvl w:val="0"/>
          <w:numId w:val="6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pinion.</w:t>
      </w:r>
    </w:p>
    <w:p w14:paraId="7249FB58" w14:textId="60772177" w:rsidR="001875B9" w:rsidRPr="006F2095" w:rsidRDefault="406C1DC6" w:rsidP="00C16DC9">
      <w:pPr>
        <w:numPr>
          <w:ilvl w:val="0"/>
          <w:numId w:val="6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1B3C5176" w14:textId="2F892655" w:rsidR="001875B9" w:rsidRPr="006F2095" w:rsidRDefault="406C1DC6" w:rsidP="00C16DC9">
      <w:pPr>
        <w:numPr>
          <w:ilvl w:val="0"/>
          <w:numId w:val="6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clusion.</w:t>
      </w:r>
    </w:p>
    <w:p w14:paraId="740DE452" w14:textId="3AE062FC" w:rsidR="001875B9" w:rsidRPr="009875E8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</w:rPr>
        <w:t xml:space="preserve"> </w:t>
      </w:r>
      <w:r w:rsidR="008D083B" w:rsidRPr="005F6862">
        <w:rPr>
          <w:rFonts w:ascii="Cambria" w:eastAsiaTheme="minorEastAsia" w:hAnsi="Cambria"/>
          <w:noProof/>
        </w:rPr>
        <w:drawing>
          <wp:inline distT="0" distB="0" distL="0" distR="0" wp14:anchorId="4483F9DB" wp14:editId="05424037">
            <wp:extent cx="154379" cy="154379"/>
            <wp:effectExtent l="0" t="0" r="0" b="0"/>
            <wp:docPr id="11" name="Picture 11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FD106E" w14:textId="79596210" w:rsidR="001875B9" w:rsidRPr="006F2095" w:rsidRDefault="406C1DC6" w:rsidP="00C16DC9">
      <w:pPr>
        <w:numPr>
          <w:ilvl w:val="0"/>
          <w:numId w:val="65"/>
        </w:numPr>
        <w:shd w:val="clear" w:color="auto" w:fill="FFFFFF" w:themeFill="background1"/>
        <w:spacing w:after="120"/>
        <w:rPr>
          <w:rFonts w:eastAsiaTheme="minorEastAsia"/>
        </w:rPr>
      </w:pPr>
      <w:proofErr w:type="gramStart"/>
      <w:r w:rsidRPr="006F2095">
        <w:rPr>
          <w:rFonts w:eastAsiaTheme="minorEastAsia"/>
        </w:rPr>
        <w:t>Introduce</w:t>
      </w:r>
      <w:proofErr w:type="gramEnd"/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.</w:t>
      </w:r>
    </w:p>
    <w:p w14:paraId="2E6C2281" w14:textId="0F05B470" w:rsidR="001875B9" w:rsidRPr="006F2095" w:rsidRDefault="406C1DC6" w:rsidP="00C16DC9">
      <w:pPr>
        <w:numPr>
          <w:ilvl w:val="0"/>
          <w:numId w:val="6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057480D7" w14:textId="61F70595" w:rsidR="001875B9" w:rsidRPr="00C01D25" w:rsidRDefault="406C1DC6" w:rsidP="00C16DC9">
      <w:pPr>
        <w:numPr>
          <w:ilvl w:val="0"/>
          <w:numId w:val="65"/>
        </w:numPr>
        <w:shd w:val="clear" w:color="auto" w:fill="FFFFFF" w:themeFill="background1"/>
        <w:spacing w:after="120"/>
        <w:rPr>
          <w:i/>
          <w:iCs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clusion</w:t>
      </w:r>
      <w:r w:rsidRPr="00C01D25">
        <w:t>.</w:t>
      </w:r>
    </w:p>
    <w:p w14:paraId="617F60A4" w14:textId="2C7B6AF8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NW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.</w:t>
      </w:r>
    </w:p>
    <w:p w14:paraId="6EAB57AE" w14:textId="14D8ED13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ictur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quence.</w:t>
      </w:r>
    </w:p>
    <w:p w14:paraId="3E4FA1D3" w14:textId="6852ABE3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haracters.</w:t>
      </w:r>
    </w:p>
    <w:p w14:paraId="0FFFFFFC" w14:textId="156ECBE0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t>Use</w:t>
      </w:r>
      <w:r w:rsidR="0076357A">
        <w:t xml:space="preserve"> </w:t>
      </w:r>
      <w:r w:rsidRPr="006F2095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s.</w:t>
      </w:r>
    </w:p>
    <w:p w14:paraId="6B0C2256" w14:textId="71F01678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c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proofErr w:type="gramStart"/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periences</w:t>
      </w:r>
      <w:proofErr w:type="gramEnd"/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s.</w:t>
      </w:r>
    </w:p>
    <w:p w14:paraId="4B8E3B7F" w14:textId="116195BA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.</w:t>
      </w:r>
    </w:p>
    <w:p w14:paraId="2A8D5386" w14:textId="16F4D75B" w:rsidR="001875B9" w:rsidRPr="006F2095" w:rsidRDefault="406C1DC6" w:rsidP="00C16DC9">
      <w:pPr>
        <w:numPr>
          <w:ilvl w:val="0"/>
          <w:numId w:val="67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udien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riting.</w:t>
      </w:r>
    </w:p>
    <w:p w14:paraId="0ACA1419" w14:textId="7B9AAD09" w:rsidR="001875B9" w:rsidRPr="006F2095" w:rsidRDefault="406C1DC6" w:rsidP="00C16DC9">
      <w:pPr>
        <w:numPr>
          <w:ilvl w:val="0"/>
          <w:numId w:val="67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rre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rro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aught.</w:t>
      </w:r>
    </w:p>
    <w:p w14:paraId="0571C373" w14:textId="15A2D02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ssi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b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7863C760" w14:textId="0BCD9D94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</w:p>
    <w:p w14:paraId="5D9DA59D" w14:textId="74B28F34" w:rsidR="001875B9" w:rsidRPr="008F33CB" w:rsidRDefault="406C1DC6" w:rsidP="001D7B3F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1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rie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.</w:t>
      </w:r>
    </w:p>
    <w:p w14:paraId="2B286758" w14:textId="5EACA952" w:rsidR="001875B9" w:rsidRPr="008F33CB" w:rsidRDefault="406C1DC6" w:rsidP="0054097E">
      <w:pPr>
        <w:pStyle w:val="Heading3"/>
      </w:pPr>
      <w:bookmarkStart w:id="85" w:name="_Toc148338867"/>
      <w:bookmarkStart w:id="86" w:name="_Toc148338980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85"/>
      <w:bookmarkEnd w:id="86"/>
    </w:p>
    <w:p w14:paraId="481175C8" w14:textId="62650918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PE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m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rg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.</w:t>
      </w:r>
      <w:r w:rsidR="0076357A">
        <w:rPr>
          <w:rFonts w:eastAsiaTheme="minorEastAsia"/>
        </w:rPr>
        <w:t xml:space="preserve"> </w:t>
      </w:r>
      <w:r w:rsidR="008D083B" w:rsidRPr="005F6862">
        <w:rPr>
          <w:rFonts w:ascii="Cambria" w:eastAsiaTheme="minorEastAsia" w:hAnsi="Cambria"/>
          <w:noProof/>
        </w:rPr>
        <w:drawing>
          <wp:inline distT="0" distB="0" distL="0" distR="0" wp14:anchorId="26A4466F" wp14:editId="3455CBFF">
            <wp:extent cx="154379" cy="154379"/>
            <wp:effectExtent l="0" t="0" r="0" b="0"/>
            <wp:docPr id="12" name="Picture 12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E05930" w14:textId="1DAC44D7" w:rsidR="001875B9" w:rsidRPr="006F2095" w:rsidRDefault="406C1DC6" w:rsidP="00C16DC9">
      <w:pPr>
        <w:numPr>
          <w:ilvl w:val="0"/>
          <w:numId w:val="68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scussion).</w:t>
      </w:r>
      <w:r w:rsidR="0076357A">
        <w:rPr>
          <w:rFonts w:eastAsiaTheme="minorEastAsia"/>
        </w:rPr>
        <w:t xml:space="preserve"> </w:t>
      </w:r>
    </w:p>
    <w:p w14:paraId="19CA76FC" w14:textId="1173D6BD" w:rsidR="001875B9" w:rsidRPr="006F2095" w:rsidRDefault="406C1DC6" w:rsidP="00C16DC9">
      <w:pPr>
        <w:numPr>
          <w:ilvl w:val="0"/>
          <w:numId w:val="68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Buil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al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spond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changes.</w:t>
      </w:r>
      <w:r w:rsidR="0076357A">
        <w:rPr>
          <w:rFonts w:eastAsiaTheme="minorEastAsia"/>
        </w:rPr>
        <w:t xml:space="preserve"> </w:t>
      </w:r>
    </w:p>
    <w:p w14:paraId="07434E48" w14:textId="122CCF70" w:rsidR="001875B9" w:rsidRPr="006F2095" w:rsidRDefault="406C1DC6" w:rsidP="00C16DC9">
      <w:pPr>
        <w:numPr>
          <w:ilvl w:val="0"/>
          <w:numId w:val="68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p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fus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scussion.</w:t>
      </w:r>
    </w:p>
    <w:p w14:paraId="3C1EE47E" w14:textId="28805766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II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0830826E" w14:textId="5FF2E0EC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ES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t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ood.</w:t>
      </w:r>
      <w:r w:rsidR="0076357A">
        <w:rPr>
          <w:rFonts w:eastAsiaTheme="minorEastAsia"/>
        </w:rPr>
        <w:t xml:space="preserve"> </w:t>
      </w:r>
    </w:p>
    <w:p w14:paraId="48086278" w14:textId="54D9784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PI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op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.</w:t>
      </w:r>
    </w:p>
    <w:p w14:paraId="04B66B64" w14:textId="4FAF004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UM.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.</w:t>
      </w:r>
    </w:p>
    <w:p w14:paraId="65428DFA" w14:textId="4E22D479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AS.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uation.</w:t>
      </w:r>
      <w:r w:rsidR="001875B9" w:rsidRPr="406C1DC6">
        <w:rPr>
          <w:rFonts w:eastAsiaTheme="minorEastAsia"/>
        </w:rPr>
        <w:br w:type="page"/>
      </w:r>
    </w:p>
    <w:p w14:paraId="454DA7EE" w14:textId="4B150093" w:rsidR="001875B9" w:rsidRPr="00C771C6" w:rsidRDefault="406C1DC6" w:rsidP="00F74CA6">
      <w:pPr>
        <w:pStyle w:val="Heading2"/>
        <w:spacing w:line="300" w:lineRule="auto"/>
      </w:pPr>
      <w:bookmarkStart w:id="87" w:name="_Toc144126485"/>
      <w:bookmarkStart w:id="88" w:name="_Toc144126608"/>
      <w:bookmarkStart w:id="89" w:name="_Toc148338868"/>
      <w:bookmarkStart w:id="90" w:name="_Toc148338981"/>
      <w:bookmarkStart w:id="91" w:name="_Toc148425457"/>
      <w:r w:rsidRPr="00C771C6">
        <w:lastRenderedPageBreak/>
        <w:t>Grade</w:t>
      </w:r>
      <w:r w:rsidR="0076357A">
        <w:t xml:space="preserve"> </w:t>
      </w:r>
      <w:r w:rsidRPr="00C771C6">
        <w:t>2</w:t>
      </w:r>
      <w:bookmarkEnd w:id="87"/>
      <w:bookmarkEnd w:id="88"/>
      <w:bookmarkEnd w:id="89"/>
      <w:bookmarkEnd w:id="90"/>
      <w:bookmarkEnd w:id="91"/>
    </w:p>
    <w:p w14:paraId="4F3035D1" w14:textId="4F70205F" w:rsidR="001875B9" w:rsidRPr="008F33CB" w:rsidRDefault="406C1DC6" w:rsidP="0054097E">
      <w:pPr>
        <w:pStyle w:val="Heading3"/>
      </w:pPr>
      <w:bookmarkStart w:id="92" w:name="_Toc148338869"/>
      <w:bookmarkStart w:id="93" w:name="_Toc148338982"/>
      <w:r w:rsidRPr="406C1DC6">
        <w:t>Language</w:t>
      </w:r>
      <w:r w:rsidR="0076357A">
        <w:t xml:space="preserve"> </w:t>
      </w:r>
      <w:r w:rsidRPr="406C1DC6">
        <w:t>Domain</w:t>
      </w:r>
      <w:bookmarkEnd w:id="92"/>
      <w:bookmarkEnd w:id="93"/>
    </w:p>
    <w:p w14:paraId="078D8366" w14:textId="51126D2C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AF685D1" w14:textId="72BDD5D4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3E7891BF" w14:textId="13D58E0C" w:rsidR="001875B9" w:rsidRPr="008F33CB" w:rsidRDefault="00C774A1" w:rsidP="00F74CA6">
      <w:pPr>
        <w:spacing w:after="120"/>
        <w:rPr>
          <w:rFonts w:eastAsiaTheme="minorEastAsia"/>
        </w:rPr>
      </w:pPr>
      <w:r>
        <w:rPr>
          <w:rFonts w:eastAsiaTheme="minorEastAsia"/>
        </w:rPr>
        <w:t>L.</w:t>
      </w:r>
      <w:r w:rsidR="406C1DC6" w:rsidRPr="406C1DC6">
        <w:rPr>
          <w:rFonts w:eastAsiaTheme="minorEastAsia"/>
        </w:rPr>
        <w:t>RF.2.3.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27C18AA" w14:textId="602B8570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ing-sou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rresponden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ams.</w:t>
      </w:r>
      <w:r w:rsidR="0076357A">
        <w:rPr>
          <w:rFonts w:eastAsiaTheme="minorEastAsia"/>
        </w:rPr>
        <w:t xml:space="preserve"> </w:t>
      </w:r>
    </w:p>
    <w:p w14:paraId="5DCB0826" w14:textId="53456BB0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wo-syllab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s.</w:t>
      </w:r>
      <w:r w:rsidR="0076357A">
        <w:rPr>
          <w:rFonts w:eastAsiaTheme="minorEastAsia"/>
        </w:rPr>
        <w:t xml:space="preserve"> </w:t>
      </w:r>
    </w:p>
    <w:p w14:paraId="51048434" w14:textId="47F3115E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35509609" w14:textId="162E3AF6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consist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ing-sou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rrespondences.</w:t>
      </w:r>
      <w:r w:rsidR="0076357A">
        <w:rPr>
          <w:rFonts w:eastAsiaTheme="minorEastAsia"/>
        </w:rPr>
        <w:t xml:space="preserve"> </w:t>
      </w:r>
    </w:p>
    <w:p w14:paraId="6F989442" w14:textId="6163F1F7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4B7CA2A2" w14:textId="5FFDA398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utomaticit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ien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uld).</w:t>
      </w:r>
    </w:p>
    <w:p w14:paraId="07780808" w14:textId="1D666226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.</w:t>
      </w:r>
      <w:r w:rsidR="0076357A">
        <w:rPr>
          <w:rFonts w:eastAsiaTheme="minorEastAsia"/>
        </w:rPr>
        <w:t xml:space="preserve"> </w:t>
      </w:r>
    </w:p>
    <w:p w14:paraId="22D8D2F4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7321AF62" w14:textId="2439AFFC" w:rsidR="001875B9" w:rsidRPr="008F33CB" w:rsidRDefault="00C774A1" w:rsidP="00F74CA6">
      <w:p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>L.</w:t>
      </w:r>
      <w:r w:rsidR="406C1DC6" w:rsidRPr="406C1DC6">
        <w:rPr>
          <w:rFonts w:eastAsiaTheme="minorEastAsia"/>
        </w:rPr>
        <w:t>RF.2.4.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6E522D26" w14:textId="4F5F72B4" w:rsidR="001875B9" w:rsidRPr="006F2095" w:rsidRDefault="406C1DC6" w:rsidP="00C16DC9">
      <w:pPr>
        <w:numPr>
          <w:ilvl w:val="0"/>
          <w:numId w:val="70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619AF008" w14:textId="291527A1" w:rsidR="001875B9" w:rsidRPr="00C01D25" w:rsidRDefault="406C1DC6" w:rsidP="00C16DC9">
      <w:pPr>
        <w:numPr>
          <w:ilvl w:val="0"/>
          <w:numId w:val="70"/>
        </w:numPr>
        <w:shd w:val="clear" w:color="auto" w:fill="FFFFFF" w:themeFill="background1"/>
        <w:spacing w:after="120"/>
        <w:rPr>
          <w:i/>
          <w:iCs/>
        </w:rPr>
      </w:pP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pression</w:t>
      </w:r>
      <w:r w:rsidRPr="00C01D25">
        <w:t>.</w:t>
      </w:r>
      <w:r w:rsidR="0076357A">
        <w:t xml:space="preserve"> </w:t>
      </w:r>
    </w:p>
    <w:p w14:paraId="0FF74C09" w14:textId="55369364" w:rsidR="001875B9" w:rsidRPr="006F2095" w:rsidRDefault="406C1DC6" w:rsidP="00C16DC9">
      <w:pPr>
        <w:numPr>
          <w:ilvl w:val="0"/>
          <w:numId w:val="70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ecessary.</w:t>
      </w:r>
    </w:p>
    <w:p w14:paraId="1D2CA2AE" w14:textId="39577AA1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469A388" w14:textId="4917E0D6" w:rsidR="001875B9" w:rsidRPr="008F33CB" w:rsidRDefault="406C1DC6" w:rsidP="000C6313">
      <w:pPr>
        <w:pStyle w:val="Heading5"/>
      </w:pPr>
      <w:r w:rsidRPr="406C1DC6">
        <w:t>Sound-Letter</w:t>
      </w:r>
      <w:r w:rsidR="0076357A">
        <w:t xml:space="preserve"> </w:t>
      </w:r>
      <w:r w:rsidRPr="406C1DC6">
        <w:t>Basics</w:t>
      </w:r>
      <w:r w:rsidR="0076357A">
        <w:t xml:space="preserve"> </w:t>
      </w:r>
    </w:p>
    <w:p w14:paraId="73B38CB1" w14:textId="42102D7E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.</w:t>
      </w:r>
    </w:p>
    <w:p w14:paraId="4A295EE8" w14:textId="29737616" w:rsidR="001875B9" w:rsidRPr="006F2095" w:rsidRDefault="406C1DC6" w:rsidP="00C16DC9">
      <w:pPr>
        <w:numPr>
          <w:ilvl w:val="0"/>
          <w:numId w:val="71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egib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osition.</w:t>
      </w:r>
      <w:r w:rsidR="0076357A">
        <w:rPr>
          <w:rFonts w:eastAsiaTheme="minorEastAsia"/>
        </w:rPr>
        <w:t xml:space="preserve"> </w:t>
      </w:r>
    </w:p>
    <w:p w14:paraId="302AC6D2" w14:textId="4131BDFA" w:rsidR="001875B9" w:rsidRPr="006F2095" w:rsidRDefault="406C1DC6" w:rsidP="00C16DC9">
      <w:pPr>
        <w:numPr>
          <w:ilvl w:val="0"/>
          <w:numId w:val="71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phem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lette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oups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onem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ample:</w:t>
      </w:r>
      <w:r w:rsidR="0076357A">
        <w:rPr>
          <w:rFonts w:eastAsiaTheme="minorEastAsia"/>
        </w:rPr>
        <w:t xml:space="preserve"> </w:t>
      </w:r>
    </w:p>
    <w:p w14:paraId="0F3B0325" w14:textId="77777777" w:rsidR="000A7213" w:rsidRDefault="406C1DC6" w:rsidP="00C16DC9">
      <w:pPr>
        <w:numPr>
          <w:ilvl w:val="1"/>
          <w:numId w:val="71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nsonants: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/s/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=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i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y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/f/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=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f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/k/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=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ck</w:t>
      </w:r>
    </w:p>
    <w:p w14:paraId="208C1252" w14:textId="0EA5B333" w:rsidR="001875B9" w:rsidRPr="000A7213" w:rsidRDefault="406C1DC6" w:rsidP="00C16DC9">
      <w:pPr>
        <w:numPr>
          <w:ilvl w:val="1"/>
          <w:numId w:val="71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0A7213">
        <w:rPr>
          <w:rFonts w:eastAsiaTheme="minorEastAsia"/>
        </w:rPr>
        <w:lastRenderedPageBreak/>
        <w:t>Vowels: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/ō/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=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e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a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w;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/ā/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=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_e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i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y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eigh.</w:t>
      </w:r>
    </w:p>
    <w:p w14:paraId="40838F95" w14:textId="108EB0C9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12280E2A" w14:textId="51FC25C5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bookmarkStart w:id="94" w:name="_Hlk148342086"/>
      <w:r w:rsidRPr="406C1DC6">
        <w:rPr>
          <w:rFonts w:eastAsiaTheme="minorEastAsia"/>
        </w:rPr>
        <w:t>L.WF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</w:p>
    <w:p w14:paraId="25B41C3A" w14:textId="3D549931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gula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clude:</w:t>
      </w:r>
      <w:r w:rsidR="0076357A">
        <w:rPr>
          <w:rFonts w:eastAsiaTheme="minorEastAsia"/>
        </w:rPr>
        <w:t xml:space="preserve"> </w:t>
      </w:r>
    </w:p>
    <w:p w14:paraId="09ABB50A" w14:textId="183BB8B9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Position-bas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ch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tch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ck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g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dge).</w:t>
      </w:r>
      <w:r w:rsidR="0076357A">
        <w:rPr>
          <w:rFonts w:eastAsiaTheme="minorEastAsia"/>
        </w:rPr>
        <w:t xml:space="preserve"> </w:t>
      </w:r>
    </w:p>
    <w:p w14:paraId="1B4CFD8D" w14:textId="350C6355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len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sc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qu).</w:t>
      </w:r>
      <w:r w:rsidR="0076357A">
        <w:rPr>
          <w:rFonts w:eastAsiaTheme="minorEastAsia"/>
        </w:rPr>
        <w:t xml:space="preserve"> </w:t>
      </w:r>
    </w:p>
    <w:p w14:paraId="73A7D78C" w14:textId="26763793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Les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ow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o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u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u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e).</w:t>
      </w:r>
      <w:r w:rsidR="0076357A">
        <w:rPr>
          <w:rFonts w:eastAsiaTheme="minorEastAsia"/>
        </w:rPr>
        <w:t xml:space="preserve"> </w:t>
      </w:r>
    </w:p>
    <w:p w14:paraId="09050116" w14:textId="3DCAC0BB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Vowel-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bina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tur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a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ir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ur/for).</w:t>
      </w:r>
      <w:r w:rsidR="0076357A">
        <w:rPr>
          <w:rFonts w:eastAsiaTheme="minorEastAsia"/>
        </w:rPr>
        <w:t xml:space="preserve"> </w:t>
      </w:r>
    </w:p>
    <w:p w14:paraId="200759C6" w14:textId="13F60A25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ntra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we’ll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’m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y’ve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on’t).</w:t>
      </w:r>
      <w:r w:rsidR="0076357A">
        <w:rPr>
          <w:rFonts w:eastAsiaTheme="minorEastAsia"/>
        </w:rPr>
        <w:t xml:space="preserve"> </w:t>
      </w:r>
    </w:p>
    <w:p w14:paraId="550BBDEC" w14:textId="2E3B401A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Homophon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bea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are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s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ssed).</w:t>
      </w:r>
      <w:r w:rsidR="0076357A">
        <w:rPr>
          <w:rFonts w:eastAsiaTheme="minorEastAsia"/>
        </w:rPr>
        <w:t xml:space="preserve"> </w:t>
      </w:r>
    </w:p>
    <w:p w14:paraId="3E81DB07" w14:textId="47450F21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Plura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ssess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i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t’s).</w:t>
      </w:r>
      <w:r w:rsidR="0076357A">
        <w:rPr>
          <w:rFonts w:eastAsiaTheme="minorEastAsia"/>
        </w:rPr>
        <w:t xml:space="preserve"> </w:t>
      </w:r>
    </w:p>
    <w:bookmarkEnd w:id="94"/>
    <w:p w14:paraId="16BC82A6" w14:textId="32492934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wo-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ee-syllab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:</w:t>
      </w:r>
      <w:r w:rsidR="0076357A">
        <w:rPr>
          <w:rFonts w:eastAsiaTheme="minorEastAsia"/>
        </w:rPr>
        <w:t xml:space="preserve"> </w:t>
      </w:r>
    </w:p>
    <w:p w14:paraId="58ECCB62" w14:textId="35D3CD16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mb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e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pe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am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–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V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compete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obot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iolet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stand).</w:t>
      </w:r>
      <w:r w:rsidR="0076357A">
        <w:rPr>
          <w:rFonts w:eastAsiaTheme="minorEastAsia"/>
        </w:rPr>
        <w:t xml:space="preserve"> </w:t>
      </w:r>
    </w:p>
    <w:p w14:paraId="0F434778" w14:textId="445461F4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oun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ris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houseboat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yellowtail).</w:t>
      </w:r>
      <w:r w:rsidR="0076357A">
        <w:rPr>
          <w:rFonts w:eastAsiaTheme="minorEastAsia"/>
        </w:rPr>
        <w:t xml:space="preserve"> </w:t>
      </w:r>
    </w:p>
    <w:p w14:paraId="23198A68" w14:textId="2FF9F959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rivation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u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ful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men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less).</w:t>
      </w:r>
      <w:r w:rsidR="0076357A">
        <w:rPr>
          <w:rFonts w:eastAsiaTheme="minorEastAsia"/>
        </w:rPr>
        <w:t xml:space="preserve"> </w:t>
      </w:r>
    </w:p>
    <w:p w14:paraId="25DF7A05" w14:textId="4D175DF3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quire:</w:t>
      </w:r>
      <w:r w:rsidR="0076357A">
        <w:rPr>
          <w:rFonts w:eastAsiaTheme="minorEastAsia"/>
        </w:rPr>
        <w:t xml:space="preserve"> </w:t>
      </w:r>
    </w:p>
    <w:p w14:paraId="0958DB2D" w14:textId="3871E2DB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oubl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penn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limmed).</w:t>
      </w:r>
      <w:r w:rsidR="0076357A">
        <w:rPr>
          <w:rFonts w:eastAsiaTheme="minorEastAsia"/>
        </w:rPr>
        <w:t xml:space="preserve"> </w:t>
      </w:r>
    </w:p>
    <w:p w14:paraId="30DCFA28" w14:textId="5090C229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dropping</w:t>
      </w:r>
      <w:r w:rsidR="0076357A">
        <w:rPr>
          <w:rFonts w:eastAsiaTheme="minorEastAsia"/>
        </w:rPr>
        <w:t xml:space="preserve"> </w:t>
      </w:r>
      <w:proofErr w:type="gramStart"/>
      <w:r w:rsidRPr="006F2095">
        <w:rPr>
          <w:rFonts w:eastAsiaTheme="minorEastAsia"/>
        </w:rPr>
        <w:t>silent-e</w:t>
      </w:r>
      <w:proofErr w:type="gramEnd"/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smile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ving).</w:t>
      </w:r>
    </w:p>
    <w:p w14:paraId="42E82946" w14:textId="5491CE1B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t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glish:</w:t>
      </w:r>
    </w:p>
    <w:p w14:paraId="5F8435AC" w14:textId="4C130F5E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agains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n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ough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oes).</w:t>
      </w:r>
      <w:r w:rsidR="0076357A">
        <w:rPr>
          <w:rFonts w:eastAsiaTheme="minorEastAsia"/>
        </w:rPr>
        <w:t xml:space="preserve"> </w:t>
      </w:r>
    </w:p>
    <w:p w14:paraId="6E0C001E" w14:textId="4EB98BA8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Pattern-bas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which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in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ave).</w:t>
      </w:r>
    </w:p>
    <w:p w14:paraId="5D6D69AB" w14:textId="29A9F8C3" w:rsidR="001875B9" w:rsidRPr="008F33CB" w:rsidRDefault="406C1DC6" w:rsidP="000C6313">
      <w:pPr>
        <w:pStyle w:val="Heading5"/>
      </w:pPr>
      <w:r w:rsidRPr="406C1DC6"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497BBF2E" w14:textId="0086A181" w:rsidR="001875B9" w:rsidRPr="008F33CB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WF.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und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kills.</w:t>
      </w:r>
    </w:p>
    <w:p w14:paraId="2B621D6E" w14:textId="293AEE93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del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mpt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un-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agmen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ly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dic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ecessary.</w:t>
      </w:r>
      <w:r w:rsidR="0076357A">
        <w:rPr>
          <w:rFonts w:eastAsiaTheme="minorEastAsia"/>
        </w:rPr>
        <w:t xml:space="preserve"> </w:t>
      </w:r>
    </w:p>
    <w:p w14:paraId="6E0FD701" w14:textId="0781D632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liday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du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am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eographic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ames.</w:t>
      </w:r>
      <w:r w:rsidR="0076357A">
        <w:rPr>
          <w:rFonts w:eastAsiaTheme="minorEastAsia"/>
        </w:rPr>
        <w:t xml:space="preserve"> </w:t>
      </w:r>
    </w:p>
    <w:p w14:paraId="70B83D97" w14:textId="7110ADCD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lastRenderedPageBreak/>
        <w:t>Supp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u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gaging.</w:t>
      </w:r>
      <w:r w:rsidR="0076357A">
        <w:rPr>
          <w:rFonts w:eastAsiaTheme="minorEastAsia"/>
        </w:rPr>
        <w:t xml:space="preserve"> </w:t>
      </w:r>
    </w:p>
    <w:p w14:paraId="671FD05A" w14:textId="081DD966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auses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sist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s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sen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utu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nses.</w:t>
      </w:r>
      <w:r w:rsidR="0076357A">
        <w:rPr>
          <w:rFonts w:eastAsiaTheme="minorEastAsia"/>
        </w:rPr>
        <w:t xml:space="preserve"> </w:t>
      </w:r>
    </w:p>
    <w:p w14:paraId="4A88E855" w14:textId="72F8A6FB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unctu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at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bbreviation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eeting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ing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itial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itl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te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st.</w:t>
      </w:r>
      <w:r w:rsidR="0076357A">
        <w:rPr>
          <w:rFonts w:eastAsiaTheme="minorEastAsia"/>
        </w:rPr>
        <w:t xml:space="preserve"> </w:t>
      </w:r>
    </w:p>
    <w:p w14:paraId="0145E457" w14:textId="224A1411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ostrop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tra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ssessives.</w:t>
      </w:r>
      <w:r w:rsidR="0076357A">
        <w:rPr>
          <w:rFonts w:eastAsiaTheme="minorEastAsia"/>
        </w:rPr>
        <w:t xml:space="preserve"> </w:t>
      </w:r>
    </w:p>
    <w:p w14:paraId="7155A0D0" w14:textId="7DAB0854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sistanc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impl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hesiv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agrap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dea.</w:t>
      </w:r>
    </w:p>
    <w:p w14:paraId="7D074924" w14:textId="46E35DAC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KL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  <w:r w:rsidR="0076357A">
        <w:rPr>
          <w:rFonts w:eastAsiaTheme="minorEastAsia"/>
        </w:rPr>
        <w:t xml:space="preserve"> </w:t>
      </w:r>
    </w:p>
    <w:p w14:paraId="1B8DDFF1" w14:textId="48C0B507" w:rsidR="001875B9" w:rsidRPr="006F2095" w:rsidRDefault="406C1DC6" w:rsidP="00C16DC9">
      <w:pPr>
        <w:numPr>
          <w:ilvl w:val="0"/>
          <w:numId w:val="7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cquir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versations,</w:t>
      </w:r>
      <w:r w:rsidR="0076357A">
        <w:rPr>
          <w:rFonts w:eastAsiaTheme="minorEastAsia"/>
        </w:rPr>
        <w:t xml:space="preserve"> </w:t>
      </w:r>
      <w:proofErr w:type="gramStart"/>
      <w:r w:rsidRPr="006F2095">
        <w:rPr>
          <w:rFonts w:eastAsiaTheme="minorEastAsia"/>
        </w:rPr>
        <w:t>reading</w:t>
      </w:r>
      <w:proofErr w:type="gramEnd"/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spond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s.</w:t>
      </w:r>
    </w:p>
    <w:p w14:paraId="2CD4EFC0" w14:textId="7D7F9143" w:rsidR="001875B9" w:rsidRPr="006F2095" w:rsidRDefault="406C1DC6" w:rsidP="00C16DC9">
      <w:pPr>
        <w:numPr>
          <w:ilvl w:val="0"/>
          <w:numId w:val="7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form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glish.</w:t>
      </w:r>
    </w:p>
    <w:p w14:paraId="7FFE725C" w14:textId="130E2F29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2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2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r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</w:p>
    <w:p w14:paraId="5F763CEA" w14:textId="5A30B5F6" w:rsidR="001875B9" w:rsidRPr="006F209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tenc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560BC2D6" w14:textId="51A94859" w:rsidR="001875B9" w:rsidRPr="006F209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fix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d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appy/unhapp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ll/retell).</w:t>
      </w:r>
      <w:r w:rsidR="0076357A">
        <w:rPr>
          <w:rFonts w:eastAsiaTheme="minorEastAsia"/>
        </w:rPr>
        <w:t xml:space="preserve"> </w:t>
      </w:r>
    </w:p>
    <w:p w14:paraId="1C3E5FD0" w14:textId="3FAF38BD" w:rsidR="001875B9" w:rsidRPr="00C01D2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i/>
          <w:iCs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ditio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ditional</w:t>
      </w:r>
      <w:r w:rsidRPr="00C01D25">
        <w:t>).</w:t>
      </w:r>
      <w:r w:rsidR="0076357A">
        <w:t xml:space="preserve"> </w:t>
      </w:r>
    </w:p>
    <w:p w14:paraId="1FEE80C3" w14:textId="638203F2" w:rsidR="001875B9" w:rsidRPr="006F209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di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ou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irdhous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ghthous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usefly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ookshelf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teboo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ookmark).</w:t>
      </w:r>
      <w:r w:rsidR="0076357A">
        <w:rPr>
          <w:rFonts w:eastAsiaTheme="minorEastAsia"/>
        </w:rPr>
        <w:t xml:space="preserve"> </w:t>
      </w:r>
    </w:p>
    <w:p w14:paraId="1BCE7649" w14:textId="15765545" w:rsidR="001875B9" w:rsidRPr="00C01D2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i/>
          <w:iCs/>
        </w:rPr>
      </w:pPr>
      <w:r w:rsidRPr="00C01D25">
        <w:t>Use</w:t>
      </w:r>
      <w:r w:rsidR="0076357A">
        <w:t xml:space="preserve"> </w:t>
      </w:r>
      <w:r w:rsidRPr="00C01D25">
        <w:t>glossaries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beginning</w:t>
      </w:r>
      <w:r w:rsidR="0076357A">
        <w:t xml:space="preserve"> </w:t>
      </w:r>
      <w:r w:rsidRPr="00C01D25">
        <w:t>dictionaries,</w:t>
      </w:r>
      <w:r w:rsidR="0076357A">
        <w:t xml:space="preserve"> </w:t>
      </w:r>
      <w:r w:rsidRPr="00C01D25">
        <w:t>both</w:t>
      </w:r>
      <w:r w:rsidR="0076357A">
        <w:t xml:space="preserve"> </w:t>
      </w:r>
      <w:r w:rsidRPr="00C01D25">
        <w:t>print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digital,</w:t>
      </w:r>
      <w:r w:rsidR="0076357A">
        <w:t xml:space="preserve"> </w:t>
      </w:r>
      <w:r w:rsidRPr="00C01D25">
        <w:t>to</w:t>
      </w:r>
      <w:r w:rsidR="0076357A">
        <w:t xml:space="preserve"> </w:t>
      </w:r>
      <w:r w:rsidRPr="00C01D25">
        <w:t>determine</w:t>
      </w:r>
      <w:r w:rsidR="0076357A">
        <w:t xml:space="preserve"> </w:t>
      </w:r>
      <w:r w:rsidRPr="00C01D25">
        <w:t>or</w:t>
      </w:r>
      <w:r w:rsidR="0076357A">
        <w:t xml:space="preserve"> </w:t>
      </w:r>
      <w:r w:rsidRPr="00C01D25">
        <w:t>clarify</w:t>
      </w:r>
      <w:r w:rsidR="0076357A">
        <w:t xml:space="preserve"> </w:t>
      </w:r>
      <w:r w:rsidRPr="00C01D25">
        <w:t>the</w:t>
      </w:r>
      <w:r w:rsidR="0076357A">
        <w:t xml:space="preserve"> </w:t>
      </w:r>
      <w:r w:rsidRPr="00C01D25">
        <w:t>meaning</w:t>
      </w:r>
      <w:r w:rsidR="0076357A">
        <w:t xml:space="preserve"> </w:t>
      </w:r>
      <w:r w:rsidRPr="00C01D25">
        <w:t>of</w:t>
      </w:r>
      <w:r w:rsidR="0076357A">
        <w:t xml:space="preserve"> </w:t>
      </w:r>
      <w:r w:rsidRPr="00C01D25">
        <w:t>words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phrases.</w:t>
      </w:r>
    </w:p>
    <w:p w14:paraId="5A9C7FE5" w14:textId="200150D4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0E368EE" w14:textId="2B6CB61A" w:rsidR="001875B9" w:rsidRPr="006F2095" w:rsidRDefault="406C1DC6" w:rsidP="00C16DC9">
      <w:pPr>
        <w:numPr>
          <w:ilvl w:val="0"/>
          <w:numId w:val="7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o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i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juicy).</w:t>
      </w:r>
      <w:r w:rsidR="0076357A">
        <w:rPr>
          <w:rFonts w:eastAsiaTheme="minorEastAsia"/>
        </w:rPr>
        <w:t xml:space="preserve"> </w:t>
      </w:r>
    </w:p>
    <w:p w14:paraId="6F3D4C26" w14:textId="5BFFE531" w:rsidR="001875B9" w:rsidRPr="006F2095" w:rsidRDefault="406C1DC6" w:rsidP="00C16DC9">
      <w:pPr>
        <w:numPr>
          <w:ilvl w:val="0"/>
          <w:numId w:val="7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s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ow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url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i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lende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kinn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crawny).</w:t>
      </w:r>
    </w:p>
    <w:p w14:paraId="23E5F15C" w14:textId="163C5197" w:rsidR="001875B9" w:rsidRPr="00500865" w:rsidRDefault="406C1DC6" w:rsidP="00C16DC9">
      <w:pPr>
        <w:numPr>
          <w:ilvl w:val="0"/>
          <w:numId w:val="7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a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lliteratio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hym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pe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nes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hyth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em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ong.</w:t>
      </w:r>
      <w:r w:rsidR="00500865">
        <w:rPr>
          <w:rFonts w:eastAsiaTheme="minorEastAsia"/>
        </w:rPr>
        <w:br w:type="page"/>
      </w:r>
    </w:p>
    <w:p w14:paraId="00307A8E" w14:textId="43E01B3E" w:rsidR="001875B9" w:rsidRPr="008F33CB" w:rsidRDefault="406C1DC6" w:rsidP="0054097E">
      <w:pPr>
        <w:pStyle w:val="Heading3"/>
      </w:pPr>
      <w:bookmarkStart w:id="95" w:name="_Toc148338870"/>
      <w:bookmarkStart w:id="96" w:name="_Toc148338983"/>
      <w:r w:rsidRPr="406C1DC6">
        <w:lastRenderedPageBreak/>
        <w:t>Reading</w:t>
      </w:r>
      <w:r w:rsidR="0076357A">
        <w:t xml:space="preserve"> </w:t>
      </w:r>
      <w:r w:rsidRPr="406C1DC6">
        <w:t>Domain</w:t>
      </w:r>
      <w:bookmarkEnd w:id="95"/>
      <w:bookmarkEnd w:id="96"/>
    </w:p>
    <w:p w14:paraId="5EDA40B2" w14:textId="273CEB42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s.</w:t>
      </w:r>
    </w:p>
    <w:p w14:paraId="75F0E5D2" w14:textId="20B4768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s.</w:t>
      </w:r>
      <w:r w:rsidR="0076357A">
        <w:rPr>
          <w:rFonts w:eastAsiaTheme="minorEastAsia"/>
        </w:rPr>
        <w:t xml:space="preserve"> </w:t>
      </w:r>
    </w:p>
    <w:p w14:paraId="35ADACDD" w14:textId="50AD290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I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.g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b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kta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</w:t>
      </w:r>
      <w:proofErr w:type="gramStart"/>
      <w:r w:rsidRPr="406C1DC6">
        <w:rPr>
          <w:rFonts w:eastAsiaTheme="minorEastAsia"/>
        </w:rPr>
        <w:t>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.</w:t>
      </w:r>
      <w:proofErr w:type="gramEnd"/>
    </w:p>
    <w:p w14:paraId="62CD72A0" w14:textId="25E4D645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-paragrap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agraphs).</w:t>
      </w:r>
      <w:r w:rsidR="0076357A">
        <w:rPr>
          <w:rFonts w:eastAsiaTheme="minorEastAsia"/>
        </w:rPr>
        <w:t xml:space="preserve"> </w:t>
      </w:r>
    </w:p>
    <w:p w14:paraId="7EB343E1" w14:textId="6B585205" w:rsidR="001875B9" w:rsidRPr="004C633B" w:rsidRDefault="406C1DC6" w:rsidP="004C633B">
      <w:r w:rsidRPr="406C1DC6">
        <w:rPr>
          <w:rFonts w:eastAsiaTheme="minorEastAsia"/>
        </w:rPr>
        <w:t>RL.IT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  <w:color w:val="3333FF"/>
        </w:rPr>
        <w:t xml:space="preserve"> </w:t>
      </w:r>
    </w:p>
    <w:p w14:paraId="3E401430" w14:textId="6B736099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IT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e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3B533C3F" w14:textId="77E7E584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gin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rodu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lu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cess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rli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ctions.</w:t>
      </w:r>
    </w:p>
    <w:p w14:paraId="033B0951" w14:textId="37DC8F04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hea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x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ctron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nu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c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</w:p>
    <w:p w14:paraId="0AE12665" w14:textId="3425421A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i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.</w:t>
      </w:r>
      <w:r w:rsidR="0076357A">
        <w:rPr>
          <w:rFonts w:eastAsiaTheme="minorEastAsia"/>
        </w:rPr>
        <w:t xml:space="preserve"> </w:t>
      </w:r>
    </w:p>
    <w:p w14:paraId="7A8AAC7C" w14:textId="56FA129F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e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o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.</w:t>
      </w:r>
    </w:p>
    <w:p w14:paraId="3507FFEF" w14:textId="3980154F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ot.</w:t>
      </w:r>
      <w:r w:rsidR="0076357A">
        <w:rPr>
          <w:rFonts w:eastAsiaTheme="minorEastAsia"/>
        </w:rPr>
        <w:t xml:space="preserve"> </w:t>
      </w:r>
    </w:p>
    <w:p w14:paraId="0EF237F0" w14:textId="4BA39318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ch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320B5A">
        <w:rPr>
          <w:rFonts w:eastAsiaTheme="minorEastAsia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01AFD16A" wp14:editId="0E2606DD">
            <wp:extent cx="154379" cy="154379"/>
            <wp:effectExtent l="0" t="0" r="0" b="0"/>
            <wp:docPr id="13" name="Picture 13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58A9EE" w14:textId="5681EA7B" w:rsidR="001875B9" w:rsidRPr="004670E4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AA.2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D7C150F" w14:textId="72D217E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CT.2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nderel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</w:p>
    <w:p w14:paraId="0B3914E2" w14:textId="2312BB7D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2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</w:p>
    <w:p w14:paraId="27E2C745" w14:textId="76924B78" w:rsidR="001875B9" w:rsidRPr="004670E4" w:rsidRDefault="406C1DC6" w:rsidP="0054097E">
      <w:pPr>
        <w:pStyle w:val="Heading3"/>
      </w:pPr>
      <w:bookmarkStart w:id="97" w:name="_Toc148338871"/>
      <w:bookmarkStart w:id="98" w:name="_Toc148338984"/>
      <w:r w:rsidRPr="406C1DC6">
        <w:t>Writing</w:t>
      </w:r>
      <w:r w:rsidR="0076357A">
        <w:t xml:space="preserve"> </w:t>
      </w:r>
      <w:r w:rsidRPr="406C1DC6">
        <w:t>Domain</w:t>
      </w:r>
      <w:bookmarkEnd w:id="97"/>
      <w:bookmarkEnd w:id="98"/>
    </w:p>
    <w:p w14:paraId="42035924" w14:textId="4CDAD58D" w:rsidR="001875B9" w:rsidRPr="004670E4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</w:rPr>
        <w:t xml:space="preserve"> </w:t>
      </w:r>
    </w:p>
    <w:p w14:paraId="157F80F7" w14:textId="4909A2FD" w:rsidR="001875B9" w:rsidRPr="00F87A01" w:rsidRDefault="406C1DC6" w:rsidP="00C16DC9">
      <w:pPr>
        <w:numPr>
          <w:ilvl w:val="0"/>
          <w:numId w:val="7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.</w:t>
      </w:r>
    </w:p>
    <w:p w14:paraId="578330C3" w14:textId="6EC7423B" w:rsidR="001875B9" w:rsidRPr="00F87A01" w:rsidRDefault="406C1DC6" w:rsidP="00C16DC9">
      <w:pPr>
        <w:numPr>
          <w:ilvl w:val="0"/>
          <w:numId w:val="7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5EF2890C" w14:textId="6EEB1FE9" w:rsidR="001875B9" w:rsidRPr="00F87A01" w:rsidRDefault="406C1DC6" w:rsidP="00C16DC9">
      <w:pPr>
        <w:numPr>
          <w:ilvl w:val="0"/>
          <w:numId w:val="7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.</w:t>
      </w:r>
    </w:p>
    <w:p w14:paraId="6FEAC632" w14:textId="5E6F9394" w:rsidR="001875B9" w:rsidRPr="00500865" w:rsidRDefault="406C1DC6" w:rsidP="00500865">
      <w:bookmarkStart w:id="99" w:name="_Hlk130980601"/>
      <w:r w:rsidRPr="406C1DC6">
        <w:rPr>
          <w:rFonts w:eastAsiaTheme="minorEastAsia"/>
        </w:rPr>
        <w:t>W.IW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  <w:color w:val="3333FF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071A3091" wp14:editId="0DFF20BD">
            <wp:extent cx="154379" cy="154379"/>
            <wp:effectExtent l="0" t="0" r="0" b="0"/>
            <wp:docPr id="14" name="Picture 14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99"/>
    <w:p w14:paraId="1CC25A3C" w14:textId="48F74752" w:rsidR="001875B9" w:rsidRPr="00F87A01" w:rsidRDefault="406C1DC6" w:rsidP="00C16DC9">
      <w:pPr>
        <w:numPr>
          <w:ilvl w:val="0"/>
          <w:numId w:val="7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.</w:t>
      </w:r>
    </w:p>
    <w:p w14:paraId="670C8331" w14:textId="7FD990AB" w:rsidR="001875B9" w:rsidRPr="00F87A01" w:rsidRDefault="406C1DC6" w:rsidP="00C16DC9">
      <w:pPr>
        <w:numPr>
          <w:ilvl w:val="0"/>
          <w:numId w:val="7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6611CF02" w14:textId="63BF578D" w:rsidR="001875B9" w:rsidRPr="00F87A01" w:rsidRDefault="406C1DC6" w:rsidP="00C16DC9">
      <w:pPr>
        <w:numPr>
          <w:ilvl w:val="0"/>
          <w:numId w:val="7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.</w:t>
      </w:r>
    </w:p>
    <w:p w14:paraId="543F6242" w14:textId="32943807" w:rsidR="001875B9" w:rsidRPr="00500865" w:rsidRDefault="406C1DC6" w:rsidP="00500865">
      <w:r w:rsidRPr="406C1DC6">
        <w:rPr>
          <w:rFonts w:eastAsiaTheme="minorEastAsia"/>
        </w:rPr>
        <w:t>W.NW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.</w:t>
      </w:r>
      <w:r w:rsidR="0076357A">
        <w:rPr>
          <w:rFonts w:eastAsiaTheme="minorEastAsia"/>
        </w:rPr>
        <w:t xml:space="preserve"> </w:t>
      </w:r>
    </w:p>
    <w:p w14:paraId="1EA95259" w14:textId="3FF7390E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.</w:t>
      </w:r>
    </w:p>
    <w:p w14:paraId="60C8E809" w14:textId="00835095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s.</w:t>
      </w:r>
    </w:p>
    <w:p w14:paraId="167A9AF5" w14:textId="23D02C95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</w:p>
    <w:p w14:paraId="5398C9C0" w14:textId="6B9BFF35" w:rsid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proofErr w:type="gramStart"/>
      <w:r w:rsidRPr="00F87A01">
        <w:rPr>
          <w:rFonts w:eastAsiaTheme="minorEastAsia"/>
        </w:rPr>
        <w:t>experience</w:t>
      </w:r>
      <w:proofErr w:type="gramEnd"/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</w:p>
    <w:p w14:paraId="61ACAD63" w14:textId="49D476DC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osu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</w:p>
    <w:p w14:paraId="3884A979" w14:textId="6A2D7A1C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revising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.</w:t>
      </w:r>
    </w:p>
    <w:p w14:paraId="5466601F" w14:textId="3C90FEB4" w:rsidR="001875B9" w:rsidRPr="00F87A01" w:rsidRDefault="406C1DC6" w:rsidP="00C16DC9">
      <w:pPr>
        <w:numPr>
          <w:ilvl w:val="0"/>
          <w:numId w:val="8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udi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.</w:t>
      </w:r>
    </w:p>
    <w:p w14:paraId="768264F1" w14:textId="0D6924E2" w:rsidR="001875B9" w:rsidRPr="00F87A01" w:rsidRDefault="406C1DC6" w:rsidP="00C16DC9">
      <w:pPr>
        <w:numPr>
          <w:ilvl w:val="0"/>
          <w:numId w:val="8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lf-evalu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k.</w:t>
      </w:r>
      <w:r w:rsidR="0076357A">
        <w:rPr>
          <w:rFonts w:eastAsiaTheme="minorEastAsia"/>
        </w:rPr>
        <w:t xml:space="preserve"> </w:t>
      </w:r>
    </w:p>
    <w:p w14:paraId="03677009" w14:textId="1D124C18" w:rsidR="001875B9" w:rsidRPr="00F87A01" w:rsidRDefault="406C1DC6" w:rsidP="00C16DC9">
      <w:pPr>
        <w:numPr>
          <w:ilvl w:val="0"/>
          <w:numId w:val="8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eedbac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ma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rrec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rrors.</w:t>
      </w:r>
    </w:p>
    <w:p w14:paraId="3241ADC3" w14:textId="2AE7AF5D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b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.</w:t>
      </w:r>
      <w:r w:rsidR="0076357A">
        <w:rPr>
          <w:rFonts w:eastAsiaTheme="minorEastAsia"/>
        </w:rPr>
        <w:t xml:space="preserve"> </w:t>
      </w:r>
    </w:p>
    <w:p w14:paraId="1CB3D6ED" w14:textId="4E586621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it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</w:p>
    <w:p w14:paraId="23125DF6" w14:textId="59A604BD" w:rsidR="009873CD" w:rsidRPr="00500865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2.7.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.</w:t>
      </w:r>
      <w:r w:rsidR="0076357A">
        <w:rPr>
          <w:rFonts w:eastAsiaTheme="minorEastAsia"/>
        </w:rPr>
        <w:t xml:space="preserve"> </w:t>
      </w:r>
    </w:p>
    <w:p w14:paraId="1EB97AC8" w14:textId="7CDCCD96" w:rsidR="001875B9" w:rsidRPr="008F33CB" w:rsidRDefault="406C1DC6" w:rsidP="0054097E">
      <w:pPr>
        <w:pStyle w:val="Heading3"/>
      </w:pPr>
      <w:bookmarkStart w:id="100" w:name="_Toc148338872"/>
      <w:bookmarkStart w:id="101" w:name="_Toc148338985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100"/>
      <w:bookmarkEnd w:id="101"/>
    </w:p>
    <w:p w14:paraId="4CA7FDD5" w14:textId="38727237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PE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m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rg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.</w:t>
      </w:r>
      <w:r w:rsidR="0076357A">
        <w:rPr>
          <w:rFonts w:eastAsiaTheme="minorEastAsia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376D66E4" wp14:editId="5B8759F4">
            <wp:extent cx="154379" cy="154379"/>
            <wp:effectExtent l="0" t="0" r="0" b="0"/>
            <wp:docPr id="15" name="Picture 15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C1B08A" w14:textId="58D182B3" w:rsidR="001875B9" w:rsidRPr="00F87A01" w:rsidRDefault="406C1DC6" w:rsidP="00C16DC9">
      <w:pPr>
        <w:numPr>
          <w:ilvl w:val="0"/>
          <w:numId w:val="8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ai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lo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ectfu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ay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r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).</w:t>
      </w:r>
      <w:r w:rsidR="0076357A">
        <w:rPr>
          <w:rFonts w:eastAsiaTheme="minorEastAsia"/>
        </w:rPr>
        <w:t xml:space="preserve"> </w:t>
      </w:r>
    </w:p>
    <w:p w14:paraId="189E8802" w14:textId="37DE8624" w:rsidR="001875B9" w:rsidRPr="00F87A01" w:rsidRDefault="406C1DC6" w:rsidP="00C16DC9">
      <w:pPr>
        <w:numPr>
          <w:ilvl w:val="0"/>
          <w:numId w:val="8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Buil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'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al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nk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ici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.</w:t>
      </w:r>
      <w:r w:rsidR="0076357A">
        <w:rPr>
          <w:rFonts w:eastAsiaTheme="minorEastAsia"/>
        </w:rPr>
        <w:t xml:space="preserve"> </w:t>
      </w:r>
    </w:p>
    <w:p w14:paraId="14D48175" w14:textId="46AA6DE6" w:rsidR="001875B9" w:rsidRPr="00F87A01" w:rsidRDefault="406C1DC6" w:rsidP="00C16DC9">
      <w:pPr>
        <w:numPr>
          <w:ilvl w:val="0"/>
          <w:numId w:val="8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arific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ur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.</w:t>
      </w:r>
    </w:p>
    <w:p w14:paraId="377718FB" w14:textId="2D66298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II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6F0626DA" w14:textId="67F31002" w:rsidR="001875B9" w:rsidRPr="008F33CB" w:rsidRDefault="406C1DC6" w:rsidP="00F74CA6">
      <w:pPr>
        <w:rPr>
          <w:rFonts w:eastAsiaTheme="minorEastAsia"/>
          <w:noProof/>
        </w:rPr>
      </w:pPr>
      <w:r w:rsidRPr="406C1DC6">
        <w:rPr>
          <w:rFonts w:eastAsiaTheme="minorEastAsia"/>
        </w:rPr>
        <w:t>SL.ES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ep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.</w:t>
      </w:r>
      <w:r w:rsidR="0076357A">
        <w:rPr>
          <w:rFonts w:eastAsiaTheme="minorEastAsia"/>
          <w:noProof/>
        </w:rPr>
        <w:t xml:space="preserve"> </w:t>
      </w:r>
    </w:p>
    <w:p w14:paraId="5A0D78F2" w14:textId="18C49ED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PI.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b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.</w:t>
      </w:r>
    </w:p>
    <w:p w14:paraId="51E5D094" w14:textId="1762CAB3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UM.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media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.</w:t>
      </w:r>
    </w:p>
    <w:p w14:paraId="787F907C" w14:textId="51E0FD2E" w:rsidR="001875B9" w:rsidRPr="007649BE" w:rsidRDefault="406C1DC6" w:rsidP="00F74CA6">
      <w:pPr>
        <w:rPr>
          <w:rFonts w:eastAsiaTheme="minorEastAsia"/>
          <w:color w:val="2F5496" w:themeColor="accent1" w:themeShade="BF"/>
          <w:sz w:val="32"/>
          <w:szCs w:val="32"/>
        </w:rPr>
      </w:pPr>
      <w:r w:rsidRPr="406C1DC6">
        <w:rPr>
          <w:rFonts w:eastAsiaTheme="minorEastAsia"/>
        </w:rPr>
        <w:t>SL.AS.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e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ication.</w:t>
      </w:r>
      <w:r w:rsidR="001875B9" w:rsidRPr="406C1DC6">
        <w:rPr>
          <w:rFonts w:eastAsiaTheme="minorEastAsia"/>
        </w:rPr>
        <w:br w:type="page"/>
      </w:r>
    </w:p>
    <w:p w14:paraId="50D6D344" w14:textId="08C348F3" w:rsidR="001875B9" w:rsidRPr="00C771C6" w:rsidRDefault="406C1DC6" w:rsidP="00F74CA6">
      <w:pPr>
        <w:pStyle w:val="Heading2"/>
        <w:spacing w:line="300" w:lineRule="auto"/>
      </w:pPr>
      <w:bookmarkStart w:id="102" w:name="_Toc144126486"/>
      <w:bookmarkStart w:id="103" w:name="_Toc144126609"/>
      <w:bookmarkStart w:id="104" w:name="_Toc148338873"/>
      <w:bookmarkStart w:id="105" w:name="_Toc148338986"/>
      <w:bookmarkStart w:id="106" w:name="_Toc148425458"/>
      <w:r w:rsidRPr="00C771C6">
        <w:lastRenderedPageBreak/>
        <w:t>Grade</w:t>
      </w:r>
      <w:r w:rsidR="0076357A">
        <w:t xml:space="preserve"> </w:t>
      </w:r>
      <w:r w:rsidRPr="00C771C6">
        <w:t>3</w:t>
      </w:r>
      <w:bookmarkEnd w:id="102"/>
      <w:bookmarkEnd w:id="103"/>
      <w:bookmarkEnd w:id="104"/>
      <w:bookmarkEnd w:id="105"/>
      <w:bookmarkEnd w:id="106"/>
    </w:p>
    <w:p w14:paraId="5C73B909" w14:textId="4DA7F562" w:rsidR="001875B9" w:rsidRPr="008F33CB" w:rsidRDefault="406C1DC6" w:rsidP="0054097E">
      <w:pPr>
        <w:pStyle w:val="Heading3"/>
      </w:pPr>
      <w:bookmarkStart w:id="107" w:name="_Toc148338874"/>
      <w:bookmarkStart w:id="108" w:name="_Toc148338987"/>
      <w:r w:rsidRPr="406C1DC6">
        <w:t>Language</w:t>
      </w:r>
      <w:r w:rsidR="0076357A">
        <w:t xml:space="preserve"> </w:t>
      </w:r>
      <w:r w:rsidRPr="406C1DC6">
        <w:t>Domain</w:t>
      </w:r>
      <w:bookmarkEnd w:id="107"/>
      <w:bookmarkEnd w:id="108"/>
    </w:p>
    <w:p w14:paraId="5E8E663C" w14:textId="333AA721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17F4EF14" w14:textId="575C67E9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2A849F98" w14:textId="5D84F22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RF.3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CEB4F14" w14:textId="1279563A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fix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rivation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2A458955" w14:textId="467C8B29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48B25E44" w14:textId="7C04CBAB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ulti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7DD72F1D" w14:textId="3B072DF6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rregular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433778A0" w14:textId="4DB8D091" w:rsidR="001875B9" w:rsidRPr="00F87A01" w:rsidRDefault="0076357A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alyz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art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high-frequency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ord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gula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art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rregular.</w:t>
      </w:r>
      <w:r>
        <w:rPr>
          <w:rFonts w:eastAsiaTheme="minorEastAsia"/>
        </w:rPr>
        <w:t xml:space="preserve"> </w:t>
      </w:r>
    </w:p>
    <w:p w14:paraId="421B6D2A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3137B256" w14:textId="25DC8B58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3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40C14B0F" w14:textId="5ADF145D" w:rsidR="001875B9" w:rsidRPr="00F87A01" w:rsidRDefault="406C1DC6" w:rsidP="00C16DC9">
      <w:pPr>
        <w:numPr>
          <w:ilvl w:val="0"/>
          <w:numId w:val="8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526952AB" w14:textId="39DE85C3" w:rsidR="001875B9" w:rsidRPr="00F87A01" w:rsidRDefault="406C1DC6" w:rsidP="00C16DC9">
      <w:pPr>
        <w:numPr>
          <w:ilvl w:val="0"/>
          <w:numId w:val="8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534E7B2D" w14:textId="3DE890E4" w:rsidR="001875B9" w:rsidRPr="00F87A01" w:rsidRDefault="406C1DC6" w:rsidP="00C16DC9">
      <w:pPr>
        <w:numPr>
          <w:ilvl w:val="0"/>
          <w:numId w:val="8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ecessary.</w:t>
      </w:r>
    </w:p>
    <w:p w14:paraId="04D845D8" w14:textId="2C068273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77FC106F" w14:textId="47AE1B70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1C0F6F88" w14:textId="35E5D33D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3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  <w:r w:rsidR="0076357A">
        <w:rPr>
          <w:rFonts w:eastAsiaTheme="minorEastAsia"/>
        </w:rPr>
        <w:t xml:space="preserve"> </w:t>
      </w:r>
    </w:p>
    <w:p w14:paraId="17367BF7" w14:textId="1763C135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es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phem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ough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ugh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ol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in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ost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il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milies).</w:t>
      </w:r>
    </w:p>
    <w:p w14:paraId="203E781E" w14:textId="1F4C18E5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sauru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ec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lling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1792D205" w14:textId="2D3AB418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igin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ies.</w:t>
      </w:r>
      <w:r w:rsidR="0076357A">
        <w:rPr>
          <w:rFonts w:eastAsiaTheme="minorEastAsia"/>
        </w:rPr>
        <w:t xml:space="preserve"> </w:t>
      </w:r>
    </w:p>
    <w:p w14:paraId="768FC95A" w14:textId="1D04C9A0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n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lur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ossessiv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teacher’s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achers’)</w:t>
      </w:r>
    </w:p>
    <w:p w14:paraId="052C831A" w14:textId="1F9CE0C6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cried)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ffix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proofErr w:type="gramStart"/>
      <w:r w:rsidRPr="00F87A01">
        <w:rPr>
          <w:rFonts w:eastAsiaTheme="minorEastAsia"/>
        </w:rPr>
        <w:t>required</w:t>
      </w:r>
      <w:proofErr w:type="gramEnd"/>
    </w:p>
    <w:p w14:paraId="17AE243C" w14:textId="48570ED8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bookmarkStart w:id="109" w:name="_Hlk150855954"/>
      <w:r w:rsidRPr="00F87A01">
        <w:rPr>
          <w:rFonts w:eastAsiaTheme="minorEastAsia"/>
        </w:rPr>
        <w:lastRenderedPageBreak/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wo-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ree-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:</w:t>
      </w:r>
      <w:r w:rsidR="0076357A">
        <w:rPr>
          <w:rFonts w:eastAsiaTheme="minorEastAsia"/>
        </w:rPr>
        <w:t xml:space="preserve"> </w:t>
      </w:r>
    </w:p>
    <w:p w14:paraId="0EB0D696" w14:textId="2192F2DB" w:rsidR="001875B9" w:rsidRPr="00F87A01" w:rsidRDefault="406C1DC6" w:rsidP="00F0470B">
      <w:pPr>
        <w:numPr>
          <w:ilvl w:val="1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ombi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ypes: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os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en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am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–r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sonant-le.</w:t>
      </w:r>
      <w:r w:rsidR="0076357A">
        <w:rPr>
          <w:rFonts w:eastAsiaTheme="minorEastAsia"/>
        </w:rPr>
        <w:t xml:space="preserve"> </w:t>
      </w:r>
    </w:p>
    <w:p w14:paraId="1173A55C" w14:textId="3A10749A" w:rsidR="00ED7829" w:rsidRPr="00C01D25" w:rsidRDefault="406C1DC6" w:rsidP="00F0470B">
      <w:pPr>
        <w:numPr>
          <w:ilvl w:val="1"/>
          <w:numId w:val="84"/>
        </w:numPr>
        <w:shd w:val="clear" w:color="auto" w:fill="FFFFFF" w:themeFill="background1"/>
        <w:spacing w:after="120"/>
        <w:rPr>
          <w:i/>
          <w:iCs/>
        </w:rPr>
      </w:pPr>
      <w:r w:rsidRPr="00C01D25">
        <w:t>Include</w:t>
      </w:r>
      <w:r w:rsidR="0076357A">
        <w:t xml:space="preserve"> </w:t>
      </w:r>
      <w:r w:rsidRPr="00C01D25">
        <w:t>common,</w:t>
      </w:r>
      <w:r w:rsidR="0076357A">
        <w:t xml:space="preserve"> </w:t>
      </w:r>
      <w:r w:rsidRPr="00C01D25">
        <w:t>transparent,</w:t>
      </w:r>
      <w:r w:rsidR="0076357A">
        <w:t xml:space="preserve"> </w:t>
      </w:r>
      <w:r w:rsidRPr="00C01D25">
        <w:t>prefixes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suffixes</w:t>
      </w:r>
      <w:r w:rsidR="0076357A">
        <w:t xml:space="preserve"> </w:t>
      </w:r>
      <w:r w:rsidRPr="00C01D25">
        <w:t>(e.g.,</w:t>
      </w:r>
      <w:r w:rsidR="0076357A">
        <w:t xml:space="preserve"> </w:t>
      </w:r>
      <w:r w:rsidRPr="00C01D25">
        <w:t>re-,</w:t>
      </w:r>
      <w:r w:rsidR="0076357A">
        <w:t xml:space="preserve"> </w:t>
      </w:r>
      <w:r w:rsidRPr="00C01D25">
        <w:t>pre-,</w:t>
      </w:r>
      <w:r w:rsidR="0076357A">
        <w:t xml:space="preserve"> </w:t>
      </w:r>
      <w:r w:rsidRPr="00C01D25">
        <w:t>sub-,</w:t>
      </w:r>
      <w:r w:rsidR="0076357A">
        <w:t xml:space="preserve"> </w:t>
      </w:r>
      <w:r w:rsidRPr="00C01D25">
        <w:t>un-,</w:t>
      </w:r>
      <w:r w:rsidR="0076357A">
        <w:t xml:space="preserve"> </w:t>
      </w:r>
      <w:r w:rsidRPr="00C01D25">
        <w:t>dis-,</w:t>
      </w:r>
      <w:r w:rsidR="0076357A">
        <w:t xml:space="preserve"> </w:t>
      </w:r>
      <w:r w:rsidRPr="00C01D25">
        <w:t>mis-;</w:t>
      </w:r>
      <w:r w:rsidR="0076357A">
        <w:t xml:space="preserve"> </w:t>
      </w:r>
      <w:r w:rsidRPr="00C01D25">
        <w:t>-able,</w:t>
      </w:r>
      <w:r w:rsidR="0076357A">
        <w:t xml:space="preserve"> </w:t>
      </w:r>
      <w:r w:rsidRPr="00C01D25">
        <w:t>-ness,</w:t>
      </w:r>
      <w:r w:rsidR="0076357A">
        <w:t xml:space="preserve"> </w:t>
      </w:r>
      <w:r w:rsidRPr="00C01D25">
        <w:t>-ful)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suffix</w:t>
      </w:r>
      <w:r w:rsidR="0076357A">
        <w:t xml:space="preserve"> </w:t>
      </w:r>
      <w:r w:rsidRPr="00C01D25">
        <w:t>-tion.</w:t>
      </w:r>
      <w:r w:rsidR="0076357A">
        <w:t xml:space="preserve"> </w:t>
      </w:r>
    </w:p>
    <w:p w14:paraId="6F07AB93" w14:textId="78C924A7" w:rsidR="001875B9" w:rsidRPr="00C01D25" w:rsidRDefault="406C1DC6" w:rsidP="00F0470B">
      <w:pPr>
        <w:numPr>
          <w:ilvl w:val="0"/>
          <w:numId w:val="84"/>
        </w:numPr>
        <w:shd w:val="clear" w:color="auto" w:fill="FFFFFF" w:themeFill="background1"/>
        <w:spacing w:after="120"/>
        <w:rPr>
          <w:i/>
          <w:iCs/>
        </w:rPr>
      </w:pPr>
      <w:r w:rsidRPr="00C01D25">
        <w:t>Spell</w:t>
      </w:r>
      <w:r w:rsidR="0076357A">
        <w:t xml:space="preserve"> </w:t>
      </w:r>
      <w:r w:rsidRPr="00C01D25">
        <w:t>common</w:t>
      </w:r>
      <w:r w:rsidR="0076357A">
        <w:t xml:space="preserve"> </w:t>
      </w:r>
      <w:r w:rsidRPr="00C01D25">
        <w:t>words</w:t>
      </w:r>
      <w:r w:rsidR="0076357A">
        <w:t xml:space="preserve"> </w:t>
      </w:r>
      <w:r w:rsidRPr="00C01D25">
        <w:t>in</w:t>
      </w:r>
      <w:r w:rsidR="0076357A">
        <w:t xml:space="preserve"> </w:t>
      </w:r>
      <w:r w:rsidRPr="00C01D25">
        <w:t>English,</w:t>
      </w:r>
      <w:r w:rsidR="0076357A">
        <w:t xml:space="preserve"> </w:t>
      </w:r>
      <w:r w:rsidRPr="00C01D25">
        <w:t>including</w:t>
      </w:r>
      <w:r w:rsidR="0076357A">
        <w:t xml:space="preserve"> </w:t>
      </w:r>
      <w:r w:rsidRPr="00C01D25">
        <w:t>regular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irregular</w:t>
      </w:r>
      <w:r w:rsidR="0076357A">
        <w:t xml:space="preserve"> </w:t>
      </w:r>
      <w:r w:rsidRPr="00C01D25">
        <w:t>forms.</w:t>
      </w:r>
      <w:r w:rsidR="0076357A">
        <w:t xml:space="preserve"> </w:t>
      </w:r>
    </w:p>
    <w:bookmarkEnd w:id="109"/>
    <w:p w14:paraId="144E24CF" w14:textId="25E548B2" w:rsidR="001875B9" w:rsidRPr="008F33CB" w:rsidRDefault="406C1DC6" w:rsidP="000C6313">
      <w:pPr>
        <w:pStyle w:val="Heading5"/>
      </w:pPr>
      <w:r w:rsidRPr="406C1DC6"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14E6DD2A" w14:textId="6E9EED2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WF.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und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kills.</w:t>
      </w:r>
    </w:p>
    <w:p w14:paraId="77BF3E11" w14:textId="6F96BCF3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mprov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unic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plac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ea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rong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.</w:t>
      </w:r>
      <w:r w:rsidR="0076357A">
        <w:rPr>
          <w:rFonts w:eastAsiaTheme="minorEastAsia"/>
        </w:rPr>
        <w:t xml:space="preserve"> </w:t>
      </w:r>
    </w:p>
    <w:p w14:paraId="7EBCF9A6" w14:textId="6F9D7267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itles.</w:t>
      </w:r>
    </w:p>
    <w:p w14:paraId="32C24FAA" w14:textId="6599908A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sistenc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ns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nse.</w:t>
      </w:r>
      <w:r w:rsidR="0076357A">
        <w:rPr>
          <w:rFonts w:eastAsiaTheme="minorEastAsia"/>
        </w:rPr>
        <w:t xml:space="preserve"> </w:t>
      </w:r>
    </w:p>
    <w:p w14:paraId="6376F80F" w14:textId="1775020D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lur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m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umber.</w:t>
      </w:r>
      <w:r w:rsidR="0076357A">
        <w:rPr>
          <w:rFonts w:eastAsiaTheme="minorEastAsia"/>
        </w:rPr>
        <w:t xml:space="preserve"> </w:t>
      </w:r>
    </w:p>
    <w:p w14:paraId="66174657" w14:textId="2B1F845B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o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ferents.</w:t>
      </w:r>
      <w:r w:rsidR="0076357A">
        <w:rPr>
          <w:rFonts w:eastAsiaTheme="minorEastAsia"/>
        </w:rPr>
        <w:t xml:space="preserve"> </w:t>
      </w:r>
    </w:p>
    <w:p w14:paraId="25F27137" w14:textId="1DA3FAAD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eriod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cla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oint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a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ostroph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ly.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ddresses).</w:t>
      </w:r>
    </w:p>
    <w:p w14:paraId="60EE1D40" w14:textId="5FA4A227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ombi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ou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junc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ut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yet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o.</w:t>
      </w:r>
      <w:r w:rsidR="0076357A">
        <w:rPr>
          <w:rFonts w:eastAsiaTheme="minorEastAsia"/>
        </w:rPr>
        <w:t xml:space="preserve"> </w:t>
      </w:r>
    </w:p>
    <w:p w14:paraId="29E50B06" w14:textId="5F77891A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araphra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proofErr w:type="gramStart"/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proofErr w:type="gramEnd"/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a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.</w:t>
      </w:r>
      <w:r w:rsidR="0076357A">
        <w:rPr>
          <w:rFonts w:eastAsiaTheme="minorEastAsia"/>
        </w:rPr>
        <w:t xml:space="preserve"> </w:t>
      </w:r>
    </w:p>
    <w:p w14:paraId="52E4B8CD" w14:textId="2BB5EDE0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.</w:t>
      </w:r>
    </w:p>
    <w:p w14:paraId="2B925F39" w14:textId="6F92A07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95BE3E0" w14:textId="78D40113" w:rsidR="001875B9" w:rsidRPr="00F87A01" w:rsidRDefault="406C1DC6" w:rsidP="00C16DC9">
      <w:pPr>
        <w:numPr>
          <w:ilvl w:val="0"/>
          <w:numId w:val="86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Acqui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rsational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cademic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.</w:t>
      </w:r>
      <w:r w:rsidR="0076357A">
        <w:rPr>
          <w:rFonts w:eastAsiaTheme="minorEastAsia"/>
        </w:rPr>
        <w:t xml:space="preserve"> </w:t>
      </w:r>
    </w:p>
    <w:p w14:paraId="4541DDDE" w14:textId="0C26A4EE" w:rsidR="001875B9" w:rsidRPr="00F87A01" w:rsidRDefault="406C1DC6" w:rsidP="00C16DC9">
      <w:pPr>
        <w:numPr>
          <w:ilvl w:val="0"/>
          <w:numId w:val="86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ffect.</w:t>
      </w:r>
      <w:r w:rsidR="0076357A">
        <w:rPr>
          <w:rFonts w:eastAsiaTheme="minorEastAsia"/>
        </w:rPr>
        <w:t xml:space="preserve"> </w:t>
      </w:r>
    </w:p>
    <w:p w14:paraId="50DE9B90" w14:textId="29E229E4" w:rsidR="001875B9" w:rsidRPr="002D328D" w:rsidRDefault="406C1DC6" w:rsidP="00C16DC9">
      <w:pPr>
        <w:numPr>
          <w:ilvl w:val="0"/>
          <w:numId w:val="86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bserv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nglish.</w:t>
      </w:r>
      <w:r w:rsidR="002D328D" w:rsidRPr="002D328D">
        <w:rPr>
          <w:rFonts w:eastAsiaTheme="minorEastAsia"/>
        </w:rPr>
        <w:br w:type="page"/>
      </w:r>
    </w:p>
    <w:p w14:paraId="38A6C766" w14:textId="4B095ABA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L.VL.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3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13C72E9" w14:textId="64065D7E" w:rsidR="001875B9" w:rsidRPr="00F87A01" w:rsidRDefault="406C1DC6" w:rsidP="00C16DC9">
      <w:pPr>
        <w:numPr>
          <w:ilvl w:val="0"/>
          <w:numId w:val="8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-lev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37115333" w14:textId="1FC70924" w:rsidR="001875B9" w:rsidRPr="00F87A01" w:rsidRDefault="406C1DC6" w:rsidP="00C16DC9">
      <w:pPr>
        <w:numPr>
          <w:ilvl w:val="0"/>
          <w:numId w:val="8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m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ffix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dd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able/disagreeabl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fortable/uncomfortabl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re/careles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heat/preheat).</w:t>
      </w:r>
      <w:r w:rsidR="0076357A">
        <w:rPr>
          <w:rFonts w:eastAsiaTheme="minorEastAsia"/>
        </w:rPr>
        <w:t xml:space="preserve"> </w:t>
      </w:r>
    </w:p>
    <w:p w14:paraId="2EB19D6D" w14:textId="5CE97EE5" w:rsidR="001875B9" w:rsidRDefault="406C1DC6" w:rsidP="00C16DC9">
      <w:pPr>
        <w:numPr>
          <w:ilvl w:val="0"/>
          <w:numId w:val="8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an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anion).</w:t>
      </w:r>
      <w:r w:rsidR="0076357A">
        <w:rPr>
          <w:rFonts w:eastAsiaTheme="minorEastAsia"/>
        </w:rPr>
        <w:t xml:space="preserve"> </w:t>
      </w:r>
    </w:p>
    <w:p w14:paraId="0A84AB27" w14:textId="3729B8A0" w:rsidR="00145305" w:rsidRPr="00500865" w:rsidRDefault="00145305" w:rsidP="00C16DC9">
      <w:pPr>
        <w:numPr>
          <w:ilvl w:val="0"/>
          <w:numId w:val="87"/>
        </w:numPr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glossaries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beginning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dictionaries,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both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digital,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determin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clarify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precis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key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phrases.</w:t>
      </w:r>
    </w:p>
    <w:p w14:paraId="345FF145" w14:textId="3B66BBD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FB7B104" w14:textId="23173E61" w:rsidR="001875B9" w:rsidRPr="00F87A01" w:rsidRDefault="406C1DC6" w:rsidP="00C16DC9">
      <w:pPr>
        <w:numPr>
          <w:ilvl w:val="0"/>
          <w:numId w:val="8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ter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onliter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ak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eps).</w:t>
      </w:r>
      <w:r w:rsidR="0076357A">
        <w:rPr>
          <w:rFonts w:eastAsiaTheme="minorEastAsia"/>
        </w:rPr>
        <w:t xml:space="preserve"> </w:t>
      </w:r>
    </w:p>
    <w:p w14:paraId="250ED533" w14:textId="190EA4F3" w:rsidR="001875B9" w:rsidRPr="00F87A01" w:rsidRDefault="406C1DC6" w:rsidP="00C16DC9">
      <w:pPr>
        <w:numPr>
          <w:ilvl w:val="0"/>
          <w:numId w:val="8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eop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riend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helpful).</w:t>
      </w:r>
      <w:r w:rsidR="0076357A">
        <w:rPr>
          <w:rFonts w:eastAsiaTheme="minorEastAsia"/>
        </w:rPr>
        <w:t xml:space="preserve"> </w:t>
      </w:r>
    </w:p>
    <w:p w14:paraId="4515CAD6" w14:textId="0B5A1AB2" w:rsidR="001875B9" w:rsidRPr="00F87A01" w:rsidRDefault="406C1DC6" w:rsidP="00C16DC9">
      <w:pPr>
        <w:numPr>
          <w:ilvl w:val="0"/>
          <w:numId w:val="8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at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i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gre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ertaint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ew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liev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spect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hear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ndered).</w:t>
      </w:r>
    </w:p>
    <w:p w14:paraId="70134E41" w14:textId="267C3626" w:rsidR="001875B9" w:rsidRPr="008F33CB" w:rsidRDefault="406C1DC6" w:rsidP="0054097E">
      <w:pPr>
        <w:pStyle w:val="Heading3"/>
      </w:pPr>
      <w:bookmarkStart w:id="110" w:name="_Toc148338875"/>
      <w:bookmarkStart w:id="111" w:name="_Toc148338988"/>
      <w:r w:rsidRPr="406C1DC6">
        <w:t>Reading</w:t>
      </w:r>
      <w:r w:rsidR="0076357A">
        <w:t xml:space="preserve"> </w:t>
      </w:r>
      <w:r w:rsidRPr="406C1DC6">
        <w:t>Domain</w:t>
      </w:r>
      <w:bookmarkEnd w:id="110"/>
      <w:bookmarkEnd w:id="111"/>
    </w:p>
    <w:p w14:paraId="2FADFDA3" w14:textId="2094A8B9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s.</w:t>
      </w:r>
    </w:p>
    <w:p w14:paraId="40E830F4" w14:textId="2FF697B3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AAD935" w14:textId="482D0E0B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bl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ktal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yth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ultures).</w:t>
      </w:r>
    </w:p>
    <w:p w14:paraId="035B948F" w14:textId="25FE2924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-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.</w:t>
      </w:r>
    </w:p>
    <w:p w14:paraId="6B5EDE4E" w14:textId="493C3584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i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tiva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eling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3183448F" w14:textId="23C7CF5F" w:rsidR="001875B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r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e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tai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use/effect.</w:t>
      </w:r>
    </w:p>
    <w:p w14:paraId="13E9DCEC" w14:textId="5340443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Util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pt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e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za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ccess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rli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ctions.</w:t>
      </w:r>
    </w:p>
    <w:p w14:paraId="0DCCFB57" w14:textId="6713C3C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Util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eading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o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debar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yperlink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c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iv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iciently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'</w:t>
      </w:r>
    </w:p>
    <w:p w14:paraId="0BD2F587" w14:textId="24C9418E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.</w:t>
      </w:r>
    </w:p>
    <w:p w14:paraId="3721E302" w14:textId="70BE716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2A0E8896" w14:textId="73E0454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3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o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).</w:t>
      </w:r>
    </w:p>
    <w:p w14:paraId="0A9AB990" w14:textId="55675CF4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MF.3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tograph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ccur).</w:t>
      </w:r>
      <w:r w:rsidR="0076357A">
        <w:rPr>
          <w:rFonts w:eastAsiaTheme="minorEastAsia"/>
        </w:rPr>
        <w:t xml:space="preserve"> </w:t>
      </w:r>
    </w:p>
    <w:p w14:paraId="6CCD7F55" w14:textId="07CA5778" w:rsidR="001875B9" w:rsidRPr="008F33CB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3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i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rst/second/thi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229ADEA9" w14:textId="46D6BE8E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3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he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t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ok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rie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A5CB9C2" w14:textId="34B537DB" w:rsidR="001875B9" w:rsidRPr="000630AA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3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gar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.</w:t>
      </w:r>
      <w:r w:rsidR="00320B5A">
        <w:rPr>
          <w:rFonts w:eastAsiaTheme="minorEastAsia"/>
          <w:color w:val="000000" w:themeColor="text1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5E27C7AD" wp14:editId="7F086575">
            <wp:extent cx="154379" cy="154379"/>
            <wp:effectExtent l="0" t="0" r="0" b="0"/>
            <wp:docPr id="16" name="Picture 16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F2271" w14:textId="1EE0D916" w:rsidR="001875B9" w:rsidRPr="008F33CB" w:rsidRDefault="406C1DC6" w:rsidP="0054097E">
      <w:pPr>
        <w:pStyle w:val="Heading3"/>
      </w:pPr>
      <w:bookmarkStart w:id="112" w:name="_Toc148338876"/>
      <w:bookmarkStart w:id="113" w:name="_Toc148338989"/>
      <w:r w:rsidRPr="406C1DC6">
        <w:t>Writing</w:t>
      </w:r>
      <w:r w:rsidR="0076357A">
        <w:t xml:space="preserve"> </w:t>
      </w:r>
      <w:r w:rsidRPr="406C1DC6">
        <w:t>Domain</w:t>
      </w:r>
      <w:bookmarkEnd w:id="112"/>
      <w:bookmarkEnd w:id="113"/>
    </w:p>
    <w:p w14:paraId="70E91028" w14:textId="6F8498D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  <w:r w:rsidR="0076357A">
        <w:rPr>
          <w:rFonts w:eastAsiaTheme="minorEastAsia"/>
          <w:color w:val="000000" w:themeColor="text1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58B75D6D" wp14:editId="10B73161">
            <wp:extent cx="154379" cy="154379"/>
            <wp:effectExtent l="0" t="0" r="0" b="0"/>
            <wp:docPr id="17" name="Picture 1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DB6D5" w14:textId="4D218C11" w:rsidR="001875B9" w:rsidRPr="00F87A01" w:rsidRDefault="406C1DC6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.</w:t>
      </w:r>
      <w:r w:rsidR="0076357A">
        <w:rPr>
          <w:rFonts w:eastAsiaTheme="minorEastAsia"/>
        </w:rPr>
        <w:t xml:space="preserve"> </w:t>
      </w:r>
    </w:p>
    <w:p w14:paraId="66FBDD39" w14:textId="4FF44D60" w:rsidR="001875B9" w:rsidRPr="00F87A01" w:rsidRDefault="0076357A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uppor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pin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facts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definitions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ason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ex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evidenc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the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example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late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opic.</w:t>
      </w:r>
      <w:r>
        <w:rPr>
          <w:rFonts w:eastAsiaTheme="minorEastAsia"/>
        </w:rPr>
        <w:t xml:space="preserve"> </w:t>
      </w:r>
    </w:p>
    <w:p w14:paraId="6762B75C" w14:textId="6CA318FD" w:rsidR="001875B9" w:rsidRPr="00F87A01" w:rsidRDefault="0076357A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Link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ithi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ection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using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ransi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ord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hrase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(e.g.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n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becaus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lso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refor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inc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example)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connec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pin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asons.</w:t>
      </w:r>
      <w:r>
        <w:rPr>
          <w:rFonts w:eastAsiaTheme="minorEastAsia"/>
        </w:rPr>
        <w:t xml:space="preserve"> </w:t>
      </w:r>
    </w:p>
    <w:p w14:paraId="51213497" w14:textId="56DA3781" w:rsidR="001875B9" w:rsidRPr="00F87A01" w:rsidRDefault="406C1DC6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lastRenderedPageBreak/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sented.</w:t>
      </w:r>
      <w:r w:rsidR="0076357A">
        <w:rPr>
          <w:rFonts w:eastAsiaTheme="minorEastAsia"/>
        </w:rPr>
        <w:t xml:space="preserve"> </w:t>
      </w:r>
    </w:p>
    <w:p w14:paraId="01EB5B7A" w14:textId="34EE0A59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D2109E6" w14:textId="7D710EEE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.</w:t>
      </w:r>
      <w:r w:rsidR="0076357A">
        <w:rPr>
          <w:rFonts w:eastAsiaTheme="minorEastAsia"/>
        </w:rPr>
        <w:t xml:space="preserve"> </w:t>
      </w:r>
    </w:p>
    <w:p w14:paraId="37858756" w14:textId="695A7E83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.</w:t>
      </w:r>
    </w:p>
    <w:p w14:paraId="18A5C35D" w14:textId="06FDD073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: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ptions)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2A448773" w14:textId="53A71598" w:rsidR="001875B9" w:rsidRPr="00F87A01" w:rsidRDefault="0076357A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Link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ithi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ection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using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ransi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ord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hrase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(e.g.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n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becaus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lso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other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refore).</w:t>
      </w:r>
      <w:r>
        <w:rPr>
          <w:rFonts w:eastAsiaTheme="minorEastAsia"/>
        </w:rPr>
        <w:t xml:space="preserve"> </w:t>
      </w:r>
    </w:p>
    <w:p w14:paraId="220D1741" w14:textId="0E51B7BB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sented.</w:t>
      </w:r>
      <w:r w:rsidR="0076357A">
        <w:rPr>
          <w:rFonts w:eastAsiaTheme="minorEastAsia"/>
        </w:rPr>
        <w:t xml:space="preserve"> </w:t>
      </w:r>
    </w:p>
    <w:p w14:paraId="6B41CF3C" w14:textId="0F4AC456" w:rsidR="001875B9" w:rsidRPr="00747B76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NW.3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.</w:t>
      </w:r>
      <w:r w:rsidR="0076357A">
        <w:rPr>
          <w:rFonts w:eastAsiaTheme="minorEastAsia"/>
        </w:rPr>
        <w:t xml:space="preserve"> </w:t>
      </w:r>
    </w:p>
    <w:p w14:paraId="56B81A98" w14:textId="41CBC65F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.</w:t>
      </w:r>
      <w:r w:rsidR="0076357A">
        <w:rPr>
          <w:rFonts w:eastAsiaTheme="minorEastAsia"/>
        </w:rPr>
        <w:t xml:space="preserve"> </w:t>
      </w:r>
    </w:p>
    <w:p w14:paraId="6FE12556" w14:textId="4F1312DF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s.</w:t>
      </w:r>
      <w:r w:rsidR="0076357A">
        <w:rPr>
          <w:rFonts w:eastAsiaTheme="minorEastAsia"/>
        </w:rPr>
        <w:t xml:space="preserve"> </w:t>
      </w:r>
    </w:p>
    <w:p w14:paraId="2B625891" w14:textId="56E786D8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76EC841F" w14:textId="2C691A7D" w:rsidR="001875B9" w:rsidRPr="00C01D25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i/>
          <w:iCs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</w:t>
      </w:r>
      <w:r w:rsidRPr="00C01D25">
        <w:t>.</w:t>
      </w:r>
      <w:r w:rsidR="0076357A">
        <w:t xml:space="preserve"> </w:t>
      </w:r>
    </w:p>
    <w:p w14:paraId="6A95841B" w14:textId="4CAAAEA9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osu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04FA00EA" w14:textId="5C6E9590" w:rsidR="001875B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3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.</w:t>
      </w:r>
    </w:p>
    <w:p w14:paraId="0601C337" w14:textId="21F75300" w:rsidR="001875B9" w:rsidRPr="00F87A01" w:rsidRDefault="406C1DC6" w:rsidP="00C16DC9">
      <w:pPr>
        <w:numPr>
          <w:ilvl w:val="0"/>
          <w:numId w:val="9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end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eng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.</w:t>
      </w:r>
    </w:p>
    <w:p w14:paraId="0CAABCEC" w14:textId="552CD7D1" w:rsidR="001875B9" w:rsidRPr="00F87A01" w:rsidRDefault="406C1DC6" w:rsidP="00C16DC9">
      <w:pPr>
        <w:numPr>
          <w:ilvl w:val="0"/>
          <w:numId w:val="9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lf-evaluation,</w:t>
      </w:r>
      <w:r w:rsidR="0076357A">
        <w:rPr>
          <w:rFonts w:eastAsiaTheme="minorEastAsia"/>
        </w:rPr>
        <w:t xml:space="preserve"> </w:t>
      </w:r>
      <w:proofErr w:type="gramStart"/>
      <w:r w:rsidRPr="00F87A01">
        <w:rPr>
          <w:rFonts w:eastAsiaTheme="minorEastAsia"/>
        </w:rPr>
        <w:t>revision</w:t>
      </w:r>
      <w:proofErr w:type="gramEnd"/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diting.</w:t>
      </w:r>
    </w:p>
    <w:p w14:paraId="0D1E5618" w14:textId="1FD3064A" w:rsidR="001875B9" w:rsidRPr="00F87A01" w:rsidRDefault="406C1DC6" w:rsidP="00C16DC9">
      <w:pPr>
        <w:numPr>
          <w:ilvl w:val="0"/>
          <w:numId w:val="9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dul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e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eedback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sauru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ecker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rrec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rro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mprov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oice.</w:t>
      </w:r>
    </w:p>
    <w:p w14:paraId="5FD99E93" w14:textId="440610CB" w:rsidR="001875B9" w:rsidRPr="00747B76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3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n-print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b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3AA54EA9" w14:textId="33519994" w:rsidR="001875B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3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o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l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orit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C77A64" w14:textId="35F244E0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W.RW.3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epend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-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io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.</w:t>
      </w:r>
    </w:p>
    <w:p w14:paraId="69AF35BA" w14:textId="7F1CFBC8" w:rsidR="001875B9" w:rsidRPr="008F33CB" w:rsidRDefault="406C1DC6" w:rsidP="0054097E">
      <w:pPr>
        <w:pStyle w:val="Heading3"/>
      </w:pPr>
      <w:bookmarkStart w:id="114" w:name="_Toc148338877"/>
      <w:bookmarkStart w:id="115" w:name="_Toc148338990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114"/>
      <w:bookmarkEnd w:id="115"/>
    </w:p>
    <w:p w14:paraId="01AD13E4" w14:textId="6B02EDF0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3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7E0B3D8" w14:textId="50EDCB83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vious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teri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.</w:t>
      </w:r>
      <w:r w:rsidR="0076357A">
        <w:rPr>
          <w:rFonts w:eastAsiaTheme="minorEastAsia"/>
        </w:rPr>
        <w:t xml:space="preserve"> </w:t>
      </w:r>
    </w:p>
    <w:p w14:paraId="32605125" w14:textId="4FFE080F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ai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lo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ectfu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ay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r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).</w:t>
      </w:r>
      <w:r w:rsidR="0076357A">
        <w:rPr>
          <w:rFonts w:eastAsiaTheme="minorEastAsia"/>
        </w:rPr>
        <w:t xml:space="preserve"> </w:t>
      </w:r>
    </w:p>
    <w:p w14:paraId="3415C398" w14:textId="3DAA451D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ec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sent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a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.</w:t>
      </w:r>
      <w:r w:rsidR="0076357A">
        <w:rPr>
          <w:rFonts w:eastAsiaTheme="minorEastAsia"/>
        </w:rPr>
        <w:t xml:space="preserve"> </w:t>
      </w:r>
    </w:p>
    <w:p w14:paraId="41FD7F2D" w14:textId="228D56D9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proofErr w:type="gramStart"/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gh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proofErr w:type="gramEnd"/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.</w:t>
      </w:r>
    </w:p>
    <w:p w14:paraId="3504BCD6" w14:textId="791158F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ou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.</w:t>
      </w:r>
    </w:p>
    <w:p w14:paraId="11CD2F44" w14:textId="28927A80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fe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abo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.</w:t>
      </w:r>
    </w:p>
    <w:p w14:paraId="079B0F29" w14:textId="75185E52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3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.</w:t>
      </w:r>
      <w:r w:rsidR="00320B5A">
        <w:rPr>
          <w:rFonts w:eastAsiaTheme="minorEastAsia"/>
          <w:color w:val="000000" w:themeColor="text1"/>
        </w:rPr>
        <w:t xml:space="preserve"> </w:t>
      </w:r>
      <w:r w:rsidR="00AE408C" w:rsidRPr="005F6862">
        <w:rPr>
          <w:rFonts w:ascii="Cambria" w:eastAsiaTheme="minorEastAsia" w:hAnsi="Cambria"/>
          <w:noProof/>
        </w:rPr>
        <w:drawing>
          <wp:inline distT="0" distB="0" distL="0" distR="0" wp14:anchorId="7B12E7AB" wp14:editId="4EC9E477">
            <wp:extent cx="154379" cy="154379"/>
            <wp:effectExtent l="0" t="0" r="0" b="0"/>
            <wp:docPr id="18" name="Picture 1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A147FF" w14:textId="01CAD974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3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ui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rt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.</w:t>
      </w:r>
    </w:p>
    <w:p w14:paraId="6053F300" w14:textId="16B3F373" w:rsidR="001875B9" w:rsidRPr="007649BE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3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nt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ques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ication.</w:t>
      </w:r>
      <w:r w:rsidR="001875B9" w:rsidRPr="406C1DC6">
        <w:rPr>
          <w:rFonts w:eastAsiaTheme="minorEastAsia"/>
        </w:rPr>
        <w:br w:type="page"/>
      </w:r>
    </w:p>
    <w:p w14:paraId="0F9E4063" w14:textId="620FC28D" w:rsidR="001875B9" w:rsidRPr="00C771C6" w:rsidRDefault="406C1DC6" w:rsidP="00F74CA6">
      <w:pPr>
        <w:pStyle w:val="Heading2"/>
        <w:spacing w:line="300" w:lineRule="auto"/>
      </w:pPr>
      <w:bookmarkStart w:id="116" w:name="_Toc144126487"/>
      <w:bookmarkStart w:id="117" w:name="_Toc144126610"/>
      <w:bookmarkStart w:id="118" w:name="_Toc148338878"/>
      <w:bookmarkStart w:id="119" w:name="_Toc148338991"/>
      <w:bookmarkStart w:id="120" w:name="_Toc148425459"/>
      <w:r w:rsidRPr="00C771C6">
        <w:lastRenderedPageBreak/>
        <w:t>Grade</w:t>
      </w:r>
      <w:r w:rsidR="0076357A">
        <w:t xml:space="preserve"> </w:t>
      </w:r>
      <w:r w:rsidRPr="00C771C6">
        <w:t>4</w:t>
      </w:r>
      <w:bookmarkEnd w:id="116"/>
      <w:bookmarkEnd w:id="117"/>
      <w:bookmarkEnd w:id="118"/>
      <w:bookmarkEnd w:id="119"/>
      <w:bookmarkEnd w:id="120"/>
    </w:p>
    <w:p w14:paraId="4518D355" w14:textId="381E9C6A" w:rsidR="001875B9" w:rsidRPr="008F33CB" w:rsidRDefault="406C1DC6" w:rsidP="0054097E">
      <w:pPr>
        <w:pStyle w:val="Heading3"/>
      </w:pPr>
      <w:bookmarkStart w:id="121" w:name="_Toc148338879"/>
      <w:bookmarkStart w:id="122" w:name="_Toc148338992"/>
      <w:r w:rsidRPr="406C1DC6">
        <w:t>Language</w:t>
      </w:r>
      <w:r w:rsidR="0076357A">
        <w:t xml:space="preserve"> </w:t>
      </w:r>
      <w:r w:rsidRPr="406C1DC6">
        <w:t>Domain</w:t>
      </w:r>
      <w:bookmarkEnd w:id="121"/>
      <w:bookmarkEnd w:id="122"/>
    </w:p>
    <w:p w14:paraId="647034A6" w14:textId="153ECE10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3FA0BD2A" w14:textId="26C8A440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1485CD93" w14:textId="603AE228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RF.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-leve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on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kil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co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co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b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etter-s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sponden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llabic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tter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pholog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ffix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famili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syllab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.</w:t>
      </w:r>
    </w:p>
    <w:p w14:paraId="6C2C47A8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79C5EE44" w14:textId="3FD96274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RF.4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95298D2" w14:textId="1DE86513" w:rsidR="001875B9" w:rsidRPr="00145305" w:rsidRDefault="406C1DC6" w:rsidP="00C16DC9">
      <w:pPr>
        <w:numPr>
          <w:ilvl w:val="0"/>
          <w:numId w:val="9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30BD7C58" w14:textId="345DB352" w:rsidR="001875B9" w:rsidRPr="00145305" w:rsidRDefault="406C1DC6" w:rsidP="00C16DC9">
      <w:pPr>
        <w:numPr>
          <w:ilvl w:val="0"/>
          <w:numId w:val="9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7057FD74" w14:textId="6032588C" w:rsidR="001875B9" w:rsidRPr="00145305" w:rsidRDefault="406C1DC6" w:rsidP="00C16DC9">
      <w:pPr>
        <w:numPr>
          <w:ilvl w:val="0"/>
          <w:numId w:val="9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cessary.</w:t>
      </w:r>
    </w:p>
    <w:p w14:paraId="7AA341E6" w14:textId="2BC05C22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64241102" w14:textId="1A402915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56AD6EB0" w14:textId="02E85BC4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4.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</w:p>
    <w:p w14:paraId="567C4488" w14:textId="4A5296CC" w:rsidR="001875B9" w:rsidRPr="00145305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ulti-syllabl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oot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fix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785DF323" w14:textId="55510F3B" w:rsidR="001875B9" w:rsidRPr="00145305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ffix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vol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a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47458ED5" w14:textId="322FEAF9" w:rsidR="001875B9" w:rsidRPr="00145305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rrectl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sul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eded.</w:t>
      </w:r>
    </w:p>
    <w:p w14:paraId="3E2A2147" w14:textId="18F23BDF" w:rsidR="001875B9" w:rsidRPr="00E24D1A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onsul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eria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ction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sauruses)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gital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nunci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.</w:t>
      </w:r>
      <w:r w:rsidR="00E24D1A" w:rsidRPr="00E24D1A">
        <w:rPr>
          <w:rFonts w:eastAsiaTheme="minorEastAsia"/>
        </w:rPr>
        <w:br w:type="page"/>
      </w:r>
    </w:p>
    <w:p w14:paraId="635F2A1D" w14:textId="3A12D021" w:rsidR="001875B9" w:rsidRPr="008F33CB" w:rsidRDefault="406C1DC6" w:rsidP="000C6313">
      <w:pPr>
        <w:pStyle w:val="Heading5"/>
      </w:pPr>
      <w:r w:rsidRPr="406C1DC6">
        <w:lastRenderedPageBreak/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54DF8D19" w14:textId="6E821F16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4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</w:p>
    <w:p w14:paraId="1F34EDDF" w14:textId="1B4AD648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denta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alogue.</w:t>
      </w:r>
      <w:r w:rsidR="0076357A">
        <w:rPr>
          <w:rFonts w:eastAsiaTheme="minorEastAsia"/>
        </w:rPr>
        <w:t xml:space="preserve"> </w:t>
      </w:r>
    </w:p>
    <w:p w14:paraId="4C964C2B" w14:textId="0633C132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la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verb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arat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perlat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verbs.</w:t>
      </w:r>
    </w:p>
    <w:p w14:paraId="3CF4E463" w14:textId="292A06FF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ordina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junctions.</w:t>
      </w:r>
    </w:p>
    <w:p w14:paraId="19EA90D8" w14:textId="5206C350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verb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gress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nses.</w:t>
      </w:r>
    </w:p>
    <w:p w14:paraId="56C37101" w14:textId="308585B2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ossess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nouns.</w:t>
      </w:r>
      <w:r w:rsidR="0076357A">
        <w:rPr>
          <w:rFonts w:eastAsiaTheme="minorEastAsia"/>
        </w:rPr>
        <w:t xml:space="preserve"> </w:t>
      </w:r>
    </w:p>
    <w:p w14:paraId="22D31898" w14:textId="54880D37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ota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headings).</w:t>
      </w:r>
    </w:p>
    <w:p w14:paraId="176341E8" w14:textId="09AE2F15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lin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talic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itle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rk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rec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ech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ordina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junc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ou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ntence.</w:t>
      </w:r>
      <w:r w:rsidR="0076357A">
        <w:rPr>
          <w:rFonts w:eastAsiaTheme="minorEastAsia"/>
        </w:rPr>
        <w:t xml:space="preserve"> </w:t>
      </w:r>
    </w:p>
    <w:p w14:paraId="55E42E15" w14:textId="0C4E0729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ostroph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ossession.</w:t>
      </w:r>
    </w:p>
    <w:p w14:paraId="2DC8BC70" w14:textId="7251DC19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8F1E23E" w14:textId="225BF54B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Acqui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proofErr w:type="gramStart"/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curately</w:t>
      </w:r>
      <w:proofErr w:type="gramEnd"/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adem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.</w:t>
      </w:r>
      <w:r w:rsidR="0076357A">
        <w:rPr>
          <w:rFonts w:eastAsiaTheme="minorEastAsia"/>
        </w:rPr>
        <w:t xml:space="preserve"> </w:t>
      </w:r>
    </w:p>
    <w:p w14:paraId="428117ED" w14:textId="506F54C5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ly.</w:t>
      </w:r>
      <w:r w:rsidR="0076357A">
        <w:rPr>
          <w:rFonts w:eastAsiaTheme="minorEastAsia"/>
        </w:rPr>
        <w:t xml:space="preserve"> </w:t>
      </w:r>
    </w:p>
    <w:p w14:paraId="6D7FA9CC" w14:textId="43C11606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ffect.</w:t>
      </w:r>
    </w:p>
    <w:p w14:paraId="55A1FAFB" w14:textId="44E1C01E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ifferent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sen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tua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e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our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mall-grou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).</w:t>
      </w:r>
    </w:p>
    <w:p w14:paraId="42266366" w14:textId="063A31CA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4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5C00F54" w14:textId="32E501B1" w:rsidR="001875B9" w:rsidRPr="00145305" w:rsidRDefault="406C1DC6" w:rsidP="00C16DC9">
      <w:pPr>
        <w:numPr>
          <w:ilvl w:val="0"/>
          <w:numId w:val="9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ampl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statem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4418EA19" w14:textId="587D2E48" w:rsidR="001875B9" w:rsidRPr="00145305" w:rsidRDefault="406C1DC6" w:rsidP="00C16DC9">
      <w:pPr>
        <w:numPr>
          <w:ilvl w:val="0"/>
          <w:numId w:val="9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ee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ffix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oo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u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legraph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otograph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tograph).</w:t>
      </w:r>
      <w:r w:rsidR="0076357A">
        <w:rPr>
          <w:rFonts w:eastAsiaTheme="minorEastAsia"/>
        </w:rPr>
        <w:t xml:space="preserve"> </w:t>
      </w:r>
    </w:p>
    <w:p w14:paraId="0AD9A018" w14:textId="6F33D108" w:rsidR="001875B9" w:rsidRPr="00145305" w:rsidRDefault="406C1DC6" w:rsidP="00C16DC9">
      <w:pPr>
        <w:numPr>
          <w:ilvl w:val="0"/>
          <w:numId w:val="9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onsul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eria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ction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sauruses)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gital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nunci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.</w:t>
      </w:r>
    </w:p>
    <w:p w14:paraId="59DF787B" w14:textId="11C036E7" w:rsidR="001875B9" w:rsidRPr="008F33CB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L.VI.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1DF6A0" w14:textId="61E1DFA1" w:rsidR="001875B9" w:rsidRPr="0014530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mil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taphor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proofErr w:type="gramStart"/>
      <w:r w:rsidRPr="00145305">
        <w:rPr>
          <w:rFonts w:eastAsiaTheme="minorEastAsia"/>
        </w:rPr>
        <w:t>prett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proofErr w:type="gramEnd"/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icture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.</w:t>
      </w:r>
      <w:r w:rsidR="0076357A">
        <w:rPr>
          <w:rFonts w:eastAsiaTheme="minorEastAsia"/>
        </w:rPr>
        <w:t xml:space="preserve"> </w:t>
      </w:r>
    </w:p>
    <w:p w14:paraId="318B4034" w14:textId="36B89E8E" w:rsidR="001875B9" w:rsidRPr="0014530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llu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gnifica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u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terature.</w:t>
      </w:r>
      <w:r w:rsidR="0076357A">
        <w:rPr>
          <w:rFonts w:eastAsiaTheme="minorEastAsia"/>
        </w:rPr>
        <w:t xml:space="preserve"> </w:t>
      </w:r>
    </w:p>
    <w:p w14:paraId="4A4B92C3" w14:textId="7A750C24" w:rsidR="0079598B" w:rsidRPr="0014530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iom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ag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verbs.</w:t>
      </w:r>
      <w:r w:rsidR="0076357A">
        <w:rPr>
          <w:rFonts w:eastAsiaTheme="minorEastAsia"/>
        </w:rPr>
        <w:t xml:space="preserve"> </w:t>
      </w:r>
    </w:p>
    <w:p w14:paraId="0AD92F85" w14:textId="63D1E11C" w:rsidR="00A12579" w:rsidRPr="00ED1B2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posit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antonyms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ntic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synonyms).</w:t>
      </w:r>
    </w:p>
    <w:p w14:paraId="306D1DD8" w14:textId="4DE30DB9" w:rsidR="001875B9" w:rsidRPr="008F33CB" w:rsidRDefault="406C1DC6" w:rsidP="0054097E">
      <w:pPr>
        <w:pStyle w:val="Heading3"/>
      </w:pPr>
      <w:bookmarkStart w:id="123" w:name="_Toc148338880"/>
      <w:bookmarkStart w:id="124" w:name="_Toc148338993"/>
      <w:r w:rsidRPr="406C1DC6">
        <w:t>Reading</w:t>
      </w:r>
      <w:r w:rsidR="0076357A">
        <w:t xml:space="preserve"> </w:t>
      </w:r>
      <w:r w:rsidRPr="406C1DC6">
        <w:t>Domain</w:t>
      </w:r>
      <w:bookmarkEnd w:id="123"/>
      <w:bookmarkEnd w:id="124"/>
    </w:p>
    <w:p w14:paraId="651EA2BC" w14:textId="39BA155F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55FA22" w14:textId="486C9134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7469E382" w14:textId="24A7CFE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D49E76B" w14:textId="5BFFBA6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73FAAA5" w14:textId="57092EB1" w:rsidR="001875B9" w:rsidRPr="00E23033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4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u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-dep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20824D51" w14:textId="2A21E171" w:rsidR="001875B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appe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41DCD9F1" w14:textId="740C969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er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ythm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er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s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t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rection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0A1D142" w14:textId="15601A65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4</w:t>
      </w:r>
      <w:r w:rsidRPr="406C1DC6">
        <w:rPr>
          <w:rFonts w:eastAsiaTheme="minorEastAsia"/>
          <w:color w:val="000000" w:themeColor="text1"/>
        </w:rPr>
        <w:t>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ronolog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is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use/eff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/solu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6AE5C197" w14:textId="4CF8551E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rst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ird-pers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B40BE49" w14:textId="7636A17A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milarit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dif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resent.</w:t>
      </w:r>
    </w:p>
    <w:p w14:paraId="4DD0B6E2" w14:textId="7D4BA10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r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resen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B04D710" w14:textId="5359CC5C" w:rsidR="001875B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4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llustra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gra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lin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imation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BB6E48" w14:textId="7AC1E86B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AA.4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details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n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.</w:t>
      </w:r>
    </w:p>
    <w:p w14:paraId="2882A875" w14:textId="3A03447A" w:rsidR="001875B9" w:rsidRPr="00675418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4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eat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topic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  <w:r w:rsidR="0076357A">
        <w:rPr>
          <w:rFonts w:eastAsiaTheme="minorEastAsia"/>
        </w:rPr>
        <w:t xml:space="preserve"> </w:t>
      </w:r>
      <w:r w:rsidR="00136866" w:rsidRPr="005F6862">
        <w:rPr>
          <w:rFonts w:ascii="Cambria" w:eastAsiaTheme="minorEastAsia" w:hAnsi="Cambria"/>
          <w:noProof/>
        </w:rPr>
        <w:drawing>
          <wp:inline distT="0" distB="0" distL="0" distR="0" wp14:anchorId="2EBDE3FD" wp14:editId="7C151863">
            <wp:extent cx="154379" cy="154379"/>
            <wp:effectExtent l="0" t="0" r="0" b="0"/>
            <wp:docPr id="19" name="Picture 1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856459" w14:textId="4355D9E1" w:rsidR="001875B9" w:rsidRPr="00B107C4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4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reat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topic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  <w:r w:rsidR="00320B5A">
        <w:rPr>
          <w:rFonts w:eastAsiaTheme="minorEastAsia"/>
        </w:rPr>
        <w:t xml:space="preserve"> </w:t>
      </w:r>
    </w:p>
    <w:p w14:paraId="13678DFD" w14:textId="762B0660" w:rsidR="001875B9" w:rsidRPr="008F33CB" w:rsidRDefault="406C1DC6" w:rsidP="0054097E">
      <w:pPr>
        <w:pStyle w:val="Heading3"/>
      </w:pPr>
      <w:bookmarkStart w:id="125" w:name="_Toc148338881"/>
      <w:bookmarkStart w:id="126" w:name="_Toc148338994"/>
      <w:r w:rsidRPr="406C1DC6">
        <w:t>Writing</w:t>
      </w:r>
      <w:r w:rsidR="0076357A">
        <w:t xml:space="preserve"> </w:t>
      </w:r>
      <w:r w:rsidRPr="406C1DC6">
        <w:t>Domain</w:t>
      </w:r>
      <w:bookmarkEnd w:id="125"/>
      <w:bookmarkEnd w:id="126"/>
    </w:p>
    <w:p w14:paraId="06BEECB8" w14:textId="0D1017D8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ie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  <w:r w:rsidR="00320B5A">
        <w:rPr>
          <w:rStyle w:val="eop"/>
          <w:rFonts w:eastAsiaTheme="minorEastAsia"/>
          <w:color w:val="000000" w:themeColor="text1"/>
        </w:rPr>
        <w:t xml:space="preserve"> </w:t>
      </w:r>
      <w:r w:rsidR="00B11302" w:rsidRPr="005F6862">
        <w:rPr>
          <w:rFonts w:ascii="Cambria" w:eastAsiaTheme="minorEastAsia" w:hAnsi="Cambria"/>
          <w:noProof/>
        </w:rPr>
        <w:drawing>
          <wp:inline distT="0" distB="0" distL="0" distR="0" wp14:anchorId="172E2CC7" wp14:editId="56D0F875">
            <wp:extent cx="154379" cy="154379"/>
            <wp:effectExtent l="0" t="0" r="0" b="0"/>
            <wp:docPr id="20" name="Picture 20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8BFF18" w14:textId="06D7FBB9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inion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ganization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oup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er’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rpose.</w:t>
      </w:r>
      <w:r w:rsidR="0076357A">
        <w:rPr>
          <w:rFonts w:eastAsiaTheme="minorEastAsia"/>
        </w:rPr>
        <w:t xml:space="preserve"> </w:t>
      </w:r>
    </w:p>
    <w:p w14:paraId="46C63B06" w14:textId="24D467B4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3DD31FF5" w14:textId="1D5BB6B8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stance,</w:t>
      </w:r>
      <w:r w:rsidR="0076357A">
        <w:rPr>
          <w:rFonts w:eastAsiaTheme="minorEastAsia"/>
        </w:rPr>
        <w:t xml:space="preserve"> </w:t>
      </w:r>
      <w:proofErr w:type="gramStart"/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proofErr w:type="gramEnd"/>
      <w:r w:rsidRPr="00145305">
        <w:rPr>
          <w:rFonts w:eastAsiaTheme="minorEastAsia"/>
        </w:rPr>
        <w:t>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dition).</w:t>
      </w:r>
    </w:p>
    <w:p w14:paraId="677DDE7B" w14:textId="5DD53D59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sented.</w:t>
      </w:r>
    </w:p>
    <w:p w14:paraId="62CD04C6" w14:textId="4A5F0175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E3D15F0" w14:textId="37B6198A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ou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ction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at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headings)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ptions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87F9B9D" w14:textId="7568AADA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1281A098" w14:textId="46F0C9C6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c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other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ampl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lso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cause).</w:t>
      </w:r>
      <w:r w:rsidR="0076357A">
        <w:rPr>
          <w:rFonts w:eastAsiaTheme="minorEastAsia"/>
        </w:rPr>
        <w:t xml:space="preserve"> </w:t>
      </w:r>
    </w:p>
    <w:p w14:paraId="11FA906F" w14:textId="267D86F0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lastRenderedPageBreak/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5483A20D" w14:textId="3DB7BFE5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sented.</w:t>
      </w:r>
    </w:p>
    <w:p w14:paraId="58ECC19C" w14:textId="1EFF4ACD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DCC654D" w14:textId="08A2402E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aturally.</w:t>
      </w:r>
      <w:r w:rsidR="0076357A">
        <w:rPr>
          <w:rFonts w:eastAsiaTheme="minorEastAsia"/>
        </w:rPr>
        <w:t xml:space="preserve"> </w:t>
      </w:r>
    </w:p>
    <w:p w14:paraId="7556F676" w14:textId="016B224E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tuations.</w:t>
      </w:r>
      <w:r w:rsidR="0076357A">
        <w:rPr>
          <w:rFonts w:eastAsiaTheme="minorEastAsia"/>
        </w:rPr>
        <w:t xml:space="preserve"> </w:t>
      </w:r>
    </w:p>
    <w:p w14:paraId="243A159D" w14:textId="5E0FE3E4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635BEE8A" w14:textId="5997835A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ly.</w:t>
      </w:r>
      <w:r w:rsidR="0076357A">
        <w:rPr>
          <w:rFonts w:eastAsiaTheme="minorEastAsia"/>
        </w:rPr>
        <w:t xml:space="preserve"> </w:t>
      </w:r>
    </w:p>
    <w:p w14:paraId="58DB2169" w14:textId="2A82B9FE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.</w:t>
      </w:r>
    </w:p>
    <w:p w14:paraId="699DADF5" w14:textId="324C55D9" w:rsidR="001875B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4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.</w:t>
      </w:r>
    </w:p>
    <w:p w14:paraId="612770A9" w14:textId="7C907FB0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tend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eng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ing.</w:t>
      </w:r>
      <w:r w:rsidR="0076357A">
        <w:rPr>
          <w:rFonts w:eastAsiaTheme="minorEastAsia"/>
        </w:rPr>
        <w:t xml:space="preserve"> </w:t>
      </w:r>
    </w:p>
    <w:p w14:paraId="4119E95F" w14:textId="4EAC2598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cialized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-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proofErr w:type="gramStart"/>
      <w:r w:rsidRPr="00145305">
        <w:rPr>
          <w:rFonts w:eastAsiaTheme="minorEastAsia"/>
        </w:rPr>
        <w:t>purpose</w:t>
      </w:r>
      <w:proofErr w:type="gramEnd"/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ter.</w:t>
      </w:r>
    </w:p>
    <w:p w14:paraId="1A1AC385" w14:textId="6AB23BC4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lf-evaluation,</w:t>
      </w:r>
      <w:r w:rsidR="0076357A">
        <w:rPr>
          <w:rFonts w:eastAsiaTheme="minorEastAsia"/>
        </w:rPr>
        <w:t xml:space="preserve"> </w:t>
      </w:r>
      <w:proofErr w:type="gramStart"/>
      <w:r w:rsidRPr="00145305">
        <w:rPr>
          <w:rFonts w:eastAsiaTheme="minorEastAsia"/>
        </w:rPr>
        <w:t>revision</w:t>
      </w:r>
      <w:proofErr w:type="gramEnd"/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diting.</w:t>
      </w:r>
    </w:p>
    <w:p w14:paraId="0FCB8F46" w14:textId="45259F66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ul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e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eedback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sauru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ecker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hiev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o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cessary.</w:t>
      </w:r>
    </w:p>
    <w:p w14:paraId="0F442EA0" w14:textId="703499F8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raft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and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bin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du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tyle.</w:t>
      </w:r>
    </w:p>
    <w:p w14:paraId="45BD5A76" w14:textId="4269D0F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4</w:t>
      </w:r>
      <w:r w:rsidRPr="406C1DC6">
        <w:rPr>
          <w:rFonts w:eastAsiaTheme="minorEastAsia"/>
        </w:rPr>
        <w:t>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n-prin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C442C66" w14:textId="5FC668DF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4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s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prioritize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tego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108BD058" w14:textId="5DC70169" w:rsidR="001875B9" w:rsidRPr="003B662B" w:rsidRDefault="406C1DC6" w:rsidP="003B662B">
      <w:pPr>
        <w:shd w:val="clear" w:color="auto" w:fill="FFFFFF" w:themeFill="background1"/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W.RW.4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  <w:r w:rsidR="003B662B">
        <w:rPr>
          <w:rFonts w:eastAsiaTheme="minorEastAsia"/>
          <w:color w:val="000000" w:themeColor="text1"/>
        </w:rPr>
        <w:br w:type="page"/>
      </w:r>
    </w:p>
    <w:p w14:paraId="664044DE" w14:textId="297ED973" w:rsidR="001875B9" w:rsidRPr="008F33CB" w:rsidRDefault="406C1DC6" w:rsidP="0054097E">
      <w:pPr>
        <w:pStyle w:val="Heading3"/>
      </w:pPr>
      <w:bookmarkStart w:id="127" w:name="_Toc148338882"/>
      <w:bookmarkStart w:id="128" w:name="_Toc148338995"/>
      <w:r w:rsidRPr="406C1DC6">
        <w:lastRenderedPageBreak/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127"/>
      <w:bookmarkEnd w:id="128"/>
    </w:p>
    <w:p w14:paraId="4A9EF268" w14:textId="080BC92A" w:rsidR="001875B9" w:rsidRPr="008F33CB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4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EC65FFD" w14:textId="531989BD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vious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eri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.</w:t>
      </w:r>
      <w:r w:rsidR="0076357A">
        <w:rPr>
          <w:rFonts w:eastAsiaTheme="minorEastAsia"/>
        </w:rPr>
        <w:t xml:space="preserve"> </w:t>
      </w:r>
    </w:p>
    <w:p w14:paraId="2B5D4F71" w14:textId="08936476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ul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rr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sign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oles.</w:t>
      </w:r>
      <w:r w:rsidR="0076357A">
        <w:rPr>
          <w:rFonts w:eastAsiaTheme="minorEastAsia"/>
        </w:rPr>
        <w:t xml:space="preserve"> </w:t>
      </w:r>
    </w:p>
    <w:p w14:paraId="35BD766C" w14:textId="61C38668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proofErr w:type="gramStart"/>
      <w:r w:rsidRPr="00145305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proofErr w:type="gramEnd"/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mark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s.</w:t>
      </w:r>
      <w:r w:rsidR="0076357A">
        <w:rPr>
          <w:rFonts w:eastAsiaTheme="minorEastAsia"/>
        </w:rPr>
        <w:t xml:space="preserve"> </w:t>
      </w:r>
    </w:p>
    <w:p w14:paraId="4074D4F1" w14:textId="1BA788EF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ress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proofErr w:type="gramStart"/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gh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proofErr w:type="gramEnd"/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.</w:t>
      </w:r>
    </w:p>
    <w:p w14:paraId="5D19F4DF" w14:textId="3A12817B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aloud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.</w:t>
      </w:r>
    </w:p>
    <w:p w14:paraId="47D3E840" w14:textId="40C145B9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proofErr w:type="gramEnd"/>
      <w:r w:rsidRPr="406C1DC6">
        <w:rPr>
          <w:rFonts w:eastAsiaTheme="minorEastAsia"/>
          <w:color w:val="000000" w:themeColor="text1"/>
        </w:rPr>
        <w:t>.</w:t>
      </w:r>
    </w:p>
    <w:p w14:paraId="2781C5E7" w14:textId="0F0D2567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4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n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.</w:t>
      </w:r>
      <w:r w:rsidR="0076357A">
        <w:rPr>
          <w:rFonts w:eastAsiaTheme="minorEastAsia"/>
          <w:color w:val="000000" w:themeColor="text1"/>
        </w:rPr>
        <w:t xml:space="preserve"> </w:t>
      </w:r>
      <w:r w:rsidR="00787000" w:rsidRPr="005F6862">
        <w:rPr>
          <w:rFonts w:ascii="Cambria" w:eastAsiaTheme="minorEastAsia" w:hAnsi="Cambria"/>
          <w:noProof/>
        </w:rPr>
        <w:drawing>
          <wp:inline distT="0" distB="0" distL="0" distR="0" wp14:anchorId="69FD16DD" wp14:editId="7A331ADB">
            <wp:extent cx="154379" cy="154379"/>
            <wp:effectExtent l="0" t="0" r="0" b="0"/>
            <wp:docPr id="21" name="Picture 21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9202EA" w14:textId="1A05307E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4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rding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.</w:t>
      </w:r>
    </w:p>
    <w:p w14:paraId="5486963C" w14:textId="0E64349F" w:rsidR="001875B9" w:rsidRPr="007649BE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4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mall-grou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)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.</w:t>
      </w:r>
      <w:r w:rsidR="001875B9" w:rsidRPr="406C1DC6">
        <w:rPr>
          <w:rFonts w:eastAsiaTheme="minorEastAsia"/>
        </w:rPr>
        <w:br w:type="page"/>
      </w:r>
    </w:p>
    <w:p w14:paraId="4A3E63B9" w14:textId="77A6871F" w:rsidR="001875B9" w:rsidRPr="00C771C6" w:rsidRDefault="406C1DC6" w:rsidP="00F74CA6">
      <w:pPr>
        <w:pStyle w:val="Heading2"/>
        <w:spacing w:line="300" w:lineRule="auto"/>
      </w:pPr>
      <w:bookmarkStart w:id="129" w:name="_Toc144126488"/>
      <w:bookmarkStart w:id="130" w:name="_Toc144126611"/>
      <w:bookmarkStart w:id="131" w:name="_Toc148338883"/>
      <w:bookmarkStart w:id="132" w:name="_Toc148338996"/>
      <w:bookmarkStart w:id="133" w:name="_Toc148425460"/>
      <w:r w:rsidRPr="00C771C6">
        <w:lastRenderedPageBreak/>
        <w:t>Grade</w:t>
      </w:r>
      <w:r w:rsidR="0076357A">
        <w:t xml:space="preserve"> </w:t>
      </w:r>
      <w:r w:rsidRPr="00C771C6">
        <w:t>5</w:t>
      </w:r>
      <w:bookmarkEnd w:id="129"/>
      <w:bookmarkEnd w:id="130"/>
      <w:bookmarkEnd w:id="131"/>
      <w:bookmarkEnd w:id="132"/>
      <w:bookmarkEnd w:id="133"/>
    </w:p>
    <w:p w14:paraId="3ECA9B98" w14:textId="789B2673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34" w:name="_Toc148338884"/>
      <w:bookmarkStart w:id="135" w:name="_Toc148338997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34"/>
      <w:bookmarkEnd w:id="135"/>
    </w:p>
    <w:p w14:paraId="7DBFDE4C" w14:textId="6A4C6BCC" w:rsidR="00554C72" w:rsidRPr="00E22A69" w:rsidRDefault="406C1DC6" w:rsidP="00F74CA6">
      <w:pPr>
        <w:spacing w:before="280" w:after="140"/>
        <w:outlineLvl w:val="3"/>
        <w:rPr>
          <w:rFonts w:eastAsiaTheme="minorEastAsia"/>
          <w:color w:val="1F3864" w:themeColor="accent1" w:themeShade="80"/>
          <w:sz w:val="28"/>
          <w:szCs w:val="28"/>
        </w:rPr>
      </w:pPr>
      <w:r w:rsidRPr="406C1DC6">
        <w:rPr>
          <w:rFonts w:eastAsiaTheme="minorEastAsia"/>
          <w:color w:val="1F3864" w:themeColor="accent1" w:themeShade="80"/>
          <w:sz w:val="28"/>
          <w:szCs w:val="28"/>
        </w:rPr>
        <w:t>Foundational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Skills: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Reading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Language</w:t>
      </w:r>
    </w:p>
    <w:p w14:paraId="44BFFFC5" w14:textId="6AE8A8A0" w:rsidR="00554C72" w:rsidRPr="00E22A69" w:rsidRDefault="406C1DC6" w:rsidP="00F74CA6">
      <w:pPr>
        <w:spacing w:before="240" w:after="120"/>
        <w:outlineLvl w:val="4"/>
        <w:rPr>
          <w:rFonts w:eastAsiaTheme="minorEastAsia"/>
          <w:i/>
          <w:iCs/>
          <w:color w:val="1F3864" w:themeColor="accent1" w:themeShade="80"/>
          <w:sz w:val="24"/>
          <w:szCs w:val="24"/>
        </w:rPr>
      </w:pP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Phonics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and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Word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Recognition</w:t>
      </w:r>
    </w:p>
    <w:p w14:paraId="14C413A4" w14:textId="635929EC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RF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-s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respond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tter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pholog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o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ffix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famili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syllab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.</w:t>
      </w:r>
    </w:p>
    <w:p w14:paraId="413243B5" w14:textId="77777777" w:rsidR="00554C72" w:rsidRPr="00E22A69" w:rsidRDefault="406C1DC6" w:rsidP="00F74CA6">
      <w:pPr>
        <w:spacing w:before="240" w:after="120"/>
        <w:outlineLvl w:val="4"/>
        <w:rPr>
          <w:rFonts w:eastAsiaTheme="minorEastAsia"/>
          <w:i/>
          <w:iCs/>
          <w:color w:val="1F3864" w:themeColor="accent1" w:themeShade="80"/>
          <w:sz w:val="24"/>
          <w:szCs w:val="24"/>
        </w:rPr>
      </w:pP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Fluency</w:t>
      </w:r>
    </w:p>
    <w:p w14:paraId="405C5B62" w14:textId="2797BA67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22A9645" w14:textId="7BE01737" w:rsidR="00554C72" w:rsidRPr="00C01D25" w:rsidRDefault="406C1DC6" w:rsidP="00C16DC9">
      <w:pPr>
        <w:numPr>
          <w:ilvl w:val="0"/>
          <w:numId w:val="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26D39C7A" w14:textId="3A8A8494" w:rsidR="00554C72" w:rsidRPr="00C01D25" w:rsidRDefault="406C1DC6" w:rsidP="00C16DC9">
      <w:pPr>
        <w:numPr>
          <w:ilvl w:val="0"/>
          <w:numId w:val="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1F26ABC5" w14:textId="0D5BAC9B" w:rsidR="00554C72" w:rsidRPr="00C01D25" w:rsidRDefault="406C1DC6" w:rsidP="00C16DC9">
      <w:pPr>
        <w:numPr>
          <w:ilvl w:val="0"/>
          <w:numId w:val="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cessary.</w:t>
      </w:r>
    </w:p>
    <w:p w14:paraId="299867EE" w14:textId="1C8F24B2" w:rsidR="00554C72" w:rsidRPr="00E22A69" w:rsidRDefault="406C1DC6" w:rsidP="00F74CA6">
      <w:pPr>
        <w:spacing w:before="280" w:after="140"/>
        <w:outlineLvl w:val="3"/>
        <w:rPr>
          <w:rFonts w:eastAsiaTheme="minorEastAsia"/>
          <w:color w:val="1F3864" w:themeColor="accent1" w:themeShade="80"/>
          <w:sz w:val="28"/>
          <w:szCs w:val="28"/>
        </w:rPr>
      </w:pPr>
      <w:r w:rsidRPr="406C1DC6">
        <w:rPr>
          <w:rFonts w:eastAsiaTheme="minorEastAsia"/>
          <w:color w:val="1F3864" w:themeColor="accent1" w:themeShade="80"/>
          <w:sz w:val="28"/>
          <w:szCs w:val="28"/>
        </w:rPr>
        <w:t>Foundational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Skills: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Writing</w:t>
      </w:r>
    </w:p>
    <w:p w14:paraId="56D7D440" w14:textId="409AC930" w:rsidR="00554C72" w:rsidRPr="00E22A69" w:rsidRDefault="406C1DC6" w:rsidP="00F74CA6">
      <w:pPr>
        <w:spacing w:before="240" w:after="120"/>
        <w:outlineLvl w:val="4"/>
        <w:rPr>
          <w:rFonts w:eastAsiaTheme="minorEastAsia"/>
          <w:i/>
          <w:iCs/>
          <w:color w:val="1F3864" w:themeColor="accent1" w:themeShade="80"/>
          <w:sz w:val="24"/>
          <w:szCs w:val="24"/>
        </w:rPr>
      </w:pPr>
      <w:bookmarkStart w:id="136" w:name="_Hlk141873719"/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Sentence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Composition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(Grammar,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Syntax,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and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Punctuation)</w:t>
      </w:r>
    </w:p>
    <w:p w14:paraId="30F67D55" w14:textId="7FF1D82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</w:p>
    <w:p w14:paraId="7B32F6CC" w14:textId="27E27139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vo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agmen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un-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ambl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lices.</w:t>
      </w:r>
    </w:p>
    <w:p w14:paraId="6D32F6E7" w14:textId="252661D8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istenc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erb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nse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la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verbs.</w:t>
      </w:r>
      <w:r w:rsidR="0076357A">
        <w:rPr>
          <w:rFonts w:eastAsiaTheme="minorEastAsia"/>
        </w:rPr>
        <w:t xml:space="preserve"> </w:t>
      </w:r>
    </w:p>
    <w:p w14:paraId="5736F36D" w14:textId="27CD069F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ns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gre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erb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nou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tecedent.</w:t>
      </w:r>
    </w:p>
    <w:p w14:paraId="72259202" w14:textId="337DFFA3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fus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265F48C5" w14:textId="7020D67E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iomat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ffect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nctua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ffect.</w:t>
      </w:r>
      <w:r w:rsidR="0076357A">
        <w:rPr>
          <w:rFonts w:eastAsiaTheme="minorEastAsia"/>
        </w:rPr>
        <w:t xml:space="preserve"> </w:t>
      </w:r>
    </w:p>
    <w:p w14:paraId="307772BA" w14:textId="58632753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em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ries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.</w:t>
      </w:r>
    </w:p>
    <w:p w14:paraId="1507872C" w14:textId="323412F9" w:rsidR="0014530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troduct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l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ou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a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lastRenderedPageBreak/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’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n’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?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dic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r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dres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ou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mma?).</w:t>
      </w:r>
    </w:p>
    <w:p w14:paraId="378FE4B0" w14:textId="368DEFB0" w:rsidR="00A12579" w:rsidRPr="006A2898" w:rsidRDefault="406C1DC6" w:rsidP="00C16DC9">
      <w:pPr>
        <w:numPr>
          <w:ilvl w:val="0"/>
          <w:numId w:val="6"/>
        </w:numPr>
        <w:shd w:val="clear" w:color="auto" w:fill="FFFFFF" w:themeFill="background1"/>
        <w:spacing w:before="120" w:after="240"/>
        <w:ind w:left="1080"/>
        <w:rPr>
          <w:rFonts w:eastAsiaTheme="minorEastAsia"/>
        </w:rPr>
      </w:pP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rrectl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sul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eded.</w:t>
      </w:r>
    </w:p>
    <w:p w14:paraId="16BDA8BF" w14:textId="4CD8D9A2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5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4FF60A3" w14:textId="2ED02DFD" w:rsidR="00554C72" w:rsidRPr="00C01D25" w:rsidRDefault="406C1DC6" w:rsidP="00C16DC9">
      <w:pPr>
        <w:numPr>
          <w:ilvl w:val="0"/>
          <w:numId w:val="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curately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42AF7FF" w14:textId="09A8914A" w:rsidR="00554C72" w:rsidRPr="00C01D25" w:rsidRDefault="406C1DC6" w:rsidP="00C16DC9">
      <w:pPr>
        <w:numPr>
          <w:ilvl w:val="0"/>
          <w:numId w:val="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xpan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bin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du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/liste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es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F78E6FA" w14:textId="3A187880" w:rsidR="00554C72" w:rsidRPr="00C01D25" w:rsidRDefault="406C1DC6" w:rsidP="00C16DC9">
      <w:pPr>
        <w:numPr>
          <w:ilvl w:val="0"/>
          <w:numId w:val="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i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alec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gister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o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ma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ems.</w:t>
      </w:r>
    </w:p>
    <w:p w14:paraId="2C41C988" w14:textId="2CF1AC0A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5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5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DD2F89" w14:textId="0D5B8A90" w:rsidR="00554C72" w:rsidRPr="00C01D25" w:rsidRDefault="406C1DC6" w:rsidP="00C16DC9">
      <w:pPr>
        <w:numPr>
          <w:ilvl w:val="0"/>
          <w:numId w:val="9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use/eff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aris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A757F66" w14:textId="6745C4A1" w:rsidR="00554C72" w:rsidRPr="00C01D25" w:rsidRDefault="406C1DC6" w:rsidP="00C16DC9">
      <w:pPr>
        <w:numPr>
          <w:ilvl w:val="0"/>
          <w:numId w:val="9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ee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t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ffix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oto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otosynthesi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A543CB" w14:textId="2229E899" w:rsidR="00554C72" w:rsidRPr="00C01D25" w:rsidRDefault="406C1DC6" w:rsidP="00C16DC9">
      <w:pPr>
        <w:numPr>
          <w:ilvl w:val="0"/>
          <w:numId w:val="9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.</w:t>
      </w:r>
    </w:p>
    <w:p w14:paraId="7726B77B" w14:textId="067FC537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5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59E9E3" w14:textId="718B3278" w:rsidR="00554C72" w:rsidRPr="00C01D25" w:rsidRDefault="406C1DC6" w:rsidP="00C16DC9">
      <w:pPr>
        <w:numPr>
          <w:ilvl w:val="0"/>
          <w:numId w:val="10"/>
        </w:numPr>
        <w:shd w:val="clear" w:color="auto" w:fill="FFFFFF" w:themeFill="background1"/>
        <w:spacing w:after="120"/>
        <w:ind w:left="1224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taphor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B6E7B36" w14:textId="0CF02B6A" w:rsidR="00554C72" w:rsidRPr="00C01D25" w:rsidRDefault="406C1DC6" w:rsidP="00C16DC9">
      <w:pPr>
        <w:numPr>
          <w:ilvl w:val="0"/>
          <w:numId w:val="10"/>
        </w:numPr>
        <w:shd w:val="clear" w:color="auto" w:fill="FFFFFF" w:themeFill="background1"/>
        <w:spacing w:after="120"/>
        <w:ind w:left="1224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io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ag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verb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879A6F9" w14:textId="21FA504B" w:rsidR="00554C72" w:rsidRPr="00C01D25" w:rsidRDefault="406C1DC6" w:rsidP="00C16DC9">
      <w:pPr>
        <w:numPr>
          <w:ilvl w:val="0"/>
          <w:numId w:val="10"/>
        </w:numPr>
        <w:spacing w:after="120"/>
        <w:ind w:left="1224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ony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ony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mograph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t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.</w:t>
      </w:r>
    </w:p>
    <w:p w14:paraId="1E078EED" w14:textId="5E32EAE6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37" w:name="_Toc148338885"/>
      <w:bookmarkStart w:id="138" w:name="_Toc148338998"/>
      <w:bookmarkEnd w:id="136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37"/>
      <w:bookmarkEnd w:id="138"/>
    </w:p>
    <w:p w14:paraId="2302E63A" w14:textId="476FA741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5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1470787" w14:textId="45482CF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5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</w:rPr>
        <w:t xml:space="preserve"> </w:t>
      </w:r>
    </w:p>
    <w:p w14:paraId="5CF89252" w14:textId="71098EF7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CI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mma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7122A2E" w14:textId="586E539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mma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1EE9111D" w14:textId="1BF23F44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u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compa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ing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m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).</w:t>
      </w:r>
    </w:p>
    <w:p w14:paraId="6E423650" w14:textId="6916FAC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IT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u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7D2A7E6A" w14:textId="0E4666A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p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en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z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ge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m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.</w:t>
      </w:r>
    </w:p>
    <w:p w14:paraId="6240A350" w14:textId="00DBE17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ronolog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i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/solut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</w:p>
    <w:p w14:paraId="64C6292C" w14:textId="5062C15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5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lu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l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.</w:t>
      </w:r>
    </w:p>
    <w:p w14:paraId="21267984" w14:textId="14988181" w:rsidR="00554C72" w:rsidRPr="00E22A69" w:rsidRDefault="406C1DC6" w:rsidP="00F74CA6">
      <w:pPr>
        <w:rPr>
          <w:rFonts w:eastAsiaTheme="minorEastAsia"/>
          <w:color w:val="3333FF"/>
        </w:rPr>
      </w:pPr>
      <w:r w:rsidRPr="406C1DC6">
        <w:rPr>
          <w:rFonts w:eastAsiaTheme="minorEastAsia"/>
        </w:rPr>
        <w:t>RI.PP.5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ou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l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.</w:t>
      </w:r>
      <w:r w:rsidR="0076357A">
        <w:rPr>
          <w:rFonts w:eastAsiaTheme="minorEastAsia"/>
          <w:color w:val="3333FF"/>
        </w:rPr>
        <w:t xml:space="preserve"> </w:t>
      </w:r>
    </w:p>
    <w:p w14:paraId="5C109272" w14:textId="05FA2F3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5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au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kta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yt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).</w:t>
      </w:r>
    </w:p>
    <w:p w14:paraId="02CF02EC" w14:textId="073A6AF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5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lin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im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b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s.</w:t>
      </w:r>
      <w:r w:rsidR="0076357A">
        <w:rPr>
          <w:rFonts w:eastAsiaTheme="minorEastAsia"/>
        </w:rPr>
        <w:t xml:space="preserve"> </w:t>
      </w:r>
    </w:p>
    <w:p w14:paraId="5AAFD39A" w14:textId="7F4447B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5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(s).</w:t>
      </w:r>
    </w:p>
    <w:p w14:paraId="265599CF" w14:textId="67F21B4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5.</w:t>
      </w:r>
      <w:r w:rsidRPr="406C1DC6">
        <w:rPr>
          <w:rFonts w:eastAsiaTheme="minorEastAsia"/>
          <w:color w:val="000000" w:themeColor="text1"/>
        </w:rPr>
        <w:t>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  <w:r w:rsidR="0076357A">
        <w:rPr>
          <w:rFonts w:eastAsiaTheme="minorEastAsia"/>
        </w:rPr>
        <w:t xml:space="preserve"> </w:t>
      </w:r>
    </w:p>
    <w:p w14:paraId="3CFA6308" w14:textId="7535D3C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5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  <w:r w:rsidR="0076357A">
        <w:rPr>
          <w:rFonts w:eastAsiaTheme="minorEastAsia"/>
        </w:rPr>
        <w:t xml:space="preserve"> </w:t>
      </w:r>
      <w:r w:rsidR="00AC5AA7" w:rsidRPr="005F6862">
        <w:rPr>
          <w:rFonts w:ascii="Cambria" w:eastAsiaTheme="minorEastAsia" w:hAnsi="Cambria"/>
          <w:noProof/>
        </w:rPr>
        <w:drawing>
          <wp:inline distT="0" distB="0" distL="0" distR="0" wp14:anchorId="2BA18604" wp14:editId="58E9670E">
            <wp:extent cx="154379" cy="154379"/>
            <wp:effectExtent l="0" t="0" r="0" b="0"/>
            <wp:docPr id="22" name="Picture 22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B5F2A9" w14:textId="14996578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39" w:name="_Toc148338886"/>
      <w:bookmarkStart w:id="140" w:name="_Toc148338999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39"/>
      <w:bookmarkEnd w:id="140"/>
    </w:p>
    <w:p w14:paraId="1B2B258C" w14:textId="573E78AA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5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</w:rPr>
        <w:t xml:space="preserve"> </w:t>
      </w:r>
      <w:r w:rsidR="001004DA" w:rsidRPr="005F6862">
        <w:rPr>
          <w:rFonts w:ascii="Cambria" w:eastAsiaTheme="minorEastAsia" w:hAnsi="Cambria"/>
          <w:noProof/>
        </w:rPr>
        <w:drawing>
          <wp:inline distT="0" distB="0" distL="0" distR="0" wp14:anchorId="58D364E9" wp14:editId="2E7A9407">
            <wp:extent cx="154379" cy="154379"/>
            <wp:effectExtent l="0" t="0" r="0" b="0"/>
            <wp:docPr id="23" name="Picture 23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4C31EA" w14:textId="5510804E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pin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atio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oup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er’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rpose.</w:t>
      </w:r>
      <w:r w:rsidR="0076357A">
        <w:rPr>
          <w:rFonts w:eastAsiaTheme="minorEastAsia"/>
        </w:rPr>
        <w:t xml:space="preserve"> </w:t>
      </w:r>
    </w:p>
    <w:p w14:paraId="4323D7D7" w14:textId="3164668C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der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(s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rect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.</w:t>
      </w:r>
      <w:r w:rsidR="0076357A">
        <w:rPr>
          <w:rFonts w:eastAsiaTheme="minorEastAsia"/>
        </w:rPr>
        <w:t xml:space="preserve"> </w:t>
      </w:r>
    </w:p>
    <w:p w14:paraId="511C3A48" w14:textId="58CFF20A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equentl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ally).</w:t>
      </w:r>
      <w:r w:rsidR="0076357A">
        <w:rPr>
          <w:rFonts w:eastAsiaTheme="minorEastAsia"/>
        </w:rPr>
        <w:t xml:space="preserve"> </w:t>
      </w:r>
    </w:p>
    <w:p w14:paraId="42F4BA91" w14:textId="3F48C3A8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  <w:r w:rsidR="0076357A">
        <w:rPr>
          <w:rFonts w:eastAsiaTheme="minorEastAsia"/>
        </w:rPr>
        <w:t xml:space="preserve"> </w:t>
      </w:r>
    </w:p>
    <w:p w14:paraId="41A6216B" w14:textId="55F5D97D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.</w:t>
      </w:r>
    </w:p>
    <w:p w14:paraId="1D5CF06C" w14:textId="7105EE7F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proofErr w:type="gramStart"/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cus</w:t>
      </w:r>
      <w:proofErr w:type="gramEnd"/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ou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11801DF4" w14:textId="636B16F6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7B09CE63" w14:textId="61CDB573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tra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specially).</w:t>
      </w:r>
      <w:r w:rsidR="0076357A">
        <w:rPr>
          <w:rFonts w:eastAsiaTheme="minorEastAsia"/>
        </w:rPr>
        <w:t xml:space="preserve"> </w:t>
      </w:r>
    </w:p>
    <w:p w14:paraId="423FA75F" w14:textId="30E37E52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1F04C7A6" w14:textId="294A6571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156BE082" w14:textId="313199CB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NW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technique</w:t>
      </w:r>
      <w:proofErr w:type="gramEnd"/>
      <w:r w:rsidRPr="406C1DC6">
        <w:rPr>
          <w:rFonts w:eastAsiaTheme="minorEastAsia"/>
        </w:rPr>
        <w:t>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s.</w:t>
      </w:r>
      <w:r w:rsidR="0076357A">
        <w:rPr>
          <w:rFonts w:eastAsiaTheme="minorEastAsia"/>
        </w:rPr>
        <w:t xml:space="preserve"> </w:t>
      </w:r>
    </w:p>
    <w:p w14:paraId="66908D5A" w14:textId="4EBF2827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turally.</w:t>
      </w:r>
      <w:r w:rsidR="0076357A">
        <w:rPr>
          <w:rFonts w:eastAsiaTheme="minorEastAsia"/>
        </w:rPr>
        <w:t xml:space="preserve"> </w:t>
      </w:r>
    </w:p>
    <w:p w14:paraId="528BA364" w14:textId="6DF3E0DE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chniqu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c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tuations.</w:t>
      </w:r>
      <w:r w:rsidR="0076357A">
        <w:rPr>
          <w:rFonts w:eastAsiaTheme="minorEastAsia"/>
        </w:rPr>
        <w:t xml:space="preserve"> </w:t>
      </w:r>
    </w:p>
    <w:p w14:paraId="52080A2B" w14:textId="075CEF31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197B0178" w14:textId="420D8138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ly.</w:t>
      </w:r>
      <w:r w:rsidR="0076357A">
        <w:rPr>
          <w:rFonts w:eastAsiaTheme="minorEastAsia"/>
        </w:rPr>
        <w:t xml:space="preserve"> </w:t>
      </w:r>
    </w:p>
    <w:p w14:paraId="1EF41703" w14:textId="0349E3CF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</w:p>
    <w:p w14:paraId="15238D55" w14:textId="2B2A28C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r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.</w:t>
      </w:r>
    </w:p>
    <w:p w14:paraId="0FF1B50C" w14:textId="656E3B31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t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ing.</w:t>
      </w:r>
    </w:p>
    <w:p w14:paraId="46BB458E" w14:textId="7F32FA3D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l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alized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-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proofErr w:type="gramStart"/>
      <w:r w:rsidRPr="00C01D25">
        <w:rPr>
          <w:rFonts w:eastAsiaTheme="minorEastAsia"/>
        </w:rPr>
        <w:t>purpose</w:t>
      </w:r>
      <w:proofErr w:type="gramEnd"/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tter.</w:t>
      </w:r>
    </w:p>
    <w:p w14:paraId="19683B45" w14:textId="301BABAE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lf-evaluation,</w:t>
      </w:r>
      <w:r w:rsidR="0076357A">
        <w:rPr>
          <w:rFonts w:eastAsiaTheme="minorEastAsia"/>
        </w:rPr>
        <w:t xml:space="preserve"> </w:t>
      </w:r>
      <w:proofErr w:type="gramStart"/>
      <w:r w:rsidRPr="00C01D25">
        <w:rPr>
          <w:rFonts w:eastAsiaTheme="minorEastAsia"/>
        </w:rPr>
        <w:t>revision</w:t>
      </w:r>
      <w:proofErr w:type="gramEnd"/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diting.</w:t>
      </w:r>
    </w:p>
    <w:p w14:paraId="4EB68202" w14:textId="4B7B37B7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ul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e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edback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sauru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ecker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hiev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o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cessary.</w:t>
      </w:r>
      <w:r w:rsidR="0076357A">
        <w:rPr>
          <w:rFonts w:eastAsiaTheme="minorEastAsia"/>
        </w:rPr>
        <w:t xml:space="preserve"> </w:t>
      </w:r>
    </w:p>
    <w:p w14:paraId="4AA66C8E" w14:textId="345CC869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raft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and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bin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.</w:t>
      </w:r>
    </w:p>
    <w:p w14:paraId="6D9F57A7" w14:textId="7427E1DD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5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vestigation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ssue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.</w:t>
      </w:r>
      <w:r w:rsidR="0076357A">
        <w:rPr>
          <w:rFonts w:eastAsiaTheme="minorEastAsia"/>
        </w:rPr>
        <w:t xml:space="preserve"> </w:t>
      </w:r>
    </w:p>
    <w:p w14:paraId="14F29A3B" w14:textId="6F6E132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5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i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mma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aphra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ish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3A1386F3" w14:textId="3D01409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5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utin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s.</w:t>
      </w:r>
    </w:p>
    <w:p w14:paraId="1A2CF6FD" w14:textId="116EC078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41" w:name="_Toc148338887"/>
      <w:bookmarkStart w:id="142" w:name="_Toc148339000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41"/>
      <w:bookmarkEnd w:id="142"/>
    </w:p>
    <w:p w14:paraId="4A0C122A" w14:textId="63CB8877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5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5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C21AF52" w14:textId="1513F42C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vious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o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34FC35E" w14:textId="0C3E0039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ll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greed-up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r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sign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606BA2C" w14:textId="7356AA62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abor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mark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B211FB3" w14:textId="5CA32717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vi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gh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ain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.</w:t>
      </w:r>
    </w:p>
    <w:p w14:paraId="30C9D737" w14:textId="6DB369F8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5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ou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.</w:t>
      </w:r>
    </w:p>
    <w:p w14:paraId="4A5233DE" w14:textId="64F3F49A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5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</w:p>
    <w:p w14:paraId="4E9CB226" w14:textId="15F40558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5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gical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.</w:t>
      </w:r>
      <w:r w:rsidR="0076357A">
        <w:rPr>
          <w:rFonts w:eastAsiaTheme="minorEastAsia"/>
          <w:color w:val="000000" w:themeColor="text1"/>
        </w:rPr>
        <w:t xml:space="preserve"> </w:t>
      </w:r>
      <w:r w:rsidR="001004DA" w:rsidRPr="005F6862">
        <w:rPr>
          <w:rFonts w:ascii="Cambria" w:eastAsiaTheme="minorEastAsia" w:hAnsi="Cambria"/>
          <w:noProof/>
        </w:rPr>
        <w:drawing>
          <wp:inline distT="0" distB="0" distL="0" distR="0" wp14:anchorId="4A3C8F65" wp14:editId="7F3D8C14">
            <wp:extent cx="154379" cy="154379"/>
            <wp:effectExtent l="0" t="0" r="0" b="0"/>
            <wp:docPr id="24" name="Picture 24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6B4839" w14:textId="49D764F4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5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n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.</w:t>
      </w:r>
    </w:p>
    <w:p w14:paraId="6ABEAC8A" w14:textId="61166562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5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.</w:t>
      </w:r>
      <w:r w:rsidR="00554C72" w:rsidRPr="406C1DC6">
        <w:rPr>
          <w:rFonts w:eastAsiaTheme="minorEastAsia"/>
        </w:rPr>
        <w:br w:type="page"/>
      </w:r>
    </w:p>
    <w:p w14:paraId="2FEE1176" w14:textId="2966E98B" w:rsidR="00554C72" w:rsidRPr="00484AAC" w:rsidRDefault="00554C72" w:rsidP="00F74CA6">
      <w:pPr>
        <w:pStyle w:val="Heading2"/>
        <w:spacing w:line="300" w:lineRule="auto"/>
      </w:pPr>
      <w:bookmarkStart w:id="143" w:name="_Toc144126489"/>
      <w:bookmarkStart w:id="144" w:name="_Toc144126612"/>
      <w:bookmarkStart w:id="145" w:name="_Toc148338888"/>
      <w:bookmarkStart w:id="146" w:name="_Toc148339001"/>
      <w:bookmarkStart w:id="147" w:name="_Toc148425461"/>
      <w:r w:rsidRPr="00484AAC">
        <w:lastRenderedPageBreak/>
        <w:t>Grade</w:t>
      </w:r>
      <w:r w:rsidR="0076357A">
        <w:t xml:space="preserve"> </w:t>
      </w:r>
      <w:r w:rsidRPr="00484AAC">
        <w:t>6</w:t>
      </w:r>
      <w:bookmarkEnd w:id="143"/>
      <w:bookmarkEnd w:id="144"/>
      <w:bookmarkEnd w:id="145"/>
      <w:bookmarkEnd w:id="146"/>
      <w:bookmarkEnd w:id="147"/>
    </w:p>
    <w:p w14:paraId="5B20A1D9" w14:textId="053679DA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48" w:name="_Toc148338889"/>
      <w:bookmarkStart w:id="149" w:name="_Toc148339002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48"/>
      <w:bookmarkEnd w:id="149"/>
    </w:p>
    <w:p w14:paraId="0DEDF4B3" w14:textId="7543DFD5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6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CD13BF5" w14:textId="2C4C684E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nsu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p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subjec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jec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sessiv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1F62A68" w14:textId="75D4742B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ns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yself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rselve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BC589C2" w14:textId="5D1049FF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hif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umb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442B73D" w14:textId="44105D85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g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i.e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cle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biguou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ecedent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E7C6EE2" w14:textId="0E4824D1" w:rsidR="00554C72" w:rsidRPr="00C01D25" w:rsidRDefault="406C1DC6" w:rsidP="00C16DC9">
      <w:pPr>
        <w:numPr>
          <w:ilvl w:val="0"/>
          <w:numId w:val="1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comma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enthe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ashe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onrestric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enthetic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lements.</w:t>
      </w:r>
    </w:p>
    <w:p w14:paraId="16B6B822" w14:textId="6BE41451" w:rsidR="00554C72" w:rsidRPr="00C01D25" w:rsidRDefault="406C1DC6" w:rsidP="00C16DC9">
      <w:pPr>
        <w:numPr>
          <w:ilvl w:val="0"/>
          <w:numId w:val="1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ntions.</w:t>
      </w:r>
      <w:r w:rsidR="0076357A">
        <w:rPr>
          <w:rFonts w:eastAsiaTheme="minorEastAsia"/>
        </w:rPr>
        <w:t xml:space="preserve"> </w:t>
      </w:r>
    </w:p>
    <w:p w14:paraId="7AC2B6A2" w14:textId="3DCE5165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6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AE54D3B" w14:textId="33712F7B" w:rsidR="00554C72" w:rsidRPr="00C01D25" w:rsidRDefault="00554C72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Acquir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proofErr w:type="gramStart"/>
      <w:r w:rsidRPr="00C01D25">
        <w:rPr>
          <w:rFonts w:eastAsiaTheme="minorEastAsia"/>
          <w:color w:val="000000"/>
        </w:rPr>
        <w:t>u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ccurately</w:t>
      </w:r>
      <w:proofErr w:type="gramEnd"/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grade-appropri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general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cadem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omain-specif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ord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phrases.</w:t>
      </w:r>
      <w:r w:rsidR="0076357A">
        <w:rPr>
          <w:rFonts w:eastAsiaTheme="minorEastAsia"/>
          <w:color w:val="000000"/>
        </w:rPr>
        <w:t xml:space="preserve"> </w:t>
      </w:r>
    </w:p>
    <w:p w14:paraId="69D084F5" w14:textId="29B333C1" w:rsidR="00554C72" w:rsidRPr="00C01D25" w:rsidRDefault="406C1DC6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side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F899181" w14:textId="0A868B6B" w:rsidR="00554C72" w:rsidRPr="00C01D25" w:rsidRDefault="406C1DC6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V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tter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syntax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/liste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es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/voice.</w:t>
      </w:r>
    </w:p>
    <w:p w14:paraId="5B9FEE48" w14:textId="23EC1DCF" w:rsidR="00554C72" w:rsidRPr="00C01D25" w:rsidRDefault="406C1DC6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sistenc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.</w:t>
      </w:r>
    </w:p>
    <w:p w14:paraId="21853A11" w14:textId="42E0BDE4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6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6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</w:p>
    <w:p w14:paraId="0F1165F6" w14:textId="57118F6D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981424B" w14:textId="5C507429" w:rsidR="00554C72" w:rsidRPr="00C01D25" w:rsidRDefault="0076357A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Determin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word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phras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y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r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used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includ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figurative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onnotative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chnical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s.</w:t>
      </w:r>
      <w:r>
        <w:rPr>
          <w:rFonts w:eastAsiaTheme="minorEastAsia"/>
          <w:color w:val="000000" w:themeColor="text1"/>
        </w:rPr>
        <w:t xml:space="preserve"> </w:t>
      </w:r>
    </w:p>
    <w:p w14:paraId="5ED90C5D" w14:textId="715CC251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ee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t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ffix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tor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bl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7BC32D0" w14:textId="3123A49E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.</w:t>
      </w:r>
    </w:p>
    <w:p w14:paraId="19F6260A" w14:textId="105D926F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lastRenderedPageBreak/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y).</w:t>
      </w:r>
    </w:p>
    <w:p w14:paraId="131E0442" w14:textId="26CC9C4A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6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1961B6B" w14:textId="487FC18E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onification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6A67743" w14:textId="4F1AC7BC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use/effec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/who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em/category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t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B3A49A9" w14:textId="6AE1CDEF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628DB98" w14:textId="6917FBD4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associa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defini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ing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crimp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conomic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waste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rifty).</w:t>
      </w:r>
    </w:p>
    <w:p w14:paraId="587D3228" w14:textId="1C2460BE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50" w:name="_Toc148338890"/>
      <w:bookmarkStart w:id="151" w:name="_Toc148339003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50"/>
      <w:bookmarkEnd w:id="151"/>
    </w:p>
    <w:p w14:paraId="55F9FD80" w14:textId="2B1A217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6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727EF096" w14:textId="4B77D2C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6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0AE0A993" w14:textId="6F3E5BD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I.6.2.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tories,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lay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</w:p>
    <w:p w14:paraId="67D62246" w14:textId="76FB2E5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6.2.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ermine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  <w:r w:rsidR="00320B5A">
        <w:rPr>
          <w:rFonts w:eastAsiaTheme="minorEastAsia"/>
        </w:rPr>
        <w:t xml:space="preserve"> </w:t>
      </w:r>
    </w:p>
    <w:p w14:paraId="1CEDC846" w14:textId="11717C2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6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piso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wa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olution.</w:t>
      </w:r>
    </w:p>
    <w:p w14:paraId="6928EE08" w14:textId="7C6CAE04" w:rsidR="00554C72" w:rsidRPr="00E22A69" w:rsidRDefault="406C1DC6" w:rsidP="00F74CA6">
      <w:pPr>
        <w:rPr>
          <w:rFonts w:eastAsiaTheme="minorEastAsia"/>
        </w:rPr>
      </w:pPr>
      <w:r w:rsidRPr="000941E4">
        <w:rPr>
          <w:rFonts w:eastAsiaTheme="minorEastAsia"/>
        </w:rPr>
        <w:t>RI.IT.6.3.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nalyz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how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particular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’s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(e.g.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rticle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brochure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chnical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manual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procedural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)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structur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unfolds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by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using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ual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evidenc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o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describ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how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key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ndividual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event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or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de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s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ntroduced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llustrated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nd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elaborated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n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.</w:t>
      </w:r>
    </w:p>
    <w:p w14:paraId="6240A97B" w14:textId="465769B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6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pt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e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z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ct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ot.</w:t>
      </w:r>
    </w:p>
    <w:p w14:paraId="65B2C832" w14:textId="4AA9C83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6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-effe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-solution)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o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ic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x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</w:p>
    <w:p w14:paraId="16B71150" w14:textId="0564FF4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PP.6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p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).</w:t>
      </w:r>
    </w:p>
    <w:p w14:paraId="081FFA2A" w14:textId="60D512C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6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purpose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p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tent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i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.</w:t>
      </w:r>
    </w:p>
    <w:p w14:paraId="4DCCD767" w14:textId="0801850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6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m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de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6706275" w14:textId="5529011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6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.</w:t>
      </w:r>
    </w:p>
    <w:p w14:paraId="607E0CC0" w14:textId="51AFB88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6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ra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tinguis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.</w:t>
      </w:r>
      <w:r w:rsidR="0076357A">
        <w:rPr>
          <w:rFonts w:eastAsiaTheme="minorEastAsia"/>
        </w:rPr>
        <w:t xml:space="preserve"> </w:t>
      </w:r>
      <w:r w:rsidR="00253D52" w:rsidRPr="005F6862">
        <w:rPr>
          <w:rFonts w:ascii="Cambria" w:eastAsiaTheme="minorEastAsia" w:hAnsi="Cambria"/>
          <w:noProof/>
        </w:rPr>
        <w:drawing>
          <wp:inline distT="0" distB="0" distL="0" distR="0" wp14:anchorId="3E2E60F5" wp14:editId="15AD5854">
            <wp:extent cx="154379" cy="154379"/>
            <wp:effectExtent l="0" t="0" r="0" b="0"/>
            <wp:docPr id="25" name="Picture 25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BC1151" w14:textId="5B93D31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6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m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cu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journal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ntas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</w:p>
    <w:p w14:paraId="6FF13C05" w14:textId="4206794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6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o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iograph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m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cuments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nfographic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ourna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</w:p>
    <w:p w14:paraId="149885BA" w14:textId="04022108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52" w:name="_Toc148338891"/>
      <w:bookmarkStart w:id="153" w:name="_Toc148339004"/>
      <w:r w:rsidRPr="406C1DC6">
        <w:rPr>
          <w:rFonts w:eastAsiaTheme="minorEastAsia"/>
          <w:color w:val="1F3864" w:themeColor="accent1" w:themeShade="80"/>
          <w:sz w:val="32"/>
          <w:szCs w:val="32"/>
        </w:rPr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52"/>
      <w:bookmarkEnd w:id="153"/>
    </w:p>
    <w:p w14:paraId="3A4EF86D" w14:textId="22409BFF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6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discipline-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c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jec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/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029D4EDC" w14:textId="12BD1BE0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67E6F88E" w14:textId="384A1555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cu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at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dib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22DA46FE" w14:textId="722C1B66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,</w:t>
      </w:r>
      <w:r w:rsidR="0076357A">
        <w:rPr>
          <w:rFonts w:eastAsiaTheme="minorEastAsia"/>
        </w:rPr>
        <w:t xml:space="preserve"> </w:t>
      </w:r>
      <w:proofErr w:type="gramStart"/>
      <w:r w:rsidRPr="00C01D25">
        <w:rPr>
          <w:rFonts w:eastAsiaTheme="minorEastAsia"/>
        </w:rPr>
        <w:t>reasons</w:t>
      </w:r>
      <w:proofErr w:type="gramEnd"/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2AE23BDE" w14:textId="775C80E9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al/academ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a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.</w:t>
      </w:r>
      <w:r w:rsidR="0076357A">
        <w:rPr>
          <w:rFonts w:eastAsiaTheme="minorEastAsia"/>
        </w:rPr>
        <w:t xml:space="preserve"> </w:t>
      </w:r>
    </w:p>
    <w:p w14:paraId="441F72F7" w14:textId="1318108A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058A33DE" w14:textId="0A1153D7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lastRenderedPageBreak/>
        <w:t>W.IW.6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/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21F47FBA" w14:textId="07135D08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ruc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ssifica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arison/contra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tc.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phic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media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BD4BF43" w14:textId="6D10D6F0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amples.</w:t>
      </w:r>
      <w:r w:rsidR="0076357A">
        <w:rPr>
          <w:rFonts w:eastAsiaTheme="minorEastAsia"/>
        </w:rPr>
        <w:t xml:space="preserve"> </w:t>
      </w:r>
    </w:p>
    <w:p w14:paraId="6BBA4C1F" w14:textId="056ADDFB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epts.</w:t>
      </w:r>
      <w:r w:rsidR="0076357A">
        <w:rPr>
          <w:rFonts w:eastAsiaTheme="minorEastAsia"/>
        </w:rPr>
        <w:t xml:space="preserve"> </w:t>
      </w:r>
    </w:p>
    <w:p w14:paraId="650738D8" w14:textId="0466BD35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611CB2C6" w14:textId="1DC29CC6" w:rsidR="00554C72" w:rsidRPr="00C01D25" w:rsidRDefault="0076357A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>
        <w:rPr>
          <w:rFonts w:eastAsiaTheme="minorEastAsia"/>
          <w:color w:val="800000"/>
        </w:rPr>
        <w:t xml:space="preserve"> </w:t>
      </w:r>
      <w:r w:rsidR="406C1DC6" w:rsidRPr="00C01D25">
        <w:rPr>
          <w:rFonts w:eastAsiaTheme="minorEastAsia"/>
        </w:rPr>
        <w:t>Acknowledge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ttempt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formal/academic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style,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pproach,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form.</w:t>
      </w:r>
    </w:p>
    <w:p w14:paraId="25033CE2" w14:textId="4E54C067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0843739C" w14:textId="1198CE7C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6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echnique</w:t>
      </w:r>
      <w:proofErr w:type="gramEnd"/>
      <w:r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EB6E26B" w14:textId="412FDF82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i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fol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tural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ogical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918E5EE" w14:textId="362FF5BF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B39CB1A" w14:textId="7A5714EC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n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hif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a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other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3319702" w14:textId="2E647B0C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o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07B1D97" w14:textId="5F4D9093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.</w:t>
      </w:r>
    </w:p>
    <w:p w14:paraId="1E2AF90F" w14:textId="7B1D64AB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6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temp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71A167B3" w14:textId="1815F5BB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6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ve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qui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8142128" w14:textId="6BAA5DF6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W.SE.6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o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ibliograph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.</w:t>
      </w:r>
      <w:r w:rsidR="0076357A">
        <w:rPr>
          <w:rFonts w:eastAsiaTheme="minorEastAsia"/>
          <w:color w:val="000000" w:themeColor="text1"/>
        </w:rPr>
        <w:t xml:space="preserve"> </w:t>
      </w:r>
      <w:r w:rsidR="004D03C2" w:rsidRPr="005F6862">
        <w:rPr>
          <w:rFonts w:ascii="Cambria" w:eastAsiaTheme="minorEastAsia" w:hAnsi="Cambria"/>
          <w:noProof/>
        </w:rPr>
        <w:drawing>
          <wp:inline distT="0" distB="0" distL="0" distR="0" wp14:anchorId="48FB13F5" wp14:editId="4BBDC183">
            <wp:extent cx="154379" cy="154379"/>
            <wp:effectExtent l="0" t="0" r="0" b="0"/>
            <wp:docPr id="26" name="Picture 26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6E65F8" w14:textId="2EBA9BFF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RW.6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acognition/self</w:t>
      </w:r>
      <w:r w:rsidRPr="406C1DC6">
        <w:rPr>
          <w:rFonts w:eastAsiaTheme="minorEastAsia"/>
        </w:rPr>
        <w:t>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</w:p>
    <w:p w14:paraId="124ABEE7" w14:textId="693D437F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54" w:name="_Toc148338892"/>
      <w:bookmarkStart w:id="155" w:name="_Toc148339005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54"/>
      <w:bookmarkEnd w:id="155"/>
    </w:p>
    <w:p w14:paraId="588A554B" w14:textId="0AC6571B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6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6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DF712FC" w14:textId="133F2993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C01D25">
        <w:rPr>
          <w:rFonts w:eastAsiaTheme="minorEastAsia"/>
          <w:color w:val="000000" w:themeColor="text1"/>
        </w:rPr>
        <w:t>read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udi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qui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b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.</w:t>
      </w:r>
    </w:p>
    <w:p w14:paraId="1AA0273D" w14:textId="37EEA8EC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ll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lleg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ad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D0E12E6" w14:textId="5442F6E7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abo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FF7BCD2" w14:textId="4CF6D8AE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vi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pectiv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phrasing.</w:t>
      </w:r>
    </w:p>
    <w:p w14:paraId="0E13B822" w14:textId="5E8C0E13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6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y.</w:t>
      </w:r>
      <w:r w:rsidR="0076357A">
        <w:rPr>
          <w:rFonts w:eastAsiaTheme="minorEastAsia"/>
          <w:b/>
          <w:bCs/>
          <w:color w:val="3333FF"/>
          <w:sz w:val="20"/>
          <w:szCs w:val="20"/>
        </w:rPr>
        <w:t xml:space="preserve"> </w:t>
      </w:r>
      <w:r w:rsidR="0011030E" w:rsidRPr="005F6862">
        <w:rPr>
          <w:rFonts w:ascii="Cambria" w:eastAsiaTheme="minorEastAsia" w:hAnsi="Cambria"/>
          <w:noProof/>
        </w:rPr>
        <w:drawing>
          <wp:inline distT="0" distB="0" distL="0" distR="0" wp14:anchorId="301AC025" wp14:editId="2C7AE338">
            <wp:extent cx="154379" cy="154379"/>
            <wp:effectExtent l="0" t="0" r="0" b="0"/>
            <wp:docPr id="27" name="Picture 2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8B9CF0" w14:textId="79C966E7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6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constr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105995" w14:textId="2E366274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6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gical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tin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ent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havi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y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a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eq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olu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nunciation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49A463" w14:textId="073C72A3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6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n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s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</w:p>
    <w:p w14:paraId="72343C29" w14:textId="0EDEF930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6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c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554C72" w:rsidRPr="406C1DC6">
        <w:rPr>
          <w:rFonts w:eastAsiaTheme="minorEastAsia"/>
        </w:rPr>
        <w:br w:type="page"/>
      </w:r>
    </w:p>
    <w:p w14:paraId="58F4D4B3" w14:textId="76E61AA7" w:rsidR="00554C72" w:rsidRPr="00484AAC" w:rsidRDefault="00554C72" w:rsidP="00F74CA6">
      <w:pPr>
        <w:pStyle w:val="Heading2"/>
        <w:spacing w:line="300" w:lineRule="auto"/>
      </w:pPr>
      <w:bookmarkStart w:id="156" w:name="_Toc144126490"/>
      <w:bookmarkStart w:id="157" w:name="_Toc144126613"/>
      <w:bookmarkStart w:id="158" w:name="_Toc148338893"/>
      <w:bookmarkStart w:id="159" w:name="_Toc148339006"/>
      <w:bookmarkStart w:id="160" w:name="_Toc148425462"/>
      <w:r w:rsidRPr="00484AAC">
        <w:lastRenderedPageBreak/>
        <w:t>Grade</w:t>
      </w:r>
      <w:r w:rsidR="0076357A">
        <w:t xml:space="preserve"> </w:t>
      </w:r>
      <w:r w:rsidRPr="00484AAC">
        <w:t>7</w:t>
      </w:r>
      <w:bookmarkEnd w:id="156"/>
      <w:bookmarkEnd w:id="157"/>
      <w:bookmarkEnd w:id="158"/>
      <w:bookmarkEnd w:id="159"/>
      <w:bookmarkEnd w:id="160"/>
    </w:p>
    <w:p w14:paraId="4390AEC5" w14:textId="6264BB71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1" w:name="_Toc148338894"/>
      <w:bookmarkStart w:id="162" w:name="_Toc148339007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1"/>
      <w:bookmarkEnd w:id="162"/>
    </w:p>
    <w:p w14:paraId="208D89F2" w14:textId="13CB08FC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7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ste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0F1BC3D" w14:textId="71962F2C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645688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sent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4CF5A43" w14:textId="7FB3C3B0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ho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p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oun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ound-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ffe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.</w:t>
      </w:r>
    </w:p>
    <w:p w14:paraId="21C6779C" w14:textId="417C136F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la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cogniz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isplac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ang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difiers.</w:t>
      </w:r>
    </w:p>
    <w:p w14:paraId="55E76926" w14:textId="08896B0A" w:rsidR="00554C72" w:rsidRPr="00C01D25" w:rsidRDefault="00554C72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U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omm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epar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oordin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djective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(e.g.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a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fascinating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njoyabl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movi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bu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no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or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l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gree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hirt).</w:t>
      </w:r>
      <w:r w:rsidR="0076357A">
        <w:rPr>
          <w:rFonts w:eastAsiaTheme="minorEastAsia"/>
          <w:color w:val="000000"/>
        </w:rPr>
        <w:t xml:space="preserve"> </w:t>
      </w:r>
    </w:p>
    <w:p w14:paraId="29B9A99A" w14:textId="45858C4D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2AC47C5" w14:textId="164E71F4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7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64A2DB4" w14:textId="3EC32AD5" w:rsidR="00554C72" w:rsidRPr="00C01D25" w:rsidRDefault="406C1DC6" w:rsidP="00C16DC9">
      <w:pPr>
        <w:numPr>
          <w:ilvl w:val="0"/>
          <w:numId w:val="2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645688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645688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ccurately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phrases.</w:t>
      </w:r>
    </w:p>
    <w:p w14:paraId="56C823C3" w14:textId="2964C90A" w:rsidR="00554C72" w:rsidRPr="00C01D25" w:rsidRDefault="406C1DC6" w:rsidP="00C16DC9">
      <w:pPr>
        <w:numPr>
          <w:ilvl w:val="0"/>
          <w:numId w:val="2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l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710D3B8" w14:textId="05E592F5" w:rsidR="00554C72" w:rsidRPr="00C01D25" w:rsidRDefault="406C1DC6" w:rsidP="00C16DC9">
      <w:pPr>
        <w:numPr>
          <w:ilvl w:val="0"/>
          <w:numId w:val="2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ho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isel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cogniz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imina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ines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dundancy.</w:t>
      </w:r>
    </w:p>
    <w:p w14:paraId="3B97188E" w14:textId="7B2F0318" w:rsidR="00554C72" w:rsidRPr="00E22A69" w:rsidRDefault="00554C72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/>
        </w:rPr>
        <w:t>L.VL.7.3.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Determin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clarify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mean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unknown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multiple-mean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words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phrases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base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n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grad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7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read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content,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406C1DC6">
        <w:rPr>
          <w:rFonts w:eastAsiaTheme="minorEastAsia"/>
          <w:color w:val="000000"/>
        </w:rPr>
        <w:t>includ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technical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meanings,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choos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flexibly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from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rang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strategies.</w:t>
      </w:r>
      <w:r w:rsidR="0076357A">
        <w:rPr>
          <w:rFonts w:eastAsiaTheme="minorEastAsia"/>
          <w:color w:val="000000"/>
        </w:rPr>
        <w:t xml:space="preserve"> </w:t>
      </w:r>
    </w:p>
    <w:p w14:paraId="2E95C9D7" w14:textId="0E2C1C04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645688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paragraph;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word’s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positio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functio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sentence)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436D172B" w14:textId="37C47E3A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ee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ffix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oo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u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lligeren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llicos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bel).</w:t>
      </w:r>
      <w:r w:rsidR="0076357A">
        <w:rPr>
          <w:rFonts w:eastAsiaTheme="minorEastAsia"/>
        </w:rPr>
        <w:t xml:space="preserve"> </w:t>
      </w:r>
    </w:p>
    <w:p w14:paraId="4B1EB333" w14:textId="1D3DEB31" w:rsidR="00554C72" w:rsidRPr="00C01D25" w:rsidRDefault="00554C72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oi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ne.</w:t>
      </w:r>
      <w:r w:rsidR="0076357A">
        <w:rPr>
          <w:rFonts w:eastAsiaTheme="minorEastAsia"/>
        </w:rPr>
        <w:t xml:space="preserve"> </w:t>
      </w:r>
    </w:p>
    <w:p w14:paraId="73CD788D" w14:textId="50DE571A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C96AEF0" w14:textId="4911DC18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  <w:color w:val="000000" w:themeColor="text1"/>
        </w:rPr>
        <w:lastRenderedPageBreak/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y).</w:t>
      </w:r>
    </w:p>
    <w:p w14:paraId="2BC1EE74" w14:textId="2DB1F95E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7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E593A2" w14:textId="2B9C3861" w:rsidR="00554C72" w:rsidRPr="008948A7" w:rsidRDefault="406C1DC6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645688">
        <w:rPr>
          <w:rFonts w:eastAsiaTheme="minorEastAsia"/>
        </w:rPr>
        <w:t>Interpret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figures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literary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biblical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mythological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llusions)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context.</w:t>
      </w:r>
      <w:r w:rsidR="0076357A">
        <w:rPr>
          <w:rFonts w:eastAsiaTheme="minorEastAsia"/>
        </w:rPr>
        <w:t xml:space="preserve"> </w:t>
      </w:r>
    </w:p>
    <w:p w14:paraId="075D903C" w14:textId="34D7F39D" w:rsidR="00554C72" w:rsidRPr="00C01D25" w:rsidRDefault="406C1DC6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ynonym/antonym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alogy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t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2B73143B" w14:textId="588863B7" w:rsidR="00554C72" w:rsidRPr="00C01D25" w:rsidRDefault="00554C72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hym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peti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lliteration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er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nz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oe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rama.</w:t>
      </w:r>
      <w:r w:rsidR="0076357A">
        <w:rPr>
          <w:rFonts w:eastAsiaTheme="minorEastAsia"/>
        </w:rPr>
        <w:t xml:space="preserve"> </w:t>
      </w:r>
    </w:p>
    <w:p w14:paraId="78DBEB61" w14:textId="4AFE2A48" w:rsidR="00554C72" w:rsidRPr="00C01D25" w:rsidRDefault="406C1DC6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associa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defini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in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ect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lit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plomatic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descending).</w:t>
      </w:r>
    </w:p>
    <w:p w14:paraId="27E1E12D" w14:textId="50E860AE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3" w:name="_Toc148338895"/>
      <w:bookmarkStart w:id="164" w:name="_Toc148339008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3"/>
      <w:bookmarkEnd w:id="164"/>
    </w:p>
    <w:p w14:paraId="1F88356B" w14:textId="68DF824C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7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7761AF2" w14:textId="46412FAD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7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18F47DEC" w14:textId="58A425A9" w:rsidR="00554C72" w:rsidRPr="00F939D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L.CI.7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convey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proofErr w:type="gramStart"/>
      <w:r w:rsidRPr="00A12579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proofErr w:type="gramEnd"/>
      <w:r w:rsidRPr="406C1DC6">
        <w:rPr>
          <w:rFonts w:eastAsiaTheme="minorEastAsia"/>
        </w:rPr>
        <w:t>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</w:p>
    <w:p w14:paraId="768F8F90" w14:textId="36C55F2F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CI.7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convey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proofErr w:type="gramStart"/>
      <w:r w:rsidRPr="00A12579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proofErr w:type="gramEnd"/>
      <w:r w:rsidRPr="406C1DC6">
        <w:rPr>
          <w:rFonts w:eastAsiaTheme="minorEastAsia"/>
        </w:rPr>
        <w:t>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  <w:r w:rsidR="0076357A">
        <w:rPr>
          <w:rFonts w:eastAsiaTheme="minorEastAsia"/>
        </w:rPr>
        <w:t xml:space="preserve"> </w:t>
      </w:r>
    </w:p>
    <w:p w14:paraId="7C83766E" w14:textId="2858A72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n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log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id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pe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o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cision.</w:t>
      </w:r>
    </w:p>
    <w:p w14:paraId="5A63422F" w14:textId="32351B1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is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og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tegories).</w:t>
      </w:r>
    </w:p>
    <w:p w14:paraId="2CEEF864" w14:textId="0CCD7FE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ol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drama’s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iloqu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nne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.</w:t>
      </w:r>
    </w:p>
    <w:p w14:paraId="66BBDCB5" w14:textId="14600A05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ol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use-eff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position-suppor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en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ex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</w:p>
    <w:p w14:paraId="500EF76D" w14:textId="7595F60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6936EB1C" w14:textId="6B66A30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</w:p>
    <w:p w14:paraId="7AE67B31" w14:textId="5447602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o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lm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g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ers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iq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lit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iq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gh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o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mer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gl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lm).</w:t>
      </w:r>
    </w:p>
    <w:p w14:paraId="771107D3" w14:textId="2F01258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7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iq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lit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ep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</w:p>
    <w:p w14:paraId="636621C3" w14:textId="271E6C9E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AA.7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Tra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sound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and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.</w:t>
      </w:r>
      <w:r w:rsidR="0076357A">
        <w:rPr>
          <w:rFonts w:eastAsiaTheme="minorEastAsia"/>
          <w:color w:val="000000" w:themeColor="text1"/>
        </w:rPr>
        <w:t xml:space="preserve"> </w:t>
      </w:r>
      <w:r w:rsidR="0030037A" w:rsidRPr="005F6862">
        <w:rPr>
          <w:rFonts w:ascii="Cambria" w:eastAsiaTheme="minorEastAsia" w:hAnsi="Cambria"/>
          <w:noProof/>
        </w:rPr>
        <w:drawing>
          <wp:inline distT="0" distB="0" distL="0" distR="0" wp14:anchorId="71D3C3A1" wp14:editId="4E410E93">
            <wp:extent cx="154379" cy="154379"/>
            <wp:effectExtent l="0" t="0" r="0" b="0"/>
            <wp:docPr id="28" name="Picture 2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2A1645" w14:textId="5ADFA54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</w:t>
      </w:r>
      <w:r w:rsidRPr="406C1DC6">
        <w:rPr>
          <w:rFonts w:eastAsiaTheme="minorEastAsia"/>
        </w:rPr>
        <w:t>.CT.</w:t>
      </w:r>
      <w:r w:rsidRPr="406C1DC6">
        <w:rPr>
          <w:rFonts w:eastAsiaTheme="minorEastAsia"/>
          <w:color w:val="000000" w:themeColor="text1"/>
        </w:rPr>
        <w:t>7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c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ray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io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c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.</w:t>
      </w:r>
    </w:p>
    <w:p w14:paraId="49A54C80" w14:textId="3BFA8D4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7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.</w:t>
      </w:r>
    </w:p>
    <w:p w14:paraId="6574B8DE" w14:textId="54BFBDED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5" w:name="_Toc148338896"/>
      <w:bookmarkStart w:id="166" w:name="_Toc148339009"/>
      <w:r w:rsidRPr="406C1DC6">
        <w:rPr>
          <w:rFonts w:eastAsiaTheme="minorEastAsia"/>
          <w:color w:val="1F3864" w:themeColor="accent1" w:themeShade="80"/>
          <w:sz w:val="32"/>
          <w:szCs w:val="32"/>
        </w:rPr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5"/>
      <w:bookmarkEnd w:id="166"/>
    </w:p>
    <w:p w14:paraId="49E50BD7" w14:textId="6AA5395C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7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ci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/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3042639" w14:textId="7362E992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ssue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lternat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ppos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laims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013B40DD" w14:textId="08D2504D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cu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at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dib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5933FDFB" w14:textId="1F0477B0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he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3AA359A8" w14:textId="0B9F727D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/academ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a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.</w:t>
      </w:r>
      <w:r w:rsidR="0076357A">
        <w:rPr>
          <w:rFonts w:eastAsiaTheme="minorEastAsia"/>
        </w:rPr>
        <w:t xml:space="preserve"> </w:t>
      </w:r>
    </w:p>
    <w:p w14:paraId="27B34E4F" w14:textId="671EE961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24D00318" w14:textId="300BB3E1" w:rsidR="00554C72" w:rsidRPr="00E22A69" w:rsidRDefault="406C1DC6" w:rsidP="00B41913">
      <w:pPr>
        <w:shd w:val="clear" w:color="auto" w:fill="FFFFFF" w:themeFill="background1"/>
        <w:spacing w:after="100" w:afterAutospacing="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7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/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m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ss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B1373C1" w14:textId="79B65E2A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eview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follow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tructure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ssifica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arison/contra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tc.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phic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media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144C8A42" w14:textId="2D3C69DD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amples.</w:t>
      </w:r>
      <w:r w:rsidR="0076357A">
        <w:rPr>
          <w:rFonts w:eastAsiaTheme="minorEastAsia"/>
        </w:rPr>
        <w:t xml:space="preserve"> </w:t>
      </w:r>
    </w:p>
    <w:p w14:paraId="5760C2F8" w14:textId="18E83ECC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he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epts.</w:t>
      </w:r>
      <w:r w:rsidR="0076357A">
        <w:rPr>
          <w:rFonts w:eastAsiaTheme="minorEastAsia"/>
        </w:rPr>
        <w:t xml:space="preserve"> </w:t>
      </w:r>
    </w:p>
    <w:p w14:paraId="36247864" w14:textId="28525660" w:rsidR="00554C72" w:rsidRPr="00C01D25" w:rsidRDefault="00554C72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main/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</w:rPr>
        <w:t>grade-level-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302B5511" w14:textId="34CED6F5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adem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a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.</w:t>
      </w:r>
      <w:r w:rsidR="0076357A">
        <w:rPr>
          <w:rFonts w:eastAsiaTheme="minorEastAsia"/>
        </w:rPr>
        <w:t xml:space="preserve"> </w:t>
      </w:r>
    </w:p>
    <w:p w14:paraId="096B449F" w14:textId="730EDF3C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l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proofErr w:type="gramStart"/>
      <w:r w:rsidRPr="00C01D25">
        <w:rPr>
          <w:rFonts w:eastAsiaTheme="minorEastAsia"/>
        </w:rPr>
        <w:t>refle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ack</w:t>
      </w:r>
      <w:proofErr w:type="gramEnd"/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73343A43" w14:textId="513956B7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echnique</w:t>
      </w:r>
      <w:proofErr w:type="gramEnd"/>
      <w:r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</w:p>
    <w:p w14:paraId="35AC0684" w14:textId="7AF34D72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turall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2382B844" w14:textId="76971225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chniqu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c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.</w:t>
      </w:r>
      <w:r w:rsidR="0076357A">
        <w:rPr>
          <w:rFonts w:eastAsiaTheme="minorEastAsia"/>
        </w:rPr>
        <w:t xml:space="preserve"> </w:t>
      </w:r>
    </w:p>
    <w:p w14:paraId="68E3D906" w14:textId="21D46916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g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if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a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other.</w:t>
      </w:r>
      <w:r w:rsidR="0076357A">
        <w:rPr>
          <w:rFonts w:eastAsiaTheme="minorEastAsia"/>
        </w:rPr>
        <w:t xml:space="preserve"> </w:t>
      </w:r>
    </w:p>
    <w:p w14:paraId="0809B099" w14:textId="06F52C56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pt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76C882E5" w14:textId="61A78B1F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</w:p>
    <w:p w14:paraId="05527691" w14:textId="63FE565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7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a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ed.</w:t>
      </w:r>
    </w:p>
    <w:p w14:paraId="479B5764" w14:textId="55637AE2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7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ve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ene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ur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D747271" w14:textId="0C61418D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7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o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.</w:t>
      </w:r>
      <w:r w:rsidR="00320B5A">
        <w:rPr>
          <w:rFonts w:eastAsiaTheme="minorEastAsia"/>
          <w:color w:val="000000" w:themeColor="text1"/>
        </w:rPr>
        <w:t xml:space="preserve"> </w:t>
      </w:r>
      <w:r w:rsidR="004203F5" w:rsidRPr="005F6862">
        <w:rPr>
          <w:rFonts w:ascii="Cambria" w:eastAsiaTheme="minorEastAsia" w:hAnsi="Cambria"/>
          <w:noProof/>
        </w:rPr>
        <w:drawing>
          <wp:inline distT="0" distB="0" distL="0" distR="0" wp14:anchorId="4BC6F031" wp14:editId="17B203A4">
            <wp:extent cx="154379" cy="154379"/>
            <wp:effectExtent l="0" t="0" r="0" b="0"/>
            <wp:docPr id="29" name="Picture 2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572E18" w14:textId="28471B26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RW.7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acognition/self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</w:p>
    <w:p w14:paraId="16902EC8" w14:textId="5546554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7" w:name="_Toc148338897"/>
      <w:bookmarkStart w:id="168" w:name="_Toc148339010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7"/>
      <w:bookmarkEnd w:id="168"/>
    </w:p>
    <w:p w14:paraId="345F5CE3" w14:textId="59789E57" w:rsidR="00554C72" w:rsidRPr="00E22A69" w:rsidRDefault="406C1DC6" w:rsidP="00B41913">
      <w:pPr>
        <w:shd w:val="clear" w:color="auto" w:fill="FFFFFF" w:themeFill="background1"/>
        <w:spacing w:after="100" w:afterAutospacing="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7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7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7B4D13" w14:textId="2C33BDC7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searche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tudy;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ob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iscu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A48BF3A" w14:textId="7DD590B6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ll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lleg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c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gres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wa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ad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3DCC811" w14:textId="0F17C8E5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ici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abo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serv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ac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</w:p>
    <w:p w14:paraId="77F4369F" w14:textId="3463E5FE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Ac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arrant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d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iews.</w:t>
      </w:r>
    </w:p>
    <w:p w14:paraId="6EE07B1A" w14:textId="7E8AE57C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7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y.</w:t>
      </w:r>
      <w:r w:rsidR="00320B5A">
        <w:rPr>
          <w:rFonts w:eastAsiaTheme="minorEastAsia"/>
          <w:color w:val="000000" w:themeColor="text1"/>
        </w:rPr>
        <w:t xml:space="preserve"> </w:t>
      </w:r>
      <w:r w:rsidR="004203F5" w:rsidRPr="005F6862">
        <w:rPr>
          <w:rFonts w:ascii="Cambria" w:eastAsiaTheme="minorEastAsia" w:hAnsi="Cambria"/>
          <w:noProof/>
        </w:rPr>
        <w:drawing>
          <wp:inline distT="0" distB="0" distL="0" distR="0" wp14:anchorId="74EF5697" wp14:editId="7A498D54">
            <wp:extent cx="154379" cy="154379"/>
            <wp:effectExtent l="0" t="0" r="0" b="0"/>
            <wp:docPr id="30" name="Picture 30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DF92B3" w14:textId="7A72714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line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</w:p>
    <w:p w14:paraId="000BB96B" w14:textId="6191C16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7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l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tin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pl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y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a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eq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olu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nunciat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CD4EFEC" w14:textId="0CCFE5A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7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n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l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.</w:t>
      </w:r>
    </w:p>
    <w:p w14:paraId="70051776" w14:textId="154D467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7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c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554C72" w:rsidRPr="406C1DC6">
        <w:rPr>
          <w:rFonts w:eastAsiaTheme="minorEastAsia"/>
        </w:rPr>
        <w:br w:type="page"/>
      </w:r>
    </w:p>
    <w:p w14:paraId="0E61F278" w14:textId="64325628" w:rsidR="00554C72" w:rsidRPr="00157DD3" w:rsidRDefault="00554C72" w:rsidP="00F74CA6">
      <w:pPr>
        <w:pStyle w:val="Heading2"/>
        <w:spacing w:line="300" w:lineRule="auto"/>
      </w:pPr>
      <w:bookmarkStart w:id="169" w:name="_Toc144126491"/>
      <w:bookmarkStart w:id="170" w:name="_Toc144126614"/>
      <w:bookmarkStart w:id="171" w:name="_Toc148338898"/>
      <w:bookmarkStart w:id="172" w:name="_Toc148339011"/>
      <w:bookmarkStart w:id="173" w:name="_Toc148425463"/>
      <w:r w:rsidRPr="00484AAC">
        <w:lastRenderedPageBreak/>
        <w:t>Grade</w:t>
      </w:r>
      <w:r w:rsidR="0076357A">
        <w:t xml:space="preserve"> </w:t>
      </w:r>
      <w:r w:rsidRPr="00484AAC">
        <w:t>8</w:t>
      </w:r>
      <w:bookmarkEnd w:id="169"/>
      <w:bookmarkEnd w:id="170"/>
      <w:bookmarkEnd w:id="171"/>
      <w:bookmarkEnd w:id="172"/>
      <w:bookmarkEnd w:id="173"/>
    </w:p>
    <w:p w14:paraId="5E9FAEF2" w14:textId="7A1C86A9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74" w:name="_Toc148338899"/>
      <w:bookmarkStart w:id="175" w:name="_Toc148339012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74"/>
      <w:bookmarkEnd w:id="175"/>
    </w:p>
    <w:p w14:paraId="2F077373" w14:textId="064FDE26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ste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BE4CE14" w14:textId="0BCBF5F1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verbal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gerund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articiple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finitive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ent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C2C429" w14:textId="507EF170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ss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i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1EC2C25" w14:textId="28580716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c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er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rog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dition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bjun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o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C663359" w14:textId="6ADE1D18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hif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i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od.</w:t>
      </w:r>
    </w:p>
    <w:p w14:paraId="57CCC81B" w14:textId="57312B8A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unctu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comma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lipsi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ash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reak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6259E6E" w14:textId="1FC3974A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lipsi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mi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C3BCE02" w14:textId="773FC36A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D5AF9B8" w14:textId="2A4F18E4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62ADD44" w14:textId="41979AB8" w:rsidR="00554C72" w:rsidRPr="00C01D25" w:rsidRDefault="406C1DC6" w:rsidP="00C16DC9">
      <w:pPr>
        <w:numPr>
          <w:ilvl w:val="0"/>
          <w:numId w:val="33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8948A7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ccurately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hrases.</w:t>
      </w:r>
    </w:p>
    <w:p w14:paraId="05772FE1" w14:textId="56DC7A33" w:rsidR="00554C72" w:rsidRPr="00C01D25" w:rsidRDefault="406C1DC6" w:rsidP="00C16DC9">
      <w:pPr>
        <w:numPr>
          <w:ilvl w:val="0"/>
          <w:numId w:val="33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l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on.</w:t>
      </w:r>
    </w:p>
    <w:p w14:paraId="48748ABA" w14:textId="5249B19D" w:rsidR="00554C72" w:rsidRPr="00C01D25" w:rsidRDefault="406C1DC6" w:rsidP="00C16DC9">
      <w:pPr>
        <w:numPr>
          <w:ilvl w:val="0"/>
          <w:numId w:val="33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ss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i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bjun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o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hie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ffec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t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C01D25">
        <w:rPr>
          <w:rFonts w:eastAsiaTheme="minorEastAsia"/>
          <w:color w:val="000000" w:themeColor="text1"/>
        </w:rPr>
        <w:t>action;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certain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b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ct).</w:t>
      </w:r>
    </w:p>
    <w:p w14:paraId="39FAE00E" w14:textId="6DBFECC5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8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87254CC" w14:textId="5FC917D9" w:rsidR="00554C72" w:rsidRPr="008948A7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aragraph;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52BFC8A" w14:textId="56A66C74" w:rsidR="00554C72" w:rsidRPr="00C01D25" w:rsidRDefault="00554C72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DC2355">
        <w:rPr>
          <w:rFonts w:eastAsiaTheme="minorEastAsia"/>
          <w:color w:val="000000"/>
        </w:rPr>
        <w:t>Analyze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impact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specific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word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choices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on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meaning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tone.</w:t>
      </w:r>
      <w:r w:rsidR="0076357A">
        <w:rPr>
          <w:rFonts w:eastAsiaTheme="minorEastAsia"/>
          <w:color w:val="000000"/>
        </w:rPr>
        <w:t xml:space="preserve"> </w:t>
      </w:r>
    </w:p>
    <w:p w14:paraId="0383F93A" w14:textId="3E4FEFCF" w:rsidR="00554C72" w:rsidRPr="00C01D25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ee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t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ffix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ed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ced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ed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FCD74C" w14:textId="05CFFAA2" w:rsidR="00554C72" w:rsidRPr="00C01D25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lastRenderedPageBreak/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6DC656A" w14:textId="05993791" w:rsidR="00554C72" w:rsidRPr="00C01D25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y).</w:t>
      </w:r>
    </w:p>
    <w:p w14:paraId="202B4F14" w14:textId="6FEF90B5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8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8857541" w14:textId="1B358B5B" w:rsidR="00554C72" w:rsidRPr="008948A7" w:rsidRDefault="406C1DC6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verb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rony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un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n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F000EC" w14:textId="5A380B12" w:rsidR="00554C72" w:rsidRPr="00C01D25" w:rsidRDefault="406C1DC6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t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C60546B" w14:textId="5F29CC46" w:rsidR="00554C72" w:rsidRPr="00C01D25" w:rsidRDefault="00554C72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Analyz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mpac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pecif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or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hoice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mean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ne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nclud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alogie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llusion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the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exts.</w:t>
      </w:r>
      <w:r w:rsidR="0076357A">
        <w:rPr>
          <w:rFonts w:eastAsiaTheme="minorEastAsia"/>
          <w:color w:val="000000"/>
        </w:rPr>
        <w:t xml:space="preserve"> </w:t>
      </w:r>
    </w:p>
    <w:p w14:paraId="16938249" w14:textId="7D9D6CCE" w:rsidR="00554C72" w:rsidRPr="00C01D25" w:rsidRDefault="406C1DC6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associa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defini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llhead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ll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rm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isten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ute).</w:t>
      </w:r>
    </w:p>
    <w:p w14:paraId="33F9F646" w14:textId="6AF81A2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76" w:name="_Toc148338900"/>
      <w:bookmarkStart w:id="177" w:name="_Toc148339013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76"/>
      <w:bookmarkEnd w:id="177"/>
    </w:p>
    <w:p w14:paraId="1769A769" w14:textId="49669453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4B4821AA" w14:textId="5CE6239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gram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29404B47" w14:textId="67663793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proofErr w:type="gramEnd"/>
      <w:r w:rsidRPr="406C1DC6">
        <w:rPr>
          <w:rFonts w:eastAsiaTheme="minorEastAsia"/>
          <w:color w:val="000000" w:themeColor="text1"/>
        </w:rPr>
        <w:t>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udgments.</w:t>
      </w:r>
    </w:p>
    <w:p w14:paraId="2294B870" w14:textId="19F50A17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proofErr w:type="gramEnd"/>
      <w:r w:rsidRPr="406C1DC6">
        <w:rPr>
          <w:rFonts w:eastAsiaTheme="minorEastAsia"/>
          <w:color w:val="000000" w:themeColor="text1"/>
        </w:rPr>
        <w:t>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udgm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E746BC4" w14:textId="515BBA5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yp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3571832" w14:textId="62CF7C2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yp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.</w:t>
      </w:r>
    </w:p>
    <w:p w14:paraId="0F47EF6A" w14:textId="04935B3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one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.</w:t>
      </w:r>
    </w:p>
    <w:p w14:paraId="55B8604A" w14:textId="7653487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s,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develops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stablish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.</w:t>
      </w:r>
    </w:p>
    <w:p w14:paraId="1D52EC39" w14:textId="5EA3C90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t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rony).</w:t>
      </w:r>
    </w:p>
    <w:p w14:paraId="113D0B6B" w14:textId="401F7A9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knowledg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po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points.</w:t>
      </w:r>
    </w:p>
    <w:p w14:paraId="6DEBD100" w14:textId="413B45D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s,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directors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or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resentation/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ou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e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tist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f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k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ABDD1A2" w14:textId="5678B88B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8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ho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rect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or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ta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advanta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.</w:t>
      </w:r>
    </w:p>
    <w:p w14:paraId="2F1FE53B" w14:textId="637C5D12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8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line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sound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r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roduced.</w:t>
      </w:r>
      <w:r w:rsidR="00320B5A">
        <w:rPr>
          <w:rFonts w:eastAsiaTheme="minorEastAsia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6A671DC4" wp14:editId="659363D4">
            <wp:extent cx="154379" cy="154379"/>
            <wp:effectExtent l="0" t="0" r="0" b="0"/>
            <wp:docPr id="31" name="Picture 31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9D6CE" w14:textId="78004B1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8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nfi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act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/cultu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ckgr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c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rtray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iod.</w:t>
      </w:r>
      <w:r w:rsidR="0076357A">
        <w:rPr>
          <w:rFonts w:eastAsiaTheme="minorEastAsia"/>
        </w:rPr>
        <w:t xml:space="preserve"> </w:t>
      </w:r>
    </w:p>
    <w:p w14:paraId="0FA29CE4" w14:textId="1863E21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8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agre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t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.</w:t>
      </w:r>
    </w:p>
    <w:p w14:paraId="6C699AA3" w14:textId="493E67C9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78" w:name="_Toc148338901"/>
      <w:bookmarkStart w:id="179" w:name="_Toc148339014"/>
      <w:r w:rsidRPr="406C1DC6">
        <w:rPr>
          <w:rFonts w:eastAsiaTheme="minorEastAsia"/>
          <w:color w:val="1F3864" w:themeColor="accent1" w:themeShade="80"/>
          <w:sz w:val="32"/>
          <w:szCs w:val="32"/>
        </w:rPr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78"/>
      <w:bookmarkEnd w:id="179"/>
    </w:p>
    <w:p w14:paraId="2A5E47D1" w14:textId="453958E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ci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/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DF5E647" w14:textId="17436089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contextualSpacing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lastRenderedPageBreak/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ssue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c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p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logical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D902B53" w14:textId="20D2A0E4" w:rsidR="00554C72" w:rsidRPr="00C01D25" w:rsidRDefault="00554C72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Suppor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laim(s)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ith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logical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reason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relevan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vidence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us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relevant,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  <w:color w:val="000000"/>
        </w:rPr>
        <w:t>accur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at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videnc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a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emonstr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understand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p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ext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us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redibl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ources.</w:t>
      </w:r>
    </w:p>
    <w:p w14:paraId="7EDB00F7" w14:textId="1A919C0A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2C10090" w14:textId="5B4D5B5E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contextualSpacing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a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13F5F78" w14:textId="2189C71E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te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.</w:t>
      </w:r>
    </w:p>
    <w:p w14:paraId="673E3930" w14:textId="5A7D74C6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/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m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ss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924C1EC" w14:textId="4F462480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early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eview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ollow;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tructure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efinition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ssific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mparison/contrast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ause/effect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tc.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heading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ultimedia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sefu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i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mprehen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30729E" w14:textId="0BA67874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i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re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ota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ampl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7AA0937" w14:textId="63A7B7FC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bookmarkStart w:id="180" w:name="_Hlk150857400"/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="001552E6">
        <w:rPr>
          <w:rFonts w:eastAsiaTheme="minorEastAsia"/>
          <w:color w:val="000000" w:themeColor="text1"/>
        </w:rPr>
        <w:t xml:space="preserve">transitions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</w:p>
    <w:bookmarkEnd w:id="180"/>
    <w:p w14:paraId="61305985" w14:textId="202A90BC" w:rsidR="00554C72" w:rsidRPr="00C01D25" w:rsidRDefault="00554C72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U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preci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languag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omain/grade-level-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  <w:color w:val="000000"/>
        </w:rPr>
        <w:t>specif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vocabulary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nform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bou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xplai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pic.</w:t>
      </w:r>
      <w:r w:rsidR="0076357A">
        <w:rPr>
          <w:rFonts w:eastAsiaTheme="minorEastAsia"/>
          <w:color w:val="000000"/>
        </w:rPr>
        <w:t xml:space="preserve"> </w:t>
      </w:r>
    </w:p>
    <w:p w14:paraId="16E73BA7" w14:textId="0B4FAF1E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/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a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FE84491" w14:textId="596AD135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te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thesiz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a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.</w:t>
      </w:r>
    </w:p>
    <w:p w14:paraId="4C9B52C8" w14:textId="2525A360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echnique</w:t>
      </w:r>
      <w:proofErr w:type="gramEnd"/>
      <w:r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DC38FE7" w14:textId="439C9D9C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turall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52749B89" w14:textId="3DB1037A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chniqu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c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.</w:t>
      </w:r>
      <w:r w:rsidR="0076357A">
        <w:rPr>
          <w:rFonts w:eastAsiaTheme="minorEastAsia"/>
        </w:rPr>
        <w:t xml:space="preserve"> </w:t>
      </w:r>
    </w:p>
    <w:p w14:paraId="5E7FB21B" w14:textId="53CDBAE5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g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if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a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proofErr w:type="gramStart"/>
      <w:r w:rsidRPr="00C01D25">
        <w:rPr>
          <w:rFonts w:eastAsiaTheme="minorEastAsia"/>
        </w:rPr>
        <w:t>another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proofErr w:type="gramEnd"/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63E09FC1" w14:textId="46D18CBD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pt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3B5DA92C" w14:textId="759C4D6B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</w:p>
    <w:p w14:paraId="132FD2B5" w14:textId="3F5ED34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8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e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ista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dels,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sources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edbac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ro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duct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a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ed.</w:t>
      </w:r>
    </w:p>
    <w:p w14:paraId="2CB31570" w14:textId="3CC5EC7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8</w:t>
      </w:r>
      <w:r w:rsidRPr="406C1DC6">
        <w:rPr>
          <w:rFonts w:eastAsiaTheme="minorEastAsia"/>
        </w:rPr>
        <w:t>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f-gener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ve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ene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l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enu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orat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4A3F8E" w14:textId="12BCAF0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8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o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.</w:t>
      </w:r>
      <w:r w:rsidR="00320B5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62460BD1" wp14:editId="2C02B199">
            <wp:extent cx="154379" cy="154379"/>
            <wp:effectExtent l="0" t="0" r="0" b="0"/>
            <wp:docPr id="32" name="Picture 32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BFD92C" w14:textId="2FCC3A36" w:rsidR="00980352" w:rsidRPr="001C3F57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RW.8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acognition/self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</w:p>
    <w:p w14:paraId="292350BE" w14:textId="5C4FFBC6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81" w:name="_Toc148338902"/>
      <w:bookmarkStart w:id="182" w:name="_Toc148339015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81"/>
      <w:bookmarkEnd w:id="182"/>
    </w:p>
    <w:p w14:paraId="4ADD4A5C" w14:textId="38F6919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8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7A9440" w14:textId="478BEE82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Com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epared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hav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searche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material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tudy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eparatio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ferr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</w:t>
      </w:r>
      <w:r w:rsidRPr="00C01D25">
        <w:rPr>
          <w:rFonts w:eastAsiaTheme="minorEastAsia"/>
        </w:rPr>
        <w:t>ob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scussion.</w:t>
      </w:r>
      <w:r w:rsidR="0076357A">
        <w:rPr>
          <w:rFonts w:eastAsiaTheme="minorEastAsia"/>
        </w:rPr>
        <w:t xml:space="preserve"> </w:t>
      </w:r>
    </w:p>
    <w:p w14:paraId="47961325" w14:textId="1660ACC7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ul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llegi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cision-mak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c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gres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wa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oa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adlin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ol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eded.</w:t>
      </w:r>
      <w:r w:rsidR="0076357A">
        <w:rPr>
          <w:rFonts w:eastAsiaTheme="minorEastAsia"/>
        </w:rPr>
        <w:t xml:space="preserve"> </w:t>
      </w:r>
    </w:p>
    <w:p w14:paraId="63695F9C" w14:textId="3E569A91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n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aker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bserv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.</w:t>
      </w:r>
      <w:r w:rsidR="0076357A">
        <w:rPr>
          <w:rFonts w:eastAsiaTheme="minorEastAsia"/>
        </w:rPr>
        <w:t xml:space="preserve"> </w:t>
      </w:r>
    </w:p>
    <w:p w14:paraId="5C85D676" w14:textId="35CA3368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Acknowled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ress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arranted,</w:t>
      </w:r>
      <w:r w:rsidR="0076357A">
        <w:rPr>
          <w:rFonts w:eastAsiaTheme="minorEastAsia"/>
        </w:rPr>
        <w:t xml:space="preserve"> </w:t>
      </w:r>
      <w:proofErr w:type="gramStart"/>
      <w:r w:rsidRPr="00C01D25">
        <w:rPr>
          <w:rFonts w:eastAsiaTheme="minorEastAsia"/>
        </w:rPr>
        <w:t>qualify</w:t>
      </w:r>
      <w:proofErr w:type="gramEnd"/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just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ie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igh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15815133" w14:textId="40F0F92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ci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erci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litical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hi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.</w:t>
      </w:r>
      <w:r w:rsidR="0076357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002DEDDF" wp14:editId="4655A462">
            <wp:extent cx="154379" cy="154379"/>
            <wp:effectExtent l="0" t="0" r="0" b="0"/>
            <wp:docPr id="33" name="Picture 33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4CD53" w14:textId="0C24091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line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r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roduced.</w:t>
      </w:r>
    </w:p>
    <w:p w14:paraId="42159AAE" w14:textId="101ECEB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bookmarkStart w:id="183" w:name="_Hlk130981185"/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8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l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li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y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a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eq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olu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nunciation.</w:t>
      </w:r>
      <w:r w:rsidR="0076357A">
        <w:rPr>
          <w:rFonts w:eastAsiaTheme="minorEastAsia"/>
          <w:color w:val="000000" w:themeColor="text1"/>
        </w:rPr>
        <w:t xml:space="preserve"> </w:t>
      </w:r>
    </w:p>
    <w:bookmarkEnd w:id="183"/>
    <w:p w14:paraId="51DBE186" w14:textId="2E96B6B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8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est.</w:t>
      </w:r>
    </w:p>
    <w:p w14:paraId="7B67A320" w14:textId="263D920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8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c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554C72" w:rsidRPr="406C1DC6">
        <w:rPr>
          <w:rFonts w:eastAsiaTheme="minorEastAsia"/>
        </w:rPr>
        <w:br w:type="page"/>
      </w:r>
    </w:p>
    <w:p w14:paraId="51E9ED79" w14:textId="6E920A88" w:rsidR="00554C72" w:rsidRPr="00E22A69" w:rsidRDefault="00554C72" w:rsidP="00F74CA6">
      <w:pPr>
        <w:pStyle w:val="Heading2"/>
        <w:spacing w:line="300" w:lineRule="auto"/>
      </w:pPr>
      <w:bookmarkStart w:id="184" w:name="_Toc144126492"/>
      <w:bookmarkStart w:id="185" w:name="_Toc144126615"/>
      <w:bookmarkStart w:id="186" w:name="_Toc148338903"/>
      <w:bookmarkStart w:id="187" w:name="_Toc148339016"/>
      <w:bookmarkStart w:id="188" w:name="_Toc148425464"/>
      <w:r w:rsidRPr="0018603E">
        <w:lastRenderedPageBreak/>
        <w:t>Grades</w:t>
      </w:r>
      <w:r w:rsidR="0076357A">
        <w:t xml:space="preserve"> </w:t>
      </w:r>
      <w:r w:rsidRPr="406C1DC6">
        <w:t>9–10</w:t>
      </w:r>
      <w:bookmarkEnd w:id="184"/>
      <w:bookmarkEnd w:id="185"/>
      <w:bookmarkEnd w:id="186"/>
      <w:bookmarkEnd w:id="187"/>
      <w:bookmarkEnd w:id="188"/>
    </w:p>
    <w:p w14:paraId="164815B3" w14:textId="662D4D7F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89" w:name="_Toc148338904"/>
      <w:bookmarkStart w:id="190" w:name="_Toc148339017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89"/>
      <w:bookmarkEnd w:id="190"/>
    </w:p>
    <w:p w14:paraId="6675263A" w14:textId="5102C2BA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9–10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ste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74873BC" w14:textId="37995994" w:rsidR="00554C72" w:rsidRPr="00DC2355" w:rsidRDefault="406C1DC6" w:rsidP="00C16DC9">
      <w:pPr>
        <w:numPr>
          <w:ilvl w:val="0"/>
          <w:numId w:val="40"/>
        </w:num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lle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ructur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18CC604" w14:textId="074EDC9E" w:rsidR="00554C72" w:rsidRPr="00C01D25" w:rsidRDefault="406C1DC6" w:rsidP="00C16DC9">
      <w:pPr>
        <w:numPr>
          <w:ilvl w:val="0"/>
          <w:numId w:val="40"/>
        </w:num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ou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yp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nou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jectiv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verbi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ipi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osition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bsolute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independen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pendent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u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verbial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e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a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09575AC" w14:textId="1D7D64DB" w:rsidR="00554C72" w:rsidRPr="00C01D25" w:rsidRDefault="406C1DC6" w:rsidP="00F74CA6">
      <w:pPr>
        <w:spacing w:after="120"/>
        <w:ind w:left="1368" w:hanging="288"/>
        <w:rPr>
          <w:rFonts w:eastAsiaTheme="minorEastAsia"/>
        </w:rPr>
      </w:pPr>
      <w:r w:rsidRPr="00C01D25">
        <w:rPr>
          <w:rFonts w:eastAsiaTheme="minorEastAsia"/>
        </w:rPr>
        <w:t>C.</w:t>
      </w:r>
      <w:r w:rsidR="00320B5A">
        <w:rPr>
          <w:rFonts w:eastAsiaTheme="minorEastAsia"/>
        </w:rPr>
        <w:t xml:space="preserve"> </w:t>
      </w:r>
      <w:r w:rsidRPr="00DC235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semicolon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(and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perhaps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onjunctiv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dverb)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lauses.</w:t>
      </w:r>
      <w:r w:rsidR="0076357A">
        <w:rPr>
          <w:rFonts w:eastAsiaTheme="minorEastAsia"/>
        </w:rPr>
        <w:t xml:space="preserve"> </w:t>
      </w:r>
    </w:p>
    <w:p w14:paraId="40D028D1" w14:textId="171ACC37" w:rsidR="00554C72" w:rsidRPr="00DC2355" w:rsidRDefault="406C1DC6" w:rsidP="00F74CA6">
      <w:pPr>
        <w:spacing w:after="120"/>
        <w:ind w:left="1368" w:hanging="288"/>
        <w:rPr>
          <w:rFonts w:eastAsiaTheme="minorEastAsia"/>
        </w:rPr>
      </w:pPr>
      <w:r w:rsidRPr="00C01D25">
        <w:rPr>
          <w:rFonts w:eastAsiaTheme="minorEastAsia"/>
        </w:rPr>
        <w:t>D.</w:t>
      </w:r>
      <w:r w:rsidR="00320B5A">
        <w:rPr>
          <w:rFonts w:eastAsiaTheme="minorEastAsia"/>
        </w:rPr>
        <w:t xml:space="preserve"> </w:t>
      </w:r>
      <w:r w:rsidRPr="00DC235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olon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list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quotation.</w:t>
      </w:r>
    </w:p>
    <w:p w14:paraId="0CBAB1E5" w14:textId="2E4891A0" w:rsidR="00554C72" w:rsidRPr="00DC2355" w:rsidRDefault="406C1DC6" w:rsidP="00F74CA6">
      <w:pPr>
        <w:spacing w:after="120"/>
        <w:ind w:left="1368" w:hanging="288"/>
        <w:rPr>
          <w:rFonts w:eastAsiaTheme="minorEastAsia"/>
        </w:rPr>
      </w:pPr>
      <w:r w:rsidRPr="00DC2355">
        <w:rPr>
          <w:rFonts w:eastAsiaTheme="minorEastAsia"/>
        </w:rPr>
        <w:t>E.</w:t>
      </w:r>
      <w:r w:rsidR="00320B5A">
        <w:rPr>
          <w:rFonts w:eastAsiaTheme="minorEastAsia"/>
        </w:rPr>
        <w:t xml:space="preserve"> </w:t>
      </w:r>
      <w:r w:rsidRPr="00DC235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onventions.</w:t>
      </w:r>
    </w:p>
    <w:p w14:paraId="71475B1B" w14:textId="57361CB6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rehe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ul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speaking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97F0E7F" w14:textId="302B3A02" w:rsidR="00554C72" w:rsidRPr="00C01D25" w:rsidRDefault="406C1DC6" w:rsidP="00C16DC9">
      <w:pPr>
        <w:numPr>
          <w:ilvl w:val="0"/>
          <w:numId w:val="4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ste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lle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are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ines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evel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A5C095B" w14:textId="4944B293" w:rsidR="00554C72" w:rsidRPr="00C01D25" w:rsidRDefault="406C1DC6" w:rsidP="00C16DC9">
      <w:pPr>
        <w:numPr>
          <w:ilvl w:val="0"/>
          <w:numId w:val="4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.</w:t>
      </w:r>
    </w:p>
    <w:p w14:paraId="37DFE57D" w14:textId="679C6B80" w:rsidR="00554C72" w:rsidRPr="00C01D25" w:rsidRDefault="406C1DC6" w:rsidP="00C16DC9">
      <w:pPr>
        <w:numPr>
          <w:ilvl w:val="0"/>
          <w:numId w:val="4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epen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ath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sid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73C8F3" w14:textId="79BEC87E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9–10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BF0D245" w14:textId="3605DAEB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0BF5930" w14:textId="2F4B2148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rrect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tter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ng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z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si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tical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dvocat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dvocacy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7CD6226" w14:textId="0C78CA06" w:rsidR="00554C72" w:rsidRPr="00C01D25" w:rsidRDefault="0076357A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alyz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umulativ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impac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specific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wor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hoic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n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on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(e.g.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how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languag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our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pinion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differ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from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a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newspaper).</w:t>
      </w:r>
      <w:r>
        <w:rPr>
          <w:rFonts w:eastAsiaTheme="minorEastAsia"/>
          <w:color w:val="000000" w:themeColor="text1"/>
        </w:rPr>
        <w:t xml:space="preserve"> </w:t>
      </w:r>
    </w:p>
    <w:p w14:paraId="7D3B323A" w14:textId="6D123C52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lastRenderedPageBreak/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cializ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tymolog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02E6E2" w14:textId="302349FD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y).</w:t>
      </w:r>
    </w:p>
    <w:p w14:paraId="01606A36" w14:textId="2E4BFDC9" w:rsidR="00554C72" w:rsidRPr="00D809C9" w:rsidRDefault="00554C72" w:rsidP="00D809C9">
      <w:r w:rsidRPr="406C1DC6">
        <w:rPr>
          <w:rFonts w:eastAsiaTheme="minorEastAsia"/>
        </w:rPr>
        <w:t>L.VI.9–10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o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</w:p>
    <w:p w14:paraId="27211922" w14:textId="3E60B81F" w:rsidR="008970F2" w:rsidRPr="00C01D25" w:rsidRDefault="406C1DC6" w:rsidP="00C16DC9">
      <w:pPr>
        <w:numPr>
          <w:ilvl w:val="0"/>
          <w:numId w:val="4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uphemism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xymoron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o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427C7CF" w14:textId="438AE757" w:rsidR="00D9515A" w:rsidRPr="00C01D25" w:rsidRDefault="406C1DC6" w:rsidP="00C16DC9">
      <w:pPr>
        <w:numPr>
          <w:ilvl w:val="0"/>
          <w:numId w:val="4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notations.</w:t>
      </w:r>
    </w:p>
    <w:p w14:paraId="419D8F0F" w14:textId="5BBDE20C" w:rsidR="00554C72" w:rsidRPr="00C01D25" w:rsidRDefault="00554C72" w:rsidP="00C16DC9">
      <w:pPr>
        <w:numPr>
          <w:ilvl w:val="0"/>
          <w:numId w:val="4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umul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ok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lac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pin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ffer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wspaper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4861A00" w14:textId="75BE2ADF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91" w:name="_Toc148338905"/>
      <w:bookmarkStart w:id="192" w:name="_Toc148339018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91"/>
      <w:bookmarkEnd w:id="192"/>
    </w:p>
    <w:p w14:paraId="37A04CE4" w14:textId="1DA79B2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9–10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ong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ti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ve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matters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certain.</w:t>
      </w:r>
    </w:p>
    <w:p w14:paraId="1BB286F8" w14:textId="43E53D4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9–10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ong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ti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2AF09E27" w14:textId="4F0C2A1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er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6BF011A3" w14:textId="75B5D78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er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73E18163" w14:textId="3C57AA3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fo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tivation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.</w:t>
      </w:r>
    </w:p>
    <w:p w14:paraId="2D2DB7D0" w14:textId="6EE4006C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fo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d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rodu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.</w:t>
      </w:r>
    </w:p>
    <w:p w14:paraId="4DF18259" w14:textId="2FAE439E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9–10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lle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s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ipul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ashback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yste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ns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rprise).</w:t>
      </w:r>
    </w:p>
    <w:p w14:paraId="45227DBA" w14:textId="7E04CB6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9–10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ntences</w:t>
      </w:r>
      <w:proofErr w:type="gramEnd"/>
      <w:r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graph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rg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pter).</w:t>
      </w:r>
    </w:p>
    <w:p w14:paraId="573E29E7" w14:textId="0E9F105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9–10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uts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i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.</w:t>
      </w:r>
      <w:r w:rsidR="0076357A">
        <w:rPr>
          <w:rFonts w:eastAsiaTheme="minorEastAsia"/>
        </w:rPr>
        <w:t xml:space="preserve"> </w:t>
      </w:r>
    </w:p>
    <w:p w14:paraId="06DA5AE3" w14:textId="4F64609F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PP.9–10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igin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uts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i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.</w:t>
      </w:r>
    </w:p>
    <w:p w14:paraId="01DD7363" w14:textId="68C69A0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9–10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</w:rPr>
        <w:t>integrat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recorded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r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/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).</w:t>
      </w:r>
      <w:r w:rsidR="0076357A">
        <w:rPr>
          <w:rFonts w:eastAsiaTheme="minorEastAsia"/>
        </w:rPr>
        <w:t xml:space="preserve"> </w:t>
      </w:r>
    </w:p>
    <w:p w14:paraId="27A043EE" w14:textId="34F369C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9–10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deo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/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l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.</w:t>
      </w:r>
      <w:r w:rsidR="0076357A">
        <w:rPr>
          <w:rFonts w:eastAsiaTheme="minorEastAsia"/>
        </w:rPr>
        <w:t xml:space="preserve"> </w:t>
      </w:r>
    </w:p>
    <w:p w14:paraId="4A5AC652" w14:textId="7D8EF7FE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9–10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valid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l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.</w:t>
      </w:r>
    </w:p>
    <w:p w14:paraId="177725DD" w14:textId="0BB106A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9–10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nsfo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der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e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ytholog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igiou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.</w:t>
      </w:r>
    </w:p>
    <w:p w14:paraId="50F43C3E" w14:textId="326C3D4A" w:rsidR="00554C72" w:rsidRPr="00E22A69" w:rsidRDefault="00554C72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9–10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</w:t>
      </w:r>
      <w:r w:rsidR="406C1DC6"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mi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,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48C86B35" wp14:editId="5827D795">
            <wp:extent cx="154379" cy="154379"/>
            <wp:effectExtent l="0" t="0" r="0" b="0"/>
            <wp:docPr id="34" name="Picture 34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B7EFC3" w14:textId="02744BE9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93" w:name="_Toc148338906"/>
      <w:bookmarkStart w:id="194" w:name="_Toc148339019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93"/>
      <w:bookmarkEnd w:id="194"/>
    </w:p>
    <w:p w14:paraId="5F75F27D" w14:textId="225CE07C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9–10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stan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li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n-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AE49FC5" w14:textId="2B77BC48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p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ganiz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stablish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nter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FD213CB" w14:textId="22494B9A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nterclaim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ou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pply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in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rength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mi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icipat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eve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r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94E3AAB" w14:textId="508E9C66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use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</w:t>
      </w:r>
      <w:r w:rsidRPr="00C01D25">
        <w:rPr>
          <w:rFonts w:eastAsiaTheme="minorEastAsia"/>
          <w:color w:val="000000" w:themeColor="text1"/>
        </w:rPr>
        <w:t>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2DAFDA" w14:textId="39F57CFA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C0103D" w14:textId="78D677B5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ed.</w:t>
      </w:r>
    </w:p>
    <w:p w14:paraId="7B3BF063" w14:textId="073949B9" w:rsidR="00554C72" w:rsidRPr="00E22A69" w:rsidRDefault="00554C72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/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m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sses)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5820C76" w14:textId="15996E0A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tinctions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mat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eading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raphic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gur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able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fu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i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rehen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924E682" w14:textId="7345E9D7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ell-chose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fini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re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quota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7ABC253" w14:textId="48B60068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ari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4AAD5C" w14:textId="50BD2924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n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it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2E9A000" w14:textId="16DA1A41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7AC0A53" w14:textId="1D641A7F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lastRenderedPageBreak/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la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rticula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lic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).</w:t>
      </w:r>
    </w:p>
    <w:p w14:paraId="3E14E253" w14:textId="513F1BCA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echnique</w:t>
      </w:r>
      <w:proofErr w:type="gramEnd"/>
      <w:r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23B71A1" w14:textId="3F8110E5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i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oblem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tu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serv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stablish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int(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t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racters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moo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ogres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D830168" w14:textId="7B1099F9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chniqu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scri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5D9DD68" w14:textId="7A47D1DA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ol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20FA48A" w14:textId="195EC5EE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so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vi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ictu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tt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D282018" w14:textId="158C3F35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lec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d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served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olv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arrative.</w:t>
      </w:r>
    </w:p>
    <w:p w14:paraId="27640A05" w14:textId="2693A4A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9–10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ach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e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edbac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gres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sul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43E1185D" w14:textId="0636691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9–10</w:t>
      </w:r>
      <w:r w:rsidRPr="406C1DC6">
        <w:rPr>
          <w:rFonts w:eastAsiaTheme="minorEastAsia"/>
        </w:rPr>
        <w:t>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f-gener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road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qui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.</w:t>
      </w:r>
      <w:r w:rsidR="00320B5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16D5F0BE" wp14:editId="002C927A">
            <wp:extent cx="154379" cy="154379"/>
            <wp:effectExtent l="0" t="0" r="0" b="0"/>
            <wp:docPr id="35" name="Picture 35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708A9E" w14:textId="12F186C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9–10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it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ful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8B52142" w14:textId="48E2C5BD" w:rsidR="00554C72" w:rsidRPr="00AE5338" w:rsidRDefault="406C1DC6" w:rsidP="00AE5338">
      <w:pPr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W.RW.9–10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  <w:r w:rsidR="00AE5338">
        <w:rPr>
          <w:rFonts w:eastAsiaTheme="minorEastAsia"/>
          <w:color w:val="000000" w:themeColor="text1"/>
        </w:rPr>
        <w:br w:type="page"/>
      </w:r>
    </w:p>
    <w:p w14:paraId="1A3F1662" w14:textId="733ECAD0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95" w:name="_Toc148338907"/>
      <w:bookmarkStart w:id="196" w:name="_Toc148339020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95"/>
      <w:bookmarkEnd w:id="196"/>
    </w:p>
    <w:p w14:paraId="014A5C10" w14:textId="13C92934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9–10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it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ip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9–10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uasive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CBA769B" w14:textId="6BF5470B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earch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udy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imul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oughtful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ell-reason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chan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864D2E8" w14:textId="10FAF289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Collabo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sensu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ak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t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ews)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sessm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iteri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ud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ubric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sig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EFBCEE9" w14:textId="20A70C2A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Prope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rs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po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ur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road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rg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tive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corpo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rify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erify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llen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s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3D7A7D" w14:textId="5832B9AA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oughtful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ariou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erspectiv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greem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agreemen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just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ews.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gh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ed.</w:t>
      </w:r>
    </w:p>
    <w:p w14:paraId="6A90EFF0" w14:textId="4A16C6D2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l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551C4FE" w14:textId="7C7C739F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etor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l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or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CFF3950" w14:textId="36787E49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9–10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is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gically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26468143" w14:textId="1061C023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9–10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o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est.</w:t>
      </w:r>
      <w:r w:rsidR="0076357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4C50B4E9" wp14:editId="26C30DC2">
            <wp:extent cx="154379" cy="154379"/>
            <wp:effectExtent l="0" t="0" r="0" b="0"/>
            <wp:docPr id="36" name="Picture 36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D9C0F3" w14:textId="5B90339D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9–10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.</w:t>
      </w:r>
      <w:r w:rsidR="00554C72" w:rsidRPr="406C1DC6">
        <w:rPr>
          <w:rFonts w:eastAsiaTheme="minorEastAsia"/>
        </w:rPr>
        <w:br w:type="page"/>
      </w:r>
    </w:p>
    <w:p w14:paraId="31CC33C6" w14:textId="47220FEA" w:rsidR="00554C72" w:rsidRPr="00E22A69" w:rsidRDefault="00554C72" w:rsidP="00F74CA6">
      <w:pPr>
        <w:pStyle w:val="Heading2"/>
        <w:spacing w:line="300" w:lineRule="auto"/>
      </w:pPr>
      <w:bookmarkStart w:id="197" w:name="_Toc144126493"/>
      <w:bookmarkStart w:id="198" w:name="_Toc144126616"/>
      <w:bookmarkStart w:id="199" w:name="_Toc148338908"/>
      <w:bookmarkStart w:id="200" w:name="_Toc148339021"/>
      <w:bookmarkStart w:id="201" w:name="_Toc148425465"/>
      <w:r w:rsidRPr="406C1DC6">
        <w:lastRenderedPageBreak/>
        <w:t>Grades</w:t>
      </w:r>
      <w:r w:rsidR="0076357A">
        <w:t xml:space="preserve"> </w:t>
      </w:r>
      <w:r w:rsidRPr="406C1DC6">
        <w:t>11–12</w:t>
      </w:r>
      <w:bookmarkEnd w:id="197"/>
      <w:bookmarkEnd w:id="198"/>
      <w:bookmarkEnd w:id="199"/>
      <w:bookmarkEnd w:id="200"/>
      <w:bookmarkEnd w:id="201"/>
    </w:p>
    <w:p w14:paraId="01EAF266" w14:textId="6C06100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2" w:name="_Toc148338909"/>
      <w:bookmarkStart w:id="203" w:name="_Toc148339022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2"/>
      <w:bookmarkEnd w:id="203"/>
    </w:p>
    <w:p w14:paraId="2D61E0C3" w14:textId="01B7D96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SS.11–1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.</w:t>
      </w:r>
      <w:r w:rsidR="0076357A">
        <w:rPr>
          <w:rFonts w:eastAsiaTheme="minorEastAsia"/>
        </w:rPr>
        <w:t xml:space="preserve"> </w:t>
      </w:r>
    </w:p>
    <w:p w14:paraId="1EF86B0A" w14:textId="736AA5E5" w:rsidR="00554C72" w:rsidRPr="00C01D25" w:rsidRDefault="406C1DC6" w:rsidP="00C16DC9">
      <w:pPr>
        <w:numPr>
          <w:ilvl w:val="0"/>
          <w:numId w:val="53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t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n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lac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ometim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sted.</w:t>
      </w:r>
    </w:p>
    <w:p w14:paraId="3B2F3314" w14:textId="040112F4" w:rsidR="00554C72" w:rsidRPr="00C01D25" w:rsidRDefault="406C1DC6" w:rsidP="00C16DC9">
      <w:pPr>
        <w:numPr>
          <w:ilvl w:val="0"/>
          <w:numId w:val="53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Obser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yphe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CC754F1" w14:textId="491105D3" w:rsidR="00554C72" w:rsidRPr="00C01D25" w:rsidRDefault="406C1DC6" w:rsidP="00C16DC9">
      <w:pPr>
        <w:numPr>
          <w:ilvl w:val="0"/>
          <w:numId w:val="53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1270C0" w14:textId="19204D0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KL.11–1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n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  <w:r w:rsidR="0076357A">
        <w:rPr>
          <w:rFonts w:eastAsiaTheme="minorEastAsia"/>
        </w:rPr>
        <w:t xml:space="preserve"> </w:t>
      </w:r>
    </w:p>
    <w:p w14:paraId="2C7C4F5E" w14:textId="60F2BCA6" w:rsidR="00554C72" w:rsidRPr="00C01D25" w:rsidRDefault="00554C72" w:rsidP="00C16DC9">
      <w:pPr>
        <w:numPr>
          <w:ilvl w:val="0"/>
          <w:numId w:val="54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ste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lle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re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ines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evel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7FD85EB" w14:textId="7AD563D7" w:rsidR="00554C72" w:rsidRPr="00C01D25" w:rsidRDefault="406C1DC6" w:rsidP="00C16DC9">
      <w:pPr>
        <w:numPr>
          <w:ilvl w:val="0"/>
          <w:numId w:val="54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ynta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ffec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ynta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ud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s.</w:t>
      </w:r>
    </w:p>
    <w:p w14:paraId="140747C3" w14:textId="0A8CC0BE" w:rsidR="00554C72" w:rsidRPr="00C01D25" w:rsidRDefault="406C1DC6" w:rsidP="00C16DC9">
      <w:pPr>
        <w:numPr>
          <w:ilvl w:val="0"/>
          <w:numId w:val="54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epen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ath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sid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658D0F0" w14:textId="7FCCB1D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11–12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85483DE" w14:textId="49D479C8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53BF13" w14:textId="63FA27E0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rrect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tter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ng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iv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ivabl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0D63D87" w14:textId="05B89F37" w:rsidR="00554C72" w:rsidRPr="00C01D25" w:rsidRDefault="0076357A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alyz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how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uth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speake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us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refin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key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rm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rm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ve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ours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x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discussion.</w:t>
      </w:r>
      <w:r>
        <w:rPr>
          <w:rFonts w:eastAsiaTheme="minorEastAsia"/>
          <w:color w:val="000000" w:themeColor="text1"/>
        </w:rPr>
        <w:t xml:space="preserve"> </w:t>
      </w:r>
    </w:p>
    <w:p w14:paraId="7603472C" w14:textId="02C87B9C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cializ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tymolog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ag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6CE48BC" w14:textId="5FCCCEA4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y).</w:t>
      </w:r>
    </w:p>
    <w:p w14:paraId="62C947E9" w14:textId="58CB17A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L.VI.11–1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o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</w:rPr>
        <w:t xml:space="preserve"> </w:t>
      </w:r>
    </w:p>
    <w:p w14:paraId="5ED899F9" w14:textId="054346E6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yperbol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dox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o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697C79D" w14:textId="54719D17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notations.</w:t>
      </w:r>
    </w:p>
    <w:p w14:paraId="77D1A9EC" w14:textId="6C4E541A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r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00DC2355">
        <w:rPr>
          <w:rFonts w:eastAsiaTheme="minorEastAsia"/>
          <w:color w:val="000000" w:themeColor="text1"/>
        </w:rPr>
        <w:t>terms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170C569" w14:textId="0BE02AB2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n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ticular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esh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ngag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eautiful.</w:t>
      </w:r>
    </w:p>
    <w:p w14:paraId="1E521E98" w14:textId="7B18946D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4" w:name="_Toc148338910"/>
      <w:bookmarkStart w:id="205" w:name="_Toc148339023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4"/>
      <w:bookmarkEnd w:id="205"/>
    </w:p>
    <w:p w14:paraId="4F6C71B4" w14:textId="61195DA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11–12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rehens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ti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eaves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matters</w:t>
      </w:r>
      <w:proofErr w:type="gramEnd"/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certain.</w:t>
      </w:r>
    </w:p>
    <w:p w14:paraId="0E52E0FB" w14:textId="3C553A0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11–12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rehens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ti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1C8DC7D1" w14:textId="0C6D204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11–12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du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06374D1C" w14:textId="3C6672C3" w:rsidR="00554C72" w:rsidRPr="00E22A69" w:rsidRDefault="406C1DC6" w:rsidP="00F74CA6">
      <w:pPr>
        <w:shd w:val="clear" w:color="auto" w:fill="FFFFFF" w:themeFill="background1"/>
        <w:tabs>
          <w:tab w:val="left" w:pos="1530"/>
        </w:tabs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11–12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1295D6C9" w14:textId="17EDE3F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gar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rodu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).</w:t>
      </w:r>
    </w:p>
    <w:p w14:paraId="195D858F" w14:textId="61E47B0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'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gar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.</w:t>
      </w:r>
    </w:p>
    <w:p w14:paraId="33D97CB1" w14:textId="5A67EAC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g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ed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g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u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esthet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.</w:t>
      </w:r>
    </w:p>
    <w:p w14:paraId="39915F8D" w14:textId="29F11C6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inc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ing.</w:t>
      </w:r>
    </w:p>
    <w:p w14:paraId="190B887B" w14:textId="735DCEC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s/len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ust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g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A7F8B81" w14:textId="4563801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rec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etor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.</w:t>
      </w:r>
    </w:p>
    <w:p w14:paraId="3A17D63D" w14:textId="4727C637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11–12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o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yo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ssage).</w:t>
      </w:r>
    </w:p>
    <w:p w14:paraId="3F82BE19" w14:textId="06F993B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bookmarkStart w:id="206" w:name="_Hlk130981269"/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11–12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o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yo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).</w:t>
      </w:r>
      <w:r w:rsidR="0076357A">
        <w:rPr>
          <w:rFonts w:eastAsiaTheme="minorEastAsia"/>
          <w:color w:val="000000" w:themeColor="text1"/>
        </w:rPr>
        <w:t xml:space="preserve"> </w:t>
      </w:r>
      <w:bookmarkEnd w:id="206"/>
    </w:p>
    <w:p w14:paraId="15C39A0E" w14:textId="0E5A256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AA.11–12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mi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.S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lob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mi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ks.</w:t>
      </w:r>
    </w:p>
    <w:p w14:paraId="0BF9BDD1" w14:textId="407B6D6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11–12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DD1583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  <w:color w:val="000000" w:themeColor="text1"/>
        </w:rPr>
        <w:t>doc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e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io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e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.</w:t>
      </w:r>
    </w:p>
    <w:p w14:paraId="138FF287" w14:textId="15C2537F" w:rsidR="00554C72" w:rsidRPr="00001E86" w:rsidRDefault="406C1DC6" w:rsidP="00001E86">
      <w:pPr>
        <w:shd w:val="clear" w:color="auto" w:fill="FFFFFF" w:themeFill="background1"/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11–12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c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c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.S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lob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p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ments.</w:t>
      </w:r>
      <w:r w:rsidR="0076357A">
        <w:rPr>
          <w:rFonts w:eastAsiaTheme="minorEastAsia"/>
          <w:color w:val="000000" w:themeColor="text1"/>
        </w:rPr>
        <w:t xml:space="preserve"> </w:t>
      </w:r>
      <w:r w:rsidR="009B2DB9" w:rsidRPr="005F6862">
        <w:rPr>
          <w:rFonts w:ascii="Cambria" w:eastAsiaTheme="minorEastAsia" w:hAnsi="Cambria"/>
          <w:noProof/>
        </w:rPr>
        <w:drawing>
          <wp:inline distT="0" distB="0" distL="0" distR="0" wp14:anchorId="46795578" wp14:editId="460FC710">
            <wp:extent cx="154379" cy="154379"/>
            <wp:effectExtent l="0" t="0" r="0" b="0"/>
            <wp:docPr id="37" name="Picture 3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01E86">
        <w:rPr>
          <w:rFonts w:eastAsiaTheme="minorEastAsia"/>
          <w:color w:val="000000" w:themeColor="text1"/>
        </w:rPr>
        <w:br w:type="page"/>
      </w:r>
    </w:p>
    <w:p w14:paraId="4D4B5907" w14:textId="0734F306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7" w:name="_Toc148338911"/>
      <w:bookmarkStart w:id="208" w:name="_Toc148339024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7"/>
      <w:bookmarkEnd w:id="208"/>
    </w:p>
    <w:p w14:paraId="5EA35262" w14:textId="0C800E09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11–1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stan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3A9C6892" w14:textId="0BDE4468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ab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p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ganiz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ogical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D648341" w14:textId="278C1DCC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ogic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llaci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ou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roughl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ly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in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rength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mi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icipat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eve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r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lu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sib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ias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40C22C4" w14:textId="7A116904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.</w:t>
      </w:r>
    </w:p>
    <w:p w14:paraId="509E7DFD" w14:textId="3B7EC146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.</w:t>
      </w:r>
    </w:p>
    <w:p w14:paraId="6B542302" w14:textId="27C3A361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ticula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lic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).</w:t>
      </w:r>
    </w:p>
    <w:p w14:paraId="15CFE43D" w14:textId="67E0F38E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11–1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/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6373A9D6" w14:textId="4F4E5AF4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e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il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ed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ifi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ol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t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eading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phic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gur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abl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fu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i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74760FD" w14:textId="65CB516E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rough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l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i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re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ota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860B97B" w14:textId="3F5EE82C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ta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1B868EA" w14:textId="44B8EF66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taphor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alog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n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i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.</w:t>
      </w:r>
    </w:p>
    <w:p w14:paraId="4A9DD2EA" w14:textId="6E9EB50C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lastRenderedPageBreak/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B1493B" w14:textId="504DBBA1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ticula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lic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).</w:t>
      </w:r>
    </w:p>
    <w:p w14:paraId="63531753" w14:textId="2AE1676A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proofErr w:type="gramStart"/>
      <w:r w:rsidRPr="406C1DC6">
        <w:rPr>
          <w:rFonts w:eastAsiaTheme="minorEastAsia"/>
          <w:color w:val="000000" w:themeColor="text1"/>
        </w:rPr>
        <w:t>technique</w:t>
      </w:r>
      <w:proofErr w:type="gramEnd"/>
      <w:r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5B2C284" w14:textId="2ABF77F5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i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blem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tu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serv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int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mo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gres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5DD02FE" w14:textId="2DF5F59C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AC89739" w14:textId="3056969C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o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wa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co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yster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spens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owt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ution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C5E5473" w14:textId="1889E30F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o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ivi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ictu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t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DAAB99" w14:textId="14858A18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serv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v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ive.</w:t>
      </w:r>
    </w:p>
    <w:p w14:paraId="64F5F51B" w14:textId="6CB298B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11–12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ach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c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g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folio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ourna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erencing)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sul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4AC8F58F" w14:textId="5C7DB84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11–12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f-gener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road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qui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.</w:t>
      </w:r>
      <w:r w:rsidR="0076357A">
        <w:rPr>
          <w:rFonts w:eastAsiaTheme="minorEastAsia"/>
          <w:color w:val="000000" w:themeColor="text1"/>
        </w:rPr>
        <w:t xml:space="preserve"> </w:t>
      </w:r>
      <w:r w:rsidR="009B2DB9" w:rsidRPr="005F6862">
        <w:rPr>
          <w:rFonts w:ascii="Cambria" w:eastAsiaTheme="minorEastAsia" w:hAnsi="Cambria"/>
          <w:noProof/>
        </w:rPr>
        <w:drawing>
          <wp:inline distT="0" distB="0" distL="0" distR="0" wp14:anchorId="678B8C09" wp14:editId="209A82ED">
            <wp:extent cx="154379" cy="154379"/>
            <wp:effectExtent l="0" t="0" r="0" b="0"/>
            <wp:docPr id="38" name="Picture 3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81463E" w14:textId="20385E8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11–12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it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mi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reli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C708373" w14:textId="1427A36C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W.RW.11–12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.</w:t>
      </w:r>
    </w:p>
    <w:p w14:paraId="336FC532" w14:textId="41988E2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9" w:name="_Toc148338912"/>
      <w:bookmarkStart w:id="210" w:name="_Toc148339025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9"/>
      <w:bookmarkEnd w:id="210"/>
    </w:p>
    <w:p w14:paraId="61ECD0B9" w14:textId="5D8B8BBA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PE.11–1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it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one-on-o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cher-led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1–1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uasively.</w:t>
      </w:r>
      <w:r w:rsidR="0076357A">
        <w:rPr>
          <w:rFonts w:eastAsiaTheme="minorEastAsia"/>
        </w:rPr>
        <w:t xml:space="preserve"> </w:t>
      </w:r>
    </w:p>
    <w:p w14:paraId="551046F0" w14:textId="404068EB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earch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udy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imul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ught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ell-reason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chan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C7E3715" w14:textId="6EE95D9A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Collabor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mo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ivi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mocrat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cision-mak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sess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ud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bric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1140EEC" w14:textId="7D9FC466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pe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rs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b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nsu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ea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ul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if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llen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mo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verg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pectiv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98D5BF6" w14:textId="68DA2EC9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ughtful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pective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l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d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adi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sibl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qui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ep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vestig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ask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F0DB93D" w14:textId="7A17A2DB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II.11–1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)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proofErr w:type="gramEnd"/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i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l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repanc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ta.</w:t>
      </w:r>
      <w:r w:rsidR="0076357A">
        <w:rPr>
          <w:rFonts w:eastAsiaTheme="minorEastAsia"/>
        </w:rPr>
        <w:t xml:space="preserve"> </w:t>
      </w:r>
    </w:p>
    <w:p w14:paraId="4C88674C" w14:textId="7997FC2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ES.11–1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mi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n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d.</w:t>
      </w:r>
      <w:r w:rsidR="0076357A">
        <w:rPr>
          <w:rFonts w:eastAsiaTheme="minorEastAsia"/>
        </w:rPr>
        <w:t xml:space="preserve"> </w:t>
      </w:r>
    </w:p>
    <w:p w14:paraId="27EFBE7B" w14:textId="2CD7740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PI.11–12.4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ise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.</w:t>
      </w:r>
    </w:p>
    <w:p w14:paraId="336B2F6E" w14:textId="72E58F1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UM.11–1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ic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h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est.</w:t>
      </w:r>
      <w:r w:rsidR="0076357A">
        <w:rPr>
          <w:rFonts w:eastAsiaTheme="minorEastAsia"/>
        </w:rPr>
        <w:t xml:space="preserve"> </w:t>
      </w:r>
      <w:r w:rsidR="009B2DB9" w:rsidRPr="005F6862">
        <w:rPr>
          <w:rFonts w:ascii="Cambria" w:eastAsiaTheme="minorEastAsia" w:hAnsi="Cambria"/>
          <w:noProof/>
        </w:rPr>
        <w:drawing>
          <wp:inline distT="0" distB="0" distL="0" distR="0" wp14:anchorId="32CBD6AE" wp14:editId="66AD60DB">
            <wp:extent cx="154379" cy="154379"/>
            <wp:effectExtent l="0" t="0" r="0" b="0"/>
            <wp:docPr id="39" name="Picture 3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075206" w14:textId="5955B3B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SL.AS.11–1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c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.</w:t>
      </w:r>
    </w:p>
    <w:p w14:paraId="1CD886C6" w14:textId="24693486" w:rsidR="00554C72" w:rsidRPr="00E22A69" w:rsidRDefault="00554C72" w:rsidP="00F74CA6">
      <w:pPr>
        <w:rPr>
          <w:rFonts w:eastAsiaTheme="minorEastAsia"/>
        </w:rPr>
      </w:pPr>
      <w:r w:rsidRPr="406C1DC6">
        <w:rPr>
          <w:rFonts w:eastAsiaTheme="minorEastAsia"/>
        </w:rPr>
        <w:br w:type="page"/>
      </w:r>
    </w:p>
    <w:p w14:paraId="39B70EC1" w14:textId="3D230F2A" w:rsidR="00554C72" w:rsidRPr="00E22A69" w:rsidRDefault="00554C72" w:rsidP="00F74CA6">
      <w:pPr>
        <w:pStyle w:val="Heading2"/>
        <w:spacing w:line="300" w:lineRule="auto"/>
      </w:pPr>
      <w:bookmarkStart w:id="211" w:name="_Toc144126494"/>
      <w:bookmarkStart w:id="212" w:name="_Toc144126617"/>
      <w:bookmarkStart w:id="213" w:name="_Toc148338913"/>
      <w:bookmarkStart w:id="214" w:name="_Toc148339026"/>
      <w:bookmarkStart w:id="215" w:name="_Toc148425466"/>
      <w:r w:rsidRPr="406C1DC6">
        <w:lastRenderedPageBreak/>
        <w:t>Appendix</w:t>
      </w:r>
      <w:r w:rsidR="0076357A">
        <w:t xml:space="preserve"> </w:t>
      </w:r>
      <w:r w:rsidRPr="406C1DC6">
        <w:t>A:</w:t>
      </w:r>
      <w:r w:rsidR="0076357A">
        <w:t xml:space="preserve"> </w:t>
      </w:r>
      <w:r w:rsidRPr="406C1DC6">
        <w:t>Text</w:t>
      </w:r>
      <w:r w:rsidR="0076357A">
        <w:t xml:space="preserve"> </w:t>
      </w:r>
      <w:r w:rsidRPr="406C1DC6">
        <w:t>Versions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Diagrams</w:t>
      </w:r>
      <w:bookmarkEnd w:id="211"/>
      <w:bookmarkEnd w:id="212"/>
      <w:bookmarkEnd w:id="213"/>
      <w:bookmarkEnd w:id="214"/>
      <w:bookmarkEnd w:id="215"/>
    </w:p>
    <w:p w14:paraId="3EBDDE20" w14:textId="3A49E82A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16" w:name="_Text_Version_of"/>
      <w:bookmarkStart w:id="217" w:name="_Toc148338914"/>
      <w:bookmarkStart w:id="218" w:name="_Toc148339027"/>
      <w:bookmarkEnd w:id="216"/>
      <w:r w:rsidRPr="406C1DC6">
        <w:rPr>
          <w:rFonts w:eastAsiaTheme="minorEastAsia"/>
          <w:color w:val="1F3864" w:themeColor="accent1" w:themeShade="80"/>
          <w:sz w:val="32"/>
          <w:szCs w:val="32"/>
        </w:rPr>
        <w:t>Text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Version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of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Figur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1</w:t>
      </w:r>
      <w:bookmarkEnd w:id="217"/>
      <w:bookmarkEnd w:id="218"/>
    </w:p>
    <w:p w14:paraId="14FF4D91" w14:textId="723496BA" w:rsidR="00554C72" w:rsidRPr="00E22A69" w:rsidRDefault="406C1DC6" w:rsidP="00F74CA6">
      <w:pPr>
        <w:spacing w:before="280" w:after="140"/>
        <w:outlineLvl w:val="3"/>
        <w:rPr>
          <w:rFonts w:eastAsiaTheme="minorEastAsia"/>
          <w:color w:val="1F3864" w:themeColor="accent1" w:themeShade="80"/>
          <w:sz w:val="28"/>
          <w:szCs w:val="28"/>
        </w:rPr>
      </w:pPr>
      <w:r w:rsidRPr="406C1DC6">
        <w:rPr>
          <w:rFonts w:eastAsiaTheme="minorEastAsia"/>
          <w:color w:val="1F3864" w:themeColor="accent1" w:themeShade="80"/>
          <w:sz w:val="28"/>
          <w:szCs w:val="28"/>
        </w:rPr>
        <w:t>NJSLS</w:t>
      </w:r>
      <w:r w:rsidR="00694DA9">
        <w:rPr>
          <w:rFonts w:eastAsiaTheme="minorEastAsia"/>
          <w:color w:val="1F3864" w:themeColor="accent1" w:themeShade="80"/>
          <w:sz w:val="28"/>
          <w:szCs w:val="28"/>
        </w:rPr>
        <w:t>-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ELA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2016</w:t>
      </w:r>
    </w:p>
    <w:p w14:paraId="214F6249" w14:textId="37A5793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ither:</w:t>
      </w:r>
    </w:p>
    <w:p w14:paraId="7D7A3D3E" w14:textId="3EB923FD" w:rsidR="00554C72" w:rsidRPr="00E22A69" w:rsidRDefault="406C1DC6" w:rsidP="00C16DC9">
      <w:pPr>
        <w:numPr>
          <w:ilvl w:val="0"/>
          <w:numId w:val="41"/>
        </w:numPr>
        <w:spacing w:after="120"/>
        <w:ind w:left="763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Gr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–5)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</w:p>
    <w:p w14:paraId="558C729A" w14:textId="44ABC706" w:rsidR="00554C72" w:rsidRPr="00E22A69" w:rsidRDefault="406C1DC6" w:rsidP="00C16DC9">
      <w:pPr>
        <w:numPr>
          <w:ilvl w:val="0"/>
          <w:numId w:val="41"/>
        </w:numPr>
        <w:spacing w:after="240"/>
        <w:ind w:left="763"/>
        <w:rPr>
          <w:rFonts w:eastAsiaTheme="minorEastAsia"/>
        </w:rPr>
      </w:pPr>
      <w:r w:rsidRPr="406C1DC6">
        <w:rPr>
          <w:rFonts w:eastAsiaTheme="minorEastAsia"/>
        </w:rPr>
        <w:t>Compa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Gr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6–12).</w:t>
      </w:r>
    </w:p>
    <w:p w14:paraId="08155A30" w14:textId="30D7BF29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s:</w:t>
      </w:r>
    </w:p>
    <w:p w14:paraId="3631878E" w14:textId="62D555DE" w:rsidR="00554C72" w:rsidRPr="00E22A69" w:rsidRDefault="406C1DC6" w:rsidP="00C16DC9">
      <w:pPr>
        <w:numPr>
          <w:ilvl w:val="0"/>
          <w:numId w:val="4"/>
        </w:numPr>
        <w:spacing w:after="120"/>
        <w:rPr>
          <w:rFonts w:eastAsiaTheme="minorEastAsia"/>
        </w:rPr>
      </w:pP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</w:p>
    <w:p w14:paraId="252A1B32" w14:textId="77777777" w:rsidR="00554C72" w:rsidRPr="00E22A69" w:rsidRDefault="406C1DC6" w:rsidP="00C16DC9">
      <w:pPr>
        <w:numPr>
          <w:ilvl w:val="0"/>
          <w:numId w:val="4"/>
        </w:numPr>
        <w:spacing w:after="120"/>
        <w:rPr>
          <w:rFonts w:eastAsiaTheme="minorEastAsia"/>
        </w:rPr>
      </w:pPr>
      <w:r w:rsidRPr="406C1DC6">
        <w:rPr>
          <w:rFonts w:eastAsiaTheme="minorEastAsia"/>
        </w:rPr>
        <w:t>Writing,</w:t>
      </w:r>
    </w:p>
    <w:p w14:paraId="5B620103" w14:textId="38F72383" w:rsidR="00554C72" w:rsidRPr="00E22A69" w:rsidRDefault="406C1DC6" w:rsidP="00C16DC9">
      <w:pPr>
        <w:numPr>
          <w:ilvl w:val="0"/>
          <w:numId w:val="4"/>
        </w:numPr>
        <w:spacing w:after="120"/>
        <w:rPr>
          <w:rFonts w:eastAsiaTheme="minorEastAsia"/>
        </w:rPr>
      </w:pP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</w:p>
    <w:p w14:paraId="59CDC49A" w14:textId="20EC8A97" w:rsidR="00554C72" w:rsidRPr="00E22A69" w:rsidRDefault="406C1DC6" w:rsidP="00C16DC9">
      <w:pPr>
        <w:numPr>
          <w:ilvl w:val="0"/>
          <w:numId w:val="4"/>
        </w:numPr>
        <w:spacing w:after="240"/>
        <w:rPr>
          <w:rFonts w:eastAsiaTheme="minorEastAsia"/>
        </w:rPr>
      </w:pP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proofErr w:type="gramStart"/>
      <w:r w:rsidRPr="406C1DC6">
        <w:rPr>
          <w:rFonts w:eastAsiaTheme="minorEastAsia"/>
        </w:rPr>
        <w:t>Listening</w:t>
      </w:r>
      <w:proofErr w:type="gramEnd"/>
      <w:r w:rsidRPr="406C1DC6">
        <w:rPr>
          <w:rFonts w:eastAsiaTheme="minorEastAsia"/>
        </w:rPr>
        <w:t>.</w:t>
      </w:r>
    </w:p>
    <w:p w14:paraId="7740EFD0" w14:textId="0630AAEF" w:rsidR="00554C72" w:rsidRPr="00D461C6" w:rsidRDefault="00554C72" w:rsidP="00D461C6">
      <w:r w:rsidRPr="00D461C6">
        <w:t>Reading</w:t>
      </w:r>
      <w:r w:rsidR="0076357A" w:rsidRPr="00D461C6">
        <w:t xml:space="preserve"> </w:t>
      </w:r>
      <w:r w:rsidRPr="00D461C6">
        <w:t>Domain:</w:t>
      </w:r>
    </w:p>
    <w:p w14:paraId="44C87AF1" w14:textId="77777777" w:rsidR="00D461C6" w:rsidRDefault="00554C72" w:rsidP="00C16DC9">
      <w:pPr>
        <w:pStyle w:val="ListParagraph"/>
        <w:numPr>
          <w:ilvl w:val="0"/>
          <w:numId w:val="120"/>
        </w:numPr>
        <w:spacing w:after="120" w:line="300" w:lineRule="auto"/>
        <w:contextualSpacing w:val="0"/>
      </w:pPr>
      <w:r w:rsidRPr="00D461C6">
        <w:t>Literary</w:t>
      </w:r>
      <w:r w:rsidR="0076357A" w:rsidRPr="00D461C6">
        <w:t xml:space="preserve"> </w:t>
      </w:r>
      <w:r w:rsidRPr="00D461C6">
        <w:t>Texts</w:t>
      </w:r>
    </w:p>
    <w:p w14:paraId="6D064B5D" w14:textId="775CF8FA" w:rsidR="00554C72" w:rsidRPr="00D461C6" w:rsidRDefault="00554C72" w:rsidP="00C16DC9">
      <w:pPr>
        <w:pStyle w:val="ListParagraph"/>
        <w:numPr>
          <w:ilvl w:val="0"/>
          <w:numId w:val="120"/>
        </w:numPr>
        <w:spacing w:after="240" w:line="300" w:lineRule="auto"/>
        <w:contextualSpacing w:val="0"/>
      </w:pPr>
      <w:r w:rsidRPr="00D461C6">
        <w:t>Informational</w:t>
      </w:r>
      <w:r w:rsidR="0076357A" w:rsidRPr="00D461C6">
        <w:t xml:space="preserve"> </w:t>
      </w:r>
      <w:r w:rsidRPr="00D461C6">
        <w:t>Texts</w:t>
      </w:r>
    </w:p>
    <w:p w14:paraId="25861909" w14:textId="7FB87B7D" w:rsidR="00554C72" w:rsidRPr="00D461C6" w:rsidRDefault="00554C72" w:rsidP="00D461C6">
      <w:r w:rsidRPr="00D461C6">
        <w:t>Companion</w:t>
      </w:r>
      <w:r w:rsidR="0076357A" w:rsidRPr="00D461C6">
        <w:t xml:space="preserve"> </w:t>
      </w:r>
      <w:r w:rsidRPr="00D461C6">
        <w:t>Standards:</w:t>
      </w:r>
    </w:p>
    <w:p w14:paraId="40B420DC" w14:textId="77777777" w:rsidR="00D461C6" w:rsidRDefault="00554C72" w:rsidP="00C16DC9">
      <w:pPr>
        <w:pStyle w:val="ListParagraph"/>
        <w:numPr>
          <w:ilvl w:val="0"/>
          <w:numId w:val="121"/>
        </w:numPr>
        <w:spacing w:after="120" w:line="300" w:lineRule="auto"/>
        <w:contextualSpacing w:val="0"/>
      </w:pPr>
      <w:r w:rsidRPr="00D461C6">
        <w:t>Reading</w:t>
      </w:r>
      <w:r w:rsidR="0076357A" w:rsidRPr="00D461C6">
        <w:t xml:space="preserve"> </w:t>
      </w:r>
      <w:r w:rsidRPr="00D461C6">
        <w:t>in</w:t>
      </w:r>
      <w:r w:rsidR="0076357A" w:rsidRPr="00D461C6">
        <w:t xml:space="preserve"> </w:t>
      </w:r>
      <w:r w:rsidRPr="00D461C6">
        <w:t>history,</w:t>
      </w:r>
      <w:r w:rsidR="0076357A" w:rsidRPr="00D461C6">
        <w:t xml:space="preserve"> </w:t>
      </w:r>
      <w:r w:rsidRPr="00D461C6">
        <w:t>social</w:t>
      </w:r>
      <w:r w:rsidR="0076357A" w:rsidRPr="00D461C6">
        <w:t xml:space="preserve"> </w:t>
      </w:r>
      <w:r w:rsidRPr="00D461C6">
        <w:t>studies,</w:t>
      </w:r>
      <w:r w:rsidR="0076357A" w:rsidRPr="00D461C6">
        <w:t xml:space="preserve"> </w:t>
      </w:r>
      <w:r w:rsidRPr="00D461C6">
        <w:t>science,</w:t>
      </w:r>
      <w:r w:rsidR="0076357A" w:rsidRPr="00D461C6">
        <w:t xml:space="preserve"> </w:t>
      </w:r>
      <w:r w:rsidRPr="00D461C6">
        <w:t>and</w:t>
      </w:r>
      <w:r w:rsidR="0076357A" w:rsidRPr="00D461C6">
        <w:t xml:space="preserve"> </w:t>
      </w:r>
      <w:r w:rsidRPr="00D461C6">
        <w:t>technical</w:t>
      </w:r>
      <w:r w:rsidR="0076357A" w:rsidRPr="00D461C6">
        <w:t xml:space="preserve"> </w:t>
      </w:r>
      <w:r w:rsidRPr="00D461C6">
        <w:t>subjects</w:t>
      </w:r>
    </w:p>
    <w:p w14:paraId="2611C84C" w14:textId="32AA0CA7" w:rsidR="00554C72" w:rsidRPr="00D461C6" w:rsidRDefault="00554C72" w:rsidP="00C16DC9">
      <w:pPr>
        <w:pStyle w:val="ListParagraph"/>
        <w:numPr>
          <w:ilvl w:val="0"/>
          <w:numId w:val="121"/>
        </w:numPr>
      </w:pPr>
      <w:r w:rsidRPr="00D461C6">
        <w:t>Writing</w:t>
      </w:r>
      <w:r w:rsidR="0076357A" w:rsidRPr="00D461C6">
        <w:t xml:space="preserve"> </w:t>
      </w:r>
      <w:r w:rsidRPr="00D461C6">
        <w:t>in</w:t>
      </w:r>
      <w:r w:rsidR="0076357A" w:rsidRPr="00D461C6">
        <w:t xml:space="preserve"> </w:t>
      </w:r>
      <w:r w:rsidRPr="00D461C6">
        <w:t>history,</w:t>
      </w:r>
      <w:r w:rsidR="0076357A" w:rsidRPr="00D461C6">
        <w:t xml:space="preserve"> </w:t>
      </w:r>
      <w:r w:rsidRPr="00D461C6">
        <w:t>social</w:t>
      </w:r>
      <w:r w:rsidR="0076357A" w:rsidRPr="00D461C6">
        <w:t xml:space="preserve"> </w:t>
      </w:r>
      <w:r w:rsidRPr="00D461C6">
        <w:t>studies,</w:t>
      </w:r>
      <w:r w:rsidR="0076357A" w:rsidRPr="00D461C6">
        <w:t xml:space="preserve"> </w:t>
      </w:r>
      <w:r w:rsidRPr="00D461C6">
        <w:t>science,</w:t>
      </w:r>
      <w:r w:rsidR="0076357A" w:rsidRPr="00D461C6">
        <w:t xml:space="preserve"> </w:t>
      </w:r>
      <w:r w:rsidRPr="00D461C6">
        <w:t>and</w:t>
      </w:r>
      <w:r w:rsidR="0076357A" w:rsidRPr="00D461C6">
        <w:t xml:space="preserve"> </w:t>
      </w:r>
      <w:r w:rsidRPr="00D461C6">
        <w:t>technical</w:t>
      </w:r>
      <w:r w:rsidR="0076357A" w:rsidRPr="00D461C6">
        <w:t xml:space="preserve"> </w:t>
      </w:r>
      <w:r w:rsidRPr="00D461C6">
        <w:t>subjects</w:t>
      </w:r>
    </w:p>
    <w:p w14:paraId="466A978A" w14:textId="6C060CC4" w:rsidR="00554C72" w:rsidRPr="00E22A69" w:rsidRDefault="00554C72" w:rsidP="00F74CA6">
      <w:pPr>
        <w:spacing w:before="280" w:after="140"/>
        <w:outlineLvl w:val="3"/>
        <w:rPr>
          <w:iCs/>
          <w:color w:val="1F3864" w:themeColor="accent1" w:themeShade="80"/>
          <w:sz w:val="28"/>
          <w:szCs w:val="28"/>
        </w:rPr>
      </w:pPr>
      <w:r w:rsidRPr="00E22A69">
        <w:rPr>
          <w:iCs/>
          <w:color w:val="1F3864" w:themeColor="accent1" w:themeShade="80"/>
          <w:sz w:val="28"/>
          <w:szCs w:val="28"/>
        </w:rPr>
        <w:t>Note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about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Informational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Texts</w:t>
      </w:r>
    </w:p>
    <w:p w14:paraId="02445C62" w14:textId="09443FCC" w:rsidR="00554C72" w:rsidRPr="00E22A69" w:rsidRDefault="00554C72" w:rsidP="00F74CA6">
      <w:r w:rsidRPr="00E22A69">
        <w:t>The</w:t>
      </w:r>
      <w:r w:rsidR="0076357A">
        <w:t xml:space="preserve"> </w:t>
      </w:r>
      <w:r w:rsidRPr="00E22A69">
        <w:t>use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s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2016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focused</w:t>
      </w:r>
      <w:r w:rsidR="0076357A">
        <w:t xml:space="preserve"> </w:t>
      </w:r>
      <w:r w:rsidRPr="00E22A69">
        <w:t>primarily</w:t>
      </w:r>
      <w:r w:rsidR="0076357A">
        <w:t xml:space="preserve"> </w:t>
      </w:r>
      <w:r w:rsidRPr="00E22A69">
        <w:t>on</w:t>
      </w:r>
      <w:r w:rsidR="0076357A">
        <w:t xml:space="preserve"> </w:t>
      </w:r>
      <w:r w:rsidRPr="00E22A69">
        <w:t>literary</w:t>
      </w:r>
      <w:r w:rsidR="0076357A">
        <w:t xml:space="preserve"> </w:t>
      </w:r>
      <w:r w:rsidRPr="00E22A69">
        <w:t>non-fiction,</w:t>
      </w:r>
      <w:r w:rsidR="0076357A">
        <w:t xml:space="preserve"> </w:t>
      </w:r>
      <w:r w:rsidRPr="00E22A69">
        <w:t>while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bulk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related</w:t>
      </w:r>
      <w:r w:rsidR="0076357A">
        <w:t xml:space="preserve"> </w:t>
      </w:r>
      <w:r w:rsidRPr="00E22A69">
        <w:t>to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expository</w:t>
      </w:r>
      <w:r w:rsidR="0076357A">
        <w:t xml:space="preserve"> </w:t>
      </w:r>
      <w:r w:rsidRPr="00E22A69">
        <w:t>writing</w:t>
      </w:r>
      <w:r w:rsidR="0076357A">
        <w:t xml:space="preserve"> </w:t>
      </w:r>
      <w:r w:rsidRPr="00E22A69">
        <w:t>resided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Companion</w:t>
      </w:r>
      <w:r w:rsidR="0076357A">
        <w:t xml:space="preserve"> </w:t>
      </w:r>
      <w:r w:rsidRPr="00E22A69">
        <w:t>Standards,</w:t>
      </w:r>
      <w:r w:rsidR="0076357A">
        <w:t xml:space="preserve"> </w:t>
      </w:r>
      <w:r w:rsidRPr="00E22A69">
        <w:t>a</w:t>
      </w:r>
      <w:r w:rsidR="0076357A">
        <w:t xml:space="preserve"> </w:t>
      </w:r>
      <w:r w:rsidRPr="00E22A69">
        <w:t>set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expectations</w:t>
      </w:r>
      <w:r w:rsidR="0076357A">
        <w:t xml:space="preserve"> </w:t>
      </w:r>
      <w:r w:rsidRPr="00E22A69">
        <w:t>that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field</w:t>
      </w:r>
      <w:r w:rsidR="0076357A">
        <w:t xml:space="preserve"> </w:t>
      </w:r>
      <w:r w:rsidRPr="00E22A69">
        <w:t>reported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under</w:t>
      </w:r>
      <w:r w:rsidR="0076357A">
        <w:t xml:space="preserve"> </w:t>
      </w:r>
      <w:r w:rsidRPr="00E22A69">
        <w:t>referenced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underutilized.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have</w:t>
      </w:r>
      <w:r w:rsidR="0076357A">
        <w:t xml:space="preserve"> </w:t>
      </w:r>
      <w:r w:rsidRPr="00E22A69">
        <w:t>been</w:t>
      </w:r>
      <w:r w:rsidR="0076357A">
        <w:t xml:space="preserve"> </w:t>
      </w:r>
      <w:r w:rsidRPr="00E22A69">
        <w:t>integrated</w:t>
      </w:r>
      <w:r w:rsidR="0076357A">
        <w:t xml:space="preserve"> </w:t>
      </w:r>
      <w:r w:rsidRPr="00E22A69">
        <w:t>meaningfully</w:t>
      </w:r>
      <w:r w:rsidR="0076357A">
        <w:t xml:space="preserve"> </w:t>
      </w:r>
      <w:r w:rsidRPr="00E22A69">
        <w:t>into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Reading: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expectations.</w:t>
      </w:r>
    </w:p>
    <w:p w14:paraId="7E1DF802" w14:textId="49514EEA" w:rsidR="00554C72" w:rsidRPr="00E22A69" w:rsidRDefault="00000000" w:rsidP="00506868">
      <w:pPr>
        <w:rPr>
          <w:color w:val="0000FF"/>
          <w:u w:val="single"/>
        </w:rPr>
      </w:pPr>
      <w:hyperlink w:anchor="Figure2" w:history="1">
        <w:r w:rsidR="00554C72" w:rsidRPr="00E22A69">
          <w:rPr>
            <w:color w:val="0000FF"/>
            <w:u w:val="single"/>
          </w:rPr>
          <w:t>Back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to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document: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Figure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2</w:t>
        </w:r>
      </w:hyperlink>
      <w:r w:rsidR="00506868">
        <w:rPr>
          <w:color w:val="0000FF"/>
          <w:u w:val="single"/>
        </w:rPr>
        <w:br w:type="page"/>
      </w:r>
    </w:p>
    <w:p w14:paraId="672AB100" w14:textId="319DD11C" w:rsidR="00554C72" w:rsidRPr="00E22A69" w:rsidRDefault="00554C72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color w:val="1F3864" w:themeColor="accent1" w:themeShade="80"/>
          <w:sz w:val="32"/>
          <w:szCs w:val="32"/>
        </w:rPr>
      </w:pPr>
      <w:bookmarkStart w:id="219" w:name="_Text_Version_of_1"/>
      <w:bookmarkStart w:id="220" w:name="_Toc148338915"/>
      <w:bookmarkStart w:id="221" w:name="_Toc148339028"/>
      <w:bookmarkEnd w:id="219"/>
      <w:r w:rsidRPr="00E22A69">
        <w:rPr>
          <w:color w:val="1F3864" w:themeColor="accent1" w:themeShade="80"/>
          <w:sz w:val="32"/>
          <w:szCs w:val="32"/>
        </w:rPr>
        <w:lastRenderedPageBreak/>
        <w:t>Text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Version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of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Figure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2</w:t>
      </w:r>
      <w:bookmarkEnd w:id="220"/>
      <w:bookmarkEnd w:id="221"/>
    </w:p>
    <w:p w14:paraId="6BD5379F" w14:textId="25C81B17" w:rsidR="00554C72" w:rsidRPr="00E22A69" w:rsidRDefault="00554C72" w:rsidP="00F74CA6">
      <w:pPr>
        <w:spacing w:before="280" w:after="140"/>
        <w:outlineLvl w:val="3"/>
        <w:rPr>
          <w:iCs/>
          <w:noProof/>
          <w:color w:val="1F3864" w:themeColor="accent1" w:themeShade="80"/>
          <w:sz w:val="28"/>
          <w:szCs w:val="28"/>
        </w:rPr>
      </w:pPr>
      <w:r w:rsidRPr="00E22A69">
        <w:rPr>
          <w:iCs/>
          <w:noProof/>
          <w:color w:val="1F3864" w:themeColor="accent1" w:themeShade="80"/>
          <w:sz w:val="28"/>
          <w:szCs w:val="28"/>
        </w:rPr>
        <w:t>NJSLS</w:t>
      </w:r>
      <w:r w:rsidR="00694DA9">
        <w:rPr>
          <w:iCs/>
          <w:noProof/>
          <w:color w:val="1F3864" w:themeColor="accent1" w:themeShade="80"/>
          <w:sz w:val="28"/>
          <w:szCs w:val="28"/>
        </w:rPr>
        <w:t xml:space="preserve">-ELA </w:t>
      </w:r>
      <w:r w:rsidRPr="00E22A69">
        <w:rPr>
          <w:iCs/>
          <w:noProof/>
          <w:color w:val="1F3864" w:themeColor="accent1" w:themeShade="80"/>
          <w:sz w:val="28"/>
          <w:szCs w:val="28"/>
        </w:rPr>
        <w:t>2023</w:t>
      </w:r>
    </w:p>
    <w:p w14:paraId="6DC3BACE" w14:textId="6600AADA" w:rsidR="00554C72" w:rsidRPr="00E22A69" w:rsidRDefault="00554C72" w:rsidP="00F74CA6">
      <w:pPr>
        <w:spacing w:after="120"/>
      </w:pPr>
      <w:r w:rsidRPr="00E22A69">
        <w:t>Four</w:t>
      </w:r>
      <w:r w:rsidR="0076357A">
        <w:t xml:space="preserve"> </w:t>
      </w:r>
      <w:r w:rsidRPr="00E22A69">
        <w:t>domains:</w:t>
      </w:r>
    </w:p>
    <w:p w14:paraId="08E26E58" w14:textId="77777777" w:rsidR="00554C72" w:rsidRPr="00E22A69" w:rsidRDefault="00554C72" w:rsidP="00C16DC9">
      <w:pPr>
        <w:numPr>
          <w:ilvl w:val="0"/>
          <w:numId w:val="42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Reading</w:t>
      </w:r>
    </w:p>
    <w:p w14:paraId="71AFE308" w14:textId="77777777" w:rsidR="00554C72" w:rsidRPr="00E22A69" w:rsidRDefault="00554C72" w:rsidP="00C16DC9">
      <w:pPr>
        <w:numPr>
          <w:ilvl w:val="0"/>
          <w:numId w:val="42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Writing</w:t>
      </w:r>
    </w:p>
    <w:p w14:paraId="03A5AB89" w14:textId="57213F1B" w:rsidR="00554C72" w:rsidRPr="00E22A69" w:rsidRDefault="00554C72" w:rsidP="00C16DC9">
      <w:pPr>
        <w:numPr>
          <w:ilvl w:val="0"/>
          <w:numId w:val="42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Listening</w:t>
      </w:r>
    </w:p>
    <w:p w14:paraId="05B2638A" w14:textId="77777777" w:rsidR="00554C72" w:rsidRPr="00E22A69" w:rsidRDefault="00554C72" w:rsidP="00C16DC9">
      <w:pPr>
        <w:numPr>
          <w:ilvl w:val="0"/>
          <w:numId w:val="42"/>
        </w:numPr>
        <w:spacing w:after="240"/>
        <w:rPr>
          <w:rFonts w:eastAsiaTheme="minorEastAsia"/>
        </w:rPr>
      </w:pPr>
      <w:r w:rsidRPr="00E22A69">
        <w:rPr>
          <w:rFonts w:eastAsiaTheme="minorEastAsia"/>
        </w:rPr>
        <w:t>Language</w:t>
      </w:r>
    </w:p>
    <w:p w14:paraId="759A35C7" w14:textId="6B70B11B" w:rsidR="00554C72" w:rsidRPr="00E22A69" w:rsidRDefault="00554C72" w:rsidP="00F74CA6">
      <w:pPr>
        <w:spacing w:after="120"/>
      </w:pPr>
      <w:r w:rsidRPr="00E22A69">
        <w:t>Reading</w:t>
      </w:r>
      <w:r w:rsidR="0076357A">
        <w:t xml:space="preserve"> </w:t>
      </w:r>
      <w:r w:rsidRPr="00E22A69">
        <w:t>domain:</w:t>
      </w:r>
    </w:p>
    <w:p w14:paraId="380E0FF9" w14:textId="156DD6FF" w:rsidR="00554C72" w:rsidRPr="00E22A69" w:rsidRDefault="00554C72" w:rsidP="00C16DC9">
      <w:pPr>
        <w:numPr>
          <w:ilvl w:val="0"/>
          <w:numId w:val="43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texts</w:t>
      </w:r>
    </w:p>
    <w:p w14:paraId="0E87A6E4" w14:textId="1E6A9F03" w:rsidR="00554C72" w:rsidRPr="00E22A69" w:rsidRDefault="00554C72" w:rsidP="00C16DC9">
      <w:pPr>
        <w:numPr>
          <w:ilvl w:val="0"/>
          <w:numId w:val="43"/>
        </w:numPr>
        <w:spacing w:after="240"/>
        <w:rPr>
          <w:rFonts w:eastAsiaTheme="minorEastAsia"/>
        </w:rPr>
      </w:pPr>
      <w:r w:rsidRPr="00E22A69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Texts</w:t>
      </w:r>
    </w:p>
    <w:p w14:paraId="051A2DBB" w14:textId="203C2818" w:rsidR="00554C72" w:rsidRPr="00E22A69" w:rsidRDefault="00554C72" w:rsidP="00F74CA6">
      <w:pPr>
        <w:spacing w:after="120"/>
      </w:pPr>
      <w:r w:rsidRPr="00E22A69">
        <w:t>Language</w:t>
      </w:r>
      <w:r w:rsidR="0076357A">
        <w:t xml:space="preserve"> </w:t>
      </w:r>
      <w:r w:rsidRPr="00E22A69">
        <w:t>domain:</w:t>
      </w:r>
    </w:p>
    <w:p w14:paraId="58591B8D" w14:textId="07BC5BAE" w:rsidR="00554C72" w:rsidRPr="00E22A69" w:rsidRDefault="00554C72" w:rsidP="00C16DC9">
      <w:pPr>
        <w:numPr>
          <w:ilvl w:val="0"/>
          <w:numId w:val="44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Foundation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reading</w:t>
      </w:r>
    </w:p>
    <w:p w14:paraId="6D82C809" w14:textId="2AF418A1" w:rsidR="00554C72" w:rsidRPr="00E22A69" w:rsidRDefault="00554C72" w:rsidP="00C16DC9">
      <w:pPr>
        <w:numPr>
          <w:ilvl w:val="0"/>
          <w:numId w:val="44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writing</w:t>
      </w:r>
    </w:p>
    <w:p w14:paraId="5135D876" w14:textId="139017E4" w:rsidR="00554C72" w:rsidRPr="00E22A69" w:rsidRDefault="00554C72" w:rsidP="00F74CA6">
      <w:pPr>
        <w:spacing w:before="280" w:after="140"/>
        <w:outlineLvl w:val="3"/>
        <w:rPr>
          <w:iCs/>
          <w:color w:val="1F3864" w:themeColor="accent1" w:themeShade="80"/>
          <w:sz w:val="28"/>
          <w:szCs w:val="28"/>
        </w:rPr>
      </w:pPr>
      <w:r w:rsidRPr="00E22A69">
        <w:rPr>
          <w:iCs/>
          <w:color w:val="1F3864" w:themeColor="accent1" w:themeShade="80"/>
          <w:sz w:val="28"/>
          <w:szCs w:val="28"/>
        </w:rPr>
        <w:t>Note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about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Informational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Texts</w:t>
      </w:r>
    </w:p>
    <w:p w14:paraId="19BE1850" w14:textId="5C817775" w:rsidR="00554C72" w:rsidRPr="00E22A69" w:rsidRDefault="00554C72" w:rsidP="00F74CA6">
      <w:r w:rsidRPr="00E22A69">
        <w:t>The</w:t>
      </w:r>
      <w:r w:rsidR="0076357A">
        <w:t xml:space="preserve"> </w:t>
      </w:r>
      <w:r w:rsidRPr="00E22A69">
        <w:t>use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s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2016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focused</w:t>
      </w:r>
      <w:r w:rsidR="0076357A">
        <w:t xml:space="preserve"> </w:t>
      </w:r>
      <w:r w:rsidRPr="00E22A69">
        <w:t>primarily</w:t>
      </w:r>
      <w:r w:rsidR="0076357A">
        <w:t xml:space="preserve"> </w:t>
      </w:r>
      <w:r w:rsidRPr="00E22A69">
        <w:t>on</w:t>
      </w:r>
      <w:r w:rsidR="0076357A">
        <w:t xml:space="preserve"> </w:t>
      </w:r>
      <w:r w:rsidRPr="00E22A69">
        <w:t>literary</w:t>
      </w:r>
      <w:r w:rsidR="0076357A">
        <w:t xml:space="preserve"> </w:t>
      </w:r>
      <w:r w:rsidRPr="00E22A69">
        <w:t>non-fiction,</w:t>
      </w:r>
      <w:r w:rsidR="0076357A">
        <w:t xml:space="preserve"> </w:t>
      </w:r>
      <w:r w:rsidRPr="00E22A69">
        <w:t>while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bulk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related</w:t>
      </w:r>
      <w:r w:rsidR="0076357A">
        <w:t xml:space="preserve"> </w:t>
      </w:r>
      <w:r w:rsidRPr="00E22A69">
        <w:t>to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expository</w:t>
      </w:r>
      <w:r w:rsidR="0076357A">
        <w:t xml:space="preserve"> </w:t>
      </w:r>
      <w:r w:rsidRPr="00E22A69">
        <w:t>writing</w:t>
      </w:r>
      <w:r w:rsidR="0076357A">
        <w:t xml:space="preserve"> </w:t>
      </w:r>
      <w:r w:rsidRPr="00E22A69">
        <w:t>resided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Companion</w:t>
      </w:r>
      <w:r w:rsidR="0076357A">
        <w:t xml:space="preserve"> </w:t>
      </w:r>
      <w:r w:rsidRPr="00E22A69">
        <w:t>Standards,</w:t>
      </w:r>
      <w:r w:rsidR="0076357A">
        <w:t xml:space="preserve"> </w:t>
      </w:r>
      <w:r w:rsidRPr="00E22A69">
        <w:t>a</w:t>
      </w:r>
      <w:r w:rsidR="0076357A">
        <w:t xml:space="preserve"> </w:t>
      </w:r>
      <w:r w:rsidRPr="00E22A69">
        <w:t>set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expectations</w:t>
      </w:r>
      <w:r w:rsidR="0076357A">
        <w:t xml:space="preserve"> </w:t>
      </w:r>
      <w:r w:rsidRPr="00E22A69">
        <w:t>that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field</w:t>
      </w:r>
      <w:r w:rsidR="0076357A">
        <w:t xml:space="preserve"> </w:t>
      </w:r>
      <w:r w:rsidRPr="00E22A69">
        <w:t>reported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under</w:t>
      </w:r>
      <w:r w:rsidR="0076357A">
        <w:t xml:space="preserve"> </w:t>
      </w:r>
      <w:r w:rsidRPr="00E22A69">
        <w:t>referenced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underutilized.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have</w:t>
      </w:r>
      <w:r w:rsidR="0076357A">
        <w:t xml:space="preserve"> </w:t>
      </w:r>
      <w:r w:rsidRPr="00E22A69">
        <w:t>been</w:t>
      </w:r>
      <w:r w:rsidR="0076357A">
        <w:t xml:space="preserve"> </w:t>
      </w:r>
      <w:r w:rsidRPr="00E22A69">
        <w:t>integrated</w:t>
      </w:r>
      <w:r w:rsidR="0076357A">
        <w:t xml:space="preserve"> </w:t>
      </w:r>
      <w:r w:rsidRPr="00E22A69">
        <w:t>meaningfully</w:t>
      </w:r>
      <w:r w:rsidR="0076357A">
        <w:t xml:space="preserve"> </w:t>
      </w:r>
      <w:r w:rsidRPr="00E22A69">
        <w:t>into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Reading: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expectations.</w:t>
      </w:r>
    </w:p>
    <w:p w14:paraId="01C29843" w14:textId="2F8367F8" w:rsidR="00973C51" w:rsidRDefault="00000000" w:rsidP="00F74CA6">
      <w:hyperlink w:anchor="AfterFigure2" w:history="1">
        <w:r w:rsidR="00554C72" w:rsidRPr="00E22A69">
          <w:rPr>
            <w:color w:val="0000FF"/>
            <w:u w:val="single"/>
          </w:rPr>
          <w:t>Back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to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document: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text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after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Figure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2</w:t>
        </w:r>
      </w:hyperlink>
    </w:p>
    <w:sectPr w:rsidR="00973C51" w:rsidSect="00554C72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9C14D" w14:textId="77777777" w:rsidR="00950A98" w:rsidRDefault="00950A98">
      <w:pPr>
        <w:spacing w:after="0" w:line="240" w:lineRule="auto"/>
      </w:pPr>
      <w:r>
        <w:separator/>
      </w:r>
    </w:p>
  </w:endnote>
  <w:endnote w:type="continuationSeparator" w:id="0">
    <w:p w14:paraId="0CD19A43" w14:textId="77777777" w:rsidR="00950A98" w:rsidRDefault="00950A98">
      <w:pPr>
        <w:spacing w:after="0" w:line="240" w:lineRule="auto"/>
      </w:pPr>
      <w:r>
        <w:continuationSeparator/>
      </w:r>
    </w:p>
  </w:endnote>
  <w:endnote w:type="continuationNotice" w:id="1">
    <w:p w14:paraId="0ABA7454" w14:textId="77777777" w:rsidR="00950A98" w:rsidRDefault="00950A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5159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3D4733" w14:textId="77777777" w:rsidR="00682186" w:rsidRDefault="00682186" w:rsidP="0068218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79328" w14:textId="77777777" w:rsidR="00950A98" w:rsidRDefault="00950A98">
      <w:pPr>
        <w:spacing w:after="0" w:line="240" w:lineRule="auto"/>
      </w:pPr>
      <w:r>
        <w:separator/>
      </w:r>
    </w:p>
  </w:footnote>
  <w:footnote w:type="continuationSeparator" w:id="0">
    <w:p w14:paraId="42AFC6A7" w14:textId="77777777" w:rsidR="00950A98" w:rsidRDefault="00950A98">
      <w:pPr>
        <w:spacing w:after="0" w:line="240" w:lineRule="auto"/>
      </w:pPr>
      <w:r>
        <w:continuationSeparator/>
      </w:r>
    </w:p>
  </w:footnote>
  <w:footnote w:type="continuationNotice" w:id="1">
    <w:p w14:paraId="714AAECB" w14:textId="77777777" w:rsidR="00950A98" w:rsidRDefault="00950A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34DA8" w14:textId="77777777" w:rsidR="00682186" w:rsidRPr="005F63C9" w:rsidRDefault="00682186" w:rsidP="00682186">
    <w:pPr>
      <w:pStyle w:val="Header"/>
      <w:jc w:val="center"/>
    </w:pPr>
    <w:r w:rsidRPr="005F63C9">
      <w:t>New</w:t>
    </w:r>
    <w:r>
      <w:t xml:space="preserve"> </w:t>
    </w:r>
    <w:r w:rsidRPr="005F63C9">
      <w:t>Jersey</w:t>
    </w:r>
    <w:r>
      <w:t xml:space="preserve"> </w:t>
    </w:r>
    <w:r w:rsidRPr="005F63C9">
      <w:t>Student</w:t>
    </w:r>
    <w:r>
      <w:t xml:space="preserve"> </w:t>
    </w:r>
    <w:r w:rsidRPr="005F63C9">
      <w:t>Learning</w:t>
    </w:r>
    <w:r>
      <w:t xml:space="preserve"> </w:t>
    </w:r>
    <w:r w:rsidRPr="005F63C9">
      <w:t>Standards</w:t>
    </w:r>
    <w:r>
      <w:t xml:space="preserve"> </w:t>
    </w:r>
    <w:r w:rsidRPr="005F63C9">
      <w:t>for</w:t>
    </w:r>
    <w:r>
      <w:t xml:space="preserve"> </w:t>
    </w:r>
    <w:r w:rsidRPr="005F63C9">
      <w:t>English</w:t>
    </w:r>
    <w:r>
      <w:t xml:space="preserve"> </w:t>
    </w:r>
    <w:r w:rsidRPr="005F63C9">
      <w:t>Language</w:t>
    </w:r>
    <w:r>
      <w:t xml:space="preserve"> </w:t>
    </w:r>
    <w:r w:rsidRPr="005F63C9">
      <w:t>A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F2E"/>
    <w:multiLevelType w:val="hybridMultilevel"/>
    <w:tmpl w:val="A4A04112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004C0DD3"/>
    <w:multiLevelType w:val="hybridMultilevel"/>
    <w:tmpl w:val="216235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A2658E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200B23"/>
    <w:multiLevelType w:val="hybridMultilevel"/>
    <w:tmpl w:val="D060AF96"/>
    <w:lvl w:ilvl="0" w:tplc="98AA5EC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45F5B0C"/>
    <w:multiLevelType w:val="hybridMultilevel"/>
    <w:tmpl w:val="2460B7E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551EF9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690683D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083914E5"/>
    <w:multiLevelType w:val="hybridMultilevel"/>
    <w:tmpl w:val="8CA043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98A2A86"/>
    <w:multiLevelType w:val="hybridMultilevel"/>
    <w:tmpl w:val="4E6C018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" w15:restartNumberingAfterBreak="0">
    <w:nsid w:val="0B241E14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0C4E3AB8"/>
    <w:multiLevelType w:val="hybridMultilevel"/>
    <w:tmpl w:val="D65287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273921"/>
    <w:multiLevelType w:val="hybridMultilevel"/>
    <w:tmpl w:val="A7FE2C18"/>
    <w:lvl w:ilvl="0" w:tplc="97867D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3F3234"/>
    <w:multiLevelType w:val="hybridMultilevel"/>
    <w:tmpl w:val="789EE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F455E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0F8178DF"/>
    <w:multiLevelType w:val="hybridMultilevel"/>
    <w:tmpl w:val="AE5C769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03F6AC0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11103D8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 w15:restartNumberingAfterBreak="0">
    <w:nsid w:val="119E0073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148C6E2E"/>
    <w:multiLevelType w:val="hybridMultilevel"/>
    <w:tmpl w:val="41DABFF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4D84FD2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0" w15:restartNumberingAfterBreak="0">
    <w:nsid w:val="172E7892"/>
    <w:multiLevelType w:val="hybridMultilevel"/>
    <w:tmpl w:val="31F033FC"/>
    <w:lvl w:ilvl="0" w:tplc="B148BA10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33060D"/>
    <w:multiLevelType w:val="hybridMultilevel"/>
    <w:tmpl w:val="4E6C018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2" w15:restartNumberingAfterBreak="0">
    <w:nsid w:val="1889071E"/>
    <w:multiLevelType w:val="hybridMultilevel"/>
    <w:tmpl w:val="5B7E64A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193D6CFC"/>
    <w:multiLevelType w:val="hybridMultilevel"/>
    <w:tmpl w:val="D05C1932"/>
    <w:lvl w:ilvl="0" w:tplc="D600344E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19976636"/>
    <w:multiLevelType w:val="hybridMultilevel"/>
    <w:tmpl w:val="EEA24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A6D7D26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6" w15:restartNumberingAfterBreak="0">
    <w:nsid w:val="1B6F258F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1B76348E"/>
    <w:multiLevelType w:val="hybridMultilevel"/>
    <w:tmpl w:val="E6EA4C5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1C4B10B8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9" w15:restartNumberingAfterBreak="0">
    <w:nsid w:val="1DC66FD7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0" w15:restartNumberingAfterBreak="0">
    <w:nsid w:val="1EC11396"/>
    <w:multiLevelType w:val="hybridMultilevel"/>
    <w:tmpl w:val="25F6D7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C7603C"/>
    <w:multiLevelType w:val="hybridMultilevel"/>
    <w:tmpl w:val="70F4C93A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0409001B">
      <w:start w:val="1"/>
      <w:numFmt w:val="lowerRoman"/>
      <w:lvlText w:val="%2."/>
      <w:lvlJc w:val="righ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2" w15:restartNumberingAfterBreak="0">
    <w:nsid w:val="1F5B0D63"/>
    <w:multiLevelType w:val="hybridMultilevel"/>
    <w:tmpl w:val="89FCF5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1FEF3ACB"/>
    <w:multiLevelType w:val="hybridMultilevel"/>
    <w:tmpl w:val="7CC04DB2"/>
    <w:lvl w:ilvl="0" w:tplc="0928C2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4D0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1E5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9ACE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B217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9C1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B896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1293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3E21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20883024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20C25C40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6" w15:restartNumberingAfterBreak="0">
    <w:nsid w:val="213D5F65"/>
    <w:multiLevelType w:val="hybridMultilevel"/>
    <w:tmpl w:val="A5DEA5F4"/>
    <w:lvl w:ilvl="0" w:tplc="22DCB14C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231C2BC2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8" w15:restartNumberingAfterBreak="0">
    <w:nsid w:val="249231E9"/>
    <w:multiLevelType w:val="hybridMultilevel"/>
    <w:tmpl w:val="EC5C49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5BC6369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0" w15:restartNumberingAfterBreak="0">
    <w:nsid w:val="265B19C7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1" w15:restartNumberingAfterBreak="0">
    <w:nsid w:val="27A5149F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2" w15:restartNumberingAfterBreak="0">
    <w:nsid w:val="283D61F4"/>
    <w:multiLevelType w:val="hybridMultilevel"/>
    <w:tmpl w:val="2AE87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29474B75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2A2F77BE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5" w15:restartNumberingAfterBreak="0">
    <w:nsid w:val="2ADE4475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6" w15:restartNumberingAfterBreak="0">
    <w:nsid w:val="2B911EB3"/>
    <w:multiLevelType w:val="hybridMultilevel"/>
    <w:tmpl w:val="9B56AA68"/>
    <w:lvl w:ilvl="0" w:tplc="EF1214A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2BC72AAE"/>
    <w:multiLevelType w:val="hybridMultilevel"/>
    <w:tmpl w:val="1E7CEBC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2BF64961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9" w15:restartNumberingAfterBreak="0">
    <w:nsid w:val="2BF91B97"/>
    <w:multiLevelType w:val="hybridMultilevel"/>
    <w:tmpl w:val="6ACA4D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CE34B6C"/>
    <w:multiLevelType w:val="hybridMultilevel"/>
    <w:tmpl w:val="67FE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D0B44FA"/>
    <w:multiLevelType w:val="hybridMultilevel"/>
    <w:tmpl w:val="BC6AD42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2D1705EC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3" w15:restartNumberingAfterBreak="0">
    <w:nsid w:val="2DA131F9"/>
    <w:multiLevelType w:val="hybridMultilevel"/>
    <w:tmpl w:val="BCEAD89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06425DA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30821A5B"/>
    <w:multiLevelType w:val="hybridMultilevel"/>
    <w:tmpl w:val="208E44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B7C82B32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112375A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7" w15:restartNumberingAfterBreak="0">
    <w:nsid w:val="3190117D"/>
    <w:multiLevelType w:val="hybridMultilevel"/>
    <w:tmpl w:val="FEA8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5D322F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9" w15:restartNumberingAfterBreak="0">
    <w:nsid w:val="35F07B18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0" w15:restartNumberingAfterBreak="0">
    <w:nsid w:val="362724D7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1" w15:restartNumberingAfterBreak="0">
    <w:nsid w:val="3644101F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2" w15:restartNumberingAfterBreak="0">
    <w:nsid w:val="394D77BE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3" w15:restartNumberingAfterBreak="0">
    <w:nsid w:val="39FA5DAA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4" w15:restartNumberingAfterBreak="0">
    <w:nsid w:val="3B003F35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5" w15:restartNumberingAfterBreak="0">
    <w:nsid w:val="3C9B44A6"/>
    <w:multiLevelType w:val="hybridMultilevel"/>
    <w:tmpl w:val="CFC6828E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66" w15:restartNumberingAfterBreak="0">
    <w:nsid w:val="3D261BEC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7" w15:restartNumberingAfterBreak="0">
    <w:nsid w:val="3D8A0C71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8" w15:restartNumberingAfterBreak="0">
    <w:nsid w:val="3D9E04D5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3E3E174D"/>
    <w:multiLevelType w:val="hybridMultilevel"/>
    <w:tmpl w:val="1084D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EF91F72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1" w15:restartNumberingAfterBreak="0">
    <w:nsid w:val="3F072ABD"/>
    <w:multiLevelType w:val="hybridMultilevel"/>
    <w:tmpl w:val="B800883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3F7D710B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3" w15:restartNumberingAfterBreak="0">
    <w:nsid w:val="4109491F"/>
    <w:multiLevelType w:val="hybridMultilevel"/>
    <w:tmpl w:val="DECAAF50"/>
    <w:lvl w:ilvl="0" w:tplc="CA48C032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4" w15:restartNumberingAfterBreak="0">
    <w:nsid w:val="431702D8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454A60D6"/>
    <w:multiLevelType w:val="hybridMultilevel"/>
    <w:tmpl w:val="A2FE70AA"/>
    <w:lvl w:ilvl="0" w:tplc="8E34CF1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460B5DA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7" w15:restartNumberingAfterBreak="0">
    <w:nsid w:val="474A21BA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8" w15:restartNumberingAfterBreak="0">
    <w:nsid w:val="47AA1894"/>
    <w:multiLevelType w:val="hybridMultilevel"/>
    <w:tmpl w:val="20A47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7EA230C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0" w15:restartNumberingAfterBreak="0">
    <w:nsid w:val="47F0065F"/>
    <w:multiLevelType w:val="hybridMultilevel"/>
    <w:tmpl w:val="A742187A"/>
    <w:lvl w:ilvl="0" w:tplc="44DAEE86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1" w15:restartNumberingAfterBreak="0">
    <w:nsid w:val="48CF74A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2" w15:restartNumberingAfterBreak="0">
    <w:nsid w:val="4AEF0336"/>
    <w:multiLevelType w:val="hybridMultilevel"/>
    <w:tmpl w:val="1DDC06A2"/>
    <w:lvl w:ilvl="0" w:tplc="DB2477C6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C8E341B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4" w15:restartNumberingAfterBreak="0">
    <w:nsid w:val="4E037F5D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5" w15:restartNumberingAfterBreak="0">
    <w:nsid w:val="4FC1764E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6" w15:restartNumberingAfterBreak="0">
    <w:nsid w:val="50725D2A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7" w15:restartNumberingAfterBreak="0">
    <w:nsid w:val="50C85BA4"/>
    <w:multiLevelType w:val="hybridMultilevel"/>
    <w:tmpl w:val="C90C5AC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8" w15:restartNumberingAfterBreak="0">
    <w:nsid w:val="50F34137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9" w15:restartNumberingAfterBreak="0">
    <w:nsid w:val="52BA78A8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0" w15:restartNumberingAfterBreak="0">
    <w:nsid w:val="535B0E94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1" w15:restartNumberingAfterBreak="0">
    <w:nsid w:val="53BB65A7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2" w15:restartNumberingAfterBreak="0">
    <w:nsid w:val="54603A4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3" w15:restartNumberingAfterBreak="0">
    <w:nsid w:val="554629AC"/>
    <w:multiLevelType w:val="hybridMultilevel"/>
    <w:tmpl w:val="F75E6068"/>
    <w:lvl w:ilvl="0" w:tplc="33F0FD7E">
      <w:start w:val="1"/>
      <w:numFmt w:val="upperLetter"/>
      <w:pStyle w:val="Listwithspace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4" w15:restartNumberingAfterBreak="0">
    <w:nsid w:val="55F30303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5" w15:restartNumberingAfterBreak="0">
    <w:nsid w:val="576F7A4B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6" w15:restartNumberingAfterBreak="0">
    <w:nsid w:val="57C276B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7" w15:restartNumberingAfterBreak="0">
    <w:nsid w:val="58BB44FA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8" w15:restartNumberingAfterBreak="0">
    <w:nsid w:val="5BBA36F9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9" w15:restartNumberingAfterBreak="0">
    <w:nsid w:val="5BE358E1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0" w15:restartNumberingAfterBreak="0">
    <w:nsid w:val="5D140E9C"/>
    <w:multiLevelType w:val="hybridMultilevel"/>
    <w:tmpl w:val="37620D7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1" w15:restartNumberingAfterBreak="0">
    <w:nsid w:val="5D1947DA"/>
    <w:multiLevelType w:val="hybridMultilevel"/>
    <w:tmpl w:val="5010D0D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2" w15:restartNumberingAfterBreak="0">
    <w:nsid w:val="5E5B250D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3" w15:restartNumberingAfterBreak="0">
    <w:nsid w:val="5F3F33AD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4" w15:restartNumberingAfterBreak="0">
    <w:nsid w:val="5FD420B6"/>
    <w:multiLevelType w:val="hybridMultilevel"/>
    <w:tmpl w:val="242E6F9A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C3CC03DC">
      <w:start w:val="1"/>
      <w:numFmt w:val="lowerRoman"/>
      <w:lvlText w:val="%2."/>
      <w:lvlJc w:val="right"/>
      <w:pPr>
        <w:ind w:left="2250" w:hanging="360"/>
      </w:pPr>
      <w:rPr>
        <w:i w:val="0"/>
        <w:iCs w:val="0"/>
      </w:r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5" w15:restartNumberingAfterBreak="0">
    <w:nsid w:val="62D55AD9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6" w15:restartNumberingAfterBreak="0">
    <w:nsid w:val="666D3223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7" w15:restartNumberingAfterBreak="0">
    <w:nsid w:val="675744BA"/>
    <w:multiLevelType w:val="hybridMultilevel"/>
    <w:tmpl w:val="8A28A1D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691176E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9" w15:restartNumberingAfterBreak="0">
    <w:nsid w:val="6A1C131C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0" w15:restartNumberingAfterBreak="0">
    <w:nsid w:val="6CF676DD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1" w15:restartNumberingAfterBreak="0">
    <w:nsid w:val="6D9E27B3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2" w15:restartNumberingAfterBreak="0">
    <w:nsid w:val="6DFB0F09"/>
    <w:multiLevelType w:val="hybridMultilevel"/>
    <w:tmpl w:val="70DAD5DC"/>
    <w:lvl w:ilvl="0" w:tplc="F2486F2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3" w15:restartNumberingAfterBreak="0">
    <w:nsid w:val="6F1D0437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4" w15:restartNumberingAfterBreak="0">
    <w:nsid w:val="708851B9"/>
    <w:multiLevelType w:val="hybridMultilevel"/>
    <w:tmpl w:val="B72211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1AF0B7A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6" w15:restartNumberingAfterBreak="0">
    <w:nsid w:val="71FC110F"/>
    <w:multiLevelType w:val="hybridMultilevel"/>
    <w:tmpl w:val="4B742A5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7" w15:restartNumberingAfterBreak="0">
    <w:nsid w:val="73ED1EF6"/>
    <w:multiLevelType w:val="hybridMultilevel"/>
    <w:tmpl w:val="F6D613B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8" w15:restartNumberingAfterBreak="0">
    <w:nsid w:val="7841321A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9" w15:restartNumberingAfterBreak="0">
    <w:nsid w:val="791F5C7D"/>
    <w:multiLevelType w:val="hybridMultilevel"/>
    <w:tmpl w:val="E74E2B1E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0409001B">
      <w:start w:val="1"/>
      <w:numFmt w:val="lowerRoman"/>
      <w:lvlText w:val="%2."/>
      <w:lvlJc w:val="righ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0" w15:restartNumberingAfterBreak="0">
    <w:nsid w:val="7A752CAE"/>
    <w:multiLevelType w:val="hybridMultilevel"/>
    <w:tmpl w:val="BA4EB7EC"/>
    <w:lvl w:ilvl="0" w:tplc="686A2F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B24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4AA2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C294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840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808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346D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C2B4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80C9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1" w15:restartNumberingAfterBreak="0">
    <w:nsid w:val="7F6A541B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259144946">
    <w:abstractNumId w:val="75"/>
  </w:num>
  <w:num w:numId="2" w16cid:durableId="1132751296">
    <w:abstractNumId w:val="33"/>
  </w:num>
  <w:num w:numId="3" w16cid:durableId="1607614746">
    <w:abstractNumId w:val="120"/>
  </w:num>
  <w:num w:numId="4" w16cid:durableId="1450513558">
    <w:abstractNumId w:val="57"/>
  </w:num>
  <w:num w:numId="5" w16cid:durableId="1272972971">
    <w:abstractNumId w:val="93"/>
  </w:num>
  <w:num w:numId="6" w16cid:durableId="27729195">
    <w:abstractNumId w:val="36"/>
  </w:num>
  <w:num w:numId="7" w16cid:durableId="1474758046">
    <w:abstractNumId w:val="112"/>
  </w:num>
  <w:num w:numId="8" w16cid:durableId="19016981">
    <w:abstractNumId w:val="3"/>
  </w:num>
  <w:num w:numId="9" w16cid:durableId="1703045680">
    <w:abstractNumId w:val="80"/>
  </w:num>
  <w:num w:numId="10" w16cid:durableId="1820803759">
    <w:abstractNumId w:val="46"/>
  </w:num>
  <w:num w:numId="11" w16cid:durableId="1546259622">
    <w:abstractNumId w:val="7"/>
  </w:num>
  <w:num w:numId="12" w16cid:durableId="1395929766">
    <w:abstractNumId w:val="107"/>
  </w:num>
  <w:num w:numId="13" w16cid:durableId="516506430">
    <w:abstractNumId w:val="55"/>
  </w:num>
  <w:num w:numId="14" w16cid:durableId="1340933034">
    <w:abstractNumId w:val="20"/>
  </w:num>
  <w:num w:numId="15" w16cid:durableId="1203713416">
    <w:abstractNumId w:val="53"/>
  </w:num>
  <w:num w:numId="16" w16cid:durableId="22827455">
    <w:abstractNumId w:val="1"/>
  </w:num>
  <w:num w:numId="17" w16cid:durableId="1747458581">
    <w:abstractNumId w:val="73"/>
  </w:num>
  <w:num w:numId="18" w16cid:durableId="1899782810">
    <w:abstractNumId w:val="71"/>
  </w:num>
  <w:num w:numId="19" w16cid:durableId="1786609154">
    <w:abstractNumId w:val="4"/>
  </w:num>
  <w:num w:numId="20" w16cid:durableId="1996686066">
    <w:abstractNumId w:val="14"/>
  </w:num>
  <w:num w:numId="21" w16cid:durableId="1855418499">
    <w:abstractNumId w:val="22"/>
  </w:num>
  <w:num w:numId="22" w16cid:durableId="1787381638">
    <w:abstractNumId w:val="101"/>
  </w:num>
  <w:num w:numId="23" w16cid:durableId="1354461011">
    <w:abstractNumId w:val="0"/>
  </w:num>
  <w:num w:numId="24" w16cid:durableId="1733313118">
    <w:abstractNumId w:val="32"/>
  </w:num>
  <w:num w:numId="25" w16cid:durableId="578517873">
    <w:abstractNumId w:val="116"/>
  </w:num>
  <w:num w:numId="26" w16cid:durableId="916595677">
    <w:abstractNumId w:val="18"/>
  </w:num>
  <w:num w:numId="27" w16cid:durableId="1563175836">
    <w:abstractNumId w:val="38"/>
  </w:num>
  <w:num w:numId="28" w16cid:durableId="439297716">
    <w:abstractNumId w:val="49"/>
  </w:num>
  <w:num w:numId="29" w16cid:durableId="2088921894">
    <w:abstractNumId w:val="12"/>
  </w:num>
  <w:num w:numId="30" w16cid:durableId="206838424">
    <w:abstractNumId w:val="82"/>
  </w:num>
  <w:num w:numId="31" w16cid:durableId="67963300">
    <w:abstractNumId w:val="10"/>
  </w:num>
  <w:num w:numId="32" w16cid:durableId="1818253998">
    <w:abstractNumId w:val="100"/>
  </w:num>
  <w:num w:numId="33" w16cid:durableId="932937392">
    <w:abstractNumId w:val="117"/>
  </w:num>
  <w:num w:numId="34" w16cid:durableId="1365790231">
    <w:abstractNumId w:val="87"/>
  </w:num>
  <w:num w:numId="35" w16cid:durableId="639846052">
    <w:abstractNumId w:val="51"/>
  </w:num>
  <w:num w:numId="36" w16cid:durableId="1940092196">
    <w:abstractNumId w:val="47"/>
  </w:num>
  <w:num w:numId="37" w16cid:durableId="1266305357">
    <w:abstractNumId w:val="27"/>
  </w:num>
  <w:num w:numId="38" w16cid:durableId="1514756749">
    <w:abstractNumId w:val="114"/>
  </w:num>
  <w:num w:numId="39" w16cid:durableId="1310208510">
    <w:abstractNumId w:val="30"/>
  </w:num>
  <w:num w:numId="40" w16cid:durableId="202254093">
    <w:abstractNumId w:val="34"/>
  </w:num>
  <w:num w:numId="41" w16cid:durableId="1451781538">
    <w:abstractNumId w:val="65"/>
  </w:num>
  <w:num w:numId="42" w16cid:durableId="907960303">
    <w:abstractNumId w:val="50"/>
  </w:num>
  <w:num w:numId="43" w16cid:durableId="1962614651">
    <w:abstractNumId w:val="42"/>
  </w:num>
  <w:num w:numId="44" w16cid:durableId="1521778127">
    <w:abstractNumId w:val="78"/>
  </w:num>
  <w:num w:numId="45" w16cid:durableId="300616634">
    <w:abstractNumId w:val="21"/>
  </w:num>
  <w:num w:numId="46" w16cid:durableId="2021270553">
    <w:abstractNumId w:val="74"/>
  </w:num>
  <w:num w:numId="47" w16cid:durableId="551773082">
    <w:abstractNumId w:val="68"/>
  </w:num>
  <w:num w:numId="48" w16cid:durableId="187110129">
    <w:abstractNumId w:val="91"/>
  </w:num>
  <w:num w:numId="49" w16cid:durableId="680397204">
    <w:abstractNumId w:val="90"/>
  </w:num>
  <w:num w:numId="50" w16cid:durableId="1336297245">
    <w:abstractNumId w:val="2"/>
  </w:num>
  <w:num w:numId="51" w16cid:durableId="907613176">
    <w:abstractNumId w:val="118"/>
  </w:num>
  <w:num w:numId="52" w16cid:durableId="1540161781">
    <w:abstractNumId w:val="76"/>
  </w:num>
  <w:num w:numId="53" w16cid:durableId="1520661125">
    <w:abstractNumId w:val="26"/>
  </w:num>
  <w:num w:numId="54" w16cid:durableId="1655185575">
    <w:abstractNumId w:val="81"/>
  </w:num>
  <w:num w:numId="55" w16cid:durableId="1926111840">
    <w:abstractNumId w:val="108"/>
  </w:num>
  <w:num w:numId="56" w16cid:durableId="2062559425">
    <w:abstractNumId w:val="77"/>
  </w:num>
  <w:num w:numId="57" w16cid:durableId="175922950">
    <w:abstractNumId w:val="92"/>
  </w:num>
  <w:num w:numId="58" w16cid:durableId="1985157596">
    <w:abstractNumId w:val="54"/>
  </w:num>
  <w:num w:numId="59" w16cid:durableId="867527608">
    <w:abstractNumId w:val="5"/>
  </w:num>
  <w:num w:numId="60" w16cid:durableId="1874463722">
    <w:abstractNumId w:val="43"/>
  </w:num>
  <w:num w:numId="61" w16cid:durableId="667169215">
    <w:abstractNumId w:val="8"/>
  </w:num>
  <w:num w:numId="62" w16cid:durableId="1635327782">
    <w:abstractNumId w:val="86"/>
  </w:num>
  <w:num w:numId="63" w16cid:durableId="723601622">
    <w:abstractNumId w:val="9"/>
  </w:num>
  <w:num w:numId="64" w16cid:durableId="2140568789">
    <w:abstractNumId w:val="45"/>
  </w:num>
  <w:num w:numId="65" w16cid:durableId="1277978322">
    <w:abstractNumId w:val="23"/>
  </w:num>
  <w:num w:numId="66" w16cid:durableId="1708799667">
    <w:abstractNumId w:val="29"/>
  </w:num>
  <w:num w:numId="67" w16cid:durableId="772363405">
    <w:abstractNumId w:val="103"/>
  </w:num>
  <w:num w:numId="68" w16cid:durableId="1100567940">
    <w:abstractNumId w:val="35"/>
  </w:num>
  <w:num w:numId="69" w16cid:durableId="953902829">
    <w:abstractNumId w:val="56"/>
  </w:num>
  <w:num w:numId="70" w16cid:durableId="370882065">
    <w:abstractNumId w:val="89"/>
  </w:num>
  <w:num w:numId="71" w16cid:durableId="1796099536">
    <w:abstractNumId w:val="119"/>
  </w:num>
  <w:num w:numId="72" w16cid:durableId="431122983">
    <w:abstractNumId w:val="31"/>
  </w:num>
  <w:num w:numId="73" w16cid:durableId="1383335192">
    <w:abstractNumId w:val="95"/>
  </w:num>
  <w:num w:numId="74" w16cid:durableId="1479569410">
    <w:abstractNumId w:val="52"/>
  </w:num>
  <w:num w:numId="75" w16cid:durableId="880821723">
    <w:abstractNumId w:val="61"/>
  </w:num>
  <w:num w:numId="76" w16cid:durableId="1758817977">
    <w:abstractNumId w:val="99"/>
  </w:num>
  <w:num w:numId="77" w16cid:durableId="1113942222">
    <w:abstractNumId w:val="6"/>
  </w:num>
  <w:num w:numId="78" w16cid:durableId="572202798">
    <w:abstractNumId w:val="15"/>
  </w:num>
  <w:num w:numId="79" w16cid:durableId="756177328">
    <w:abstractNumId w:val="98"/>
  </w:num>
  <w:num w:numId="80" w16cid:durableId="1723168896">
    <w:abstractNumId w:val="19"/>
  </w:num>
  <w:num w:numId="81" w16cid:durableId="464353126">
    <w:abstractNumId w:val="59"/>
  </w:num>
  <w:num w:numId="82" w16cid:durableId="1922057144">
    <w:abstractNumId w:val="25"/>
  </w:num>
  <w:num w:numId="83" w16cid:durableId="2023317883">
    <w:abstractNumId w:val="17"/>
  </w:num>
  <w:num w:numId="84" w16cid:durableId="680859082">
    <w:abstractNumId w:val="104"/>
  </w:num>
  <w:num w:numId="85" w16cid:durableId="27605703">
    <w:abstractNumId w:val="72"/>
  </w:num>
  <w:num w:numId="86" w16cid:durableId="1758743002">
    <w:abstractNumId w:val="97"/>
  </w:num>
  <w:num w:numId="87" w16cid:durableId="1926181403">
    <w:abstractNumId w:val="60"/>
  </w:num>
  <w:num w:numId="88" w16cid:durableId="1198816673">
    <w:abstractNumId w:val="110"/>
  </w:num>
  <w:num w:numId="89" w16cid:durableId="1933121005">
    <w:abstractNumId w:val="37"/>
  </w:num>
  <w:num w:numId="90" w16cid:durableId="204029022">
    <w:abstractNumId w:val="64"/>
  </w:num>
  <w:num w:numId="91" w16cid:durableId="277025923">
    <w:abstractNumId w:val="63"/>
  </w:num>
  <w:num w:numId="92" w16cid:durableId="1550144070">
    <w:abstractNumId w:val="84"/>
  </w:num>
  <w:num w:numId="93" w16cid:durableId="110513548">
    <w:abstractNumId w:val="67"/>
  </w:num>
  <w:num w:numId="94" w16cid:durableId="1550799069">
    <w:abstractNumId w:val="16"/>
  </w:num>
  <w:num w:numId="95" w16cid:durableId="615410585">
    <w:abstractNumId w:val="28"/>
  </w:num>
  <w:num w:numId="96" w16cid:durableId="1999114368">
    <w:abstractNumId w:val="62"/>
  </w:num>
  <w:num w:numId="97" w16cid:durableId="803935102">
    <w:abstractNumId w:val="88"/>
  </w:num>
  <w:num w:numId="98" w16cid:durableId="1212767172">
    <w:abstractNumId w:val="94"/>
  </w:num>
  <w:num w:numId="99" w16cid:durableId="932516439">
    <w:abstractNumId w:val="79"/>
  </w:num>
  <w:num w:numId="100" w16cid:durableId="1809080469">
    <w:abstractNumId w:val="115"/>
  </w:num>
  <w:num w:numId="101" w16cid:durableId="527840188">
    <w:abstractNumId w:val="83"/>
  </w:num>
  <w:num w:numId="102" w16cid:durableId="129131844">
    <w:abstractNumId w:val="13"/>
  </w:num>
  <w:num w:numId="103" w16cid:durableId="1065251625">
    <w:abstractNumId w:val="96"/>
  </w:num>
  <w:num w:numId="104" w16cid:durableId="1130976680">
    <w:abstractNumId w:val="58"/>
  </w:num>
  <w:num w:numId="105" w16cid:durableId="1635910245">
    <w:abstractNumId w:val="48"/>
  </w:num>
  <w:num w:numId="106" w16cid:durableId="1875000048">
    <w:abstractNumId w:val="85"/>
  </w:num>
  <w:num w:numId="107" w16cid:durableId="1698240641">
    <w:abstractNumId w:val="66"/>
  </w:num>
  <w:num w:numId="108" w16cid:durableId="578096237">
    <w:abstractNumId w:val="106"/>
  </w:num>
  <w:num w:numId="109" w16cid:durableId="1430614866">
    <w:abstractNumId w:val="113"/>
  </w:num>
  <w:num w:numId="110" w16cid:durableId="864363388">
    <w:abstractNumId w:val="111"/>
  </w:num>
  <w:num w:numId="111" w16cid:durableId="777528452">
    <w:abstractNumId w:val="102"/>
  </w:num>
  <w:num w:numId="112" w16cid:durableId="588347090">
    <w:abstractNumId w:val="70"/>
  </w:num>
  <w:num w:numId="113" w16cid:durableId="1208878337">
    <w:abstractNumId w:val="121"/>
  </w:num>
  <w:num w:numId="114" w16cid:durableId="1456827189">
    <w:abstractNumId w:val="41"/>
  </w:num>
  <w:num w:numId="115" w16cid:durableId="217936100">
    <w:abstractNumId w:val="39"/>
  </w:num>
  <w:num w:numId="116" w16cid:durableId="2041710133">
    <w:abstractNumId w:val="44"/>
  </w:num>
  <w:num w:numId="117" w16cid:durableId="1852259502">
    <w:abstractNumId w:val="105"/>
  </w:num>
  <w:num w:numId="118" w16cid:durableId="770396809">
    <w:abstractNumId w:val="40"/>
  </w:num>
  <w:num w:numId="119" w16cid:durableId="1593665779">
    <w:abstractNumId w:val="109"/>
  </w:num>
  <w:num w:numId="120" w16cid:durableId="723524690">
    <w:abstractNumId w:val="24"/>
  </w:num>
  <w:num w:numId="121" w16cid:durableId="975187431">
    <w:abstractNumId w:val="69"/>
  </w:num>
  <w:num w:numId="122" w16cid:durableId="389235676">
    <w:abstractNumId w:val="11"/>
  </w:num>
  <w:numIdMacAtCleanup w:val="1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MzC2MDYzNzEytjBX0lEKTi0uzszPAykwrAUA/zlgSSwAAAA="/>
  </w:docVars>
  <w:rsids>
    <w:rsidRoot w:val="00001D0D"/>
    <w:rsid w:val="00001D0D"/>
    <w:rsid w:val="00001E86"/>
    <w:rsid w:val="0001768A"/>
    <w:rsid w:val="00027A11"/>
    <w:rsid w:val="00043D0A"/>
    <w:rsid w:val="000542D2"/>
    <w:rsid w:val="00056F1A"/>
    <w:rsid w:val="00057D8D"/>
    <w:rsid w:val="00064C81"/>
    <w:rsid w:val="00072BE4"/>
    <w:rsid w:val="0007408A"/>
    <w:rsid w:val="00081212"/>
    <w:rsid w:val="00093E86"/>
    <w:rsid w:val="000941E4"/>
    <w:rsid w:val="000A2FCC"/>
    <w:rsid w:val="000A3953"/>
    <w:rsid w:val="000A7213"/>
    <w:rsid w:val="000C0B55"/>
    <w:rsid w:val="000C6313"/>
    <w:rsid w:val="000D0D31"/>
    <w:rsid w:val="001004DA"/>
    <w:rsid w:val="001013B3"/>
    <w:rsid w:val="0011030E"/>
    <w:rsid w:val="00136866"/>
    <w:rsid w:val="0014327E"/>
    <w:rsid w:val="00145305"/>
    <w:rsid w:val="001507F5"/>
    <w:rsid w:val="001510C4"/>
    <w:rsid w:val="001552E6"/>
    <w:rsid w:val="00157DD3"/>
    <w:rsid w:val="001633B5"/>
    <w:rsid w:val="00166A5B"/>
    <w:rsid w:val="0018603E"/>
    <w:rsid w:val="001875B9"/>
    <w:rsid w:val="00191C61"/>
    <w:rsid w:val="001A4B62"/>
    <w:rsid w:val="001C0F98"/>
    <w:rsid w:val="001C2A75"/>
    <w:rsid w:val="001C3F57"/>
    <w:rsid w:val="001D7B3F"/>
    <w:rsid w:val="001E06B4"/>
    <w:rsid w:val="001E3B26"/>
    <w:rsid w:val="001F41C4"/>
    <w:rsid w:val="00200E4D"/>
    <w:rsid w:val="002045DA"/>
    <w:rsid w:val="002104AE"/>
    <w:rsid w:val="00212523"/>
    <w:rsid w:val="00215844"/>
    <w:rsid w:val="00222FBB"/>
    <w:rsid w:val="00242168"/>
    <w:rsid w:val="00251A52"/>
    <w:rsid w:val="00253D52"/>
    <w:rsid w:val="00256DEB"/>
    <w:rsid w:val="002636C1"/>
    <w:rsid w:val="00270AF8"/>
    <w:rsid w:val="00272BF5"/>
    <w:rsid w:val="00282E76"/>
    <w:rsid w:val="00283870"/>
    <w:rsid w:val="002878C8"/>
    <w:rsid w:val="00293C4F"/>
    <w:rsid w:val="00296C1B"/>
    <w:rsid w:val="002A4D01"/>
    <w:rsid w:val="002B1AE2"/>
    <w:rsid w:val="002B2D90"/>
    <w:rsid w:val="002B3BFE"/>
    <w:rsid w:val="002C412B"/>
    <w:rsid w:val="002D328D"/>
    <w:rsid w:val="002D4BC0"/>
    <w:rsid w:val="002D4C26"/>
    <w:rsid w:val="002D7EBB"/>
    <w:rsid w:val="0030037A"/>
    <w:rsid w:val="003202FD"/>
    <w:rsid w:val="00320B5A"/>
    <w:rsid w:val="00321356"/>
    <w:rsid w:val="0033193E"/>
    <w:rsid w:val="00335B7E"/>
    <w:rsid w:val="0034213E"/>
    <w:rsid w:val="00353B5B"/>
    <w:rsid w:val="00363764"/>
    <w:rsid w:val="00370667"/>
    <w:rsid w:val="003839A9"/>
    <w:rsid w:val="00387540"/>
    <w:rsid w:val="0038757F"/>
    <w:rsid w:val="003A45C4"/>
    <w:rsid w:val="003A7EB2"/>
    <w:rsid w:val="003B3D8F"/>
    <w:rsid w:val="003B662B"/>
    <w:rsid w:val="003C357F"/>
    <w:rsid w:val="003C7824"/>
    <w:rsid w:val="003D4316"/>
    <w:rsid w:val="003D5690"/>
    <w:rsid w:val="00401CA8"/>
    <w:rsid w:val="00417F18"/>
    <w:rsid w:val="004203F5"/>
    <w:rsid w:val="00425411"/>
    <w:rsid w:val="004315B7"/>
    <w:rsid w:val="00433252"/>
    <w:rsid w:val="00441982"/>
    <w:rsid w:val="004646A6"/>
    <w:rsid w:val="004670E4"/>
    <w:rsid w:val="00484AAC"/>
    <w:rsid w:val="00486404"/>
    <w:rsid w:val="004B1E28"/>
    <w:rsid w:val="004B5368"/>
    <w:rsid w:val="004B797B"/>
    <w:rsid w:val="004C37C5"/>
    <w:rsid w:val="004C633B"/>
    <w:rsid w:val="004D03C2"/>
    <w:rsid w:val="004D6E00"/>
    <w:rsid w:val="004D7760"/>
    <w:rsid w:val="004E63E1"/>
    <w:rsid w:val="004F2E86"/>
    <w:rsid w:val="00500865"/>
    <w:rsid w:val="00506868"/>
    <w:rsid w:val="005145DE"/>
    <w:rsid w:val="00533754"/>
    <w:rsid w:val="005378BD"/>
    <w:rsid w:val="0054097E"/>
    <w:rsid w:val="00554C72"/>
    <w:rsid w:val="00561EEE"/>
    <w:rsid w:val="005643BC"/>
    <w:rsid w:val="00567AAB"/>
    <w:rsid w:val="0058507A"/>
    <w:rsid w:val="0058564D"/>
    <w:rsid w:val="00595B37"/>
    <w:rsid w:val="005A03B3"/>
    <w:rsid w:val="005A0F7E"/>
    <w:rsid w:val="005A1ADE"/>
    <w:rsid w:val="005C3C3E"/>
    <w:rsid w:val="005C5296"/>
    <w:rsid w:val="005D4D9C"/>
    <w:rsid w:val="00611E66"/>
    <w:rsid w:val="00614729"/>
    <w:rsid w:val="00614A87"/>
    <w:rsid w:val="00615C76"/>
    <w:rsid w:val="00625395"/>
    <w:rsid w:val="0064266A"/>
    <w:rsid w:val="00643388"/>
    <w:rsid w:val="00644A49"/>
    <w:rsid w:val="00645688"/>
    <w:rsid w:val="00651863"/>
    <w:rsid w:val="00653DBA"/>
    <w:rsid w:val="0066416E"/>
    <w:rsid w:val="006737BF"/>
    <w:rsid w:val="00675A4C"/>
    <w:rsid w:val="00677B87"/>
    <w:rsid w:val="00680BFA"/>
    <w:rsid w:val="00682186"/>
    <w:rsid w:val="00693D4F"/>
    <w:rsid w:val="00694DA9"/>
    <w:rsid w:val="006A2898"/>
    <w:rsid w:val="006A6750"/>
    <w:rsid w:val="006B1DB4"/>
    <w:rsid w:val="006C1E4E"/>
    <w:rsid w:val="006D4115"/>
    <w:rsid w:val="006E676F"/>
    <w:rsid w:val="006F2095"/>
    <w:rsid w:val="006F6850"/>
    <w:rsid w:val="007017CC"/>
    <w:rsid w:val="007452E7"/>
    <w:rsid w:val="0076357A"/>
    <w:rsid w:val="00766C92"/>
    <w:rsid w:val="00774DBA"/>
    <w:rsid w:val="0078379B"/>
    <w:rsid w:val="00786AC4"/>
    <w:rsid w:val="00787000"/>
    <w:rsid w:val="0079598B"/>
    <w:rsid w:val="007A09C0"/>
    <w:rsid w:val="007B21A0"/>
    <w:rsid w:val="007C3E5B"/>
    <w:rsid w:val="007C52BF"/>
    <w:rsid w:val="007C53A1"/>
    <w:rsid w:val="007D10EE"/>
    <w:rsid w:val="007D2B68"/>
    <w:rsid w:val="007D2D98"/>
    <w:rsid w:val="007E49F4"/>
    <w:rsid w:val="007F720E"/>
    <w:rsid w:val="00812BD1"/>
    <w:rsid w:val="0082335D"/>
    <w:rsid w:val="00824348"/>
    <w:rsid w:val="00827254"/>
    <w:rsid w:val="00830673"/>
    <w:rsid w:val="008313DF"/>
    <w:rsid w:val="008360A6"/>
    <w:rsid w:val="00840AB9"/>
    <w:rsid w:val="008566EB"/>
    <w:rsid w:val="008720E0"/>
    <w:rsid w:val="008819BF"/>
    <w:rsid w:val="00883EE8"/>
    <w:rsid w:val="008948A7"/>
    <w:rsid w:val="008970F2"/>
    <w:rsid w:val="008A1AA1"/>
    <w:rsid w:val="008B07AA"/>
    <w:rsid w:val="008B3A01"/>
    <w:rsid w:val="008B591E"/>
    <w:rsid w:val="008B7E64"/>
    <w:rsid w:val="008C4F1E"/>
    <w:rsid w:val="008D083B"/>
    <w:rsid w:val="008D77DB"/>
    <w:rsid w:val="008E0DFA"/>
    <w:rsid w:val="00916FB9"/>
    <w:rsid w:val="00930671"/>
    <w:rsid w:val="009312CC"/>
    <w:rsid w:val="00937AAA"/>
    <w:rsid w:val="00950A98"/>
    <w:rsid w:val="00965E38"/>
    <w:rsid w:val="00973C51"/>
    <w:rsid w:val="00980352"/>
    <w:rsid w:val="00984F72"/>
    <w:rsid w:val="009873CD"/>
    <w:rsid w:val="00990333"/>
    <w:rsid w:val="00990E32"/>
    <w:rsid w:val="009B2DB9"/>
    <w:rsid w:val="009B638B"/>
    <w:rsid w:val="009C73B8"/>
    <w:rsid w:val="009D0F6B"/>
    <w:rsid w:val="009E0D31"/>
    <w:rsid w:val="009E2324"/>
    <w:rsid w:val="009E2AC6"/>
    <w:rsid w:val="009E4BBD"/>
    <w:rsid w:val="009E4F7B"/>
    <w:rsid w:val="009F2AC2"/>
    <w:rsid w:val="00A059EE"/>
    <w:rsid w:val="00A0697A"/>
    <w:rsid w:val="00A1139A"/>
    <w:rsid w:val="00A12579"/>
    <w:rsid w:val="00A317C2"/>
    <w:rsid w:val="00A318D7"/>
    <w:rsid w:val="00A32BDD"/>
    <w:rsid w:val="00A504D0"/>
    <w:rsid w:val="00A57F55"/>
    <w:rsid w:val="00A77A96"/>
    <w:rsid w:val="00A85C16"/>
    <w:rsid w:val="00A94810"/>
    <w:rsid w:val="00A97A51"/>
    <w:rsid w:val="00AC1AE5"/>
    <w:rsid w:val="00AC5AA7"/>
    <w:rsid w:val="00AC6FD1"/>
    <w:rsid w:val="00AD4398"/>
    <w:rsid w:val="00AD7D48"/>
    <w:rsid w:val="00AE408C"/>
    <w:rsid w:val="00AE4F37"/>
    <w:rsid w:val="00AE5338"/>
    <w:rsid w:val="00AF0CB5"/>
    <w:rsid w:val="00AF1CDF"/>
    <w:rsid w:val="00B10CDA"/>
    <w:rsid w:val="00B11302"/>
    <w:rsid w:val="00B1514A"/>
    <w:rsid w:val="00B25DA7"/>
    <w:rsid w:val="00B32825"/>
    <w:rsid w:val="00B41913"/>
    <w:rsid w:val="00B450C3"/>
    <w:rsid w:val="00B54539"/>
    <w:rsid w:val="00B911C8"/>
    <w:rsid w:val="00B97F9A"/>
    <w:rsid w:val="00BB0F5F"/>
    <w:rsid w:val="00BC153A"/>
    <w:rsid w:val="00BD2930"/>
    <w:rsid w:val="00BE5710"/>
    <w:rsid w:val="00BE71BE"/>
    <w:rsid w:val="00BF2949"/>
    <w:rsid w:val="00C01D25"/>
    <w:rsid w:val="00C04E1D"/>
    <w:rsid w:val="00C1168D"/>
    <w:rsid w:val="00C119EB"/>
    <w:rsid w:val="00C1546C"/>
    <w:rsid w:val="00C16636"/>
    <w:rsid w:val="00C16DC9"/>
    <w:rsid w:val="00C173CF"/>
    <w:rsid w:val="00C17F68"/>
    <w:rsid w:val="00C26719"/>
    <w:rsid w:val="00C31496"/>
    <w:rsid w:val="00C43FFA"/>
    <w:rsid w:val="00C52DE5"/>
    <w:rsid w:val="00C547EB"/>
    <w:rsid w:val="00C611FE"/>
    <w:rsid w:val="00C62DEE"/>
    <w:rsid w:val="00C6456E"/>
    <w:rsid w:val="00C66FC1"/>
    <w:rsid w:val="00C67537"/>
    <w:rsid w:val="00C7080C"/>
    <w:rsid w:val="00C73793"/>
    <w:rsid w:val="00C771C6"/>
    <w:rsid w:val="00C774A1"/>
    <w:rsid w:val="00CA1DA5"/>
    <w:rsid w:val="00CA349E"/>
    <w:rsid w:val="00CB2C8A"/>
    <w:rsid w:val="00CB6163"/>
    <w:rsid w:val="00CB7A03"/>
    <w:rsid w:val="00CC335B"/>
    <w:rsid w:val="00CD1FCD"/>
    <w:rsid w:val="00CD3DD8"/>
    <w:rsid w:val="00CD6CBD"/>
    <w:rsid w:val="00CE04A0"/>
    <w:rsid w:val="00D17069"/>
    <w:rsid w:val="00D268A4"/>
    <w:rsid w:val="00D32081"/>
    <w:rsid w:val="00D33656"/>
    <w:rsid w:val="00D439DD"/>
    <w:rsid w:val="00D461C6"/>
    <w:rsid w:val="00D5055E"/>
    <w:rsid w:val="00D5462C"/>
    <w:rsid w:val="00D74CED"/>
    <w:rsid w:val="00D776EF"/>
    <w:rsid w:val="00D809C9"/>
    <w:rsid w:val="00D8385A"/>
    <w:rsid w:val="00D9515A"/>
    <w:rsid w:val="00DB24DB"/>
    <w:rsid w:val="00DC2355"/>
    <w:rsid w:val="00DC391B"/>
    <w:rsid w:val="00DD1583"/>
    <w:rsid w:val="00DE45FF"/>
    <w:rsid w:val="00DE5A62"/>
    <w:rsid w:val="00DE7583"/>
    <w:rsid w:val="00DF4BA3"/>
    <w:rsid w:val="00E24D1A"/>
    <w:rsid w:val="00E26FBD"/>
    <w:rsid w:val="00E31497"/>
    <w:rsid w:val="00E41235"/>
    <w:rsid w:val="00E43AFA"/>
    <w:rsid w:val="00E5724C"/>
    <w:rsid w:val="00E61823"/>
    <w:rsid w:val="00E73E79"/>
    <w:rsid w:val="00E82119"/>
    <w:rsid w:val="00E96CF4"/>
    <w:rsid w:val="00EA049E"/>
    <w:rsid w:val="00EA49FD"/>
    <w:rsid w:val="00EB0087"/>
    <w:rsid w:val="00EB3F0A"/>
    <w:rsid w:val="00EB6702"/>
    <w:rsid w:val="00ED1B25"/>
    <w:rsid w:val="00ED742D"/>
    <w:rsid w:val="00ED778D"/>
    <w:rsid w:val="00ED7829"/>
    <w:rsid w:val="00EE05BD"/>
    <w:rsid w:val="00EE1909"/>
    <w:rsid w:val="00EE215D"/>
    <w:rsid w:val="00EF76AA"/>
    <w:rsid w:val="00F0470B"/>
    <w:rsid w:val="00F06E4E"/>
    <w:rsid w:val="00F12D96"/>
    <w:rsid w:val="00F2474F"/>
    <w:rsid w:val="00F42888"/>
    <w:rsid w:val="00F43160"/>
    <w:rsid w:val="00F456FE"/>
    <w:rsid w:val="00F569D3"/>
    <w:rsid w:val="00F64881"/>
    <w:rsid w:val="00F667B6"/>
    <w:rsid w:val="00F71283"/>
    <w:rsid w:val="00F74CA6"/>
    <w:rsid w:val="00F87A01"/>
    <w:rsid w:val="00F97796"/>
    <w:rsid w:val="00FB3181"/>
    <w:rsid w:val="00FB73E6"/>
    <w:rsid w:val="00FE05D1"/>
    <w:rsid w:val="00FE4C31"/>
    <w:rsid w:val="00FE6346"/>
    <w:rsid w:val="00FF48A3"/>
    <w:rsid w:val="00FF64D7"/>
    <w:rsid w:val="19C124C9"/>
    <w:rsid w:val="406C1DC6"/>
    <w:rsid w:val="54AFC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63EC2"/>
  <w15:docId w15:val="{83868141-3585-4765-9414-7630E7A3F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CB5"/>
    <w:pPr>
      <w:spacing w:after="220" w:line="30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7D10EE"/>
    <w:pPr>
      <w:pBdr>
        <w:top w:val="thinThickMediumGap" w:sz="36" w:space="8" w:color="1F3864" w:themeColor="accent1" w:themeShade="80"/>
        <w:left w:val="thinThickMediumGap" w:sz="36" w:space="8" w:color="1F3864" w:themeColor="accent1" w:themeShade="80"/>
        <w:bottom w:val="thickThinMediumGap" w:sz="36" w:space="8" w:color="1F3864" w:themeColor="accent1" w:themeShade="80"/>
        <w:right w:val="thickThinMediumGap" w:sz="36" w:space="8" w:color="1F3864" w:themeColor="accent1" w:themeShade="80"/>
      </w:pBdr>
      <w:shd w:val="clear" w:color="auto" w:fill="E4EEF8"/>
      <w:spacing w:before="2520" w:after="6120"/>
      <w:jc w:val="center"/>
      <w:outlineLvl w:val="0"/>
    </w:pPr>
    <w:rPr>
      <w:rFonts w:eastAsiaTheme="minorEastAsia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796"/>
    <w:pPr>
      <w:shd w:val="clear" w:color="auto" w:fill="E8EEF8"/>
      <w:spacing w:after="200" w:line="240" w:lineRule="auto"/>
      <w:outlineLvl w:val="1"/>
    </w:pPr>
    <w:rPr>
      <w:color w:val="203966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097E"/>
    <w:pPr>
      <w:pBdr>
        <w:bottom w:val="double" w:sz="4" w:space="1" w:color="1F3864" w:themeColor="accent1" w:themeShade="80"/>
      </w:pBdr>
      <w:spacing w:before="280" w:after="140"/>
      <w:outlineLvl w:val="2"/>
    </w:pPr>
    <w:rPr>
      <w:color w:val="1F3864" w:themeColor="accent1" w:themeShade="8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6313"/>
    <w:pPr>
      <w:spacing w:before="280" w:after="140" w:line="240" w:lineRule="auto"/>
      <w:outlineLvl w:val="3"/>
    </w:pPr>
    <w:rPr>
      <w:iCs/>
      <w:color w:val="1F3864" w:themeColor="accent1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456E"/>
    <w:pPr>
      <w:spacing w:before="240" w:after="120"/>
      <w:outlineLvl w:val="4"/>
    </w:pPr>
    <w:rPr>
      <w:rFonts w:eastAsiaTheme="minorEastAsia"/>
      <w:i/>
      <w:color w:val="1F3864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10EE"/>
    <w:rPr>
      <w:rFonts w:eastAsiaTheme="minorEastAsia"/>
      <w:sz w:val="52"/>
      <w:szCs w:val="52"/>
      <w:shd w:val="clear" w:color="auto" w:fill="E4EEF8"/>
    </w:rPr>
  </w:style>
  <w:style w:type="character" w:customStyle="1" w:styleId="Heading2Char">
    <w:name w:val="Heading 2 Char"/>
    <w:basedOn w:val="DefaultParagraphFont"/>
    <w:link w:val="Heading2"/>
    <w:uiPriority w:val="9"/>
    <w:rsid w:val="00F97796"/>
    <w:rPr>
      <w:color w:val="203966"/>
      <w:sz w:val="36"/>
      <w:szCs w:val="40"/>
      <w:shd w:val="clear" w:color="auto" w:fill="E8EEF8"/>
    </w:rPr>
  </w:style>
  <w:style w:type="character" w:customStyle="1" w:styleId="Heading3Char">
    <w:name w:val="Heading 3 Char"/>
    <w:basedOn w:val="DefaultParagraphFont"/>
    <w:link w:val="Heading3"/>
    <w:uiPriority w:val="9"/>
    <w:rsid w:val="0054097E"/>
    <w:rPr>
      <w:color w:val="1F3864" w:themeColor="accent1" w:themeShade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C6313"/>
    <w:rPr>
      <w:iCs/>
      <w:color w:val="1F3864" w:themeColor="accent1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6456E"/>
    <w:rPr>
      <w:rFonts w:eastAsiaTheme="minorEastAsia"/>
      <w:i/>
      <w:color w:val="1F3864" w:themeColor="accent1" w:themeShade="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7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B9"/>
  </w:style>
  <w:style w:type="paragraph" w:styleId="Footer">
    <w:name w:val="footer"/>
    <w:basedOn w:val="Normal"/>
    <w:link w:val="FooterChar"/>
    <w:uiPriority w:val="99"/>
    <w:unhideWhenUsed/>
    <w:rsid w:val="00187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B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5B9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5B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875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5B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5B9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5B9"/>
    <w:rPr>
      <w:b/>
      <w:bCs/>
    </w:rPr>
  </w:style>
  <w:style w:type="table" w:styleId="TableGrid">
    <w:name w:val="Table Grid"/>
    <w:basedOn w:val="TableNormal"/>
    <w:uiPriority w:val="39"/>
    <w:rsid w:val="00187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75B9"/>
  </w:style>
  <w:style w:type="character" w:customStyle="1" w:styleId="eop">
    <w:name w:val="eop"/>
    <w:basedOn w:val="DefaultParagraphFont"/>
    <w:rsid w:val="001875B9"/>
  </w:style>
  <w:style w:type="paragraph" w:styleId="NoSpacing">
    <w:name w:val="No Spacing"/>
    <w:link w:val="NoSpacingChar"/>
    <w:uiPriority w:val="1"/>
    <w:rsid w:val="001875B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875B9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1875B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F2949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75B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75B9"/>
    <w:pPr>
      <w:spacing w:after="0" w:line="240" w:lineRule="auto"/>
      <w:ind w:left="720"/>
      <w:contextualSpacing/>
    </w:pPr>
    <w:rPr>
      <w:rFonts w:eastAsiaTheme="minorEastAsia"/>
    </w:rPr>
  </w:style>
  <w:style w:type="paragraph" w:styleId="TOC2">
    <w:name w:val="toc 2"/>
    <w:basedOn w:val="Normal"/>
    <w:next w:val="Normal"/>
    <w:autoRedefine/>
    <w:uiPriority w:val="39"/>
    <w:unhideWhenUsed/>
    <w:rsid w:val="00FB73E6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1875B9"/>
    <w:pPr>
      <w:spacing w:after="0"/>
      <w:ind w:left="440"/>
    </w:pPr>
    <w:rPr>
      <w:rFonts w:cstheme="minorHAnsi"/>
      <w:sz w:val="20"/>
      <w:szCs w:val="20"/>
    </w:rPr>
  </w:style>
  <w:style w:type="paragraph" w:styleId="NormalWeb">
    <w:name w:val="Normal (Web)"/>
    <w:basedOn w:val="Normal"/>
    <w:uiPriority w:val="99"/>
    <w:unhideWhenUsed/>
    <w:rsid w:val="00187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letion">
    <w:name w:val="deletion"/>
    <w:basedOn w:val="Normal"/>
    <w:rsid w:val="001875B9"/>
    <w:pPr>
      <w:shd w:val="clear" w:color="auto" w:fill="FFFFFF" w:themeFill="background1"/>
      <w:spacing w:after="120"/>
    </w:pPr>
    <w:rPr>
      <w:color w:val="800000"/>
    </w:rPr>
  </w:style>
  <w:style w:type="paragraph" w:customStyle="1" w:styleId="new">
    <w:name w:val="new"/>
    <w:basedOn w:val="Normal"/>
    <w:link w:val="newChar"/>
    <w:rsid w:val="001875B9"/>
    <w:pPr>
      <w:shd w:val="clear" w:color="auto" w:fill="FFFFFF" w:themeFill="background1"/>
    </w:pPr>
    <w:rPr>
      <w:color w:val="3333FF"/>
    </w:rPr>
  </w:style>
  <w:style w:type="character" w:customStyle="1" w:styleId="newChar">
    <w:name w:val="new Char"/>
    <w:basedOn w:val="DefaultParagraphFont"/>
    <w:link w:val="new"/>
    <w:rsid w:val="001875B9"/>
    <w:rPr>
      <w:color w:val="3333FF"/>
      <w:shd w:val="clear" w:color="auto" w:fill="FFFFFF" w:themeFill="background1"/>
    </w:rPr>
  </w:style>
  <w:style w:type="character" w:styleId="Emphasis">
    <w:name w:val="Emphasis"/>
    <w:basedOn w:val="DefaultParagraphFont"/>
    <w:uiPriority w:val="20"/>
    <w:qFormat/>
    <w:rsid w:val="001875B9"/>
    <w:rPr>
      <w:i/>
      <w:iCs/>
    </w:rPr>
  </w:style>
  <w:style w:type="character" w:styleId="UnresolvedMention">
    <w:name w:val="Unresolved Mention"/>
    <w:basedOn w:val="DefaultParagraphFont"/>
    <w:uiPriority w:val="99"/>
    <w:unhideWhenUsed/>
    <w:rsid w:val="001875B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1875B9"/>
    <w:pPr>
      <w:spacing w:after="6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875B9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5B9"/>
    <w:rPr>
      <w:vertAlign w:val="superscript"/>
    </w:rPr>
  </w:style>
  <w:style w:type="paragraph" w:customStyle="1" w:styleId="note">
    <w:name w:val="note"/>
    <w:basedOn w:val="new"/>
    <w:rsid w:val="001875B9"/>
    <w:pPr>
      <w:spacing w:before="120" w:after="120"/>
    </w:pPr>
    <w:rPr>
      <w:color w:val="7030A0"/>
    </w:rPr>
  </w:style>
  <w:style w:type="paragraph" w:customStyle="1" w:styleId="Listwithspace">
    <w:name w:val="List with space"/>
    <w:basedOn w:val="ListParagraph"/>
    <w:qFormat/>
    <w:rsid w:val="001875B9"/>
    <w:pPr>
      <w:numPr>
        <w:numId w:val="5"/>
      </w:numPr>
      <w:spacing w:after="120"/>
      <w:contextualSpacing w:val="0"/>
    </w:pPr>
    <w:rPr>
      <w:rFonts w:ascii="Calibri" w:eastAsia="Times New Roman" w:hAnsi="Calibri" w:cs="Times New Roman"/>
      <w:color w:val="000000"/>
    </w:rPr>
  </w:style>
  <w:style w:type="character" w:styleId="Mention">
    <w:name w:val="Mention"/>
    <w:basedOn w:val="DefaultParagraphFont"/>
    <w:uiPriority w:val="99"/>
    <w:unhideWhenUsed/>
    <w:rsid w:val="001875B9"/>
    <w:rPr>
      <w:color w:val="2B579A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F2AC2"/>
    <w:rPr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CC335B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C335B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C335B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C335B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C335B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C335B"/>
    <w:pPr>
      <w:spacing w:after="0"/>
      <w:ind w:left="1760"/>
    </w:pPr>
    <w:rPr>
      <w:rFonts w:cstheme="minorHAnsi"/>
      <w:sz w:val="20"/>
      <w:szCs w:val="20"/>
    </w:rPr>
  </w:style>
  <w:style w:type="paragraph" w:customStyle="1" w:styleId="paragraph">
    <w:name w:val="paragraph"/>
    <w:basedOn w:val="Normal"/>
    <w:uiPriority w:val="99"/>
    <w:rsid w:val="00642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2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diagramData" Target="diagrams/data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diagramColors" Target="diagrams/colors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diagramDrawing" Target="diagrams/drawing1.xm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diagramQuickStyle" Target="diagrams/quickStyl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23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diagramLayout" Target="diagrams/layout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Relationship Id="rId22" Type="http://schemas.microsoft.com/office/2007/relationships/diagramDrawing" Target="diagrams/drawing2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F44A89F-4403-46D6-B025-BB0E6107AEAD}" type="doc">
      <dgm:prSet loTypeId="urn:microsoft.com/office/officeart/2005/8/layout/hierarchy3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75101AD-F84A-47DC-84AE-9F3A374FD1B2}">
      <dgm:prSet phldrT="[Text]" custT="1"/>
      <dgm:spPr/>
      <dgm:t>
        <a:bodyPr/>
        <a:lstStyle/>
        <a:p>
          <a:r>
            <a:rPr lang="en-US" sz="1100"/>
            <a:t>Reading</a:t>
          </a:r>
        </a:p>
      </dgm:t>
    </dgm:pt>
    <dgm:pt modelId="{5D9492DC-53ED-448B-A07D-E1EC10E2604B}" type="parTrans" cxnId="{CE333BDF-7142-4348-B1A4-585149BFF55C}">
      <dgm:prSet/>
      <dgm:spPr/>
      <dgm:t>
        <a:bodyPr/>
        <a:lstStyle/>
        <a:p>
          <a:endParaRPr lang="en-US"/>
        </a:p>
      </dgm:t>
    </dgm:pt>
    <dgm:pt modelId="{966947B9-45B1-40F8-8A87-FE5B5BD0B04F}" type="sibTrans" cxnId="{CE333BDF-7142-4348-B1A4-585149BFF55C}">
      <dgm:prSet/>
      <dgm:spPr/>
      <dgm:t>
        <a:bodyPr/>
        <a:lstStyle/>
        <a:p>
          <a:endParaRPr lang="en-US"/>
        </a:p>
      </dgm:t>
    </dgm:pt>
    <dgm:pt modelId="{820761C4-1A15-496A-B6F1-7AB1C70EC5EB}">
      <dgm:prSet phldrT="[Text]" custT="1"/>
      <dgm:spPr/>
      <dgm:t>
        <a:bodyPr/>
        <a:lstStyle/>
        <a:p>
          <a:r>
            <a:rPr lang="en-US" sz="1100"/>
            <a:t>Language</a:t>
          </a:r>
        </a:p>
      </dgm:t>
    </dgm:pt>
    <dgm:pt modelId="{86496676-78A2-4896-98DF-1D6CA19744F8}" type="parTrans" cxnId="{2D8367E1-C47F-4382-9A51-B0CD7D183E6F}">
      <dgm:prSet/>
      <dgm:spPr/>
      <dgm:t>
        <a:bodyPr/>
        <a:lstStyle/>
        <a:p>
          <a:endParaRPr lang="en-US"/>
        </a:p>
      </dgm:t>
    </dgm:pt>
    <dgm:pt modelId="{153E3AE8-80DA-491A-A771-496415A00ECD}" type="sibTrans" cxnId="{2D8367E1-C47F-4382-9A51-B0CD7D183E6F}">
      <dgm:prSet/>
      <dgm:spPr/>
      <dgm:t>
        <a:bodyPr/>
        <a:lstStyle/>
        <a:p>
          <a:endParaRPr lang="en-US"/>
        </a:p>
      </dgm:t>
    </dgm:pt>
    <dgm:pt modelId="{BCF7AEC9-5C44-4C68-B1DE-3D3AAF84D173}">
      <dgm:prSet custT="1"/>
      <dgm:spPr/>
      <dgm:t>
        <a:bodyPr/>
        <a:lstStyle/>
        <a:p>
          <a:r>
            <a:rPr lang="en-US" sz="1100"/>
            <a:t>Writing</a:t>
          </a:r>
        </a:p>
      </dgm:t>
    </dgm:pt>
    <dgm:pt modelId="{60608449-29C9-4DCC-B294-F7089049C833}" type="parTrans" cxnId="{2BE2104A-AD48-474C-97D4-30F890DE5794}">
      <dgm:prSet/>
      <dgm:spPr/>
      <dgm:t>
        <a:bodyPr/>
        <a:lstStyle/>
        <a:p>
          <a:endParaRPr lang="en-US"/>
        </a:p>
      </dgm:t>
    </dgm:pt>
    <dgm:pt modelId="{B045F460-5A84-4CC3-9CB4-B87EC76D7E7A}" type="sibTrans" cxnId="{2BE2104A-AD48-474C-97D4-30F890DE5794}">
      <dgm:prSet/>
      <dgm:spPr/>
      <dgm:t>
        <a:bodyPr/>
        <a:lstStyle/>
        <a:p>
          <a:endParaRPr lang="en-US"/>
        </a:p>
      </dgm:t>
    </dgm:pt>
    <dgm:pt modelId="{E29E8A9E-A281-4816-8620-747E4693F40A}">
      <dgm:prSet custT="1"/>
      <dgm:spPr/>
      <dgm:t>
        <a:bodyPr/>
        <a:lstStyle/>
        <a:p>
          <a:r>
            <a:rPr lang="en-US" sz="1050"/>
            <a:t>Speaking and Listening</a:t>
          </a:r>
        </a:p>
      </dgm:t>
    </dgm:pt>
    <dgm:pt modelId="{00D7F3CC-9906-454F-84E5-F6C96E6F5C2F}" type="parTrans" cxnId="{C700CC7F-F9D8-4AF1-BECF-59F40F54774F}">
      <dgm:prSet/>
      <dgm:spPr/>
      <dgm:t>
        <a:bodyPr/>
        <a:lstStyle/>
        <a:p>
          <a:endParaRPr lang="en-US"/>
        </a:p>
      </dgm:t>
    </dgm:pt>
    <dgm:pt modelId="{622D281E-B899-4526-9FE9-17CC37796FA9}" type="sibTrans" cxnId="{C700CC7F-F9D8-4AF1-BECF-59F40F54774F}">
      <dgm:prSet/>
      <dgm:spPr/>
      <dgm:t>
        <a:bodyPr/>
        <a:lstStyle/>
        <a:p>
          <a:endParaRPr lang="en-US"/>
        </a:p>
      </dgm:t>
    </dgm:pt>
    <dgm:pt modelId="{515BE454-62A0-4B79-BF1B-8C44DD10E85A}">
      <dgm:prSet custT="1"/>
      <dgm:spPr/>
      <dgm:t>
        <a:bodyPr/>
        <a:lstStyle/>
        <a:p>
          <a:r>
            <a:rPr lang="en-US" sz="1050"/>
            <a:t>Foundational Skills:</a:t>
          </a:r>
        </a:p>
        <a:p>
          <a:r>
            <a:rPr lang="en-US" sz="1050"/>
            <a:t>Reading (K–5)</a:t>
          </a:r>
        </a:p>
      </dgm:t>
    </dgm:pt>
    <dgm:pt modelId="{125D3020-257A-42CF-8F7C-19586A579DDD}" type="parTrans" cxnId="{F22C47A9-97A7-4F41-8CB7-5CDBA61996A7}">
      <dgm:prSet/>
      <dgm:spPr/>
      <dgm:t>
        <a:bodyPr/>
        <a:lstStyle/>
        <a:p>
          <a:endParaRPr lang="en-US"/>
        </a:p>
      </dgm:t>
    </dgm:pt>
    <dgm:pt modelId="{6869A315-07D6-419D-8866-914531930A25}" type="sibTrans" cxnId="{F22C47A9-97A7-4F41-8CB7-5CDBA61996A7}">
      <dgm:prSet/>
      <dgm:spPr/>
      <dgm:t>
        <a:bodyPr/>
        <a:lstStyle/>
        <a:p>
          <a:endParaRPr lang="en-US"/>
        </a:p>
      </dgm:t>
    </dgm:pt>
    <dgm:pt modelId="{CA2C2C46-FD78-4339-964F-AB2ADCE55FF2}">
      <dgm:prSet custT="1"/>
      <dgm:spPr/>
      <dgm:t>
        <a:bodyPr/>
        <a:lstStyle/>
        <a:p>
          <a:r>
            <a:rPr lang="en-US" sz="1100"/>
            <a:t>Companion Standards </a:t>
          </a:r>
          <a:br>
            <a:rPr lang="en-US" sz="1100"/>
          </a:br>
          <a:r>
            <a:rPr lang="en-US" sz="1100"/>
            <a:t>(6–12)</a:t>
          </a:r>
        </a:p>
      </dgm:t>
    </dgm:pt>
    <dgm:pt modelId="{D6942379-1ECA-472B-AED3-59A4D7D51D2E}" type="parTrans" cxnId="{8937F079-7AA5-46E7-84A9-A116CDEB1E42}">
      <dgm:prSet/>
      <dgm:spPr/>
      <dgm:t>
        <a:bodyPr/>
        <a:lstStyle/>
        <a:p>
          <a:endParaRPr lang="en-US"/>
        </a:p>
      </dgm:t>
    </dgm:pt>
    <dgm:pt modelId="{B6F7E9BC-1F13-484E-91BE-1FE50C1382B3}" type="sibTrans" cxnId="{8937F079-7AA5-46E7-84A9-A116CDEB1E42}">
      <dgm:prSet/>
      <dgm:spPr/>
      <dgm:t>
        <a:bodyPr/>
        <a:lstStyle/>
        <a:p>
          <a:endParaRPr lang="en-US"/>
        </a:p>
      </dgm:t>
    </dgm:pt>
    <dgm:pt modelId="{802E6166-8F88-434F-BDC2-71A4E00CDD80}">
      <dgm:prSet custT="1"/>
      <dgm:spPr/>
      <dgm:t>
        <a:bodyPr/>
        <a:lstStyle/>
        <a:p>
          <a:r>
            <a:rPr lang="en-US" sz="1100"/>
            <a:t>Literary Texts</a:t>
          </a:r>
        </a:p>
      </dgm:t>
    </dgm:pt>
    <dgm:pt modelId="{3E45D0D1-DBBE-467A-9486-8C2B818A5DE9}" type="parTrans" cxnId="{5E93A55B-C7DA-41DB-B4D7-0A6B8DC32F1A}">
      <dgm:prSet/>
      <dgm:spPr/>
      <dgm:t>
        <a:bodyPr/>
        <a:lstStyle/>
        <a:p>
          <a:endParaRPr lang="en-US"/>
        </a:p>
      </dgm:t>
    </dgm:pt>
    <dgm:pt modelId="{6265F917-D579-4AAB-87CD-266E728010C8}" type="sibTrans" cxnId="{5E93A55B-C7DA-41DB-B4D7-0A6B8DC32F1A}">
      <dgm:prSet/>
      <dgm:spPr/>
      <dgm:t>
        <a:bodyPr/>
        <a:lstStyle/>
        <a:p>
          <a:endParaRPr lang="en-US"/>
        </a:p>
      </dgm:t>
    </dgm:pt>
    <dgm:pt modelId="{8A5AAB3C-A53E-4C5F-9E10-2F2839C9919E}">
      <dgm:prSet custT="1"/>
      <dgm:spPr/>
      <dgm:t>
        <a:bodyPr/>
        <a:lstStyle/>
        <a:p>
          <a:r>
            <a:rPr lang="en-US" sz="1100"/>
            <a:t>Informational Texts*</a:t>
          </a:r>
        </a:p>
      </dgm:t>
    </dgm:pt>
    <dgm:pt modelId="{3471CAC9-C0E3-4582-AC46-A09683B9F2A6}" type="parTrans" cxnId="{051822D4-8A56-4934-9A19-1BD55B155021}">
      <dgm:prSet/>
      <dgm:spPr/>
      <dgm:t>
        <a:bodyPr/>
        <a:lstStyle/>
        <a:p>
          <a:endParaRPr lang="en-US"/>
        </a:p>
      </dgm:t>
    </dgm:pt>
    <dgm:pt modelId="{AABCEF33-4809-4821-9A39-92D2C6D9A8DB}" type="sibTrans" cxnId="{051822D4-8A56-4934-9A19-1BD55B155021}">
      <dgm:prSet/>
      <dgm:spPr/>
      <dgm:t>
        <a:bodyPr/>
        <a:lstStyle/>
        <a:p>
          <a:endParaRPr lang="en-US"/>
        </a:p>
      </dgm:t>
    </dgm:pt>
    <dgm:pt modelId="{EA6DAFBF-EE66-431B-A9E7-3B017C74AB4D}">
      <dgm:prSet custT="1"/>
      <dgm:spPr/>
      <dgm:t>
        <a:bodyPr/>
        <a:lstStyle/>
        <a:p>
          <a:r>
            <a:rPr lang="en-US" sz="900"/>
            <a:t>Reading in History, Social Studies, Science and Technical Subjects</a:t>
          </a:r>
        </a:p>
      </dgm:t>
    </dgm:pt>
    <dgm:pt modelId="{6B7425D2-0362-4F1B-9A39-3E38B585431D}" type="parTrans" cxnId="{8C95BCB5-CE95-456C-B9C3-6AD68CCC0CF7}">
      <dgm:prSet/>
      <dgm:spPr/>
      <dgm:t>
        <a:bodyPr/>
        <a:lstStyle/>
        <a:p>
          <a:endParaRPr lang="en-US"/>
        </a:p>
      </dgm:t>
    </dgm:pt>
    <dgm:pt modelId="{FE9D12EC-5A0F-414D-92D8-C190A13A444F}" type="sibTrans" cxnId="{8C95BCB5-CE95-456C-B9C3-6AD68CCC0CF7}">
      <dgm:prSet/>
      <dgm:spPr/>
      <dgm:t>
        <a:bodyPr/>
        <a:lstStyle/>
        <a:p>
          <a:endParaRPr lang="en-US"/>
        </a:p>
      </dgm:t>
    </dgm:pt>
    <dgm:pt modelId="{0EFF45AD-8AFA-4034-97F4-2651CAD09AA6}">
      <dgm:prSet custT="1"/>
      <dgm:spPr/>
      <dgm:t>
        <a:bodyPr/>
        <a:lstStyle/>
        <a:p>
          <a:r>
            <a:rPr lang="en-US" sz="900"/>
            <a:t>Writing in History, Social Studies, Science and Technical Subjects</a:t>
          </a:r>
        </a:p>
      </dgm:t>
    </dgm:pt>
    <dgm:pt modelId="{2EC3E290-ACBB-4FB1-95DC-24F84C083BAF}" type="parTrans" cxnId="{4F6E065C-4103-46C0-A8F0-313B13EC4751}">
      <dgm:prSet/>
      <dgm:spPr/>
      <dgm:t>
        <a:bodyPr/>
        <a:lstStyle/>
        <a:p>
          <a:endParaRPr lang="en-US"/>
        </a:p>
      </dgm:t>
    </dgm:pt>
    <dgm:pt modelId="{C22D09E6-8FEA-4411-A217-810BAEBCF743}" type="sibTrans" cxnId="{4F6E065C-4103-46C0-A8F0-313B13EC4751}">
      <dgm:prSet/>
      <dgm:spPr/>
      <dgm:t>
        <a:bodyPr/>
        <a:lstStyle/>
        <a:p>
          <a:endParaRPr lang="en-US"/>
        </a:p>
      </dgm:t>
    </dgm:pt>
    <dgm:pt modelId="{86992F37-6495-4684-A8B1-179C77D1CBA8}" type="pres">
      <dgm:prSet presAssocID="{2F44A89F-4403-46D6-B025-BB0E6107AEAD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5A5F6E49-373C-4D7F-A528-236D00273F21}" type="pres">
      <dgm:prSet presAssocID="{B75101AD-F84A-47DC-84AE-9F3A374FD1B2}" presName="root" presStyleCnt="0"/>
      <dgm:spPr/>
    </dgm:pt>
    <dgm:pt modelId="{706583E0-5890-46B6-81CB-1E024706FE3D}" type="pres">
      <dgm:prSet presAssocID="{B75101AD-F84A-47DC-84AE-9F3A374FD1B2}" presName="rootComposite" presStyleCnt="0"/>
      <dgm:spPr/>
    </dgm:pt>
    <dgm:pt modelId="{09F306D9-A536-4AAD-BA65-F3AF58B1C3A0}" type="pres">
      <dgm:prSet presAssocID="{B75101AD-F84A-47DC-84AE-9F3A374FD1B2}" presName="rootText" presStyleLbl="node1" presStyleIdx="0" presStyleCnt="6" custScaleX="106432" custScaleY="116108"/>
      <dgm:spPr/>
    </dgm:pt>
    <dgm:pt modelId="{BE137335-1E3D-41D9-9913-DD82AC3A2A0C}" type="pres">
      <dgm:prSet presAssocID="{B75101AD-F84A-47DC-84AE-9F3A374FD1B2}" presName="rootConnector" presStyleLbl="node1" presStyleIdx="0" presStyleCnt="6"/>
      <dgm:spPr/>
    </dgm:pt>
    <dgm:pt modelId="{B9F0126B-DB72-4FCE-BC4A-9D105D74B455}" type="pres">
      <dgm:prSet presAssocID="{B75101AD-F84A-47DC-84AE-9F3A374FD1B2}" presName="childShape" presStyleCnt="0"/>
      <dgm:spPr/>
    </dgm:pt>
    <dgm:pt modelId="{D4ADA970-0BE0-4A1B-81B3-454253FB095D}" type="pres">
      <dgm:prSet presAssocID="{3E45D0D1-DBBE-467A-9486-8C2B818A5DE9}" presName="Name13" presStyleLbl="parChTrans1D2" presStyleIdx="0" presStyleCnt="4"/>
      <dgm:spPr/>
    </dgm:pt>
    <dgm:pt modelId="{FD4AF790-D7F5-4662-9C8C-EC88B271EE7A}" type="pres">
      <dgm:prSet presAssocID="{802E6166-8F88-434F-BDC2-71A4E00CDD80}" presName="childText" presStyleLbl="bgAcc1" presStyleIdx="0" presStyleCnt="4" custScaleX="128365">
        <dgm:presLayoutVars>
          <dgm:bulletEnabled val="1"/>
        </dgm:presLayoutVars>
      </dgm:prSet>
      <dgm:spPr/>
    </dgm:pt>
    <dgm:pt modelId="{902BAF00-A11C-4A4B-B67D-5FC19EEE31B3}" type="pres">
      <dgm:prSet presAssocID="{3471CAC9-C0E3-4582-AC46-A09683B9F2A6}" presName="Name13" presStyleLbl="parChTrans1D2" presStyleIdx="1" presStyleCnt="4"/>
      <dgm:spPr/>
    </dgm:pt>
    <dgm:pt modelId="{9B49A7E4-EAED-43B0-9F90-A219A0B93805}" type="pres">
      <dgm:prSet presAssocID="{8A5AAB3C-A53E-4C5F-9E10-2F2839C9919E}" presName="childText" presStyleLbl="bgAcc1" presStyleIdx="1" presStyleCnt="4" custScaleX="128839" custLinFactNeighborY="1535">
        <dgm:presLayoutVars>
          <dgm:bulletEnabled val="1"/>
        </dgm:presLayoutVars>
      </dgm:prSet>
      <dgm:spPr/>
    </dgm:pt>
    <dgm:pt modelId="{5E006ECA-65D1-4F1F-82FF-BAB57B740AD3}" type="pres">
      <dgm:prSet presAssocID="{BCF7AEC9-5C44-4C68-B1DE-3D3AAF84D173}" presName="root" presStyleCnt="0"/>
      <dgm:spPr/>
    </dgm:pt>
    <dgm:pt modelId="{F2C1E01E-DD5D-47BB-A580-C50E36E0066C}" type="pres">
      <dgm:prSet presAssocID="{BCF7AEC9-5C44-4C68-B1DE-3D3AAF84D173}" presName="rootComposite" presStyleCnt="0"/>
      <dgm:spPr/>
    </dgm:pt>
    <dgm:pt modelId="{595E31EB-229F-4A7F-9D54-DB729A0F60EA}" type="pres">
      <dgm:prSet presAssocID="{BCF7AEC9-5C44-4C68-B1DE-3D3AAF84D173}" presName="rootText" presStyleLbl="node1" presStyleIdx="1" presStyleCnt="6" custScaleX="107215" custScaleY="116962"/>
      <dgm:spPr/>
    </dgm:pt>
    <dgm:pt modelId="{58011D67-8F9D-42AC-831F-00A406D511D5}" type="pres">
      <dgm:prSet presAssocID="{BCF7AEC9-5C44-4C68-B1DE-3D3AAF84D173}" presName="rootConnector" presStyleLbl="node1" presStyleIdx="1" presStyleCnt="6"/>
      <dgm:spPr/>
    </dgm:pt>
    <dgm:pt modelId="{2516B225-2746-4E68-9B2B-A45300F19C9D}" type="pres">
      <dgm:prSet presAssocID="{BCF7AEC9-5C44-4C68-B1DE-3D3AAF84D173}" presName="childShape" presStyleCnt="0"/>
      <dgm:spPr/>
    </dgm:pt>
    <dgm:pt modelId="{388DA822-2424-4DFB-90EA-853825B05976}" type="pres">
      <dgm:prSet presAssocID="{820761C4-1A15-496A-B6F1-7AB1C70EC5EB}" presName="root" presStyleCnt="0"/>
      <dgm:spPr/>
    </dgm:pt>
    <dgm:pt modelId="{72755629-BA45-4BE5-B8B9-896A130CC091}" type="pres">
      <dgm:prSet presAssocID="{820761C4-1A15-496A-B6F1-7AB1C70EC5EB}" presName="rootComposite" presStyleCnt="0"/>
      <dgm:spPr/>
    </dgm:pt>
    <dgm:pt modelId="{241402E0-F64A-4AB3-ACB4-2999B6F83865}" type="pres">
      <dgm:prSet presAssocID="{820761C4-1A15-496A-B6F1-7AB1C70EC5EB}" presName="rootText" presStyleLbl="node1" presStyleIdx="2" presStyleCnt="6" custScaleX="108209" custScaleY="118047"/>
      <dgm:spPr/>
    </dgm:pt>
    <dgm:pt modelId="{68E190A2-B269-40CB-AEE3-2A6DD333AE73}" type="pres">
      <dgm:prSet presAssocID="{820761C4-1A15-496A-B6F1-7AB1C70EC5EB}" presName="rootConnector" presStyleLbl="node1" presStyleIdx="2" presStyleCnt="6"/>
      <dgm:spPr/>
    </dgm:pt>
    <dgm:pt modelId="{1D0B6620-2420-4C86-B622-4B2AFAC387B2}" type="pres">
      <dgm:prSet presAssocID="{820761C4-1A15-496A-B6F1-7AB1C70EC5EB}" presName="childShape" presStyleCnt="0"/>
      <dgm:spPr/>
    </dgm:pt>
    <dgm:pt modelId="{20EDB5E7-DFB6-44F8-871F-5A9ABD6BCCF6}" type="pres">
      <dgm:prSet presAssocID="{E29E8A9E-A281-4816-8620-747E4693F40A}" presName="root" presStyleCnt="0"/>
      <dgm:spPr/>
    </dgm:pt>
    <dgm:pt modelId="{9D5A8D09-8467-49AB-A347-8613AE8118F2}" type="pres">
      <dgm:prSet presAssocID="{E29E8A9E-A281-4816-8620-747E4693F40A}" presName="rootComposite" presStyleCnt="0"/>
      <dgm:spPr/>
    </dgm:pt>
    <dgm:pt modelId="{069054F8-B4BA-4703-B2C3-2379DFFDF6DC}" type="pres">
      <dgm:prSet presAssocID="{E29E8A9E-A281-4816-8620-747E4693F40A}" presName="rootText" presStyleLbl="node1" presStyleIdx="3" presStyleCnt="6" custScaleX="109428" custScaleY="119376"/>
      <dgm:spPr/>
    </dgm:pt>
    <dgm:pt modelId="{371DB9BF-59FA-4F85-B055-3CBD5A0A696B}" type="pres">
      <dgm:prSet presAssocID="{E29E8A9E-A281-4816-8620-747E4693F40A}" presName="rootConnector" presStyleLbl="node1" presStyleIdx="3" presStyleCnt="6"/>
      <dgm:spPr/>
    </dgm:pt>
    <dgm:pt modelId="{8B13C6C7-D1C2-4FBA-A342-5616F8D259F1}" type="pres">
      <dgm:prSet presAssocID="{E29E8A9E-A281-4816-8620-747E4693F40A}" presName="childShape" presStyleCnt="0"/>
      <dgm:spPr/>
    </dgm:pt>
    <dgm:pt modelId="{17DF071E-95F4-4348-A3D2-49440EA24DA6}" type="pres">
      <dgm:prSet presAssocID="{515BE454-62A0-4B79-BF1B-8C44DD10E85A}" presName="root" presStyleCnt="0"/>
      <dgm:spPr/>
    </dgm:pt>
    <dgm:pt modelId="{2EB16DF8-FE25-4951-8033-0CD64FB73B85}" type="pres">
      <dgm:prSet presAssocID="{515BE454-62A0-4B79-BF1B-8C44DD10E85A}" presName="rootComposite" presStyleCnt="0"/>
      <dgm:spPr/>
    </dgm:pt>
    <dgm:pt modelId="{8D2B3F59-F39A-44F9-90BD-1B2C3847A291}" type="pres">
      <dgm:prSet presAssocID="{515BE454-62A0-4B79-BF1B-8C44DD10E85A}" presName="rootText" presStyleLbl="node1" presStyleIdx="4" presStyleCnt="6" custScaleX="110884" custScaleY="120964"/>
      <dgm:spPr/>
    </dgm:pt>
    <dgm:pt modelId="{A48243BD-601C-448A-8417-558B9F607944}" type="pres">
      <dgm:prSet presAssocID="{515BE454-62A0-4B79-BF1B-8C44DD10E85A}" presName="rootConnector" presStyleLbl="node1" presStyleIdx="4" presStyleCnt="6"/>
      <dgm:spPr/>
    </dgm:pt>
    <dgm:pt modelId="{1AE22930-F78E-425D-8283-2B50556818A0}" type="pres">
      <dgm:prSet presAssocID="{515BE454-62A0-4B79-BF1B-8C44DD10E85A}" presName="childShape" presStyleCnt="0"/>
      <dgm:spPr/>
    </dgm:pt>
    <dgm:pt modelId="{BBBFAD38-410C-4C41-92CC-38A6231DF697}" type="pres">
      <dgm:prSet presAssocID="{CA2C2C46-FD78-4339-964F-AB2ADCE55FF2}" presName="root" presStyleCnt="0"/>
      <dgm:spPr/>
    </dgm:pt>
    <dgm:pt modelId="{17662D81-69E2-4828-9D4C-C3D684678ADE}" type="pres">
      <dgm:prSet presAssocID="{CA2C2C46-FD78-4339-964F-AB2ADCE55FF2}" presName="rootComposite" presStyleCnt="0"/>
      <dgm:spPr/>
    </dgm:pt>
    <dgm:pt modelId="{BE4E90C3-6C23-4EDD-B7AB-D8A01E6E22A4}" type="pres">
      <dgm:prSet presAssocID="{CA2C2C46-FD78-4339-964F-AB2ADCE55FF2}" presName="rootText" presStyleLbl="node1" presStyleIdx="5" presStyleCnt="6" custScaleX="132739" custScaleY="122596"/>
      <dgm:spPr/>
    </dgm:pt>
    <dgm:pt modelId="{1BC65063-3133-489D-B963-3A9911E716BB}" type="pres">
      <dgm:prSet presAssocID="{CA2C2C46-FD78-4339-964F-AB2ADCE55FF2}" presName="rootConnector" presStyleLbl="node1" presStyleIdx="5" presStyleCnt="6"/>
      <dgm:spPr/>
    </dgm:pt>
    <dgm:pt modelId="{15DF5419-2488-4FC6-A072-32E96BA86601}" type="pres">
      <dgm:prSet presAssocID="{CA2C2C46-FD78-4339-964F-AB2ADCE55FF2}" presName="childShape" presStyleCnt="0"/>
      <dgm:spPr/>
    </dgm:pt>
    <dgm:pt modelId="{F6701C7F-E7A3-4268-BBFE-E91603EA6B03}" type="pres">
      <dgm:prSet presAssocID="{6B7425D2-0362-4F1B-9A39-3E38B585431D}" presName="Name13" presStyleLbl="parChTrans1D2" presStyleIdx="2" presStyleCnt="4"/>
      <dgm:spPr/>
    </dgm:pt>
    <dgm:pt modelId="{5CAECB9A-AF0B-438C-976D-1929A64F8DDD}" type="pres">
      <dgm:prSet presAssocID="{EA6DAFBF-EE66-431B-A9E7-3B017C74AB4D}" presName="childText" presStyleLbl="bgAcc1" presStyleIdx="2" presStyleCnt="4" custScaleX="136870" custScaleY="167083">
        <dgm:presLayoutVars>
          <dgm:bulletEnabled val="1"/>
        </dgm:presLayoutVars>
      </dgm:prSet>
      <dgm:spPr/>
    </dgm:pt>
    <dgm:pt modelId="{4DCBE754-EAB4-47D6-B879-28E42C639953}" type="pres">
      <dgm:prSet presAssocID="{2EC3E290-ACBB-4FB1-95DC-24F84C083BAF}" presName="Name13" presStyleLbl="parChTrans1D2" presStyleIdx="3" presStyleCnt="4"/>
      <dgm:spPr/>
    </dgm:pt>
    <dgm:pt modelId="{D703F6D9-C8D9-42FD-8E99-D7B9939A9AC4}" type="pres">
      <dgm:prSet presAssocID="{0EFF45AD-8AFA-4034-97F4-2651CAD09AA6}" presName="childText" presStyleLbl="bgAcc1" presStyleIdx="3" presStyleCnt="4" custScaleX="144071" custScaleY="199168">
        <dgm:presLayoutVars>
          <dgm:bulletEnabled val="1"/>
        </dgm:presLayoutVars>
      </dgm:prSet>
      <dgm:spPr/>
    </dgm:pt>
  </dgm:ptLst>
  <dgm:cxnLst>
    <dgm:cxn modelId="{EABBA01D-79C3-4D29-AB18-CF8E638B8120}" type="presOf" srcId="{BCF7AEC9-5C44-4C68-B1DE-3D3AAF84D173}" destId="{595E31EB-229F-4A7F-9D54-DB729A0F60EA}" srcOrd="0" destOrd="0" presId="urn:microsoft.com/office/officeart/2005/8/layout/hierarchy3"/>
    <dgm:cxn modelId="{8C282F24-DE22-48BB-8ABC-69E0F80D0F52}" type="presOf" srcId="{6B7425D2-0362-4F1B-9A39-3E38B585431D}" destId="{F6701C7F-E7A3-4268-BBFE-E91603EA6B03}" srcOrd="0" destOrd="0" presId="urn:microsoft.com/office/officeart/2005/8/layout/hierarchy3"/>
    <dgm:cxn modelId="{5E93A55B-C7DA-41DB-B4D7-0A6B8DC32F1A}" srcId="{B75101AD-F84A-47DC-84AE-9F3A374FD1B2}" destId="{802E6166-8F88-434F-BDC2-71A4E00CDD80}" srcOrd="0" destOrd="0" parTransId="{3E45D0D1-DBBE-467A-9486-8C2B818A5DE9}" sibTransId="{6265F917-D579-4AAB-87CD-266E728010C8}"/>
    <dgm:cxn modelId="{4F6E065C-4103-46C0-A8F0-313B13EC4751}" srcId="{CA2C2C46-FD78-4339-964F-AB2ADCE55FF2}" destId="{0EFF45AD-8AFA-4034-97F4-2651CAD09AA6}" srcOrd="1" destOrd="0" parTransId="{2EC3E290-ACBB-4FB1-95DC-24F84C083BAF}" sibTransId="{C22D09E6-8FEA-4411-A217-810BAEBCF743}"/>
    <dgm:cxn modelId="{163C9B41-24A9-447C-935C-168F170D37CC}" type="presOf" srcId="{802E6166-8F88-434F-BDC2-71A4E00CDD80}" destId="{FD4AF790-D7F5-4662-9C8C-EC88B271EE7A}" srcOrd="0" destOrd="0" presId="urn:microsoft.com/office/officeart/2005/8/layout/hierarchy3"/>
    <dgm:cxn modelId="{D6CD9D41-7B98-4376-AE56-0C2C08AD5C1D}" type="presOf" srcId="{3471CAC9-C0E3-4582-AC46-A09683B9F2A6}" destId="{902BAF00-A11C-4A4B-B67D-5FC19EEE31B3}" srcOrd="0" destOrd="0" presId="urn:microsoft.com/office/officeart/2005/8/layout/hierarchy3"/>
    <dgm:cxn modelId="{3BBCF762-B85D-48D9-8C4E-DBEE29E267CA}" type="presOf" srcId="{2EC3E290-ACBB-4FB1-95DC-24F84C083BAF}" destId="{4DCBE754-EAB4-47D6-B879-28E42C639953}" srcOrd="0" destOrd="0" presId="urn:microsoft.com/office/officeart/2005/8/layout/hierarchy3"/>
    <dgm:cxn modelId="{3928FF47-5146-460E-8AE1-C296AE9913A4}" type="presOf" srcId="{CA2C2C46-FD78-4339-964F-AB2ADCE55FF2}" destId="{1BC65063-3133-489D-B963-3A9911E716BB}" srcOrd="1" destOrd="0" presId="urn:microsoft.com/office/officeart/2005/8/layout/hierarchy3"/>
    <dgm:cxn modelId="{2BE2104A-AD48-474C-97D4-30F890DE5794}" srcId="{2F44A89F-4403-46D6-B025-BB0E6107AEAD}" destId="{BCF7AEC9-5C44-4C68-B1DE-3D3AAF84D173}" srcOrd="1" destOrd="0" parTransId="{60608449-29C9-4DCC-B294-F7089049C833}" sibTransId="{B045F460-5A84-4CC3-9CB4-B87EC76D7E7A}"/>
    <dgm:cxn modelId="{2319A456-A8EC-4DF7-9135-35BD7F7BEE27}" type="presOf" srcId="{E29E8A9E-A281-4816-8620-747E4693F40A}" destId="{069054F8-B4BA-4703-B2C3-2379DFFDF6DC}" srcOrd="0" destOrd="0" presId="urn:microsoft.com/office/officeart/2005/8/layout/hierarchy3"/>
    <dgm:cxn modelId="{8937F079-7AA5-46E7-84A9-A116CDEB1E42}" srcId="{2F44A89F-4403-46D6-B025-BB0E6107AEAD}" destId="{CA2C2C46-FD78-4339-964F-AB2ADCE55FF2}" srcOrd="5" destOrd="0" parTransId="{D6942379-1ECA-472B-AED3-59A4D7D51D2E}" sibTransId="{B6F7E9BC-1F13-484E-91BE-1FE50C1382B3}"/>
    <dgm:cxn modelId="{2E9C557E-C932-4DD9-8838-6215DCDAC5CE}" type="presOf" srcId="{515BE454-62A0-4B79-BF1B-8C44DD10E85A}" destId="{8D2B3F59-F39A-44F9-90BD-1B2C3847A291}" srcOrd="0" destOrd="0" presId="urn:microsoft.com/office/officeart/2005/8/layout/hierarchy3"/>
    <dgm:cxn modelId="{91620A7F-7C9E-44CC-84BA-C926CBE8A72D}" type="presOf" srcId="{EA6DAFBF-EE66-431B-A9E7-3B017C74AB4D}" destId="{5CAECB9A-AF0B-438C-976D-1929A64F8DDD}" srcOrd="0" destOrd="0" presId="urn:microsoft.com/office/officeart/2005/8/layout/hierarchy3"/>
    <dgm:cxn modelId="{C700CC7F-F9D8-4AF1-BECF-59F40F54774F}" srcId="{2F44A89F-4403-46D6-B025-BB0E6107AEAD}" destId="{E29E8A9E-A281-4816-8620-747E4693F40A}" srcOrd="3" destOrd="0" parTransId="{00D7F3CC-9906-454F-84E5-F6C96E6F5C2F}" sibTransId="{622D281E-B899-4526-9FE9-17CC37796FA9}"/>
    <dgm:cxn modelId="{EC337A8E-4E23-4F52-8461-A411CEB1D839}" type="presOf" srcId="{B75101AD-F84A-47DC-84AE-9F3A374FD1B2}" destId="{09F306D9-A536-4AAD-BA65-F3AF58B1C3A0}" srcOrd="0" destOrd="0" presId="urn:microsoft.com/office/officeart/2005/8/layout/hierarchy3"/>
    <dgm:cxn modelId="{F880A990-3A69-45E2-BC1C-42482B367732}" type="presOf" srcId="{515BE454-62A0-4B79-BF1B-8C44DD10E85A}" destId="{A48243BD-601C-448A-8417-558B9F607944}" srcOrd="1" destOrd="0" presId="urn:microsoft.com/office/officeart/2005/8/layout/hierarchy3"/>
    <dgm:cxn modelId="{0CC93893-1151-4202-A82F-8A7DEA5FFB9A}" type="presOf" srcId="{8A5AAB3C-A53E-4C5F-9E10-2F2839C9919E}" destId="{9B49A7E4-EAED-43B0-9F90-A219A0B93805}" srcOrd="0" destOrd="0" presId="urn:microsoft.com/office/officeart/2005/8/layout/hierarchy3"/>
    <dgm:cxn modelId="{97A8739D-58D9-4CBC-AF07-8E09CF0C6596}" type="presOf" srcId="{B75101AD-F84A-47DC-84AE-9F3A374FD1B2}" destId="{BE137335-1E3D-41D9-9913-DD82AC3A2A0C}" srcOrd="1" destOrd="0" presId="urn:microsoft.com/office/officeart/2005/8/layout/hierarchy3"/>
    <dgm:cxn modelId="{11B950A6-81DC-4958-8ABE-4CEF145F9DDB}" type="presOf" srcId="{0EFF45AD-8AFA-4034-97F4-2651CAD09AA6}" destId="{D703F6D9-C8D9-42FD-8E99-D7B9939A9AC4}" srcOrd="0" destOrd="0" presId="urn:microsoft.com/office/officeart/2005/8/layout/hierarchy3"/>
    <dgm:cxn modelId="{F22C47A9-97A7-4F41-8CB7-5CDBA61996A7}" srcId="{2F44A89F-4403-46D6-B025-BB0E6107AEAD}" destId="{515BE454-62A0-4B79-BF1B-8C44DD10E85A}" srcOrd="4" destOrd="0" parTransId="{125D3020-257A-42CF-8F7C-19586A579DDD}" sibTransId="{6869A315-07D6-419D-8866-914531930A25}"/>
    <dgm:cxn modelId="{8C95BCB5-CE95-456C-B9C3-6AD68CCC0CF7}" srcId="{CA2C2C46-FD78-4339-964F-AB2ADCE55FF2}" destId="{EA6DAFBF-EE66-431B-A9E7-3B017C74AB4D}" srcOrd="0" destOrd="0" parTransId="{6B7425D2-0362-4F1B-9A39-3E38B585431D}" sibTransId="{FE9D12EC-5A0F-414D-92D8-C190A13A444F}"/>
    <dgm:cxn modelId="{1232C4CA-4283-4CDD-A832-E4EAD99EBCDA}" type="presOf" srcId="{820761C4-1A15-496A-B6F1-7AB1C70EC5EB}" destId="{68E190A2-B269-40CB-AEE3-2A6DD333AE73}" srcOrd="1" destOrd="0" presId="urn:microsoft.com/office/officeart/2005/8/layout/hierarchy3"/>
    <dgm:cxn modelId="{E0862CD2-E35C-4388-BBDA-BEE92F0326C7}" type="presOf" srcId="{2F44A89F-4403-46D6-B025-BB0E6107AEAD}" destId="{86992F37-6495-4684-A8B1-179C77D1CBA8}" srcOrd="0" destOrd="0" presId="urn:microsoft.com/office/officeart/2005/8/layout/hierarchy3"/>
    <dgm:cxn modelId="{3561DED3-439F-4FFB-98DC-4361C0B8DC03}" type="presOf" srcId="{3E45D0D1-DBBE-467A-9486-8C2B818A5DE9}" destId="{D4ADA970-0BE0-4A1B-81B3-454253FB095D}" srcOrd="0" destOrd="0" presId="urn:microsoft.com/office/officeart/2005/8/layout/hierarchy3"/>
    <dgm:cxn modelId="{051822D4-8A56-4934-9A19-1BD55B155021}" srcId="{B75101AD-F84A-47DC-84AE-9F3A374FD1B2}" destId="{8A5AAB3C-A53E-4C5F-9E10-2F2839C9919E}" srcOrd="1" destOrd="0" parTransId="{3471CAC9-C0E3-4582-AC46-A09683B9F2A6}" sibTransId="{AABCEF33-4809-4821-9A39-92D2C6D9A8DB}"/>
    <dgm:cxn modelId="{CE333BDF-7142-4348-B1A4-585149BFF55C}" srcId="{2F44A89F-4403-46D6-B025-BB0E6107AEAD}" destId="{B75101AD-F84A-47DC-84AE-9F3A374FD1B2}" srcOrd="0" destOrd="0" parTransId="{5D9492DC-53ED-448B-A07D-E1EC10E2604B}" sibTransId="{966947B9-45B1-40F8-8A87-FE5B5BD0B04F}"/>
    <dgm:cxn modelId="{859394DF-0BAA-4D76-A364-E36153CF181F}" type="presOf" srcId="{820761C4-1A15-496A-B6F1-7AB1C70EC5EB}" destId="{241402E0-F64A-4AB3-ACB4-2999B6F83865}" srcOrd="0" destOrd="0" presId="urn:microsoft.com/office/officeart/2005/8/layout/hierarchy3"/>
    <dgm:cxn modelId="{2D8367E1-C47F-4382-9A51-B0CD7D183E6F}" srcId="{2F44A89F-4403-46D6-B025-BB0E6107AEAD}" destId="{820761C4-1A15-496A-B6F1-7AB1C70EC5EB}" srcOrd="2" destOrd="0" parTransId="{86496676-78A2-4896-98DF-1D6CA19744F8}" sibTransId="{153E3AE8-80DA-491A-A771-496415A00ECD}"/>
    <dgm:cxn modelId="{FB8CB5E6-D0A2-43AE-9218-0D095CA3D4A4}" type="presOf" srcId="{BCF7AEC9-5C44-4C68-B1DE-3D3AAF84D173}" destId="{58011D67-8F9D-42AC-831F-00A406D511D5}" srcOrd="1" destOrd="0" presId="urn:microsoft.com/office/officeart/2005/8/layout/hierarchy3"/>
    <dgm:cxn modelId="{3477EBF0-3BC4-4F29-932D-F04F5B5BA694}" type="presOf" srcId="{E29E8A9E-A281-4816-8620-747E4693F40A}" destId="{371DB9BF-59FA-4F85-B055-3CBD5A0A696B}" srcOrd="1" destOrd="0" presId="urn:microsoft.com/office/officeart/2005/8/layout/hierarchy3"/>
    <dgm:cxn modelId="{48E6CFF4-8528-4866-B189-BD092F5C2645}" type="presOf" srcId="{CA2C2C46-FD78-4339-964F-AB2ADCE55FF2}" destId="{BE4E90C3-6C23-4EDD-B7AB-D8A01E6E22A4}" srcOrd="0" destOrd="0" presId="urn:microsoft.com/office/officeart/2005/8/layout/hierarchy3"/>
    <dgm:cxn modelId="{29388E5C-625F-4578-A90A-AC1A49CFBB39}" type="presParOf" srcId="{86992F37-6495-4684-A8B1-179C77D1CBA8}" destId="{5A5F6E49-373C-4D7F-A528-236D00273F21}" srcOrd="0" destOrd="0" presId="urn:microsoft.com/office/officeart/2005/8/layout/hierarchy3"/>
    <dgm:cxn modelId="{C373EAB2-DED1-434A-B5B5-B2CFE17BDB92}" type="presParOf" srcId="{5A5F6E49-373C-4D7F-A528-236D00273F21}" destId="{706583E0-5890-46B6-81CB-1E024706FE3D}" srcOrd="0" destOrd="0" presId="urn:microsoft.com/office/officeart/2005/8/layout/hierarchy3"/>
    <dgm:cxn modelId="{6BC486B5-B239-4450-89B5-097D06D8F97E}" type="presParOf" srcId="{706583E0-5890-46B6-81CB-1E024706FE3D}" destId="{09F306D9-A536-4AAD-BA65-F3AF58B1C3A0}" srcOrd="0" destOrd="0" presId="urn:microsoft.com/office/officeart/2005/8/layout/hierarchy3"/>
    <dgm:cxn modelId="{6D9D4FD3-9928-4859-AC8F-6078011EB211}" type="presParOf" srcId="{706583E0-5890-46B6-81CB-1E024706FE3D}" destId="{BE137335-1E3D-41D9-9913-DD82AC3A2A0C}" srcOrd="1" destOrd="0" presId="urn:microsoft.com/office/officeart/2005/8/layout/hierarchy3"/>
    <dgm:cxn modelId="{B5547867-FCEE-4F4B-9A67-E5DEEB51B8A2}" type="presParOf" srcId="{5A5F6E49-373C-4D7F-A528-236D00273F21}" destId="{B9F0126B-DB72-4FCE-BC4A-9D105D74B455}" srcOrd="1" destOrd="0" presId="urn:microsoft.com/office/officeart/2005/8/layout/hierarchy3"/>
    <dgm:cxn modelId="{32D959BA-D919-4339-8859-A25D1423E275}" type="presParOf" srcId="{B9F0126B-DB72-4FCE-BC4A-9D105D74B455}" destId="{D4ADA970-0BE0-4A1B-81B3-454253FB095D}" srcOrd="0" destOrd="0" presId="urn:microsoft.com/office/officeart/2005/8/layout/hierarchy3"/>
    <dgm:cxn modelId="{6168A899-18B9-451C-9BE2-65999CB60C18}" type="presParOf" srcId="{B9F0126B-DB72-4FCE-BC4A-9D105D74B455}" destId="{FD4AF790-D7F5-4662-9C8C-EC88B271EE7A}" srcOrd="1" destOrd="0" presId="urn:microsoft.com/office/officeart/2005/8/layout/hierarchy3"/>
    <dgm:cxn modelId="{65FD0D05-3E7B-4484-A8B3-BD206FA00BF4}" type="presParOf" srcId="{B9F0126B-DB72-4FCE-BC4A-9D105D74B455}" destId="{902BAF00-A11C-4A4B-B67D-5FC19EEE31B3}" srcOrd="2" destOrd="0" presId="urn:microsoft.com/office/officeart/2005/8/layout/hierarchy3"/>
    <dgm:cxn modelId="{E1291572-A7E7-4D3F-81E4-504475EEAE99}" type="presParOf" srcId="{B9F0126B-DB72-4FCE-BC4A-9D105D74B455}" destId="{9B49A7E4-EAED-43B0-9F90-A219A0B93805}" srcOrd="3" destOrd="0" presId="urn:microsoft.com/office/officeart/2005/8/layout/hierarchy3"/>
    <dgm:cxn modelId="{33AB1587-A4D7-4020-85D7-4E97DF2A9C59}" type="presParOf" srcId="{86992F37-6495-4684-A8B1-179C77D1CBA8}" destId="{5E006ECA-65D1-4F1F-82FF-BAB57B740AD3}" srcOrd="1" destOrd="0" presId="urn:microsoft.com/office/officeart/2005/8/layout/hierarchy3"/>
    <dgm:cxn modelId="{1F99633D-7235-49A4-9404-34F4CD43A3E5}" type="presParOf" srcId="{5E006ECA-65D1-4F1F-82FF-BAB57B740AD3}" destId="{F2C1E01E-DD5D-47BB-A580-C50E36E0066C}" srcOrd="0" destOrd="0" presId="urn:microsoft.com/office/officeart/2005/8/layout/hierarchy3"/>
    <dgm:cxn modelId="{59B210B4-9B1C-4596-9F60-5DEE48B19ABE}" type="presParOf" srcId="{F2C1E01E-DD5D-47BB-A580-C50E36E0066C}" destId="{595E31EB-229F-4A7F-9D54-DB729A0F60EA}" srcOrd="0" destOrd="0" presId="urn:microsoft.com/office/officeart/2005/8/layout/hierarchy3"/>
    <dgm:cxn modelId="{2EC4D229-8D07-4501-86AE-2B783A511C53}" type="presParOf" srcId="{F2C1E01E-DD5D-47BB-A580-C50E36E0066C}" destId="{58011D67-8F9D-42AC-831F-00A406D511D5}" srcOrd="1" destOrd="0" presId="urn:microsoft.com/office/officeart/2005/8/layout/hierarchy3"/>
    <dgm:cxn modelId="{15F033F1-10C1-4C0F-BFB6-2517DAA9CF20}" type="presParOf" srcId="{5E006ECA-65D1-4F1F-82FF-BAB57B740AD3}" destId="{2516B225-2746-4E68-9B2B-A45300F19C9D}" srcOrd="1" destOrd="0" presId="urn:microsoft.com/office/officeart/2005/8/layout/hierarchy3"/>
    <dgm:cxn modelId="{3F546F02-9148-49E1-864E-8CA53ED85FE1}" type="presParOf" srcId="{86992F37-6495-4684-A8B1-179C77D1CBA8}" destId="{388DA822-2424-4DFB-90EA-853825B05976}" srcOrd="2" destOrd="0" presId="urn:microsoft.com/office/officeart/2005/8/layout/hierarchy3"/>
    <dgm:cxn modelId="{574A0965-8763-4F60-9417-04DFD10B8F04}" type="presParOf" srcId="{388DA822-2424-4DFB-90EA-853825B05976}" destId="{72755629-BA45-4BE5-B8B9-896A130CC091}" srcOrd="0" destOrd="0" presId="urn:microsoft.com/office/officeart/2005/8/layout/hierarchy3"/>
    <dgm:cxn modelId="{25EC15B2-9F35-4113-A4A7-FA3639579A03}" type="presParOf" srcId="{72755629-BA45-4BE5-B8B9-896A130CC091}" destId="{241402E0-F64A-4AB3-ACB4-2999B6F83865}" srcOrd="0" destOrd="0" presId="urn:microsoft.com/office/officeart/2005/8/layout/hierarchy3"/>
    <dgm:cxn modelId="{3D0B88DA-41CE-4E02-858B-9AFF576742BC}" type="presParOf" srcId="{72755629-BA45-4BE5-B8B9-896A130CC091}" destId="{68E190A2-B269-40CB-AEE3-2A6DD333AE73}" srcOrd="1" destOrd="0" presId="urn:microsoft.com/office/officeart/2005/8/layout/hierarchy3"/>
    <dgm:cxn modelId="{B5ADC75E-E2AD-4876-8466-CD00B4F01D1F}" type="presParOf" srcId="{388DA822-2424-4DFB-90EA-853825B05976}" destId="{1D0B6620-2420-4C86-B622-4B2AFAC387B2}" srcOrd="1" destOrd="0" presId="urn:microsoft.com/office/officeart/2005/8/layout/hierarchy3"/>
    <dgm:cxn modelId="{92B4D4A6-CC47-4850-9362-76C38D170DCE}" type="presParOf" srcId="{86992F37-6495-4684-A8B1-179C77D1CBA8}" destId="{20EDB5E7-DFB6-44F8-871F-5A9ABD6BCCF6}" srcOrd="3" destOrd="0" presId="urn:microsoft.com/office/officeart/2005/8/layout/hierarchy3"/>
    <dgm:cxn modelId="{23DEC10D-1030-4E7B-88AA-DB81BD78E362}" type="presParOf" srcId="{20EDB5E7-DFB6-44F8-871F-5A9ABD6BCCF6}" destId="{9D5A8D09-8467-49AB-A347-8613AE8118F2}" srcOrd="0" destOrd="0" presId="urn:microsoft.com/office/officeart/2005/8/layout/hierarchy3"/>
    <dgm:cxn modelId="{53D940EC-51B7-41EF-94DE-AA33E05168A6}" type="presParOf" srcId="{9D5A8D09-8467-49AB-A347-8613AE8118F2}" destId="{069054F8-B4BA-4703-B2C3-2379DFFDF6DC}" srcOrd="0" destOrd="0" presId="urn:microsoft.com/office/officeart/2005/8/layout/hierarchy3"/>
    <dgm:cxn modelId="{8227A94D-309A-4BF9-90D7-D303C868595C}" type="presParOf" srcId="{9D5A8D09-8467-49AB-A347-8613AE8118F2}" destId="{371DB9BF-59FA-4F85-B055-3CBD5A0A696B}" srcOrd="1" destOrd="0" presId="urn:microsoft.com/office/officeart/2005/8/layout/hierarchy3"/>
    <dgm:cxn modelId="{A87D213B-D033-43F7-B997-91B236950CFF}" type="presParOf" srcId="{20EDB5E7-DFB6-44F8-871F-5A9ABD6BCCF6}" destId="{8B13C6C7-D1C2-4FBA-A342-5616F8D259F1}" srcOrd="1" destOrd="0" presId="urn:microsoft.com/office/officeart/2005/8/layout/hierarchy3"/>
    <dgm:cxn modelId="{5FE878C7-8068-4D33-B88C-6162CD7F5BD2}" type="presParOf" srcId="{86992F37-6495-4684-A8B1-179C77D1CBA8}" destId="{17DF071E-95F4-4348-A3D2-49440EA24DA6}" srcOrd="4" destOrd="0" presId="urn:microsoft.com/office/officeart/2005/8/layout/hierarchy3"/>
    <dgm:cxn modelId="{183169B7-D39E-4CC9-8CB9-F21596030B14}" type="presParOf" srcId="{17DF071E-95F4-4348-A3D2-49440EA24DA6}" destId="{2EB16DF8-FE25-4951-8033-0CD64FB73B85}" srcOrd="0" destOrd="0" presId="urn:microsoft.com/office/officeart/2005/8/layout/hierarchy3"/>
    <dgm:cxn modelId="{68A2EC7E-CF9A-4EBB-B067-174308EA4036}" type="presParOf" srcId="{2EB16DF8-FE25-4951-8033-0CD64FB73B85}" destId="{8D2B3F59-F39A-44F9-90BD-1B2C3847A291}" srcOrd="0" destOrd="0" presId="urn:microsoft.com/office/officeart/2005/8/layout/hierarchy3"/>
    <dgm:cxn modelId="{9E465102-2500-45A1-975D-2A3C7C65A547}" type="presParOf" srcId="{2EB16DF8-FE25-4951-8033-0CD64FB73B85}" destId="{A48243BD-601C-448A-8417-558B9F607944}" srcOrd="1" destOrd="0" presId="urn:microsoft.com/office/officeart/2005/8/layout/hierarchy3"/>
    <dgm:cxn modelId="{C6EAD686-5300-4A74-A9E1-FB32E9C09428}" type="presParOf" srcId="{17DF071E-95F4-4348-A3D2-49440EA24DA6}" destId="{1AE22930-F78E-425D-8283-2B50556818A0}" srcOrd="1" destOrd="0" presId="urn:microsoft.com/office/officeart/2005/8/layout/hierarchy3"/>
    <dgm:cxn modelId="{FDDEE7C9-34DB-4E47-869C-D461DD955E3A}" type="presParOf" srcId="{86992F37-6495-4684-A8B1-179C77D1CBA8}" destId="{BBBFAD38-410C-4C41-92CC-38A6231DF697}" srcOrd="5" destOrd="0" presId="urn:microsoft.com/office/officeart/2005/8/layout/hierarchy3"/>
    <dgm:cxn modelId="{6157C001-4520-4A6A-9C18-3BFDD970F4FA}" type="presParOf" srcId="{BBBFAD38-410C-4C41-92CC-38A6231DF697}" destId="{17662D81-69E2-4828-9D4C-C3D684678ADE}" srcOrd="0" destOrd="0" presId="urn:microsoft.com/office/officeart/2005/8/layout/hierarchy3"/>
    <dgm:cxn modelId="{3A91EC69-BB0B-4C25-B029-B3FE58C95F43}" type="presParOf" srcId="{17662D81-69E2-4828-9D4C-C3D684678ADE}" destId="{BE4E90C3-6C23-4EDD-B7AB-D8A01E6E22A4}" srcOrd="0" destOrd="0" presId="urn:microsoft.com/office/officeart/2005/8/layout/hierarchy3"/>
    <dgm:cxn modelId="{A0E5877F-1F33-4918-825F-EE2BA3FBB6F5}" type="presParOf" srcId="{17662D81-69E2-4828-9D4C-C3D684678ADE}" destId="{1BC65063-3133-489D-B963-3A9911E716BB}" srcOrd="1" destOrd="0" presId="urn:microsoft.com/office/officeart/2005/8/layout/hierarchy3"/>
    <dgm:cxn modelId="{5D26AF5C-42DC-4310-8A35-A3BA15070265}" type="presParOf" srcId="{BBBFAD38-410C-4C41-92CC-38A6231DF697}" destId="{15DF5419-2488-4FC6-A072-32E96BA86601}" srcOrd="1" destOrd="0" presId="urn:microsoft.com/office/officeart/2005/8/layout/hierarchy3"/>
    <dgm:cxn modelId="{2ADF26F1-D513-4576-AD0F-51CEAA48C04B}" type="presParOf" srcId="{15DF5419-2488-4FC6-A072-32E96BA86601}" destId="{F6701C7F-E7A3-4268-BBFE-E91603EA6B03}" srcOrd="0" destOrd="0" presId="urn:microsoft.com/office/officeart/2005/8/layout/hierarchy3"/>
    <dgm:cxn modelId="{67D0775D-9EFD-4473-A3EE-604F90FECAA3}" type="presParOf" srcId="{15DF5419-2488-4FC6-A072-32E96BA86601}" destId="{5CAECB9A-AF0B-438C-976D-1929A64F8DDD}" srcOrd="1" destOrd="0" presId="urn:microsoft.com/office/officeart/2005/8/layout/hierarchy3"/>
    <dgm:cxn modelId="{0DBD69FF-ECB6-42E1-8402-1CFB0EB2C44B}" type="presParOf" srcId="{15DF5419-2488-4FC6-A072-32E96BA86601}" destId="{4DCBE754-EAB4-47D6-B879-28E42C639953}" srcOrd="2" destOrd="0" presId="urn:microsoft.com/office/officeart/2005/8/layout/hierarchy3"/>
    <dgm:cxn modelId="{CC76F84F-15FD-4862-9E51-62A39C2EA26A}" type="presParOf" srcId="{15DF5419-2488-4FC6-A072-32E96BA86601}" destId="{D703F6D9-C8D9-42FD-8E99-D7B9939A9AC4}" srcOrd="3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738A9BC-2BA0-4413-AE57-745B6E9A25FA}" type="doc">
      <dgm:prSet loTypeId="urn:microsoft.com/office/officeart/2005/8/layout/hierarchy3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94F60C0-0DDD-44E2-AF43-7B39844E6EEC}">
      <dgm:prSet phldrT="[Text]"/>
      <dgm:spPr/>
      <dgm:t>
        <a:bodyPr/>
        <a:lstStyle/>
        <a:p>
          <a:r>
            <a:rPr lang="en-US"/>
            <a:t>Reading</a:t>
          </a:r>
        </a:p>
      </dgm:t>
    </dgm:pt>
    <dgm:pt modelId="{83AD840D-1EDD-43A2-88B7-5D9C56A497D9}" type="parTrans" cxnId="{2B7C6F2C-2775-4CD1-A543-EE82134ED3A3}">
      <dgm:prSet/>
      <dgm:spPr/>
      <dgm:t>
        <a:bodyPr/>
        <a:lstStyle/>
        <a:p>
          <a:endParaRPr lang="en-US"/>
        </a:p>
      </dgm:t>
    </dgm:pt>
    <dgm:pt modelId="{7186EF66-6DF7-48FE-9AB3-58E0B2CF09C3}" type="sibTrans" cxnId="{2B7C6F2C-2775-4CD1-A543-EE82134ED3A3}">
      <dgm:prSet/>
      <dgm:spPr/>
      <dgm:t>
        <a:bodyPr/>
        <a:lstStyle/>
        <a:p>
          <a:endParaRPr lang="en-US"/>
        </a:p>
      </dgm:t>
    </dgm:pt>
    <dgm:pt modelId="{9E3C3FDF-3E75-4672-84DE-3A9B0DBF1455}">
      <dgm:prSet phldrT="[Text]"/>
      <dgm:spPr/>
      <dgm:t>
        <a:bodyPr/>
        <a:lstStyle/>
        <a:p>
          <a:r>
            <a:rPr lang="en-US"/>
            <a:t>Literary Texts</a:t>
          </a:r>
        </a:p>
      </dgm:t>
    </dgm:pt>
    <dgm:pt modelId="{D09EE48E-0640-498F-9F7F-60C2FCC7DCFA}" type="parTrans" cxnId="{D427FCE2-8F73-408E-89BE-62C011918202}">
      <dgm:prSet/>
      <dgm:spPr/>
      <dgm:t>
        <a:bodyPr/>
        <a:lstStyle/>
        <a:p>
          <a:endParaRPr lang="en-US"/>
        </a:p>
      </dgm:t>
    </dgm:pt>
    <dgm:pt modelId="{36E2C019-5D66-4A62-8816-99696198BF98}" type="sibTrans" cxnId="{D427FCE2-8F73-408E-89BE-62C011918202}">
      <dgm:prSet/>
      <dgm:spPr/>
      <dgm:t>
        <a:bodyPr/>
        <a:lstStyle/>
        <a:p>
          <a:endParaRPr lang="en-US"/>
        </a:p>
      </dgm:t>
    </dgm:pt>
    <dgm:pt modelId="{31F237AE-11A1-4FD6-B697-2FEDD9C8BFF9}">
      <dgm:prSet phldrT="[Text]"/>
      <dgm:spPr/>
      <dgm:t>
        <a:bodyPr/>
        <a:lstStyle/>
        <a:p>
          <a:r>
            <a:rPr lang="en-US"/>
            <a:t>Informational Texts*</a:t>
          </a:r>
        </a:p>
      </dgm:t>
    </dgm:pt>
    <dgm:pt modelId="{2F90D2FA-DD99-4840-82E9-0EBDA08B133A}" type="parTrans" cxnId="{1D2AF061-9310-42DF-8148-652E8B117518}">
      <dgm:prSet/>
      <dgm:spPr/>
      <dgm:t>
        <a:bodyPr/>
        <a:lstStyle/>
        <a:p>
          <a:endParaRPr lang="en-US"/>
        </a:p>
      </dgm:t>
    </dgm:pt>
    <dgm:pt modelId="{4A1B7A49-501E-425C-B680-FEAA6C2B85B6}" type="sibTrans" cxnId="{1D2AF061-9310-42DF-8148-652E8B117518}">
      <dgm:prSet/>
      <dgm:spPr/>
      <dgm:t>
        <a:bodyPr/>
        <a:lstStyle/>
        <a:p>
          <a:endParaRPr lang="en-US"/>
        </a:p>
      </dgm:t>
    </dgm:pt>
    <dgm:pt modelId="{CC996E43-7512-48BF-A7B2-A7E21B7F7E03}">
      <dgm:prSet phldrT="[Text]"/>
      <dgm:spPr/>
      <dgm:t>
        <a:bodyPr/>
        <a:lstStyle/>
        <a:p>
          <a:r>
            <a:rPr lang="en-US"/>
            <a:t>Language</a:t>
          </a:r>
        </a:p>
      </dgm:t>
    </dgm:pt>
    <dgm:pt modelId="{E811E2F3-9836-48A3-8A0D-5FDCE34C7144}" type="parTrans" cxnId="{C09DCF3B-5576-4ED5-8786-19DF917EEA53}">
      <dgm:prSet/>
      <dgm:spPr/>
      <dgm:t>
        <a:bodyPr/>
        <a:lstStyle/>
        <a:p>
          <a:endParaRPr lang="en-US"/>
        </a:p>
      </dgm:t>
    </dgm:pt>
    <dgm:pt modelId="{1FC489E5-54B6-4943-B8AF-0715FCF9BCD0}" type="sibTrans" cxnId="{C09DCF3B-5576-4ED5-8786-19DF917EEA53}">
      <dgm:prSet/>
      <dgm:spPr/>
      <dgm:t>
        <a:bodyPr/>
        <a:lstStyle/>
        <a:p>
          <a:endParaRPr lang="en-US"/>
        </a:p>
      </dgm:t>
    </dgm:pt>
    <dgm:pt modelId="{55F6DEB4-4E8A-410E-B93D-C1A4D70DE9A9}">
      <dgm:prSet phldrT="[Text]"/>
      <dgm:spPr/>
      <dgm:t>
        <a:bodyPr/>
        <a:lstStyle/>
        <a:p>
          <a:r>
            <a:rPr lang="en-US"/>
            <a:t>Foundational Skills: Reading</a:t>
          </a:r>
        </a:p>
      </dgm:t>
    </dgm:pt>
    <dgm:pt modelId="{50730DB3-3226-40E8-A0F7-4919A88B3F7E}" type="parTrans" cxnId="{C4A686A5-0074-4E73-98C9-ECF819BCDA66}">
      <dgm:prSet/>
      <dgm:spPr/>
      <dgm:t>
        <a:bodyPr/>
        <a:lstStyle/>
        <a:p>
          <a:endParaRPr lang="en-US"/>
        </a:p>
      </dgm:t>
    </dgm:pt>
    <dgm:pt modelId="{DA63FD5B-A52B-47F6-899B-26F6A83BB3B1}" type="sibTrans" cxnId="{C4A686A5-0074-4E73-98C9-ECF819BCDA66}">
      <dgm:prSet/>
      <dgm:spPr/>
      <dgm:t>
        <a:bodyPr/>
        <a:lstStyle/>
        <a:p>
          <a:endParaRPr lang="en-US"/>
        </a:p>
      </dgm:t>
    </dgm:pt>
    <dgm:pt modelId="{0E7B32E3-5C87-4CF6-9F7A-6F1B84BFB08F}">
      <dgm:prSet phldrT="[Text]"/>
      <dgm:spPr/>
      <dgm:t>
        <a:bodyPr/>
        <a:lstStyle/>
        <a:p>
          <a:r>
            <a:rPr lang="en-US"/>
            <a:t>Foundational Skills: </a:t>
          </a:r>
          <a:br>
            <a:rPr lang="en-US"/>
          </a:br>
          <a:r>
            <a:rPr lang="en-US"/>
            <a:t>Writing</a:t>
          </a:r>
        </a:p>
      </dgm:t>
    </dgm:pt>
    <dgm:pt modelId="{F677A234-68EE-4F33-8209-09CAF8D064BB}" type="parTrans" cxnId="{3BA7F4A8-EDBA-41F0-8567-F814AEEA2F90}">
      <dgm:prSet/>
      <dgm:spPr/>
      <dgm:t>
        <a:bodyPr/>
        <a:lstStyle/>
        <a:p>
          <a:endParaRPr lang="en-US"/>
        </a:p>
      </dgm:t>
    </dgm:pt>
    <dgm:pt modelId="{46F35B48-7AF0-453E-894C-3BDC13AE3205}" type="sibTrans" cxnId="{3BA7F4A8-EDBA-41F0-8567-F814AEEA2F90}">
      <dgm:prSet/>
      <dgm:spPr/>
      <dgm:t>
        <a:bodyPr/>
        <a:lstStyle/>
        <a:p>
          <a:endParaRPr lang="en-US"/>
        </a:p>
      </dgm:t>
    </dgm:pt>
    <dgm:pt modelId="{DBA5FF53-DF56-4DB6-88ED-D97213D72A1B}">
      <dgm:prSet/>
      <dgm:spPr/>
      <dgm:t>
        <a:bodyPr/>
        <a:lstStyle/>
        <a:p>
          <a:r>
            <a:rPr lang="en-US"/>
            <a:t>Writing</a:t>
          </a:r>
        </a:p>
      </dgm:t>
    </dgm:pt>
    <dgm:pt modelId="{AF3E0C14-8384-473B-A54A-B1FAE68CD8F3}" type="parTrans" cxnId="{9C17B72E-C4E1-4BC7-B4A1-2B1F9EB72E31}">
      <dgm:prSet/>
      <dgm:spPr/>
      <dgm:t>
        <a:bodyPr/>
        <a:lstStyle/>
        <a:p>
          <a:endParaRPr lang="en-US"/>
        </a:p>
      </dgm:t>
    </dgm:pt>
    <dgm:pt modelId="{0B63E7D2-7BA7-480C-B3BB-417530859EDD}" type="sibTrans" cxnId="{9C17B72E-C4E1-4BC7-B4A1-2B1F9EB72E31}">
      <dgm:prSet/>
      <dgm:spPr/>
      <dgm:t>
        <a:bodyPr/>
        <a:lstStyle/>
        <a:p>
          <a:endParaRPr lang="en-US"/>
        </a:p>
      </dgm:t>
    </dgm:pt>
    <dgm:pt modelId="{04419F9E-CEB8-48DE-9127-D17ABD102C5C}">
      <dgm:prSet/>
      <dgm:spPr/>
      <dgm:t>
        <a:bodyPr/>
        <a:lstStyle/>
        <a:p>
          <a:r>
            <a:rPr lang="en-US"/>
            <a:t>Speaking and Listening</a:t>
          </a:r>
        </a:p>
      </dgm:t>
    </dgm:pt>
    <dgm:pt modelId="{78BC1CE5-849C-4661-B1BC-FF9910DC4F9B}" type="parTrans" cxnId="{93FA5594-AB7B-487C-8518-3FDE0D4AE080}">
      <dgm:prSet/>
      <dgm:spPr/>
      <dgm:t>
        <a:bodyPr/>
        <a:lstStyle/>
        <a:p>
          <a:endParaRPr lang="en-US"/>
        </a:p>
      </dgm:t>
    </dgm:pt>
    <dgm:pt modelId="{67832C2D-A579-47BA-87AE-42D33582CD29}" type="sibTrans" cxnId="{93FA5594-AB7B-487C-8518-3FDE0D4AE080}">
      <dgm:prSet/>
      <dgm:spPr/>
      <dgm:t>
        <a:bodyPr/>
        <a:lstStyle/>
        <a:p>
          <a:endParaRPr lang="en-US"/>
        </a:p>
      </dgm:t>
    </dgm:pt>
    <dgm:pt modelId="{AD6FB383-9410-4FD4-8836-383256E9FC26}" type="pres">
      <dgm:prSet presAssocID="{F738A9BC-2BA0-4413-AE57-745B6E9A25FA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E0D80C40-2C6E-4B62-B250-149665CF3890}" type="pres">
      <dgm:prSet presAssocID="{694F60C0-0DDD-44E2-AF43-7B39844E6EEC}" presName="root" presStyleCnt="0"/>
      <dgm:spPr/>
    </dgm:pt>
    <dgm:pt modelId="{60FF857D-1F67-4D49-9384-537FC1240E55}" type="pres">
      <dgm:prSet presAssocID="{694F60C0-0DDD-44E2-AF43-7B39844E6EEC}" presName="rootComposite" presStyleCnt="0"/>
      <dgm:spPr/>
    </dgm:pt>
    <dgm:pt modelId="{EE5DF27F-CF0D-416A-830B-81C532B40D0C}" type="pres">
      <dgm:prSet presAssocID="{694F60C0-0DDD-44E2-AF43-7B39844E6EEC}" presName="rootText" presStyleLbl="node1" presStyleIdx="0" presStyleCnt="4"/>
      <dgm:spPr/>
    </dgm:pt>
    <dgm:pt modelId="{C11AE751-0260-4003-AC13-F5387718E26A}" type="pres">
      <dgm:prSet presAssocID="{694F60C0-0DDD-44E2-AF43-7B39844E6EEC}" presName="rootConnector" presStyleLbl="node1" presStyleIdx="0" presStyleCnt="4"/>
      <dgm:spPr/>
    </dgm:pt>
    <dgm:pt modelId="{B4E04462-66FA-411F-9432-A474326C8A0A}" type="pres">
      <dgm:prSet presAssocID="{694F60C0-0DDD-44E2-AF43-7B39844E6EEC}" presName="childShape" presStyleCnt="0"/>
      <dgm:spPr/>
    </dgm:pt>
    <dgm:pt modelId="{DB079AA7-34FB-4996-AB5E-D980B01071BF}" type="pres">
      <dgm:prSet presAssocID="{D09EE48E-0640-498F-9F7F-60C2FCC7DCFA}" presName="Name13" presStyleLbl="parChTrans1D2" presStyleIdx="0" presStyleCnt="4"/>
      <dgm:spPr/>
    </dgm:pt>
    <dgm:pt modelId="{6CF3F9DC-76F3-4BAA-870E-CFF126280F21}" type="pres">
      <dgm:prSet presAssocID="{9E3C3FDF-3E75-4672-84DE-3A9B0DBF1455}" presName="childText" presStyleLbl="bgAcc1" presStyleIdx="0" presStyleCnt="4">
        <dgm:presLayoutVars>
          <dgm:bulletEnabled val="1"/>
        </dgm:presLayoutVars>
      </dgm:prSet>
      <dgm:spPr/>
    </dgm:pt>
    <dgm:pt modelId="{497D7724-212C-4D26-B79F-6E63B1CA789F}" type="pres">
      <dgm:prSet presAssocID="{2F90D2FA-DD99-4840-82E9-0EBDA08B133A}" presName="Name13" presStyleLbl="parChTrans1D2" presStyleIdx="1" presStyleCnt="4"/>
      <dgm:spPr/>
    </dgm:pt>
    <dgm:pt modelId="{D5CC1DEA-DEAE-4829-A71C-96B1E98B395C}" type="pres">
      <dgm:prSet presAssocID="{31F237AE-11A1-4FD6-B697-2FEDD9C8BFF9}" presName="childText" presStyleLbl="bgAcc1" presStyleIdx="1" presStyleCnt="4">
        <dgm:presLayoutVars>
          <dgm:bulletEnabled val="1"/>
        </dgm:presLayoutVars>
      </dgm:prSet>
      <dgm:spPr/>
    </dgm:pt>
    <dgm:pt modelId="{0943885E-11CE-4038-A615-282046240451}" type="pres">
      <dgm:prSet presAssocID="{DBA5FF53-DF56-4DB6-88ED-D97213D72A1B}" presName="root" presStyleCnt="0"/>
      <dgm:spPr/>
    </dgm:pt>
    <dgm:pt modelId="{A9F08980-2C3E-49C1-B4B1-5E3BFB6F8A93}" type="pres">
      <dgm:prSet presAssocID="{DBA5FF53-DF56-4DB6-88ED-D97213D72A1B}" presName="rootComposite" presStyleCnt="0"/>
      <dgm:spPr/>
    </dgm:pt>
    <dgm:pt modelId="{7B16499A-7EA8-460A-AD1E-0F27B20A68CE}" type="pres">
      <dgm:prSet presAssocID="{DBA5FF53-DF56-4DB6-88ED-D97213D72A1B}" presName="rootText" presStyleLbl="node1" presStyleIdx="1" presStyleCnt="4"/>
      <dgm:spPr/>
    </dgm:pt>
    <dgm:pt modelId="{8EF4732F-8A7F-4869-A4C1-B2B1894BFE3A}" type="pres">
      <dgm:prSet presAssocID="{DBA5FF53-DF56-4DB6-88ED-D97213D72A1B}" presName="rootConnector" presStyleLbl="node1" presStyleIdx="1" presStyleCnt="4"/>
      <dgm:spPr/>
    </dgm:pt>
    <dgm:pt modelId="{7C1217A5-8A72-4EAC-8955-4EDE9F902BD0}" type="pres">
      <dgm:prSet presAssocID="{DBA5FF53-DF56-4DB6-88ED-D97213D72A1B}" presName="childShape" presStyleCnt="0"/>
      <dgm:spPr/>
    </dgm:pt>
    <dgm:pt modelId="{1C317C1B-86F8-4AC4-8959-D46DA014B82C}" type="pres">
      <dgm:prSet presAssocID="{04419F9E-CEB8-48DE-9127-D17ABD102C5C}" presName="root" presStyleCnt="0"/>
      <dgm:spPr/>
    </dgm:pt>
    <dgm:pt modelId="{A5AD936B-61E7-4CB3-B419-F2B2A03B4061}" type="pres">
      <dgm:prSet presAssocID="{04419F9E-CEB8-48DE-9127-D17ABD102C5C}" presName="rootComposite" presStyleCnt="0"/>
      <dgm:spPr/>
    </dgm:pt>
    <dgm:pt modelId="{C2E340B8-C7EF-4C4B-94BC-FD8416D80BC9}" type="pres">
      <dgm:prSet presAssocID="{04419F9E-CEB8-48DE-9127-D17ABD102C5C}" presName="rootText" presStyleLbl="node1" presStyleIdx="2" presStyleCnt="4"/>
      <dgm:spPr/>
    </dgm:pt>
    <dgm:pt modelId="{717E7C0F-EC8E-4D75-AA57-89389B215B3B}" type="pres">
      <dgm:prSet presAssocID="{04419F9E-CEB8-48DE-9127-D17ABD102C5C}" presName="rootConnector" presStyleLbl="node1" presStyleIdx="2" presStyleCnt="4"/>
      <dgm:spPr/>
    </dgm:pt>
    <dgm:pt modelId="{015364F2-66BD-4900-B250-E773407A5828}" type="pres">
      <dgm:prSet presAssocID="{04419F9E-CEB8-48DE-9127-D17ABD102C5C}" presName="childShape" presStyleCnt="0"/>
      <dgm:spPr/>
    </dgm:pt>
    <dgm:pt modelId="{AF49F343-8EB3-44CC-9B53-7F81C895F7C1}" type="pres">
      <dgm:prSet presAssocID="{CC996E43-7512-48BF-A7B2-A7E21B7F7E03}" presName="root" presStyleCnt="0"/>
      <dgm:spPr/>
    </dgm:pt>
    <dgm:pt modelId="{B36A51D9-1A76-4599-87F9-F058D93C0B3E}" type="pres">
      <dgm:prSet presAssocID="{CC996E43-7512-48BF-A7B2-A7E21B7F7E03}" presName="rootComposite" presStyleCnt="0"/>
      <dgm:spPr/>
    </dgm:pt>
    <dgm:pt modelId="{8907723C-553A-4FEA-8734-B9C37835D208}" type="pres">
      <dgm:prSet presAssocID="{CC996E43-7512-48BF-A7B2-A7E21B7F7E03}" presName="rootText" presStyleLbl="node1" presStyleIdx="3" presStyleCnt="4"/>
      <dgm:spPr/>
    </dgm:pt>
    <dgm:pt modelId="{4C20197D-B232-4FA2-881F-43E33ADA14AA}" type="pres">
      <dgm:prSet presAssocID="{CC996E43-7512-48BF-A7B2-A7E21B7F7E03}" presName="rootConnector" presStyleLbl="node1" presStyleIdx="3" presStyleCnt="4"/>
      <dgm:spPr/>
    </dgm:pt>
    <dgm:pt modelId="{AA46B1AB-FE66-43FE-90D5-AFB5FD13EA21}" type="pres">
      <dgm:prSet presAssocID="{CC996E43-7512-48BF-A7B2-A7E21B7F7E03}" presName="childShape" presStyleCnt="0"/>
      <dgm:spPr/>
    </dgm:pt>
    <dgm:pt modelId="{243858D3-57CD-4E2A-A500-FB9C1BB8B2C9}" type="pres">
      <dgm:prSet presAssocID="{50730DB3-3226-40E8-A0F7-4919A88B3F7E}" presName="Name13" presStyleLbl="parChTrans1D2" presStyleIdx="2" presStyleCnt="4"/>
      <dgm:spPr/>
    </dgm:pt>
    <dgm:pt modelId="{2895B96F-AA01-49F1-B3AE-75921E34C565}" type="pres">
      <dgm:prSet presAssocID="{55F6DEB4-4E8A-410E-B93D-C1A4D70DE9A9}" presName="childText" presStyleLbl="bgAcc1" presStyleIdx="2" presStyleCnt="4">
        <dgm:presLayoutVars>
          <dgm:bulletEnabled val="1"/>
        </dgm:presLayoutVars>
      </dgm:prSet>
      <dgm:spPr/>
    </dgm:pt>
    <dgm:pt modelId="{2C87E963-8263-469A-973A-726576BE7C69}" type="pres">
      <dgm:prSet presAssocID="{F677A234-68EE-4F33-8209-09CAF8D064BB}" presName="Name13" presStyleLbl="parChTrans1D2" presStyleIdx="3" presStyleCnt="4"/>
      <dgm:spPr/>
    </dgm:pt>
    <dgm:pt modelId="{F29B1C9B-2588-49E7-85DE-5244EDF2191C}" type="pres">
      <dgm:prSet presAssocID="{0E7B32E3-5C87-4CF6-9F7A-6F1B84BFB08F}" presName="childText" presStyleLbl="bgAcc1" presStyleIdx="3" presStyleCnt="4">
        <dgm:presLayoutVars>
          <dgm:bulletEnabled val="1"/>
        </dgm:presLayoutVars>
      </dgm:prSet>
      <dgm:spPr/>
    </dgm:pt>
  </dgm:ptLst>
  <dgm:cxnLst>
    <dgm:cxn modelId="{5F8F5106-DEDC-4976-BB40-EB2EEDA05DB5}" type="presOf" srcId="{DBA5FF53-DF56-4DB6-88ED-D97213D72A1B}" destId="{8EF4732F-8A7F-4869-A4C1-B2B1894BFE3A}" srcOrd="1" destOrd="0" presId="urn:microsoft.com/office/officeart/2005/8/layout/hierarchy3"/>
    <dgm:cxn modelId="{8BDC7513-0F40-4A24-B034-BF031D3FCA6B}" type="presOf" srcId="{CC996E43-7512-48BF-A7B2-A7E21B7F7E03}" destId="{4C20197D-B232-4FA2-881F-43E33ADA14AA}" srcOrd="1" destOrd="0" presId="urn:microsoft.com/office/officeart/2005/8/layout/hierarchy3"/>
    <dgm:cxn modelId="{C2098623-AAF4-4C72-B7A2-72910A15C0A8}" type="presOf" srcId="{04419F9E-CEB8-48DE-9127-D17ABD102C5C}" destId="{C2E340B8-C7EF-4C4B-94BC-FD8416D80BC9}" srcOrd="0" destOrd="0" presId="urn:microsoft.com/office/officeart/2005/8/layout/hierarchy3"/>
    <dgm:cxn modelId="{2B7C6F2C-2775-4CD1-A543-EE82134ED3A3}" srcId="{F738A9BC-2BA0-4413-AE57-745B6E9A25FA}" destId="{694F60C0-0DDD-44E2-AF43-7B39844E6EEC}" srcOrd="0" destOrd="0" parTransId="{83AD840D-1EDD-43A2-88B7-5D9C56A497D9}" sibTransId="{7186EF66-6DF7-48FE-9AB3-58E0B2CF09C3}"/>
    <dgm:cxn modelId="{9C17B72E-C4E1-4BC7-B4A1-2B1F9EB72E31}" srcId="{F738A9BC-2BA0-4413-AE57-745B6E9A25FA}" destId="{DBA5FF53-DF56-4DB6-88ED-D97213D72A1B}" srcOrd="1" destOrd="0" parTransId="{AF3E0C14-8384-473B-A54A-B1FAE68CD8F3}" sibTransId="{0B63E7D2-7BA7-480C-B3BB-417530859EDD}"/>
    <dgm:cxn modelId="{26A1A331-5031-4591-900F-1312DC4F63A5}" type="presOf" srcId="{50730DB3-3226-40E8-A0F7-4919A88B3F7E}" destId="{243858D3-57CD-4E2A-A500-FB9C1BB8B2C9}" srcOrd="0" destOrd="0" presId="urn:microsoft.com/office/officeart/2005/8/layout/hierarchy3"/>
    <dgm:cxn modelId="{C09DCF3B-5576-4ED5-8786-19DF917EEA53}" srcId="{F738A9BC-2BA0-4413-AE57-745B6E9A25FA}" destId="{CC996E43-7512-48BF-A7B2-A7E21B7F7E03}" srcOrd="3" destOrd="0" parTransId="{E811E2F3-9836-48A3-8A0D-5FDCE34C7144}" sibTransId="{1FC489E5-54B6-4943-B8AF-0715FCF9BCD0}"/>
    <dgm:cxn modelId="{1D2AF061-9310-42DF-8148-652E8B117518}" srcId="{694F60C0-0DDD-44E2-AF43-7B39844E6EEC}" destId="{31F237AE-11A1-4FD6-B697-2FEDD9C8BFF9}" srcOrd="1" destOrd="0" parTransId="{2F90D2FA-DD99-4840-82E9-0EBDA08B133A}" sibTransId="{4A1B7A49-501E-425C-B680-FEAA6C2B85B6}"/>
    <dgm:cxn modelId="{7508F463-C796-40DB-BF89-5FC7878447CC}" type="presOf" srcId="{694F60C0-0DDD-44E2-AF43-7B39844E6EEC}" destId="{EE5DF27F-CF0D-416A-830B-81C532B40D0C}" srcOrd="0" destOrd="0" presId="urn:microsoft.com/office/officeart/2005/8/layout/hierarchy3"/>
    <dgm:cxn modelId="{21E5A966-58E3-4C16-A302-3985A5C28E52}" type="presOf" srcId="{2F90D2FA-DD99-4840-82E9-0EBDA08B133A}" destId="{497D7724-212C-4D26-B79F-6E63B1CA789F}" srcOrd="0" destOrd="0" presId="urn:microsoft.com/office/officeart/2005/8/layout/hierarchy3"/>
    <dgm:cxn modelId="{D439ED73-F297-43BA-B65A-7BB1EBF07841}" type="presOf" srcId="{9E3C3FDF-3E75-4672-84DE-3A9B0DBF1455}" destId="{6CF3F9DC-76F3-4BAA-870E-CFF126280F21}" srcOrd="0" destOrd="0" presId="urn:microsoft.com/office/officeart/2005/8/layout/hierarchy3"/>
    <dgm:cxn modelId="{4ED23B74-E085-4A41-9269-08EFDCD66120}" type="presOf" srcId="{55F6DEB4-4E8A-410E-B93D-C1A4D70DE9A9}" destId="{2895B96F-AA01-49F1-B3AE-75921E34C565}" srcOrd="0" destOrd="0" presId="urn:microsoft.com/office/officeart/2005/8/layout/hierarchy3"/>
    <dgm:cxn modelId="{43F00076-9EF4-4EFC-B0D3-C0D4E113FD6F}" type="presOf" srcId="{31F237AE-11A1-4FD6-B697-2FEDD9C8BFF9}" destId="{D5CC1DEA-DEAE-4829-A71C-96B1E98B395C}" srcOrd="0" destOrd="0" presId="urn:microsoft.com/office/officeart/2005/8/layout/hierarchy3"/>
    <dgm:cxn modelId="{84FBD07F-925E-4520-82FC-83A1A4C85639}" type="presOf" srcId="{D09EE48E-0640-498F-9F7F-60C2FCC7DCFA}" destId="{DB079AA7-34FB-4996-AB5E-D980B01071BF}" srcOrd="0" destOrd="0" presId="urn:microsoft.com/office/officeart/2005/8/layout/hierarchy3"/>
    <dgm:cxn modelId="{0ADE7B81-DC2A-440B-9427-FE933236B4E3}" type="presOf" srcId="{DBA5FF53-DF56-4DB6-88ED-D97213D72A1B}" destId="{7B16499A-7EA8-460A-AD1E-0F27B20A68CE}" srcOrd="0" destOrd="0" presId="urn:microsoft.com/office/officeart/2005/8/layout/hierarchy3"/>
    <dgm:cxn modelId="{E2A1A683-2EC0-448B-9BDB-A13B1352DD2C}" type="presOf" srcId="{04419F9E-CEB8-48DE-9127-D17ABD102C5C}" destId="{717E7C0F-EC8E-4D75-AA57-89389B215B3B}" srcOrd="1" destOrd="0" presId="urn:microsoft.com/office/officeart/2005/8/layout/hierarchy3"/>
    <dgm:cxn modelId="{93FA5594-AB7B-487C-8518-3FDE0D4AE080}" srcId="{F738A9BC-2BA0-4413-AE57-745B6E9A25FA}" destId="{04419F9E-CEB8-48DE-9127-D17ABD102C5C}" srcOrd="2" destOrd="0" parTransId="{78BC1CE5-849C-4661-B1BC-FF9910DC4F9B}" sibTransId="{67832C2D-A579-47BA-87AE-42D33582CD29}"/>
    <dgm:cxn modelId="{C4A686A5-0074-4E73-98C9-ECF819BCDA66}" srcId="{CC996E43-7512-48BF-A7B2-A7E21B7F7E03}" destId="{55F6DEB4-4E8A-410E-B93D-C1A4D70DE9A9}" srcOrd="0" destOrd="0" parTransId="{50730DB3-3226-40E8-A0F7-4919A88B3F7E}" sibTransId="{DA63FD5B-A52B-47F6-899B-26F6A83BB3B1}"/>
    <dgm:cxn modelId="{3BA7F4A8-EDBA-41F0-8567-F814AEEA2F90}" srcId="{CC996E43-7512-48BF-A7B2-A7E21B7F7E03}" destId="{0E7B32E3-5C87-4CF6-9F7A-6F1B84BFB08F}" srcOrd="1" destOrd="0" parTransId="{F677A234-68EE-4F33-8209-09CAF8D064BB}" sibTransId="{46F35B48-7AF0-453E-894C-3BDC13AE3205}"/>
    <dgm:cxn modelId="{772E63AB-C691-44B9-B396-D35209A63D74}" type="presOf" srcId="{CC996E43-7512-48BF-A7B2-A7E21B7F7E03}" destId="{8907723C-553A-4FEA-8734-B9C37835D208}" srcOrd="0" destOrd="0" presId="urn:microsoft.com/office/officeart/2005/8/layout/hierarchy3"/>
    <dgm:cxn modelId="{00165AB1-7D8E-4FF4-9A17-54E1B18E6E71}" type="presOf" srcId="{F677A234-68EE-4F33-8209-09CAF8D064BB}" destId="{2C87E963-8263-469A-973A-726576BE7C69}" srcOrd="0" destOrd="0" presId="urn:microsoft.com/office/officeart/2005/8/layout/hierarchy3"/>
    <dgm:cxn modelId="{1D180FB7-34E9-4352-A3A0-420819590BD8}" type="presOf" srcId="{F738A9BC-2BA0-4413-AE57-745B6E9A25FA}" destId="{AD6FB383-9410-4FD4-8836-383256E9FC26}" srcOrd="0" destOrd="0" presId="urn:microsoft.com/office/officeart/2005/8/layout/hierarchy3"/>
    <dgm:cxn modelId="{A1E8B9CB-CF9D-47CE-B7E6-32D156784599}" type="presOf" srcId="{0E7B32E3-5C87-4CF6-9F7A-6F1B84BFB08F}" destId="{F29B1C9B-2588-49E7-85DE-5244EDF2191C}" srcOrd="0" destOrd="0" presId="urn:microsoft.com/office/officeart/2005/8/layout/hierarchy3"/>
    <dgm:cxn modelId="{D427FCE2-8F73-408E-89BE-62C011918202}" srcId="{694F60C0-0DDD-44E2-AF43-7B39844E6EEC}" destId="{9E3C3FDF-3E75-4672-84DE-3A9B0DBF1455}" srcOrd="0" destOrd="0" parTransId="{D09EE48E-0640-498F-9F7F-60C2FCC7DCFA}" sibTransId="{36E2C019-5D66-4A62-8816-99696198BF98}"/>
    <dgm:cxn modelId="{E85C0FF5-77EF-49C2-808C-BEEB43090B33}" type="presOf" srcId="{694F60C0-0DDD-44E2-AF43-7B39844E6EEC}" destId="{C11AE751-0260-4003-AC13-F5387718E26A}" srcOrd="1" destOrd="0" presId="urn:microsoft.com/office/officeart/2005/8/layout/hierarchy3"/>
    <dgm:cxn modelId="{81FDD1A6-A78E-4497-A24E-A316B8DAE27B}" type="presParOf" srcId="{AD6FB383-9410-4FD4-8836-383256E9FC26}" destId="{E0D80C40-2C6E-4B62-B250-149665CF3890}" srcOrd="0" destOrd="0" presId="urn:microsoft.com/office/officeart/2005/8/layout/hierarchy3"/>
    <dgm:cxn modelId="{5CFC5252-F3AA-45C5-894A-C4CBEB676B3C}" type="presParOf" srcId="{E0D80C40-2C6E-4B62-B250-149665CF3890}" destId="{60FF857D-1F67-4D49-9384-537FC1240E55}" srcOrd="0" destOrd="0" presId="urn:microsoft.com/office/officeart/2005/8/layout/hierarchy3"/>
    <dgm:cxn modelId="{430459CF-BBA0-4368-90A9-798BBC96FBA4}" type="presParOf" srcId="{60FF857D-1F67-4D49-9384-537FC1240E55}" destId="{EE5DF27F-CF0D-416A-830B-81C532B40D0C}" srcOrd="0" destOrd="0" presId="urn:microsoft.com/office/officeart/2005/8/layout/hierarchy3"/>
    <dgm:cxn modelId="{F2A60C68-FE4D-4E88-9BC4-B797C396457F}" type="presParOf" srcId="{60FF857D-1F67-4D49-9384-537FC1240E55}" destId="{C11AE751-0260-4003-AC13-F5387718E26A}" srcOrd="1" destOrd="0" presId="urn:microsoft.com/office/officeart/2005/8/layout/hierarchy3"/>
    <dgm:cxn modelId="{402CB4A4-0C32-4525-B1DB-9588DD32C3E3}" type="presParOf" srcId="{E0D80C40-2C6E-4B62-B250-149665CF3890}" destId="{B4E04462-66FA-411F-9432-A474326C8A0A}" srcOrd="1" destOrd="0" presId="urn:microsoft.com/office/officeart/2005/8/layout/hierarchy3"/>
    <dgm:cxn modelId="{4B7FC771-6DE6-4D04-A7C2-A91F1E8282AE}" type="presParOf" srcId="{B4E04462-66FA-411F-9432-A474326C8A0A}" destId="{DB079AA7-34FB-4996-AB5E-D980B01071BF}" srcOrd="0" destOrd="0" presId="urn:microsoft.com/office/officeart/2005/8/layout/hierarchy3"/>
    <dgm:cxn modelId="{08B16265-1131-433C-BA1F-42FD0B787204}" type="presParOf" srcId="{B4E04462-66FA-411F-9432-A474326C8A0A}" destId="{6CF3F9DC-76F3-4BAA-870E-CFF126280F21}" srcOrd="1" destOrd="0" presId="urn:microsoft.com/office/officeart/2005/8/layout/hierarchy3"/>
    <dgm:cxn modelId="{1F58157A-D3AD-471F-AB88-DC0648F0363A}" type="presParOf" srcId="{B4E04462-66FA-411F-9432-A474326C8A0A}" destId="{497D7724-212C-4D26-B79F-6E63B1CA789F}" srcOrd="2" destOrd="0" presId="urn:microsoft.com/office/officeart/2005/8/layout/hierarchy3"/>
    <dgm:cxn modelId="{0CED5863-C872-44FB-8684-D09E8C107708}" type="presParOf" srcId="{B4E04462-66FA-411F-9432-A474326C8A0A}" destId="{D5CC1DEA-DEAE-4829-A71C-96B1E98B395C}" srcOrd="3" destOrd="0" presId="urn:microsoft.com/office/officeart/2005/8/layout/hierarchy3"/>
    <dgm:cxn modelId="{ABE5B4F1-4224-4762-ADF0-8BE88BB686AA}" type="presParOf" srcId="{AD6FB383-9410-4FD4-8836-383256E9FC26}" destId="{0943885E-11CE-4038-A615-282046240451}" srcOrd="1" destOrd="0" presId="urn:microsoft.com/office/officeart/2005/8/layout/hierarchy3"/>
    <dgm:cxn modelId="{9E362E30-DF79-43B5-B4BD-D46EBC32D58A}" type="presParOf" srcId="{0943885E-11CE-4038-A615-282046240451}" destId="{A9F08980-2C3E-49C1-B4B1-5E3BFB6F8A93}" srcOrd="0" destOrd="0" presId="urn:microsoft.com/office/officeart/2005/8/layout/hierarchy3"/>
    <dgm:cxn modelId="{960D089D-C1A0-4B18-963B-F8A3C6063D91}" type="presParOf" srcId="{A9F08980-2C3E-49C1-B4B1-5E3BFB6F8A93}" destId="{7B16499A-7EA8-460A-AD1E-0F27B20A68CE}" srcOrd="0" destOrd="0" presId="urn:microsoft.com/office/officeart/2005/8/layout/hierarchy3"/>
    <dgm:cxn modelId="{94A16ACD-C245-457E-B1AA-C6354C9E39A2}" type="presParOf" srcId="{A9F08980-2C3E-49C1-B4B1-5E3BFB6F8A93}" destId="{8EF4732F-8A7F-4869-A4C1-B2B1894BFE3A}" srcOrd="1" destOrd="0" presId="urn:microsoft.com/office/officeart/2005/8/layout/hierarchy3"/>
    <dgm:cxn modelId="{3F2B5E97-12B7-4474-B12F-15A336EFA089}" type="presParOf" srcId="{0943885E-11CE-4038-A615-282046240451}" destId="{7C1217A5-8A72-4EAC-8955-4EDE9F902BD0}" srcOrd="1" destOrd="0" presId="urn:microsoft.com/office/officeart/2005/8/layout/hierarchy3"/>
    <dgm:cxn modelId="{39A3F5D9-BCE5-4F20-A3C4-D6A248AF97A8}" type="presParOf" srcId="{AD6FB383-9410-4FD4-8836-383256E9FC26}" destId="{1C317C1B-86F8-4AC4-8959-D46DA014B82C}" srcOrd="2" destOrd="0" presId="urn:microsoft.com/office/officeart/2005/8/layout/hierarchy3"/>
    <dgm:cxn modelId="{4EEC8A9B-AAB2-4F17-8703-F57B8021327B}" type="presParOf" srcId="{1C317C1B-86F8-4AC4-8959-D46DA014B82C}" destId="{A5AD936B-61E7-4CB3-B419-F2B2A03B4061}" srcOrd="0" destOrd="0" presId="urn:microsoft.com/office/officeart/2005/8/layout/hierarchy3"/>
    <dgm:cxn modelId="{7D7F5C24-DB15-4311-9D5B-2BBE48A1A444}" type="presParOf" srcId="{A5AD936B-61E7-4CB3-B419-F2B2A03B4061}" destId="{C2E340B8-C7EF-4C4B-94BC-FD8416D80BC9}" srcOrd="0" destOrd="0" presId="urn:microsoft.com/office/officeart/2005/8/layout/hierarchy3"/>
    <dgm:cxn modelId="{EE5F5E37-75C7-43B8-B44E-413F68CBF028}" type="presParOf" srcId="{A5AD936B-61E7-4CB3-B419-F2B2A03B4061}" destId="{717E7C0F-EC8E-4D75-AA57-89389B215B3B}" srcOrd="1" destOrd="0" presId="urn:microsoft.com/office/officeart/2005/8/layout/hierarchy3"/>
    <dgm:cxn modelId="{FB538AF6-9BAE-41C0-9125-78E9F14A8ADC}" type="presParOf" srcId="{1C317C1B-86F8-4AC4-8959-D46DA014B82C}" destId="{015364F2-66BD-4900-B250-E773407A5828}" srcOrd="1" destOrd="0" presId="urn:microsoft.com/office/officeart/2005/8/layout/hierarchy3"/>
    <dgm:cxn modelId="{F4A20730-ACE1-4801-8C14-E15493B1A51B}" type="presParOf" srcId="{AD6FB383-9410-4FD4-8836-383256E9FC26}" destId="{AF49F343-8EB3-44CC-9B53-7F81C895F7C1}" srcOrd="3" destOrd="0" presId="urn:microsoft.com/office/officeart/2005/8/layout/hierarchy3"/>
    <dgm:cxn modelId="{9961492C-F96D-41C9-B858-04D2CEC64691}" type="presParOf" srcId="{AF49F343-8EB3-44CC-9B53-7F81C895F7C1}" destId="{B36A51D9-1A76-4599-87F9-F058D93C0B3E}" srcOrd="0" destOrd="0" presId="urn:microsoft.com/office/officeart/2005/8/layout/hierarchy3"/>
    <dgm:cxn modelId="{7BB3BEEB-3372-4C04-B8CC-BEC3A89C3E60}" type="presParOf" srcId="{B36A51D9-1A76-4599-87F9-F058D93C0B3E}" destId="{8907723C-553A-4FEA-8734-B9C37835D208}" srcOrd="0" destOrd="0" presId="urn:microsoft.com/office/officeart/2005/8/layout/hierarchy3"/>
    <dgm:cxn modelId="{48571356-148B-4FF8-8842-27BDC15CA938}" type="presParOf" srcId="{B36A51D9-1A76-4599-87F9-F058D93C0B3E}" destId="{4C20197D-B232-4FA2-881F-43E33ADA14AA}" srcOrd="1" destOrd="0" presId="urn:microsoft.com/office/officeart/2005/8/layout/hierarchy3"/>
    <dgm:cxn modelId="{32D84167-84D3-49D0-8DF2-10091DB807EE}" type="presParOf" srcId="{AF49F343-8EB3-44CC-9B53-7F81C895F7C1}" destId="{AA46B1AB-FE66-43FE-90D5-AFB5FD13EA21}" srcOrd="1" destOrd="0" presId="urn:microsoft.com/office/officeart/2005/8/layout/hierarchy3"/>
    <dgm:cxn modelId="{0D2EF498-9788-485A-9AEA-7B948A766E8F}" type="presParOf" srcId="{AA46B1AB-FE66-43FE-90D5-AFB5FD13EA21}" destId="{243858D3-57CD-4E2A-A500-FB9C1BB8B2C9}" srcOrd="0" destOrd="0" presId="urn:microsoft.com/office/officeart/2005/8/layout/hierarchy3"/>
    <dgm:cxn modelId="{863FFC73-EF80-471C-92CA-C83F2B419723}" type="presParOf" srcId="{AA46B1AB-FE66-43FE-90D5-AFB5FD13EA21}" destId="{2895B96F-AA01-49F1-B3AE-75921E34C565}" srcOrd="1" destOrd="0" presId="urn:microsoft.com/office/officeart/2005/8/layout/hierarchy3"/>
    <dgm:cxn modelId="{0FA208FA-DD74-4565-AF4B-B27F4F4CB59F}" type="presParOf" srcId="{AA46B1AB-FE66-43FE-90D5-AFB5FD13EA21}" destId="{2C87E963-8263-469A-973A-726576BE7C69}" srcOrd="2" destOrd="0" presId="urn:microsoft.com/office/officeart/2005/8/layout/hierarchy3"/>
    <dgm:cxn modelId="{371BC945-B192-4EE0-984A-9345043A891B}" type="presParOf" srcId="{AA46B1AB-FE66-43FE-90D5-AFB5FD13EA21}" destId="{F29B1C9B-2588-49E7-85DE-5244EDF2191C}" srcOrd="3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9F306D9-A536-4AAD-BA65-F3AF58B1C3A0}">
      <dsp:nvSpPr>
        <dsp:cNvPr id="0" name=""/>
        <dsp:cNvSpPr/>
      </dsp:nvSpPr>
      <dsp:spPr>
        <a:xfrm>
          <a:off x="2240" y="226558"/>
          <a:ext cx="928747" cy="50659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Reading</a:t>
          </a:r>
        </a:p>
      </dsp:txBody>
      <dsp:txXfrm>
        <a:off x="17078" y="241396"/>
        <a:ext cx="899071" cy="476914"/>
      </dsp:txXfrm>
    </dsp:sp>
    <dsp:sp modelId="{D4ADA970-0BE0-4A1B-81B3-454253FB095D}">
      <dsp:nvSpPr>
        <dsp:cNvPr id="0" name=""/>
        <dsp:cNvSpPr/>
      </dsp:nvSpPr>
      <dsp:spPr>
        <a:xfrm>
          <a:off x="95115" y="733148"/>
          <a:ext cx="92874" cy="3272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7232"/>
              </a:lnTo>
              <a:lnTo>
                <a:pt x="92874" y="3272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4AF790-D7F5-4662-9C8C-EC88B271EE7A}">
      <dsp:nvSpPr>
        <dsp:cNvPr id="0" name=""/>
        <dsp:cNvSpPr/>
      </dsp:nvSpPr>
      <dsp:spPr>
        <a:xfrm>
          <a:off x="187990" y="842226"/>
          <a:ext cx="896111" cy="43631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Literary Texts</a:t>
          </a:r>
        </a:p>
      </dsp:txBody>
      <dsp:txXfrm>
        <a:off x="200769" y="855005"/>
        <a:ext cx="870553" cy="410752"/>
      </dsp:txXfrm>
    </dsp:sp>
    <dsp:sp modelId="{902BAF00-A11C-4A4B-B67D-5FC19EEE31B3}">
      <dsp:nvSpPr>
        <dsp:cNvPr id="0" name=""/>
        <dsp:cNvSpPr/>
      </dsp:nvSpPr>
      <dsp:spPr>
        <a:xfrm>
          <a:off x="95115" y="733148"/>
          <a:ext cx="92874" cy="8793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79317"/>
              </a:lnTo>
              <a:lnTo>
                <a:pt x="92874" y="87931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49A7E4-EAED-43B0-9F90-A219A0B93805}">
      <dsp:nvSpPr>
        <dsp:cNvPr id="0" name=""/>
        <dsp:cNvSpPr/>
      </dsp:nvSpPr>
      <dsp:spPr>
        <a:xfrm>
          <a:off x="187990" y="1394311"/>
          <a:ext cx="899420" cy="43631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Informational Texts*</a:t>
          </a:r>
        </a:p>
      </dsp:txBody>
      <dsp:txXfrm>
        <a:off x="200769" y="1407090"/>
        <a:ext cx="873862" cy="410752"/>
      </dsp:txXfrm>
    </dsp:sp>
    <dsp:sp modelId="{595E31EB-229F-4A7F-9D54-DB729A0F60EA}">
      <dsp:nvSpPr>
        <dsp:cNvPr id="0" name=""/>
        <dsp:cNvSpPr/>
      </dsp:nvSpPr>
      <dsp:spPr>
        <a:xfrm>
          <a:off x="1149142" y="226558"/>
          <a:ext cx="935579" cy="5103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Writing</a:t>
          </a:r>
        </a:p>
      </dsp:txBody>
      <dsp:txXfrm>
        <a:off x="1164089" y="241505"/>
        <a:ext cx="905685" cy="480423"/>
      </dsp:txXfrm>
    </dsp:sp>
    <dsp:sp modelId="{241402E0-F64A-4AB3-ACB4-2999B6F83865}">
      <dsp:nvSpPr>
        <dsp:cNvPr id="0" name=""/>
        <dsp:cNvSpPr/>
      </dsp:nvSpPr>
      <dsp:spPr>
        <a:xfrm>
          <a:off x="2302877" y="226558"/>
          <a:ext cx="944253" cy="5150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Language</a:t>
          </a:r>
        </a:p>
      </dsp:txBody>
      <dsp:txXfrm>
        <a:off x="2317962" y="241643"/>
        <a:ext cx="914083" cy="484880"/>
      </dsp:txXfrm>
    </dsp:sp>
    <dsp:sp modelId="{069054F8-B4BA-4703-B2C3-2379DFFDF6DC}">
      <dsp:nvSpPr>
        <dsp:cNvPr id="0" name=""/>
        <dsp:cNvSpPr/>
      </dsp:nvSpPr>
      <dsp:spPr>
        <a:xfrm>
          <a:off x="3465286" y="226558"/>
          <a:ext cx="954890" cy="52084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Speaking and Listening</a:t>
          </a:r>
        </a:p>
      </dsp:txBody>
      <dsp:txXfrm>
        <a:off x="3480541" y="241813"/>
        <a:ext cx="924380" cy="490339"/>
      </dsp:txXfrm>
    </dsp:sp>
    <dsp:sp modelId="{8D2B3F59-F39A-44F9-90BD-1B2C3847A291}">
      <dsp:nvSpPr>
        <dsp:cNvPr id="0" name=""/>
        <dsp:cNvSpPr/>
      </dsp:nvSpPr>
      <dsp:spPr>
        <a:xfrm>
          <a:off x="4638332" y="226558"/>
          <a:ext cx="967596" cy="5277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Foundational Skills: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Reading (K–5)</a:t>
          </a:r>
        </a:p>
      </dsp:txBody>
      <dsp:txXfrm>
        <a:off x="4653790" y="242016"/>
        <a:ext cx="936680" cy="496862"/>
      </dsp:txXfrm>
    </dsp:sp>
    <dsp:sp modelId="{BE4E90C3-6C23-4EDD-B7AB-D8A01E6E22A4}">
      <dsp:nvSpPr>
        <dsp:cNvPr id="0" name=""/>
        <dsp:cNvSpPr/>
      </dsp:nvSpPr>
      <dsp:spPr>
        <a:xfrm>
          <a:off x="5824083" y="226558"/>
          <a:ext cx="1158307" cy="53489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Companion Standards </a:t>
          </a:r>
          <a:br>
            <a:rPr lang="en-US" sz="1100" kern="1200"/>
          </a:br>
          <a:r>
            <a:rPr lang="en-US" sz="1100" kern="1200"/>
            <a:t>(6–12)</a:t>
          </a:r>
        </a:p>
      </dsp:txBody>
      <dsp:txXfrm>
        <a:off x="5839750" y="242225"/>
        <a:ext cx="1126973" cy="503564"/>
      </dsp:txXfrm>
    </dsp:sp>
    <dsp:sp modelId="{F6701C7F-E7A3-4268-BBFE-E91603EA6B03}">
      <dsp:nvSpPr>
        <dsp:cNvPr id="0" name=""/>
        <dsp:cNvSpPr/>
      </dsp:nvSpPr>
      <dsp:spPr>
        <a:xfrm>
          <a:off x="5939914" y="761456"/>
          <a:ext cx="115830" cy="4735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3577"/>
              </a:lnTo>
              <a:lnTo>
                <a:pt x="115830" y="47357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AECB9A-AF0B-438C-976D-1929A64F8DDD}">
      <dsp:nvSpPr>
        <dsp:cNvPr id="0" name=""/>
        <dsp:cNvSpPr/>
      </dsp:nvSpPr>
      <dsp:spPr>
        <a:xfrm>
          <a:off x="6055745" y="870534"/>
          <a:ext cx="955484" cy="729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ading in History, Social Studies, Science and Technical Subjects</a:t>
          </a:r>
        </a:p>
      </dsp:txBody>
      <dsp:txXfrm>
        <a:off x="6077097" y="891886"/>
        <a:ext cx="912780" cy="686296"/>
      </dsp:txXfrm>
    </dsp:sp>
    <dsp:sp modelId="{4DCBE754-EAB4-47D6-B879-28E42C639953}">
      <dsp:nvSpPr>
        <dsp:cNvPr id="0" name=""/>
        <dsp:cNvSpPr/>
      </dsp:nvSpPr>
      <dsp:spPr>
        <a:xfrm>
          <a:off x="5939914" y="761456"/>
          <a:ext cx="115830" cy="13816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81650"/>
              </a:lnTo>
              <a:lnTo>
                <a:pt x="115830" y="13816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03F6D9-C8D9-42FD-8E99-D7B9939A9AC4}">
      <dsp:nvSpPr>
        <dsp:cNvPr id="0" name=""/>
        <dsp:cNvSpPr/>
      </dsp:nvSpPr>
      <dsp:spPr>
        <a:xfrm>
          <a:off x="6055745" y="1708611"/>
          <a:ext cx="1005754" cy="86899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Writing in History, Social Studies, Science and Technical Subjects</a:t>
          </a:r>
        </a:p>
      </dsp:txBody>
      <dsp:txXfrm>
        <a:off x="6081197" y="1734063"/>
        <a:ext cx="954850" cy="81808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E5DF27F-CF0D-416A-830B-81C532B40D0C}">
      <dsp:nvSpPr>
        <dsp:cNvPr id="0" name=""/>
        <dsp:cNvSpPr/>
      </dsp:nvSpPr>
      <dsp:spPr>
        <a:xfrm>
          <a:off x="289600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Reading</a:t>
          </a:r>
        </a:p>
      </dsp:txBody>
      <dsp:txXfrm>
        <a:off x="308259" y="19996"/>
        <a:ext cx="1236841" cy="599761"/>
      </dsp:txXfrm>
    </dsp:sp>
    <dsp:sp modelId="{DB079AA7-34FB-4996-AB5E-D980B01071BF}">
      <dsp:nvSpPr>
        <dsp:cNvPr id="0" name=""/>
        <dsp:cNvSpPr/>
      </dsp:nvSpPr>
      <dsp:spPr>
        <a:xfrm>
          <a:off x="417016" y="638417"/>
          <a:ext cx="127415" cy="4778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7809"/>
              </a:lnTo>
              <a:lnTo>
                <a:pt x="127415" y="4778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F3F9DC-76F3-4BAA-870E-CFF126280F21}">
      <dsp:nvSpPr>
        <dsp:cNvPr id="0" name=""/>
        <dsp:cNvSpPr/>
      </dsp:nvSpPr>
      <dsp:spPr>
        <a:xfrm>
          <a:off x="544432" y="797687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Literary Texts</a:t>
          </a:r>
        </a:p>
      </dsp:txBody>
      <dsp:txXfrm>
        <a:off x="563091" y="816346"/>
        <a:ext cx="982009" cy="599761"/>
      </dsp:txXfrm>
    </dsp:sp>
    <dsp:sp modelId="{497D7724-212C-4D26-B79F-6E63B1CA789F}">
      <dsp:nvSpPr>
        <dsp:cNvPr id="0" name=""/>
        <dsp:cNvSpPr/>
      </dsp:nvSpPr>
      <dsp:spPr>
        <a:xfrm>
          <a:off x="417016" y="638417"/>
          <a:ext cx="127415" cy="12741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4159"/>
              </a:lnTo>
              <a:lnTo>
                <a:pt x="127415" y="127415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5CC1DEA-DEAE-4829-A71C-96B1E98B395C}">
      <dsp:nvSpPr>
        <dsp:cNvPr id="0" name=""/>
        <dsp:cNvSpPr/>
      </dsp:nvSpPr>
      <dsp:spPr>
        <a:xfrm>
          <a:off x="544432" y="1594036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Informational Texts*</a:t>
          </a:r>
        </a:p>
      </dsp:txBody>
      <dsp:txXfrm>
        <a:off x="563091" y="1612695"/>
        <a:ext cx="982009" cy="599761"/>
      </dsp:txXfrm>
    </dsp:sp>
    <dsp:sp modelId="{7B16499A-7EA8-460A-AD1E-0F27B20A68CE}">
      <dsp:nvSpPr>
        <dsp:cNvPr id="0" name=""/>
        <dsp:cNvSpPr/>
      </dsp:nvSpPr>
      <dsp:spPr>
        <a:xfrm>
          <a:off x="1882300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Writing</a:t>
          </a:r>
        </a:p>
      </dsp:txBody>
      <dsp:txXfrm>
        <a:off x="1900959" y="19996"/>
        <a:ext cx="1236841" cy="599761"/>
      </dsp:txXfrm>
    </dsp:sp>
    <dsp:sp modelId="{C2E340B8-C7EF-4C4B-94BC-FD8416D80BC9}">
      <dsp:nvSpPr>
        <dsp:cNvPr id="0" name=""/>
        <dsp:cNvSpPr/>
      </dsp:nvSpPr>
      <dsp:spPr>
        <a:xfrm>
          <a:off x="3474999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Speaking and Listening</a:t>
          </a:r>
        </a:p>
      </dsp:txBody>
      <dsp:txXfrm>
        <a:off x="3493658" y="19996"/>
        <a:ext cx="1236841" cy="599761"/>
      </dsp:txXfrm>
    </dsp:sp>
    <dsp:sp modelId="{8907723C-553A-4FEA-8734-B9C37835D208}">
      <dsp:nvSpPr>
        <dsp:cNvPr id="0" name=""/>
        <dsp:cNvSpPr/>
      </dsp:nvSpPr>
      <dsp:spPr>
        <a:xfrm>
          <a:off x="5067699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Language</a:t>
          </a:r>
        </a:p>
      </dsp:txBody>
      <dsp:txXfrm>
        <a:off x="5086358" y="19996"/>
        <a:ext cx="1236841" cy="599761"/>
      </dsp:txXfrm>
    </dsp:sp>
    <dsp:sp modelId="{243858D3-57CD-4E2A-A500-FB9C1BB8B2C9}">
      <dsp:nvSpPr>
        <dsp:cNvPr id="0" name=""/>
        <dsp:cNvSpPr/>
      </dsp:nvSpPr>
      <dsp:spPr>
        <a:xfrm>
          <a:off x="5195115" y="638417"/>
          <a:ext cx="127415" cy="4778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7809"/>
              </a:lnTo>
              <a:lnTo>
                <a:pt x="127415" y="4778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95B96F-AA01-49F1-B3AE-75921E34C565}">
      <dsp:nvSpPr>
        <dsp:cNvPr id="0" name=""/>
        <dsp:cNvSpPr/>
      </dsp:nvSpPr>
      <dsp:spPr>
        <a:xfrm>
          <a:off x="5322531" y="797687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Foundational Skills: Reading</a:t>
          </a:r>
        </a:p>
      </dsp:txBody>
      <dsp:txXfrm>
        <a:off x="5341190" y="816346"/>
        <a:ext cx="982009" cy="599761"/>
      </dsp:txXfrm>
    </dsp:sp>
    <dsp:sp modelId="{2C87E963-8263-469A-973A-726576BE7C69}">
      <dsp:nvSpPr>
        <dsp:cNvPr id="0" name=""/>
        <dsp:cNvSpPr/>
      </dsp:nvSpPr>
      <dsp:spPr>
        <a:xfrm>
          <a:off x="5195115" y="638417"/>
          <a:ext cx="127415" cy="12741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4159"/>
              </a:lnTo>
              <a:lnTo>
                <a:pt x="127415" y="127415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9B1C9B-2588-49E7-85DE-5244EDF2191C}">
      <dsp:nvSpPr>
        <dsp:cNvPr id="0" name=""/>
        <dsp:cNvSpPr/>
      </dsp:nvSpPr>
      <dsp:spPr>
        <a:xfrm>
          <a:off x="5322531" y="1594036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Foundational Skills: </a:t>
          </a:r>
          <a:br>
            <a:rPr lang="en-US" sz="1300" kern="1200"/>
          </a:br>
          <a:r>
            <a:rPr lang="en-US" sz="1300" kern="1200"/>
            <a:t>Writing</a:t>
          </a:r>
        </a:p>
      </dsp:txBody>
      <dsp:txXfrm>
        <a:off x="5341190" y="1612695"/>
        <a:ext cx="982009" cy="59976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59142FB145046A7835F51DE1E561D" ma:contentTypeVersion="16" ma:contentTypeDescription="Create a new document." ma:contentTypeScope="" ma:versionID="aebcfe7c276ac7a19e1e476ca989439f">
  <xsd:schema xmlns:xsd="http://www.w3.org/2001/XMLSchema" xmlns:xs="http://www.w3.org/2001/XMLSchema" xmlns:p="http://schemas.microsoft.com/office/2006/metadata/properties" xmlns:ns1="http://schemas.microsoft.com/sharepoint/v3" xmlns:ns3="ae86d5a3-5974-473c-b791-8e2bbc7d169c" xmlns:ns4="67a293db-992b-48cf-b9d7-dd558e9a7d4b" targetNamespace="http://schemas.microsoft.com/office/2006/metadata/properties" ma:root="true" ma:fieldsID="0d7d72827efe954408c054e7802f3a11" ns1:_="" ns3:_="" ns4:_="">
    <xsd:import namespace="http://schemas.microsoft.com/sharepoint/v3"/>
    <xsd:import namespace="ae86d5a3-5974-473c-b791-8e2bbc7d169c"/>
    <xsd:import namespace="67a293db-992b-48cf-b9d7-dd558e9a7d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6d5a3-5974-473c-b791-8e2bbc7d1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293db-992b-48cf-b9d7-dd558e9a7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ae86d5a3-5974-473c-b791-8e2bbc7d169c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AC1C6F6-E569-4B08-B499-F9281F86D0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6B36C5-F38B-422B-9CE3-3648BF1FB6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86d5a3-5974-473c-b791-8e2bbc7d169c"/>
    <ds:schemaRef ds:uri="67a293db-992b-48cf-b9d7-dd558e9a7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9D9EC1-11DF-449B-B60A-C67CF361AD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968654-383C-4490-BD95-E23541ACB5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e86d5a3-5974-473c-b791-8e2bbc7d16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2</Pages>
  <Words>22741</Words>
  <Characters>129630</Characters>
  <Application>Microsoft Office Word</Application>
  <DocSecurity>0</DocSecurity>
  <Lines>1080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New Jersey Student Learning Standards: English Language Arts</vt:lpstr>
    </vt:vector>
  </TitlesOfParts>
  <Company/>
  <LinksUpToDate>false</LinksUpToDate>
  <CharactersWithSpaces>152067</CharactersWithSpaces>
  <SharedDoc>false</SharedDoc>
  <HLinks>
    <vt:vector size="156" baseType="variant">
      <vt:variant>
        <vt:i4>432540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AfterFigure2</vt:lpwstr>
      </vt:variant>
      <vt:variant>
        <vt:i4>7929971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Figure2</vt:lpwstr>
      </vt:variant>
      <vt:variant>
        <vt:i4>2228349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_Text_Version_of_1</vt:lpwstr>
      </vt:variant>
      <vt:variant>
        <vt:i4>1245218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ext_Version_of</vt:lpwstr>
      </vt:variant>
      <vt:variant>
        <vt:i4>104862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4403045</vt:lpwstr>
      </vt:variant>
      <vt:variant>
        <vt:i4>104862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4403044</vt:lpwstr>
      </vt:variant>
      <vt:variant>
        <vt:i4>104862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4403043</vt:lpwstr>
      </vt:variant>
      <vt:variant>
        <vt:i4>104862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4403042</vt:lpwstr>
      </vt:variant>
      <vt:variant>
        <vt:i4>10486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4403041</vt:lpwstr>
      </vt:variant>
      <vt:variant>
        <vt:i4>10486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4403040</vt:lpwstr>
      </vt:variant>
      <vt:variant>
        <vt:i4>150738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4403039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4403038</vt:lpwstr>
      </vt:variant>
      <vt:variant>
        <vt:i4>15073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4403037</vt:lpwstr>
      </vt:variant>
      <vt:variant>
        <vt:i4>15073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4403036</vt:lpwstr>
      </vt:variant>
      <vt:variant>
        <vt:i4>150738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4403035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4403034</vt:lpwstr>
      </vt:variant>
      <vt:variant>
        <vt:i4>150738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4403033</vt:lpwstr>
      </vt:variant>
      <vt:variant>
        <vt:i4>150738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4403032</vt:lpwstr>
      </vt:variant>
      <vt:variant>
        <vt:i4>150738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4403031</vt:lpwstr>
      </vt:variant>
      <vt:variant>
        <vt:i4>150738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4403030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4403029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4403028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4403027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4403026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4403025</vt:lpwstr>
      </vt:variant>
      <vt:variant>
        <vt:i4>14418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44030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New Jersey Student Learning Standards: English Language Arts</dc:title>
  <dc:subject/>
  <dc:creator>New Jersey Department of Education</dc:creator>
  <cp:keywords/>
  <dc:description/>
  <cp:lastModifiedBy>Thomas, Elizabeth</cp:lastModifiedBy>
  <cp:revision>2</cp:revision>
  <cp:lastPrinted>2023-11-14T19:25:00Z</cp:lastPrinted>
  <dcterms:created xsi:type="dcterms:W3CDTF">2023-11-30T20:11:00Z</dcterms:created>
  <dcterms:modified xsi:type="dcterms:W3CDTF">2023-11-3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59142FB145046A7835F51DE1E561D</vt:lpwstr>
  </property>
</Properties>
</file>